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1582448950"/>
        <w:docPartObj>
          <w:docPartGallery w:val="Cover Pages"/>
          <w:docPartUnique/>
        </w:docPartObj>
      </w:sdtPr>
      <w:sdtEndPr>
        <w:rPr>
          <w:rFonts w:eastAsia="Times New Roman"/>
          <w:b/>
          <w:bCs/>
          <w:u w:val="single"/>
        </w:rPr>
      </w:sdtEndPr>
      <w:sdtContent>
        <w:p w14:paraId="56D0B4EF" w14:textId="2634C0D8" w:rsidR="00EF2B71" w:rsidRPr="007A05E0" w:rsidRDefault="00EF2B71" w:rsidP="00793537">
          <w:pPr>
            <w:spacing w:after="0" w:line="360" w:lineRule="auto"/>
            <w:jc w:val="both"/>
            <w:rPr>
              <w:rFonts w:ascii="Times New Roman" w:hAnsi="Times New Roman" w:cs="Times New Roman"/>
              <w:sz w:val="24"/>
              <w:szCs w:val="24"/>
            </w:rPr>
          </w:pPr>
          <w:r w:rsidRPr="007A05E0">
            <w:rPr>
              <w:rFonts w:ascii="Times New Roman" w:hAnsi="Times New Roman" w:cs="Times New Roman"/>
              <w:noProof/>
              <w:sz w:val="24"/>
              <w:szCs w:val="24"/>
            </w:rPr>
            <mc:AlternateContent>
              <mc:Choice Requires="wpg">
                <w:drawing>
                  <wp:anchor distT="0" distB="0" distL="114300" distR="114300" simplePos="0" relativeHeight="251658243" behindDoc="0" locked="0" layoutInCell="1" allowOverlap="1" wp14:anchorId="1FBA09CC" wp14:editId="3F1689D6">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81EC993" id="Group 149" o:spid="_x0000_s1026" style="position:absolute;margin-left:0;margin-top:0;width:8in;height:95.7pt;z-index:251658243;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sidRPr="007A05E0">
            <w:rPr>
              <w:rFonts w:ascii="Times New Roman" w:hAnsi="Times New Roman" w:cs="Times New Roman"/>
              <w:noProof/>
              <w:sz w:val="24"/>
              <w:szCs w:val="24"/>
            </w:rPr>
            <mc:AlternateContent>
              <mc:Choice Requires="wps">
                <w:drawing>
                  <wp:anchor distT="0" distB="0" distL="114300" distR="114300" simplePos="0" relativeHeight="251658241" behindDoc="0" locked="0" layoutInCell="1" allowOverlap="1" wp14:anchorId="5EB2AF75" wp14:editId="0801F7BF">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imes New Roman" w:hAnsi="Times New Roman" w:cs="Times New Roman"/>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AD9E7DF" w14:textId="3FBA5AEC" w:rsidR="00EF2B71" w:rsidRDefault="00EF2B71">
                                    <w:pPr>
                                      <w:pStyle w:val="Sinespaciado"/>
                                      <w:jc w:val="right"/>
                                      <w:rPr>
                                        <w:color w:val="595959" w:themeColor="text1" w:themeTint="A6"/>
                                        <w:sz w:val="28"/>
                                        <w:szCs w:val="28"/>
                                      </w:rPr>
                                    </w:pPr>
                                    <w:r w:rsidRPr="00EF2B71">
                                      <w:rPr>
                                        <w:rFonts w:ascii="Times New Roman" w:eastAsia="Times New Roman" w:hAnsi="Times New Roman" w:cs="Times New Roman"/>
                                      </w:rPr>
                                      <w:t>Dhruv Shrivastava, Diego Victor Carlos Chavez, Gagan Pahuja, Padmapriya Panneerselvam, Ryan Egbert, Zainab Abdulla Aljaroudi</w:t>
                                    </w:r>
                                  </w:p>
                                </w:sdtContent>
                              </w:sdt>
                              <w:p w14:paraId="64A10630" w14:textId="65E1719A" w:rsidR="00EF2B71" w:rsidRDefault="00F53251">
                                <w:pPr>
                                  <w:pStyle w:val="Sinespaciado"/>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EF2B71">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EB2AF7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rFonts w:ascii="Times New Roman" w:eastAsia="Times New Roman" w:hAnsi="Times New Roman" w:cs="Times New Roman"/>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AD9E7DF" w14:textId="3FBA5AEC" w:rsidR="00EF2B71" w:rsidRDefault="00EF2B71">
                              <w:pPr>
                                <w:pStyle w:val="Sinespaciado"/>
                                <w:jc w:val="right"/>
                                <w:rPr>
                                  <w:color w:val="595959" w:themeColor="text1" w:themeTint="A6"/>
                                  <w:sz w:val="28"/>
                                  <w:szCs w:val="28"/>
                                </w:rPr>
                              </w:pPr>
                              <w:r w:rsidRPr="00EF2B71">
                                <w:rPr>
                                  <w:rFonts w:ascii="Times New Roman" w:eastAsia="Times New Roman" w:hAnsi="Times New Roman" w:cs="Times New Roman"/>
                                </w:rPr>
                                <w:t>Dhruv Shrivastava, Diego Victor Carlos Chavez, Gagan Pahuja, Padmapriya Panneerselvam, Ryan Egbert, Zainab Abdulla Aljaroudi</w:t>
                              </w:r>
                            </w:p>
                          </w:sdtContent>
                        </w:sdt>
                        <w:p w14:paraId="64A10630" w14:textId="65E1719A" w:rsidR="00EF2B71" w:rsidRDefault="00F53251">
                          <w:pPr>
                            <w:pStyle w:val="Sinespaciado"/>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EF2B71">
                                <w:rPr>
                                  <w:color w:val="595959" w:themeColor="text1" w:themeTint="A6"/>
                                  <w:sz w:val="18"/>
                                  <w:szCs w:val="18"/>
                                </w:rPr>
                                <w:t xml:space="preserve">     </w:t>
                              </w:r>
                            </w:sdtContent>
                          </w:sdt>
                        </w:p>
                      </w:txbxContent>
                    </v:textbox>
                    <w10:wrap type="square" anchorx="page" anchory="page"/>
                  </v:shape>
                </w:pict>
              </mc:Fallback>
            </mc:AlternateContent>
          </w:r>
          <w:r w:rsidRPr="007A05E0">
            <w:rPr>
              <w:rFonts w:ascii="Times New Roman" w:hAnsi="Times New Roman" w:cs="Times New Roman"/>
              <w:noProof/>
              <w:sz w:val="24"/>
              <w:szCs w:val="24"/>
            </w:rPr>
            <mc:AlternateContent>
              <mc:Choice Requires="wps">
                <w:drawing>
                  <wp:anchor distT="0" distB="0" distL="114300" distR="114300" simplePos="0" relativeHeight="251658242" behindDoc="0" locked="0" layoutInCell="1" allowOverlap="1" wp14:anchorId="4E89FE80" wp14:editId="1EF56379">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39A54A1F" w14:textId="78EA2013" w:rsidR="00EF2B71" w:rsidRDefault="00316E92">
                                    <w:pPr>
                                      <w:pStyle w:val="Sinespaciado"/>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E89FE80" id="Text Box 153" o:spid="_x0000_s1027" type="#_x0000_t202" style="position:absolute;left:0;text-align:left;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39A54A1F" w14:textId="78EA2013" w:rsidR="00EF2B71" w:rsidRDefault="00316E92">
                              <w:pPr>
                                <w:pStyle w:val="Sinespaciado"/>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sidRPr="007A05E0">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46F5CCCF" wp14:editId="5EBEEF59">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CC09D9" w14:textId="049BA146" w:rsidR="00EF2B71" w:rsidRDefault="00F53251">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F2B71">
                                      <w:rPr>
                                        <w:caps/>
                                        <w:color w:val="4472C4" w:themeColor="accent1"/>
                                        <w:sz w:val="64"/>
                                        <w:szCs w:val="64"/>
                                      </w:rPr>
                                      <w:t>MGMT 585 – It Project Manage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9A27EA8" w14:textId="39F35A12" w:rsidR="00EF2B71" w:rsidRDefault="00BA49FB">
                                    <w:pPr>
                                      <w:jc w:val="right"/>
                                      <w:rPr>
                                        <w:smallCaps/>
                                        <w:color w:val="404040" w:themeColor="text1" w:themeTint="BF"/>
                                        <w:sz w:val="36"/>
                                        <w:szCs w:val="36"/>
                                      </w:rPr>
                                    </w:pPr>
                                    <w:r>
                                      <w:rPr>
                                        <w:color w:val="404040" w:themeColor="text1" w:themeTint="BF"/>
                                        <w:sz w:val="36"/>
                                        <w:szCs w:val="36"/>
                                      </w:rPr>
                                      <w:t>Airbnb Project Report</w:t>
                                    </w:r>
                                    <w:r w:rsidR="00EF2B71">
                                      <w:rPr>
                                        <w:color w:val="404040" w:themeColor="text1" w:themeTint="BF"/>
                                        <w:sz w:val="36"/>
                                        <w:szCs w:val="36"/>
                                      </w:rPr>
                                      <w:t xml:space="preserve"> – Project Mafi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6F5CCCF" id="Text Box 154" o:spid="_x0000_s1028" type="#_x0000_t202" style="position:absolute;left:0;text-align:left;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07CC09D9" w14:textId="049BA146" w:rsidR="00EF2B71" w:rsidRDefault="00F53251">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F2B71">
                                <w:rPr>
                                  <w:caps/>
                                  <w:color w:val="4472C4" w:themeColor="accent1"/>
                                  <w:sz w:val="64"/>
                                  <w:szCs w:val="64"/>
                                </w:rPr>
                                <w:t>MGMT 585 – It Project Manage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9A27EA8" w14:textId="39F35A12" w:rsidR="00EF2B71" w:rsidRDefault="00BA49FB">
                              <w:pPr>
                                <w:jc w:val="right"/>
                                <w:rPr>
                                  <w:smallCaps/>
                                  <w:color w:val="404040" w:themeColor="text1" w:themeTint="BF"/>
                                  <w:sz w:val="36"/>
                                  <w:szCs w:val="36"/>
                                </w:rPr>
                              </w:pPr>
                              <w:r>
                                <w:rPr>
                                  <w:color w:val="404040" w:themeColor="text1" w:themeTint="BF"/>
                                  <w:sz w:val="36"/>
                                  <w:szCs w:val="36"/>
                                </w:rPr>
                                <w:t>Airbnb Project Report</w:t>
                              </w:r>
                              <w:r w:rsidR="00EF2B71">
                                <w:rPr>
                                  <w:color w:val="404040" w:themeColor="text1" w:themeTint="BF"/>
                                  <w:sz w:val="36"/>
                                  <w:szCs w:val="36"/>
                                </w:rPr>
                                <w:t xml:space="preserve"> – Project Mafia</w:t>
                              </w:r>
                            </w:p>
                          </w:sdtContent>
                        </w:sdt>
                      </w:txbxContent>
                    </v:textbox>
                    <w10:wrap type="square" anchorx="page" anchory="page"/>
                  </v:shape>
                </w:pict>
              </mc:Fallback>
            </mc:AlternateContent>
          </w:r>
        </w:p>
        <w:p w14:paraId="02FDDB89" w14:textId="5DF1147A" w:rsidR="00EF2B71" w:rsidRPr="007A05E0" w:rsidRDefault="00EF2B71" w:rsidP="00793537">
          <w:pPr>
            <w:spacing w:after="0" w:line="360" w:lineRule="auto"/>
            <w:jc w:val="both"/>
            <w:rPr>
              <w:rFonts w:ascii="Times New Roman" w:eastAsia="Times New Roman" w:hAnsi="Times New Roman" w:cs="Times New Roman"/>
              <w:b/>
              <w:bCs/>
              <w:sz w:val="24"/>
              <w:szCs w:val="24"/>
              <w:u w:val="single"/>
            </w:rPr>
          </w:pPr>
          <w:r w:rsidRPr="007A05E0">
            <w:rPr>
              <w:rFonts w:ascii="Times New Roman" w:eastAsia="Times New Roman" w:hAnsi="Times New Roman" w:cs="Times New Roman"/>
              <w:b/>
              <w:bCs/>
              <w:sz w:val="24"/>
              <w:szCs w:val="24"/>
              <w:u w:val="single"/>
            </w:rPr>
            <w:br w:type="page"/>
          </w:r>
        </w:p>
      </w:sdtContent>
    </w:sdt>
    <w:sdt>
      <w:sdtPr>
        <w:rPr>
          <w:rFonts w:ascii="Times New Roman" w:eastAsiaTheme="minorHAnsi" w:hAnsi="Times New Roman" w:cs="Times New Roman"/>
          <w:color w:val="auto"/>
          <w:sz w:val="24"/>
          <w:szCs w:val="24"/>
        </w:rPr>
        <w:id w:val="-1096636839"/>
        <w:docPartObj>
          <w:docPartGallery w:val="Table of Contents"/>
          <w:docPartUnique/>
        </w:docPartObj>
      </w:sdtPr>
      <w:sdtEndPr>
        <w:rPr>
          <w:b/>
          <w:bCs/>
        </w:rPr>
      </w:sdtEndPr>
      <w:sdtContent>
        <w:p w14:paraId="13BC739D" w14:textId="645300C5" w:rsidR="001F1B46" w:rsidRPr="0017158A" w:rsidRDefault="001F1B46" w:rsidP="00793537">
          <w:pPr>
            <w:pStyle w:val="TtuloTDC"/>
            <w:spacing w:before="0" w:line="360" w:lineRule="auto"/>
            <w:jc w:val="both"/>
            <w:rPr>
              <w:rFonts w:ascii="Times New Roman" w:hAnsi="Times New Roman" w:cs="Times New Roman"/>
              <w:b/>
              <w:sz w:val="24"/>
              <w:szCs w:val="24"/>
            </w:rPr>
          </w:pPr>
          <w:r w:rsidRPr="0017158A">
            <w:rPr>
              <w:rFonts w:ascii="Times New Roman" w:hAnsi="Times New Roman" w:cs="Times New Roman"/>
              <w:b/>
              <w:sz w:val="24"/>
              <w:szCs w:val="24"/>
            </w:rPr>
            <w:t>Contents</w:t>
          </w:r>
        </w:p>
        <w:p w14:paraId="1B2A5D58" w14:textId="60FADA21" w:rsidR="006F318F" w:rsidRDefault="001F1B46">
          <w:pPr>
            <w:pStyle w:val="TDC1"/>
            <w:tabs>
              <w:tab w:val="right" w:leader="dot" w:pos="9350"/>
            </w:tabs>
            <w:rPr>
              <w:rFonts w:eastAsiaTheme="minorEastAsia"/>
              <w:noProof/>
            </w:rPr>
          </w:pPr>
          <w:r w:rsidRPr="007A05E0">
            <w:rPr>
              <w:rFonts w:ascii="Times New Roman" w:hAnsi="Times New Roman" w:cs="Times New Roman"/>
              <w:sz w:val="24"/>
              <w:szCs w:val="24"/>
            </w:rPr>
            <w:fldChar w:fldCharType="begin"/>
          </w:r>
          <w:r w:rsidRPr="007A05E0">
            <w:rPr>
              <w:rFonts w:ascii="Times New Roman" w:hAnsi="Times New Roman" w:cs="Times New Roman"/>
              <w:sz w:val="24"/>
              <w:szCs w:val="24"/>
            </w:rPr>
            <w:instrText xml:space="preserve"> TOC \o "1-3" \h \z \u </w:instrText>
          </w:r>
          <w:r w:rsidRPr="007A05E0">
            <w:rPr>
              <w:rFonts w:ascii="Times New Roman" w:hAnsi="Times New Roman" w:cs="Times New Roman"/>
              <w:sz w:val="24"/>
              <w:szCs w:val="24"/>
            </w:rPr>
            <w:fldChar w:fldCharType="separate"/>
          </w:r>
          <w:hyperlink w:anchor="_Toc84623689" w:history="1">
            <w:r w:rsidR="006F318F" w:rsidRPr="004E6E15">
              <w:rPr>
                <w:rStyle w:val="Hipervnculo"/>
                <w:rFonts w:ascii="Times New Roman" w:hAnsi="Times New Roman" w:cs="Times New Roman"/>
                <w:b/>
                <w:bCs/>
                <w:noProof/>
              </w:rPr>
              <w:t>Problem Statement</w:t>
            </w:r>
            <w:r w:rsidR="006F318F" w:rsidRPr="004E6E15">
              <w:rPr>
                <w:rStyle w:val="Hipervnculo"/>
                <w:rFonts w:ascii="Times New Roman" w:hAnsi="Times New Roman" w:cs="Times New Roman"/>
                <w:b/>
                <w:noProof/>
              </w:rPr>
              <w:t>:</w:t>
            </w:r>
            <w:r w:rsidR="006F318F">
              <w:rPr>
                <w:noProof/>
                <w:webHidden/>
              </w:rPr>
              <w:tab/>
            </w:r>
            <w:r w:rsidR="006F318F">
              <w:rPr>
                <w:noProof/>
                <w:webHidden/>
              </w:rPr>
              <w:fldChar w:fldCharType="begin"/>
            </w:r>
            <w:r w:rsidR="006F318F">
              <w:rPr>
                <w:noProof/>
                <w:webHidden/>
              </w:rPr>
              <w:instrText xml:space="preserve"> PAGEREF _Toc84623689 \h </w:instrText>
            </w:r>
            <w:r w:rsidR="006F318F">
              <w:rPr>
                <w:noProof/>
                <w:webHidden/>
              </w:rPr>
            </w:r>
            <w:r w:rsidR="006F318F">
              <w:rPr>
                <w:noProof/>
                <w:webHidden/>
              </w:rPr>
              <w:fldChar w:fldCharType="separate"/>
            </w:r>
            <w:r w:rsidR="004D65EA">
              <w:rPr>
                <w:noProof/>
                <w:webHidden/>
              </w:rPr>
              <w:t>1</w:t>
            </w:r>
            <w:r w:rsidR="006F318F">
              <w:rPr>
                <w:noProof/>
                <w:webHidden/>
              </w:rPr>
              <w:fldChar w:fldCharType="end"/>
            </w:r>
          </w:hyperlink>
        </w:p>
        <w:p w14:paraId="434BB450" w14:textId="17020DC5" w:rsidR="006F318F" w:rsidRDefault="00F53251">
          <w:pPr>
            <w:pStyle w:val="TDC1"/>
            <w:tabs>
              <w:tab w:val="right" w:leader="dot" w:pos="9350"/>
            </w:tabs>
            <w:rPr>
              <w:rFonts w:eastAsiaTheme="minorEastAsia"/>
              <w:noProof/>
            </w:rPr>
          </w:pPr>
          <w:hyperlink w:anchor="_Toc84623690" w:history="1">
            <w:r w:rsidR="006F318F" w:rsidRPr="004E6E15">
              <w:rPr>
                <w:rStyle w:val="Hipervnculo"/>
                <w:rFonts w:ascii="Times New Roman" w:hAnsi="Times New Roman" w:cs="Times New Roman"/>
                <w:b/>
                <w:noProof/>
              </w:rPr>
              <w:t>1. Application of Project Management to this Project</w:t>
            </w:r>
            <w:r w:rsidR="006F318F">
              <w:rPr>
                <w:noProof/>
                <w:webHidden/>
              </w:rPr>
              <w:tab/>
            </w:r>
            <w:r w:rsidR="006F318F">
              <w:rPr>
                <w:noProof/>
                <w:webHidden/>
              </w:rPr>
              <w:fldChar w:fldCharType="begin"/>
            </w:r>
            <w:r w:rsidR="006F318F">
              <w:rPr>
                <w:noProof/>
                <w:webHidden/>
              </w:rPr>
              <w:instrText xml:space="preserve"> PAGEREF _Toc84623690 \h </w:instrText>
            </w:r>
            <w:r w:rsidR="006F318F">
              <w:rPr>
                <w:noProof/>
                <w:webHidden/>
              </w:rPr>
            </w:r>
            <w:r w:rsidR="006F318F">
              <w:rPr>
                <w:noProof/>
                <w:webHidden/>
              </w:rPr>
              <w:fldChar w:fldCharType="separate"/>
            </w:r>
            <w:r w:rsidR="004D65EA">
              <w:rPr>
                <w:noProof/>
                <w:webHidden/>
              </w:rPr>
              <w:t>1</w:t>
            </w:r>
            <w:r w:rsidR="006F318F">
              <w:rPr>
                <w:noProof/>
                <w:webHidden/>
              </w:rPr>
              <w:fldChar w:fldCharType="end"/>
            </w:r>
          </w:hyperlink>
        </w:p>
        <w:p w14:paraId="4A513582" w14:textId="0812BF03" w:rsidR="006F318F" w:rsidRDefault="00F53251">
          <w:pPr>
            <w:pStyle w:val="TDC1"/>
            <w:tabs>
              <w:tab w:val="right" w:leader="dot" w:pos="9350"/>
            </w:tabs>
            <w:rPr>
              <w:rFonts w:eastAsiaTheme="minorEastAsia"/>
              <w:noProof/>
            </w:rPr>
          </w:pPr>
          <w:hyperlink w:anchor="_Toc84623691" w:history="1">
            <w:r w:rsidR="006F318F" w:rsidRPr="004E6E15">
              <w:rPr>
                <w:rStyle w:val="Hipervnculo"/>
                <w:rFonts w:ascii="Times New Roman" w:hAnsi="Times New Roman" w:cs="Times New Roman"/>
                <w:b/>
                <w:bCs/>
                <w:noProof/>
              </w:rPr>
              <w:t>2. Data Sources Summary</w:t>
            </w:r>
            <w:r w:rsidR="006F318F">
              <w:rPr>
                <w:noProof/>
                <w:webHidden/>
              </w:rPr>
              <w:tab/>
            </w:r>
            <w:r w:rsidR="006F318F">
              <w:rPr>
                <w:noProof/>
                <w:webHidden/>
              </w:rPr>
              <w:fldChar w:fldCharType="begin"/>
            </w:r>
            <w:r w:rsidR="006F318F">
              <w:rPr>
                <w:noProof/>
                <w:webHidden/>
              </w:rPr>
              <w:instrText xml:space="preserve"> PAGEREF _Toc84623691 \h </w:instrText>
            </w:r>
            <w:r w:rsidR="006F318F">
              <w:rPr>
                <w:noProof/>
                <w:webHidden/>
              </w:rPr>
            </w:r>
            <w:r w:rsidR="006F318F">
              <w:rPr>
                <w:noProof/>
                <w:webHidden/>
              </w:rPr>
              <w:fldChar w:fldCharType="separate"/>
            </w:r>
            <w:r w:rsidR="004D65EA">
              <w:rPr>
                <w:noProof/>
                <w:webHidden/>
              </w:rPr>
              <w:t>3</w:t>
            </w:r>
            <w:r w:rsidR="006F318F">
              <w:rPr>
                <w:noProof/>
                <w:webHidden/>
              </w:rPr>
              <w:fldChar w:fldCharType="end"/>
            </w:r>
          </w:hyperlink>
        </w:p>
        <w:p w14:paraId="287E8AE7" w14:textId="126D8429" w:rsidR="006F318F" w:rsidRDefault="00F53251">
          <w:pPr>
            <w:pStyle w:val="TDC1"/>
            <w:tabs>
              <w:tab w:val="right" w:leader="dot" w:pos="9350"/>
            </w:tabs>
            <w:rPr>
              <w:rFonts w:eastAsiaTheme="minorEastAsia"/>
              <w:noProof/>
            </w:rPr>
          </w:pPr>
          <w:hyperlink w:anchor="_Toc84623692" w:history="1">
            <w:r w:rsidR="006F318F" w:rsidRPr="004E6E15">
              <w:rPr>
                <w:rStyle w:val="Hipervnculo"/>
                <w:rFonts w:ascii="Times New Roman" w:hAnsi="Times New Roman" w:cs="Times New Roman"/>
                <w:b/>
                <w:noProof/>
              </w:rPr>
              <w:t>3.</w:t>
            </w:r>
            <w:r w:rsidR="006F318F" w:rsidRPr="004E6E15">
              <w:rPr>
                <w:rStyle w:val="Hipervnculo"/>
                <w:rFonts w:ascii="Times New Roman" w:hAnsi="Times New Roman" w:cs="Times New Roman"/>
                <w:b/>
                <w:bCs/>
                <w:noProof/>
              </w:rPr>
              <w:t xml:space="preserve"> </w:t>
            </w:r>
            <w:r w:rsidR="006F318F" w:rsidRPr="004E6E15">
              <w:rPr>
                <w:rStyle w:val="Hipervnculo"/>
                <w:rFonts w:ascii="Times New Roman" w:hAnsi="Times New Roman" w:cs="Times New Roman"/>
                <w:b/>
                <w:noProof/>
              </w:rPr>
              <w:t>Analysis</w:t>
            </w:r>
            <w:r w:rsidR="006F318F">
              <w:rPr>
                <w:noProof/>
                <w:webHidden/>
              </w:rPr>
              <w:tab/>
            </w:r>
            <w:r w:rsidR="006F318F">
              <w:rPr>
                <w:noProof/>
                <w:webHidden/>
              </w:rPr>
              <w:fldChar w:fldCharType="begin"/>
            </w:r>
            <w:r w:rsidR="006F318F">
              <w:rPr>
                <w:noProof/>
                <w:webHidden/>
              </w:rPr>
              <w:instrText xml:space="preserve"> PAGEREF _Toc84623692 \h </w:instrText>
            </w:r>
            <w:r w:rsidR="006F318F">
              <w:rPr>
                <w:noProof/>
                <w:webHidden/>
              </w:rPr>
            </w:r>
            <w:r w:rsidR="006F318F">
              <w:rPr>
                <w:noProof/>
                <w:webHidden/>
              </w:rPr>
              <w:fldChar w:fldCharType="separate"/>
            </w:r>
            <w:r w:rsidR="004D65EA">
              <w:rPr>
                <w:noProof/>
                <w:webHidden/>
              </w:rPr>
              <w:t>3</w:t>
            </w:r>
            <w:r w:rsidR="006F318F">
              <w:rPr>
                <w:noProof/>
                <w:webHidden/>
              </w:rPr>
              <w:fldChar w:fldCharType="end"/>
            </w:r>
          </w:hyperlink>
        </w:p>
        <w:p w14:paraId="19A38F1F" w14:textId="0BA2281E" w:rsidR="006F318F" w:rsidRDefault="00F53251">
          <w:pPr>
            <w:pStyle w:val="TDC1"/>
            <w:tabs>
              <w:tab w:val="right" w:leader="dot" w:pos="9350"/>
            </w:tabs>
            <w:rPr>
              <w:rFonts w:eastAsiaTheme="minorEastAsia"/>
              <w:noProof/>
            </w:rPr>
          </w:pPr>
          <w:hyperlink w:anchor="_Toc84623693" w:history="1">
            <w:r w:rsidR="006F318F" w:rsidRPr="004E6E15">
              <w:rPr>
                <w:rStyle w:val="Hipervnculo"/>
                <w:rFonts w:ascii="Times New Roman" w:hAnsi="Times New Roman" w:cs="Times New Roman"/>
                <w:b/>
                <w:noProof/>
              </w:rPr>
              <w:t>4.</w:t>
            </w:r>
            <w:r w:rsidR="006F318F" w:rsidRPr="004E6E15">
              <w:rPr>
                <w:rStyle w:val="Hipervnculo"/>
                <w:rFonts w:ascii="Times New Roman" w:hAnsi="Times New Roman" w:cs="Times New Roman"/>
                <w:b/>
                <w:bCs/>
                <w:noProof/>
              </w:rPr>
              <w:t xml:space="preserve"> </w:t>
            </w:r>
            <w:r w:rsidR="006F318F" w:rsidRPr="004E6E15">
              <w:rPr>
                <w:rStyle w:val="Hipervnculo"/>
                <w:rFonts w:ascii="Times New Roman" w:hAnsi="Times New Roman" w:cs="Times New Roman"/>
                <w:b/>
                <w:noProof/>
              </w:rPr>
              <w:t>Proposal for Further Research</w:t>
            </w:r>
            <w:r w:rsidR="006F318F">
              <w:rPr>
                <w:noProof/>
                <w:webHidden/>
              </w:rPr>
              <w:tab/>
            </w:r>
            <w:r w:rsidR="006F318F">
              <w:rPr>
                <w:noProof/>
                <w:webHidden/>
              </w:rPr>
              <w:fldChar w:fldCharType="begin"/>
            </w:r>
            <w:r w:rsidR="006F318F">
              <w:rPr>
                <w:noProof/>
                <w:webHidden/>
              </w:rPr>
              <w:instrText xml:space="preserve"> PAGEREF _Toc84623693 \h </w:instrText>
            </w:r>
            <w:r w:rsidR="006F318F">
              <w:rPr>
                <w:noProof/>
                <w:webHidden/>
              </w:rPr>
            </w:r>
            <w:r w:rsidR="006F318F">
              <w:rPr>
                <w:noProof/>
                <w:webHidden/>
              </w:rPr>
              <w:fldChar w:fldCharType="separate"/>
            </w:r>
            <w:r w:rsidR="004D65EA">
              <w:rPr>
                <w:noProof/>
                <w:webHidden/>
              </w:rPr>
              <w:t>5</w:t>
            </w:r>
            <w:r w:rsidR="006F318F">
              <w:rPr>
                <w:noProof/>
                <w:webHidden/>
              </w:rPr>
              <w:fldChar w:fldCharType="end"/>
            </w:r>
          </w:hyperlink>
        </w:p>
        <w:p w14:paraId="36D4BA49" w14:textId="12AEE905" w:rsidR="00EF2B71" w:rsidRPr="0017158A" w:rsidRDefault="001F1B46" w:rsidP="00793537">
          <w:pPr>
            <w:spacing w:after="0" w:line="360" w:lineRule="auto"/>
            <w:jc w:val="both"/>
            <w:rPr>
              <w:rFonts w:ascii="Times New Roman" w:hAnsi="Times New Roman" w:cs="Times New Roman"/>
              <w:sz w:val="24"/>
              <w:szCs w:val="24"/>
            </w:rPr>
          </w:pPr>
          <w:r w:rsidRPr="007A05E0">
            <w:rPr>
              <w:rFonts w:ascii="Times New Roman" w:hAnsi="Times New Roman" w:cs="Times New Roman"/>
              <w:b/>
              <w:bCs/>
              <w:sz w:val="24"/>
              <w:szCs w:val="24"/>
            </w:rPr>
            <w:fldChar w:fldCharType="end"/>
          </w:r>
        </w:p>
      </w:sdtContent>
    </w:sdt>
    <w:p w14:paraId="57C02D5F"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57D52D61"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6F2EC0DF"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6B603025"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5265C71A"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3E216440"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4EE6D91C"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403FA47A"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5FE16466"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6F77FBBF" w14:textId="77777777" w:rsidR="00EF2B71" w:rsidRPr="007A05E0" w:rsidRDefault="00EF2B71" w:rsidP="00793537">
      <w:pPr>
        <w:pStyle w:val="Ttulo1"/>
        <w:spacing w:before="0" w:line="360" w:lineRule="auto"/>
        <w:ind w:left="360" w:hanging="360"/>
        <w:jc w:val="both"/>
        <w:rPr>
          <w:rFonts w:ascii="Times New Roman" w:hAnsi="Times New Roman" w:cs="Times New Roman"/>
          <w:b/>
          <w:szCs w:val="24"/>
        </w:rPr>
      </w:pPr>
    </w:p>
    <w:p w14:paraId="2FC56F27" w14:textId="77777777" w:rsidR="00EF2B71" w:rsidRPr="007A05E0" w:rsidRDefault="00EF2B71" w:rsidP="00793537">
      <w:pPr>
        <w:pStyle w:val="Ttulo1"/>
        <w:spacing w:before="0" w:line="360" w:lineRule="auto"/>
        <w:jc w:val="both"/>
        <w:rPr>
          <w:rFonts w:ascii="Times New Roman" w:hAnsi="Times New Roman" w:cs="Times New Roman"/>
          <w:b/>
          <w:szCs w:val="24"/>
        </w:rPr>
      </w:pPr>
    </w:p>
    <w:p w14:paraId="4A3B92FB" w14:textId="77777777" w:rsidR="00FB586B" w:rsidRDefault="00FB586B" w:rsidP="00793537">
      <w:pPr>
        <w:pStyle w:val="Ttulo1"/>
        <w:spacing w:before="0" w:line="360" w:lineRule="auto"/>
        <w:jc w:val="both"/>
        <w:rPr>
          <w:rFonts w:ascii="Times New Roman" w:hAnsi="Times New Roman" w:cs="Times New Roman"/>
          <w:b/>
          <w:bCs/>
        </w:rPr>
        <w:sectPr w:rsidR="00FB586B" w:rsidSect="00345A4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60"/>
        </w:sectPr>
      </w:pPr>
    </w:p>
    <w:p w14:paraId="7F2EEE4D" w14:textId="330426BE" w:rsidR="009C78D8" w:rsidRPr="00F00D6F" w:rsidRDefault="00416043" w:rsidP="0017195E">
      <w:pPr>
        <w:pStyle w:val="Ttulo1"/>
        <w:spacing w:before="0" w:line="360" w:lineRule="auto"/>
        <w:jc w:val="both"/>
        <w:rPr>
          <w:rFonts w:ascii="Times New Roman" w:hAnsi="Times New Roman" w:cs="Times New Roman"/>
          <w:szCs w:val="24"/>
          <w:lang w:val="en-IN"/>
        </w:rPr>
      </w:pPr>
      <w:bookmarkStart w:id="0" w:name="_Toc84623689"/>
      <w:r w:rsidRPr="59452323">
        <w:rPr>
          <w:rFonts w:ascii="Times New Roman" w:hAnsi="Times New Roman" w:cs="Times New Roman"/>
          <w:b/>
        </w:rPr>
        <w:lastRenderedPageBreak/>
        <w:t>Problem Statement</w:t>
      </w:r>
      <w:r w:rsidR="00715ED5">
        <w:rPr>
          <w:rFonts w:ascii="Times New Roman" w:hAnsi="Times New Roman" w:cs="Times New Roman"/>
          <w:b/>
        </w:rPr>
        <w:t>:</w:t>
      </w:r>
      <w:bookmarkEnd w:id="0"/>
      <w:r w:rsidRPr="59452323">
        <w:rPr>
          <w:rFonts w:ascii="Times New Roman" w:hAnsi="Times New Roman" w:cs="Times New Roman"/>
          <w:b/>
        </w:rPr>
        <w:t xml:space="preserve"> </w:t>
      </w:r>
      <w:r w:rsidR="009C78D8" w:rsidRPr="00F00D6F">
        <w:rPr>
          <w:rFonts w:ascii="Times New Roman" w:hAnsi="Times New Roman" w:cs="Times New Roman"/>
          <w:szCs w:val="24"/>
          <w:lang w:val="en-IN"/>
        </w:rPr>
        <w:t xml:space="preserve">We did a current state, desired state and </w:t>
      </w:r>
      <w:r w:rsidR="005A05C5" w:rsidRPr="00F00D6F">
        <w:rPr>
          <w:rFonts w:ascii="Times New Roman" w:hAnsi="Times New Roman" w:cs="Times New Roman"/>
          <w:szCs w:val="24"/>
          <w:lang w:val="en-IN"/>
        </w:rPr>
        <w:t xml:space="preserve">gap analysis </w:t>
      </w:r>
      <w:r w:rsidR="00093C40" w:rsidRPr="00F00D6F">
        <w:rPr>
          <w:rFonts w:ascii="Times New Roman" w:hAnsi="Times New Roman" w:cs="Times New Roman"/>
          <w:szCs w:val="24"/>
          <w:lang w:val="en-IN"/>
        </w:rPr>
        <w:t>for the problem</w:t>
      </w:r>
      <w:r w:rsidR="00BB499E" w:rsidRPr="00F00D6F">
        <w:rPr>
          <w:rFonts w:ascii="Times New Roman" w:hAnsi="Times New Roman" w:cs="Times New Roman"/>
          <w:szCs w:val="24"/>
          <w:lang w:val="en-IN"/>
        </w:rPr>
        <w:t xml:space="preserve">. </w:t>
      </w:r>
    </w:p>
    <w:p w14:paraId="3CE229BA" w14:textId="16F93609" w:rsidR="003A09F7" w:rsidRPr="00A805AF" w:rsidRDefault="001F6C00" w:rsidP="00BD700D">
      <w:pPr>
        <w:spacing w:after="0" w:line="360" w:lineRule="auto"/>
        <w:jc w:val="both"/>
        <w:rPr>
          <w:rFonts w:ascii="Times New Roman" w:hAnsi="Times New Roman" w:cs="Times New Roman"/>
          <w:b/>
          <w:bCs/>
          <w:sz w:val="24"/>
          <w:szCs w:val="24"/>
          <w:lang w:val="en-IN"/>
        </w:rPr>
      </w:pPr>
      <w:r w:rsidRPr="001F6C00">
        <w:rPr>
          <w:rFonts w:ascii="Times New Roman" w:hAnsi="Times New Roman" w:cs="Times New Roman"/>
          <w:b/>
          <w:bCs/>
          <w:sz w:val="24"/>
          <w:szCs w:val="24"/>
          <w:lang w:val="en-IN"/>
        </w:rPr>
        <w:t>Current State:</w:t>
      </w:r>
      <w:r w:rsidR="00A805AF">
        <w:rPr>
          <w:rFonts w:ascii="Times New Roman" w:hAnsi="Times New Roman" w:cs="Times New Roman"/>
          <w:b/>
          <w:bCs/>
          <w:sz w:val="24"/>
          <w:szCs w:val="24"/>
          <w:lang w:val="en-IN"/>
        </w:rPr>
        <w:t xml:space="preserve"> </w:t>
      </w:r>
      <w:r w:rsidR="00806156" w:rsidRPr="00806156">
        <w:rPr>
          <w:rFonts w:ascii="Times New Roman" w:hAnsi="Times New Roman" w:cs="Times New Roman"/>
          <w:sz w:val="24"/>
          <w:szCs w:val="24"/>
          <w:lang w:val="en-IN"/>
        </w:rPr>
        <w:t>Airbnb is a crowd-sourced online marketplace for lodging, homestays and vacation rentals</w:t>
      </w:r>
      <w:r w:rsidR="0052511C">
        <w:rPr>
          <w:rFonts w:ascii="Times New Roman" w:hAnsi="Times New Roman" w:cs="Times New Roman"/>
          <w:sz w:val="24"/>
          <w:szCs w:val="24"/>
          <w:lang w:val="en-IN"/>
        </w:rPr>
        <w:t xml:space="preserve"> which rose meteorotically </w:t>
      </w:r>
      <w:r w:rsidR="009A5E82">
        <w:rPr>
          <w:rFonts w:ascii="Times New Roman" w:hAnsi="Times New Roman" w:cs="Times New Roman"/>
          <w:sz w:val="24"/>
          <w:szCs w:val="24"/>
          <w:lang w:val="en-IN"/>
        </w:rPr>
        <w:t>ever since 2008</w:t>
      </w:r>
      <w:r w:rsidR="00806156" w:rsidRPr="000265A7">
        <w:rPr>
          <w:rFonts w:ascii="Times New Roman" w:hAnsi="Times New Roman" w:cs="Times New Roman"/>
          <w:sz w:val="24"/>
          <w:szCs w:val="24"/>
        </w:rPr>
        <w:t xml:space="preserve">. </w:t>
      </w:r>
      <w:r w:rsidR="00806156" w:rsidRPr="00806156">
        <w:rPr>
          <w:rFonts w:ascii="Times New Roman" w:hAnsi="Times New Roman" w:cs="Times New Roman"/>
          <w:sz w:val="24"/>
          <w:szCs w:val="24"/>
          <w:lang w:val="en-IN"/>
        </w:rPr>
        <w:t>When the COVID virus spread over the world in March 2020, there was a reduction in bookings and Airbnb had to cost cut on multiple functions</w:t>
      </w:r>
      <w:r w:rsidR="00806156" w:rsidRPr="000265A7">
        <w:rPr>
          <w:rFonts w:ascii="Times New Roman" w:hAnsi="Times New Roman" w:cs="Times New Roman"/>
          <w:sz w:val="24"/>
          <w:szCs w:val="24"/>
        </w:rPr>
        <w:t xml:space="preserve">. </w:t>
      </w:r>
      <w:r w:rsidR="00806156" w:rsidRPr="00806156">
        <w:rPr>
          <w:rFonts w:ascii="Times New Roman" w:hAnsi="Times New Roman" w:cs="Times New Roman"/>
          <w:sz w:val="24"/>
          <w:szCs w:val="24"/>
          <w:lang w:val="en-IN"/>
        </w:rPr>
        <w:t xml:space="preserve">Airbnb </w:t>
      </w:r>
      <w:r w:rsidR="00806156" w:rsidRPr="000265A7">
        <w:rPr>
          <w:rFonts w:ascii="Times New Roman" w:hAnsi="Times New Roman" w:cs="Times New Roman"/>
          <w:sz w:val="24"/>
          <w:szCs w:val="24"/>
          <w:lang w:val="en-IN"/>
        </w:rPr>
        <w:t>was</w:t>
      </w:r>
      <w:r w:rsidR="00806156" w:rsidRPr="00806156">
        <w:rPr>
          <w:rFonts w:ascii="Times New Roman" w:hAnsi="Times New Roman" w:cs="Times New Roman"/>
          <w:sz w:val="24"/>
          <w:szCs w:val="24"/>
          <w:lang w:val="en-IN"/>
        </w:rPr>
        <w:t xml:space="preserve"> faced with a situation where they have to operate in a new and changed world</w:t>
      </w:r>
      <w:r w:rsidR="00806156" w:rsidRPr="000265A7">
        <w:rPr>
          <w:rFonts w:ascii="Times New Roman" w:hAnsi="Times New Roman" w:cs="Times New Roman"/>
          <w:sz w:val="24"/>
          <w:szCs w:val="24"/>
          <w:lang w:val="en-IN"/>
        </w:rPr>
        <w:t xml:space="preserve">. </w:t>
      </w:r>
    </w:p>
    <w:p w14:paraId="7049A101" w14:textId="515E2E6D" w:rsidR="00B24E67" w:rsidRPr="00345A4E" w:rsidRDefault="00804C60" w:rsidP="00BD700D">
      <w:pPr>
        <w:spacing w:after="0" w:line="360" w:lineRule="auto"/>
        <w:jc w:val="both"/>
        <w:rPr>
          <w:rFonts w:ascii="Times New Roman" w:hAnsi="Times New Roman" w:cs="Times New Roman"/>
          <w:sz w:val="24"/>
          <w:szCs w:val="24"/>
          <w:lang w:val="en-IN"/>
        </w:rPr>
      </w:pPr>
      <w:r>
        <w:rPr>
          <w:rFonts w:ascii="Times New Roman" w:hAnsi="Times New Roman" w:cs="Times New Roman"/>
          <w:b/>
          <w:bCs/>
          <w:sz w:val="24"/>
          <w:szCs w:val="24"/>
        </w:rPr>
        <w:t>Desired</w:t>
      </w:r>
      <w:r w:rsidR="001F6C00" w:rsidRPr="001F6C00">
        <w:rPr>
          <w:rFonts w:ascii="Times New Roman" w:hAnsi="Times New Roman" w:cs="Times New Roman"/>
          <w:b/>
          <w:bCs/>
          <w:sz w:val="24"/>
          <w:szCs w:val="24"/>
        </w:rPr>
        <w:t xml:space="preserve"> State:</w:t>
      </w:r>
      <w:r w:rsidR="00A805AF">
        <w:rPr>
          <w:rFonts w:ascii="Times New Roman" w:hAnsi="Times New Roman" w:cs="Times New Roman"/>
          <w:b/>
          <w:bCs/>
          <w:sz w:val="24"/>
          <w:szCs w:val="24"/>
        </w:rPr>
        <w:t xml:space="preserve"> </w:t>
      </w:r>
      <w:r w:rsidR="00AA420E" w:rsidRPr="00D97F76">
        <w:rPr>
          <w:rFonts w:ascii="Times New Roman" w:hAnsi="Times New Roman" w:cs="Times New Roman"/>
          <w:sz w:val="24"/>
          <w:szCs w:val="24"/>
          <w:lang w:val="en-IN"/>
        </w:rPr>
        <w:t xml:space="preserve">The future state would be that </w:t>
      </w:r>
      <w:r w:rsidR="009F3017" w:rsidRPr="00D97F76">
        <w:rPr>
          <w:rFonts w:ascii="Times New Roman" w:hAnsi="Times New Roman" w:cs="Times New Roman"/>
          <w:sz w:val="24"/>
          <w:szCs w:val="24"/>
          <w:lang w:val="en-IN"/>
        </w:rPr>
        <w:t xml:space="preserve">Airbnb not only bounces back to the pre-covid demand but </w:t>
      </w:r>
      <w:r w:rsidR="00AA420E" w:rsidRPr="00D97F76">
        <w:rPr>
          <w:rFonts w:ascii="Times New Roman" w:hAnsi="Times New Roman" w:cs="Times New Roman"/>
          <w:sz w:val="24"/>
          <w:szCs w:val="24"/>
          <w:lang w:val="en-IN"/>
        </w:rPr>
        <w:t>is able to make</w:t>
      </w:r>
      <w:r w:rsidR="009F3017" w:rsidRPr="00D97F76">
        <w:rPr>
          <w:rFonts w:ascii="Times New Roman" w:hAnsi="Times New Roman" w:cs="Times New Roman"/>
          <w:sz w:val="24"/>
          <w:szCs w:val="24"/>
          <w:lang w:val="en-IN"/>
        </w:rPr>
        <w:t xml:space="preserve"> </w:t>
      </w:r>
      <w:r w:rsidR="00AA420E" w:rsidRPr="00D97F76">
        <w:rPr>
          <w:rFonts w:ascii="Times New Roman" w:hAnsi="Times New Roman" w:cs="Times New Roman"/>
          <w:sz w:val="24"/>
          <w:szCs w:val="24"/>
          <w:lang w:val="en-IN"/>
        </w:rPr>
        <w:t xml:space="preserve">it’s </w:t>
      </w:r>
      <w:r w:rsidR="009F3017" w:rsidRPr="00D97F76">
        <w:rPr>
          <w:rFonts w:ascii="Times New Roman" w:hAnsi="Times New Roman" w:cs="Times New Roman"/>
          <w:sz w:val="24"/>
          <w:szCs w:val="24"/>
          <w:lang w:val="en-IN"/>
        </w:rPr>
        <w:t>bookings grow past it</w:t>
      </w:r>
      <w:r w:rsidR="00181086" w:rsidRPr="00345A4E">
        <w:rPr>
          <w:rFonts w:ascii="Times New Roman" w:hAnsi="Times New Roman" w:cs="Times New Roman"/>
          <w:sz w:val="24"/>
          <w:szCs w:val="24"/>
          <w:lang w:val="en-IN"/>
        </w:rPr>
        <w:t xml:space="preserve">. </w:t>
      </w:r>
      <w:r w:rsidR="00365894" w:rsidRPr="00345A4E">
        <w:rPr>
          <w:rFonts w:ascii="Times New Roman" w:hAnsi="Times New Roman" w:cs="Times New Roman"/>
          <w:sz w:val="24"/>
          <w:szCs w:val="24"/>
          <w:lang w:val="en-IN"/>
        </w:rPr>
        <w:t xml:space="preserve">This would happen by </w:t>
      </w:r>
      <w:r w:rsidR="009F3017" w:rsidRPr="00D97F76">
        <w:rPr>
          <w:rFonts w:ascii="Times New Roman" w:hAnsi="Times New Roman" w:cs="Times New Roman"/>
          <w:sz w:val="24"/>
          <w:szCs w:val="24"/>
          <w:lang w:val="en-IN"/>
        </w:rPr>
        <w:t>Airbnb mak</w:t>
      </w:r>
      <w:r w:rsidR="00365894" w:rsidRPr="00D97F76">
        <w:rPr>
          <w:rFonts w:ascii="Times New Roman" w:hAnsi="Times New Roman" w:cs="Times New Roman"/>
          <w:sz w:val="24"/>
          <w:szCs w:val="24"/>
          <w:lang w:val="en-IN"/>
        </w:rPr>
        <w:t>ing</w:t>
      </w:r>
      <w:r w:rsidR="009F3017" w:rsidRPr="00D97F76">
        <w:rPr>
          <w:rFonts w:ascii="Times New Roman" w:hAnsi="Times New Roman" w:cs="Times New Roman"/>
          <w:sz w:val="24"/>
          <w:szCs w:val="24"/>
          <w:lang w:val="en-IN"/>
        </w:rPr>
        <w:t xml:space="preserve"> strategic decisions based on the new understanding</w:t>
      </w:r>
      <w:r w:rsidR="00365894" w:rsidRPr="00D97F76">
        <w:rPr>
          <w:rFonts w:ascii="Times New Roman" w:hAnsi="Times New Roman" w:cs="Times New Roman"/>
          <w:sz w:val="24"/>
          <w:szCs w:val="24"/>
          <w:lang w:val="en-IN"/>
        </w:rPr>
        <w:t xml:space="preserve"> of this changed situation</w:t>
      </w:r>
      <w:r w:rsidR="00181086" w:rsidRPr="00D97F76">
        <w:rPr>
          <w:rFonts w:ascii="Times New Roman" w:hAnsi="Times New Roman" w:cs="Times New Roman"/>
          <w:sz w:val="24"/>
          <w:szCs w:val="24"/>
          <w:lang w:val="en-IN"/>
        </w:rPr>
        <w:t xml:space="preserve">. </w:t>
      </w:r>
      <w:r w:rsidRPr="00D97F76">
        <w:rPr>
          <w:rFonts w:ascii="Times New Roman" w:hAnsi="Times New Roman" w:cs="Times New Roman"/>
          <w:sz w:val="24"/>
          <w:szCs w:val="24"/>
          <w:lang w:val="en-IN"/>
        </w:rPr>
        <w:t>For such an understanding,</w:t>
      </w:r>
      <w:r w:rsidR="003916E9" w:rsidRPr="00D97F76">
        <w:rPr>
          <w:rFonts w:ascii="Times New Roman" w:hAnsi="Times New Roman" w:cs="Times New Roman"/>
          <w:sz w:val="24"/>
          <w:szCs w:val="24"/>
          <w:lang w:val="en-IN"/>
        </w:rPr>
        <w:t xml:space="preserve"> Airbnb should have a strong hold of it’s understanding </w:t>
      </w:r>
      <w:r w:rsidR="00B24E67" w:rsidRPr="00D97F76">
        <w:rPr>
          <w:rFonts w:ascii="Times New Roman" w:hAnsi="Times New Roman" w:cs="Times New Roman"/>
          <w:sz w:val="24"/>
          <w:szCs w:val="24"/>
          <w:lang w:val="en-IN"/>
        </w:rPr>
        <w:t>of what factors affect the bookings in the new world.</w:t>
      </w:r>
    </w:p>
    <w:p w14:paraId="130F492E" w14:textId="5A0CBA39" w:rsidR="00450025" w:rsidRPr="00A805AF" w:rsidRDefault="00B24E67" w:rsidP="00793537">
      <w:pPr>
        <w:spacing w:after="0" w:line="360" w:lineRule="auto"/>
        <w:jc w:val="both"/>
        <w:rPr>
          <w:rFonts w:ascii="Times New Roman" w:hAnsi="Times New Roman" w:cs="Times New Roman"/>
          <w:b/>
          <w:bCs/>
          <w:sz w:val="24"/>
          <w:szCs w:val="24"/>
          <w:lang w:val="en-IN"/>
        </w:rPr>
      </w:pPr>
      <w:r w:rsidRPr="00D97F76">
        <w:rPr>
          <w:rFonts w:ascii="Times New Roman" w:hAnsi="Times New Roman" w:cs="Times New Roman"/>
          <w:b/>
          <w:bCs/>
          <w:sz w:val="24"/>
          <w:szCs w:val="24"/>
          <w:lang w:val="en-IN"/>
        </w:rPr>
        <w:t>Gap analysis:</w:t>
      </w:r>
      <w:r w:rsidR="00A805AF">
        <w:rPr>
          <w:rFonts w:ascii="Times New Roman" w:hAnsi="Times New Roman" w:cs="Times New Roman"/>
          <w:b/>
          <w:bCs/>
          <w:sz w:val="24"/>
          <w:szCs w:val="24"/>
          <w:lang w:val="en-IN"/>
        </w:rPr>
        <w:t xml:space="preserve"> </w:t>
      </w:r>
      <w:r w:rsidRPr="00D97F76">
        <w:rPr>
          <w:rFonts w:ascii="Times New Roman" w:hAnsi="Times New Roman" w:cs="Times New Roman"/>
          <w:sz w:val="24"/>
          <w:szCs w:val="24"/>
          <w:lang w:val="en-IN"/>
        </w:rPr>
        <w:t>The gap to be identified and filled here i</w:t>
      </w:r>
      <w:r w:rsidR="00F273EE" w:rsidRPr="00D97F76">
        <w:rPr>
          <w:rFonts w:ascii="Times New Roman" w:hAnsi="Times New Roman" w:cs="Times New Roman"/>
          <w:sz w:val="24"/>
          <w:szCs w:val="24"/>
          <w:lang w:val="en-IN"/>
        </w:rPr>
        <w:t>s the change in the driving factors for bookings pre covid and post covid</w:t>
      </w:r>
      <w:r w:rsidR="00F273EE" w:rsidRPr="005945C5">
        <w:rPr>
          <w:rFonts w:ascii="Times New Roman" w:hAnsi="Times New Roman" w:cs="Times New Roman"/>
          <w:sz w:val="24"/>
          <w:szCs w:val="24"/>
          <w:lang w:val="en-IN"/>
        </w:rPr>
        <w:t>.</w:t>
      </w:r>
      <w:r w:rsidR="00F94869" w:rsidRPr="005945C5">
        <w:rPr>
          <w:rFonts w:ascii="Times New Roman" w:hAnsi="Times New Roman" w:cs="Times New Roman"/>
          <w:sz w:val="24"/>
          <w:szCs w:val="24"/>
          <w:lang w:val="en-IN"/>
        </w:rPr>
        <w:t xml:space="preserve"> (Refer Fig</w:t>
      </w:r>
      <w:r w:rsidR="008764F9" w:rsidRPr="005945C5">
        <w:rPr>
          <w:rFonts w:ascii="Times New Roman" w:hAnsi="Times New Roman" w:cs="Times New Roman"/>
          <w:sz w:val="24"/>
          <w:szCs w:val="24"/>
          <w:lang w:val="en-IN"/>
        </w:rPr>
        <w:t>ure</w:t>
      </w:r>
      <w:r w:rsidR="00F94869" w:rsidRPr="005945C5">
        <w:rPr>
          <w:rFonts w:ascii="Times New Roman" w:hAnsi="Times New Roman" w:cs="Times New Roman"/>
          <w:sz w:val="24"/>
          <w:szCs w:val="24"/>
          <w:lang w:val="en-IN"/>
        </w:rPr>
        <w:t>1)</w:t>
      </w:r>
    </w:p>
    <w:p w14:paraId="6686E001" w14:textId="05F7A81A" w:rsidR="4F594D6C" w:rsidRPr="002332AB" w:rsidRDefault="5B4ED19E" w:rsidP="00793537">
      <w:pPr>
        <w:pStyle w:val="Ttulo1"/>
        <w:spacing w:before="0" w:line="360" w:lineRule="auto"/>
        <w:jc w:val="both"/>
        <w:rPr>
          <w:rFonts w:ascii="Times New Roman" w:hAnsi="Times New Roman" w:cs="Times New Roman"/>
          <w:b/>
        </w:rPr>
      </w:pPr>
      <w:bookmarkStart w:id="1" w:name="_Toc84623690"/>
      <w:r w:rsidRPr="00D97F76">
        <w:rPr>
          <w:rFonts w:ascii="Times New Roman" w:hAnsi="Times New Roman" w:cs="Times New Roman"/>
          <w:b/>
        </w:rPr>
        <w:t>1.</w:t>
      </w:r>
      <w:r w:rsidR="4018F423" w:rsidRPr="00D97F76">
        <w:rPr>
          <w:rFonts w:ascii="Times New Roman" w:hAnsi="Times New Roman" w:cs="Times New Roman"/>
          <w:b/>
        </w:rPr>
        <w:t xml:space="preserve"> </w:t>
      </w:r>
      <w:r w:rsidR="00F101A5">
        <w:rPr>
          <w:rFonts w:ascii="Times New Roman" w:hAnsi="Times New Roman" w:cs="Times New Roman"/>
          <w:b/>
        </w:rPr>
        <w:t>A</w:t>
      </w:r>
      <w:r w:rsidR="00844EAD" w:rsidRPr="00D97F76">
        <w:rPr>
          <w:rFonts w:ascii="Times New Roman" w:hAnsi="Times New Roman" w:cs="Times New Roman"/>
          <w:b/>
        </w:rPr>
        <w:t xml:space="preserve">pplication of </w:t>
      </w:r>
      <w:r w:rsidR="00F101A5">
        <w:rPr>
          <w:rFonts w:ascii="Times New Roman" w:hAnsi="Times New Roman" w:cs="Times New Roman"/>
          <w:b/>
        </w:rPr>
        <w:t>P</w:t>
      </w:r>
      <w:r w:rsidR="00844EAD" w:rsidRPr="00D97F76">
        <w:rPr>
          <w:rFonts w:ascii="Times New Roman" w:hAnsi="Times New Roman" w:cs="Times New Roman"/>
          <w:b/>
        </w:rPr>
        <w:t xml:space="preserve">roject </w:t>
      </w:r>
      <w:r w:rsidR="00F101A5">
        <w:rPr>
          <w:rFonts w:ascii="Times New Roman" w:hAnsi="Times New Roman" w:cs="Times New Roman"/>
          <w:b/>
        </w:rPr>
        <w:t>M</w:t>
      </w:r>
      <w:r w:rsidR="00844EAD" w:rsidRPr="00D97F76">
        <w:rPr>
          <w:rFonts w:ascii="Times New Roman" w:hAnsi="Times New Roman" w:cs="Times New Roman"/>
          <w:b/>
        </w:rPr>
        <w:t xml:space="preserve">anagement to this </w:t>
      </w:r>
      <w:r w:rsidR="00F101A5">
        <w:rPr>
          <w:rFonts w:ascii="Times New Roman" w:hAnsi="Times New Roman" w:cs="Times New Roman"/>
          <w:b/>
        </w:rPr>
        <w:t>P</w:t>
      </w:r>
      <w:r w:rsidR="00844EAD" w:rsidRPr="00D97F76">
        <w:rPr>
          <w:rFonts w:ascii="Times New Roman" w:hAnsi="Times New Roman" w:cs="Times New Roman"/>
          <w:b/>
        </w:rPr>
        <w:t>roject</w:t>
      </w:r>
      <w:bookmarkEnd w:id="1"/>
      <w:r w:rsidRPr="00D97F76">
        <w:rPr>
          <w:rFonts w:ascii="Times New Roman" w:hAnsi="Times New Roman" w:cs="Times New Roman"/>
          <w:b/>
        </w:rPr>
        <w:t xml:space="preserve"> </w:t>
      </w:r>
    </w:p>
    <w:p w14:paraId="41837C5C" w14:textId="30A9C9BA" w:rsidR="5CB5F623" w:rsidRPr="00D97F76" w:rsidRDefault="5CB5F623" w:rsidP="00793537">
      <w:pPr>
        <w:spacing w:after="0" w:line="360" w:lineRule="auto"/>
        <w:jc w:val="both"/>
        <w:rPr>
          <w:rFonts w:ascii="Times New Roman" w:hAnsi="Times New Roman" w:cs="Times New Roman"/>
        </w:rPr>
      </w:pPr>
      <w:r w:rsidRPr="00D97F76">
        <w:rPr>
          <w:rFonts w:ascii="Times New Roman" w:eastAsia="Calibri" w:hAnsi="Times New Roman" w:cs="Times New Roman"/>
          <w:b/>
          <w:sz w:val="24"/>
          <w:szCs w:val="24"/>
        </w:rPr>
        <w:t>Our Approach</w:t>
      </w:r>
      <w:r w:rsidR="0017195E">
        <w:rPr>
          <w:rFonts w:ascii="Times New Roman" w:hAnsi="Times New Roman" w:cs="Times New Roman"/>
        </w:rPr>
        <w:t xml:space="preserve">: </w:t>
      </w:r>
      <w:r w:rsidRPr="00D97F76">
        <w:rPr>
          <w:rFonts w:ascii="Times New Roman" w:eastAsia="Calibri" w:hAnsi="Times New Roman" w:cs="Times New Roman"/>
          <w:sz w:val="24"/>
          <w:szCs w:val="24"/>
        </w:rPr>
        <w:t xml:space="preserve">We approached our project with Project Management methodologies: Waterfall and Agile. The Waterfall method is a simple sequential approach in which each project phase must be completed before beginning the next one, leading to the end deliverable. On the contrary, agile method comprises of short sprints that embrace flexibility and continuous improvement. In the waterfall methodology, we used MS project as opposed to Kanban boards in Agile. </w:t>
      </w:r>
    </w:p>
    <w:p w14:paraId="2822A716" w14:textId="022065D9" w:rsidR="5CB5F623" w:rsidRPr="00D97F76" w:rsidRDefault="5CB5F623" w:rsidP="00793537">
      <w:pPr>
        <w:spacing w:after="0" w:line="360" w:lineRule="auto"/>
        <w:jc w:val="both"/>
        <w:rPr>
          <w:rFonts w:ascii="Times New Roman" w:hAnsi="Times New Roman" w:cs="Times New Roman"/>
        </w:rPr>
      </w:pPr>
      <w:r w:rsidRPr="00D97F76">
        <w:rPr>
          <w:rFonts w:ascii="Times New Roman" w:eastAsia="Calibri" w:hAnsi="Times New Roman" w:cs="Times New Roman"/>
          <w:b/>
          <w:sz w:val="24"/>
          <w:szCs w:val="24"/>
        </w:rPr>
        <w:t>Waterfall (Plan-Based Approach</w:t>
      </w:r>
      <w:r w:rsidRPr="00D97F76">
        <w:rPr>
          <w:rFonts w:ascii="Times New Roman" w:eastAsia="Calibri" w:hAnsi="Times New Roman" w:cs="Times New Roman"/>
          <w:b/>
          <w:bCs/>
          <w:sz w:val="24"/>
          <w:szCs w:val="24"/>
        </w:rPr>
        <w:t>)</w:t>
      </w:r>
      <w:r w:rsidR="0017195E">
        <w:rPr>
          <w:rFonts w:ascii="Times New Roman" w:hAnsi="Times New Roman" w:cs="Times New Roman"/>
        </w:rPr>
        <w:t xml:space="preserve">: </w:t>
      </w:r>
      <w:r w:rsidRPr="00D97F76">
        <w:rPr>
          <w:rFonts w:ascii="Times New Roman" w:eastAsia="Calibri" w:hAnsi="Times New Roman" w:cs="Times New Roman"/>
          <w:sz w:val="24"/>
          <w:szCs w:val="24"/>
        </w:rPr>
        <w:t xml:space="preserve">Initially, we created a Work breakdown structure and created summary tasks. After that, we estimated the task durations of each of the tasks and defined precedence relationships, followed by assigning lead/lag times between tasks. We then created the Gantt chart and PERT diagram and assigned resources to each of the task. After </w:t>
      </w:r>
      <w:r w:rsidR="00FC57B2">
        <w:rPr>
          <w:rFonts w:ascii="Times New Roman" w:eastAsia="Calibri" w:hAnsi="Times New Roman" w:cs="Times New Roman"/>
          <w:sz w:val="24"/>
          <w:szCs w:val="24"/>
        </w:rPr>
        <w:t>setting the base</w:t>
      </w:r>
      <w:r w:rsidR="00EC2676">
        <w:rPr>
          <w:rFonts w:ascii="Times New Roman" w:eastAsia="Calibri" w:hAnsi="Times New Roman" w:cs="Times New Roman"/>
          <w:sz w:val="24"/>
          <w:szCs w:val="24"/>
        </w:rPr>
        <w:t>line</w:t>
      </w:r>
      <w:r w:rsidR="00FC57B2">
        <w:rPr>
          <w:rFonts w:ascii="Times New Roman" w:eastAsia="Calibri" w:hAnsi="Times New Roman" w:cs="Times New Roman"/>
          <w:sz w:val="24"/>
          <w:szCs w:val="24"/>
        </w:rPr>
        <w:t xml:space="preserve"> for our project</w:t>
      </w:r>
      <w:r w:rsidRPr="00D97F76">
        <w:rPr>
          <w:rFonts w:ascii="Times New Roman" w:eastAsia="Calibri" w:hAnsi="Times New Roman" w:cs="Times New Roman"/>
          <w:sz w:val="24"/>
          <w:szCs w:val="24"/>
        </w:rPr>
        <w:t>, we entered the actuals and calculated the Earned Value Analysis.</w:t>
      </w:r>
    </w:p>
    <w:p w14:paraId="405D0DEA" w14:textId="014E0734" w:rsidR="5CB5F623" w:rsidRPr="007F5836" w:rsidRDefault="5CB5F623" w:rsidP="00793537">
      <w:pPr>
        <w:spacing w:after="0" w:line="360" w:lineRule="auto"/>
        <w:jc w:val="both"/>
        <w:rPr>
          <w:rFonts w:ascii="Times New Roman" w:hAnsi="Times New Roman" w:cs="Times New Roman"/>
        </w:rPr>
      </w:pPr>
      <w:r w:rsidRPr="00D97F76">
        <w:rPr>
          <w:rFonts w:ascii="Times New Roman" w:eastAsia="Calibri" w:hAnsi="Times New Roman" w:cs="Times New Roman"/>
          <w:b/>
          <w:sz w:val="24"/>
          <w:szCs w:val="24"/>
        </w:rPr>
        <w:t>Earned Value Analysis</w:t>
      </w:r>
      <w:r w:rsidR="007F5836">
        <w:rPr>
          <w:rFonts w:ascii="Times New Roman" w:eastAsia="Calibri" w:hAnsi="Times New Roman" w:cs="Times New Roman"/>
          <w:b/>
          <w:sz w:val="24"/>
          <w:szCs w:val="24"/>
        </w:rPr>
        <w:t>:</w:t>
      </w:r>
      <w:r w:rsidR="007F5836">
        <w:rPr>
          <w:rFonts w:ascii="Times New Roman" w:hAnsi="Times New Roman" w:cs="Times New Roman"/>
        </w:rPr>
        <w:t xml:space="preserve"> </w:t>
      </w:r>
      <w:r w:rsidRPr="00D97F76">
        <w:rPr>
          <w:rFonts w:ascii="Times New Roman" w:eastAsia="Calibri" w:hAnsi="Times New Roman" w:cs="Times New Roman"/>
          <w:sz w:val="24"/>
          <w:szCs w:val="24"/>
        </w:rPr>
        <w:t>Earned Value Analysis (EVA) is a Project Management technique for measuring project performance in an objective manner at any given point in time. EVA compares the budgeted cost of work scheduled (BCWS) with Actual cost of work performed (ACWP) and Budgeted cost of work performed (BCWP). We plotted the graph of how these three costs compared to each other throughout our project.</w:t>
      </w:r>
      <w:r w:rsidR="006E0B91">
        <w:rPr>
          <w:rFonts w:ascii="Times New Roman" w:eastAsia="Calibri" w:hAnsi="Times New Roman" w:cs="Times New Roman"/>
          <w:sz w:val="24"/>
          <w:szCs w:val="24"/>
        </w:rPr>
        <w:t xml:space="preserve"> </w:t>
      </w:r>
      <w:r w:rsidR="006E0B91" w:rsidRPr="00D97F76">
        <w:rPr>
          <w:rFonts w:ascii="Times New Roman" w:eastAsia="Calibri" w:hAnsi="Times New Roman" w:cs="Times New Roman"/>
          <w:sz w:val="24"/>
          <w:szCs w:val="24"/>
        </w:rPr>
        <w:t xml:space="preserve">BCWP = $11,845.00 </w:t>
      </w:r>
      <w:r w:rsidR="006E0B91">
        <w:rPr>
          <w:rFonts w:ascii="Times New Roman" w:eastAsia="Calibri" w:hAnsi="Times New Roman" w:cs="Times New Roman"/>
          <w:sz w:val="24"/>
          <w:szCs w:val="24"/>
        </w:rPr>
        <w:t>and</w:t>
      </w:r>
      <w:r w:rsidR="006E0B91" w:rsidRPr="00D97F76">
        <w:rPr>
          <w:rFonts w:ascii="Times New Roman" w:eastAsia="Calibri" w:hAnsi="Times New Roman" w:cs="Times New Roman"/>
          <w:sz w:val="24"/>
          <w:szCs w:val="24"/>
        </w:rPr>
        <w:t xml:space="preserve"> ACWP=$14102.50</w:t>
      </w:r>
      <w:r w:rsidR="00E6151C">
        <w:rPr>
          <w:rFonts w:ascii="Times New Roman" w:eastAsia="Calibri" w:hAnsi="Times New Roman" w:cs="Times New Roman"/>
          <w:sz w:val="24"/>
          <w:szCs w:val="24"/>
        </w:rPr>
        <w:t xml:space="preserve">. </w:t>
      </w:r>
      <w:r w:rsidR="0017158A" w:rsidRPr="0017158A">
        <w:rPr>
          <w:rFonts w:ascii="Times New Roman" w:eastAsia="Calibri" w:hAnsi="Times New Roman" w:cs="Times New Roman"/>
          <w:sz w:val="24"/>
          <w:szCs w:val="24"/>
        </w:rPr>
        <w:t xml:space="preserve">See Appendix – Figure </w:t>
      </w:r>
      <w:r w:rsidR="00046C0F">
        <w:rPr>
          <w:rFonts w:ascii="Times New Roman" w:eastAsia="Calibri" w:hAnsi="Times New Roman" w:cs="Times New Roman"/>
          <w:sz w:val="24"/>
          <w:szCs w:val="24"/>
        </w:rPr>
        <w:t>3</w:t>
      </w:r>
      <w:r w:rsidR="0017158A" w:rsidRPr="0017158A">
        <w:rPr>
          <w:rFonts w:ascii="Times New Roman" w:eastAsia="Calibri" w:hAnsi="Times New Roman" w:cs="Times New Roman"/>
          <w:sz w:val="24"/>
          <w:szCs w:val="24"/>
        </w:rPr>
        <w:t>.</w:t>
      </w:r>
    </w:p>
    <w:p w14:paraId="602E334D" w14:textId="77A86ADD" w:rsidR="002560E4" w:rsidRPr="00D97F76" w:rsidRDefault="002560E4" w:rsidP="00E62E24">
      <w:pPr>
        <w:keepNext/>
        <w:keepLines/>
        <w:spacing w:after="0" w:line="360" w:lineRule="auto"/>
        <w:jc w:val="both"/>
        <w:rPr>
          <w:rFonts w:ascii="Times New Roman" w:eastAsia="Calibri" w:hAnsi="Times New Roman" w:cs="Times New Roman"/>
          <w:b/>
          <w:sz w:val="24"/>
          <w:szCs w:val="24"/>
        </w:rPr>
      </w:pPr>
      <w:r w:rsidRPr="00D97F76">
        <w:rPr>
          <w:rFonts w:ascii="Times New Roman" w:eastAsia="Calibri" w:hAnsi="Times New Roman" w:cs="Times New Roman"/>
          <w:b/>
          <w:sz w:val="24"/>
          <w:szCs w:val="24"/>
        </w:rPr>
        <w:lastRenderedPageBreak/>
        <w:t>Agile Approach</w:t>
      </w:r>
    </w:p>
    <w:p w14:paraId="14B48F98" w14:textId="4E279B96" w:rsidR="00B41A3D" w:rsidRPr="007F5836" w:rsidRDefault="002226B0" w:rsidP="00E62E24">
      <w:pPr>
        <w:keepNext/>
        <w:keepLines/>
        <w:spacing w:after="0" w:line="360" w:lineRule="auto"/>
        <w:jc w:val="both"/>
        <w:rPr>
          <w:rFonts w:ascii="Times New Roman" w:eastAsia="Calibri" w:hAnsi="Times New Roman" w:cs="Times New Roman"/>
          <w:b/>
          <w:sz w:val="24"/>
          <w:szCs w:val="24"/>
        </w:rPr>
      </w:pPr>
      <w:r w:rsidRPr="00D97F76">
        <w:rPr>
          <w:rFonts w:ascii="Times New Roman" w:eastAsia="Calibri" w:hAnsi="Times New Roman" w:cs="Times New Roman"/>
          <w:b/>
          <w:sz w:val="24"/>
          <w:szCs w:val="24"/>
        </w:rPr>
        <w:t>User stories</w:t>
      </w:r>
      <w:r w:rsidR="00677FA9">
        <w:rPr>
          <w:rFonts w:ascii="Times New Roman" w:eastAsia="Calibri" w:hAnsi="Times New Roman" w:cs="Times New Roman"/>
          <w:b/>
          <w:sz w:val="24"/>
          <w:szCs w:val="24"/>
        </w:rPr>
        <w:t>:</w:t>
      </w:r>
      <w:r w:rsidR="007F5836">
        <w:rPr>
          <w:rFonts w:ascii="Times New Roman" w:eastAsia="Calibri" w:hAnsi="Times New Roman" w:cs="Times New Roman"/>
          <w:b/>
          <w:sz w:val="24"/>
          <w:szCs w:val="24"/>
        </w:rPr>
        <w:t xml:space="preserve"> </w:t>
      </w:r>
      <w:r w:rsidR="004D2D37" w:rsidRPr="00D97F76">
        <w:rPr>
          <w:rFonts w:ascii="Times New Roman" w:eastAsia="Calibri" w:hAnsi="Times New Roman" w:cs="Times New Roman"/>
          <w:sz w:val="24"/>
          <w:szCs w:val="24"/>
        </w:rPr>
        <w:t>Using I</w:t>
      </w:r>
      <w:r w:rsidR="00B646D9" w:rsidRPr="00D97F76">
        <w:rPr>
          <w:rFonts w:ascii="Times New Roman" w:eastAsia="Calibri" w:hAnsi="Times New Roman" w:cs="Times New Roman"/>
          <w:sz w:val="24"/>
          <w:szCs w:val="24"/>
        </w:rPr>
        <w:t>NVEST</w:t>
      </w:r>
      <w:r w:rsidR="001B264C" w:rsidRPr="00D97F76">
        <w:rPr>
          <w:rFonts w:ascii="Times New Roman" w:eastAsia="Calibri" w:hAnsi="Times New Roman" w:cs="Times New Roman"/>
          <w:sz w:val="24"/>
          <w:szCs w:val="24"/>
        </w:rPr>
        <w:t xml:space="preserve"> </w:t>
      </w:r>
      <w:r w:rsidR="001B264C" w:rsidRPr="56BC9FC5">
        <w:rPr>
          <w:rFonts w:ascii="Times New Roman" w:eastAsia="Calibri" w:hAnsi="Times New Roman" w:cs="Times New Roman"/>
          <w:sz w:val="24"/>
          <w:szCs w:val="24"/>
        </w:rPr>
        <w:t>meth</w:t>
      </w:r>
      <w:r w:rsidR="0F6238B8" w:rsidRPr="56BC9FC5">
        <w:rPr>
          <w:rFonts w:ascii="Times New Roman" w:eastAsia="Calibri" w:hAnsi="Times New Roman" w:cs="Times New Roman"/>
          <w:sz w:val="24"/>
          <w:szCs w:val="24"/>
        </w:rPr>
        <w:t>o</w:t>
      </w:r>
      <w:r w:rsidR="001B264C" w:rsidRPr="56BC9FC5">
        <w:rPr>
          <w:rFonts w:ascii="Times New Roman" w:eastAsia="Calibri" w:hAnsi="Times New Roman" w:cs="Times New Roman"/>
          <w:sz w:val="24"/>
          <w:szCs w:val="24"/>
        </w:rPr>
        <w:t>dology</w:t>
      </w:r>
      <w:r w:rsidR="00B646D9" w:rsidRPr="00D97F76">
        <w:rPr>
          <w:rFonts w:ascii="Times New Roman" w:eastAsia="Calibri" w:hAnsi="Times New Roman" w:cs="Times New Roman"/>
          <w:sz w:val="24"/>
          <w:szCs w:val="24"/>
        </w:rPr>
        <w:t xml:space="preserve"> we </w:t>
      </w:r>
      <w:r w:rsidR="005B2BA4">
        <w:rPr>
          <w:rFonts w:ascii="Times New Roman" w:eastAsia="Calibri" w:hAnsi="Times New Roman" w:cs="Times New Roman"/>
          <w:sz w:val="24"/>
          <w:szCs w:val="24"/>
        </w:rPr>
        <w:t>creat</w:t>
      </w:r>
      <w:r w:rsidR="00FE2357">
        <w:rPr>
          <w:rFonts w:ascii="Times New Roman" w:eastAsia="Calibri" w:hAnsi="Times New Roman" w:cs="Times New Roman"/>
          <w:sz w:val="24"/>
          <w:szCs w:val="24"/>
        </w:rPr>
        <w:t>e</w:t>
      </w:r>
      <w:r w:rsidR="00322C55" w:rsidRPr="00D97F76">
        <w:rPr>
          <w:rFonts w:ascii="Times New Roman" w:eastAsia="Calibri" w:hAnsi="Times New Roman" w:cs="Times New Roman"/>
          <w:sz w:val="24"/>
          <w:szCs w:val="24"/>
        </w:rPr>
        <w:t xml:space="preserve"> </w:t>
      </w:r>
      <w:r w:rsidR="001B264C" w:rsidRPr="00D97F76">
        <w:rPr>
          <w:rFonts w:ascii="Times New Roman" w:eastAsia="Calibri" w:hAnsi="Times New Roman" w:cs="Times New Roman"/>
          <w:sz w:val="24"/>
          <w:szCs w:val="24"/>
        </w:rPr>
        <w:t>small</w:t>
      </w:r>
      <w:r w:rsidR="007751A7">
        <w:rPr>
          <w:rFonts w:ascii="Times New Roman" w:eastAsia="Calibri" w:hAnsi="Times New Roman" w:cs="Times New Roman"/>
          <w:sz w:val="24"/>
          <w:szCs w:val="24"/>
        </w:rPr>
        <w:t xml:space="preserve"> </w:t>
      </w:r>
      <w:r w:rsidR="00E642B3" w:rsidRPr="00D97F76">
        <w:rPr>
          <w:rFonts w:ascii="Times New Roman" w:eastAsia="Calibri" w:hAnsi="Times New Roman" w:cs="Times New Roman"/>
          <w:sz w:val="24"/>
          <w:szCs w:val="24"/>
        </w:rPr>
        <w:t xml:space="preserve">independent </w:t>
      </w:r>
      <w:r w:rsidR="00AE48FE" w:rsidRPr="00D97F76">
        <w:rPr>
          <w:rFonts w:ascii="Times New Roman" w:eastAsia="Calibri" w:hAnsi="Times New Roman" w:cs="Times New Roman"/>
          <w:sz w:val="24"/>
          <w:szCs w:val="24"/>
        </w:rPr>
        <w:t xml:space="preserve">and </w:t>
      </w:r>
      <w:r w:rsidR="008348B4" w:rsidRPr="00D97F76">
        <w:rPr>
          <w:rFonts w:ascii="Times New Roman" w:eastAsia="Calibri" w:hAnsi="Times New Roman" w:cs="Times New Roman"/>
          <w:sz w:val="24"/>
          <w:szCs w:val="24"/>
        </w:rPr>
        <w:t>testable/actionable user stories with a description and an acceptance criteria for the expected outcome</w:t>
      </w:r>
      <w:r w:rsidR="0059134E">
        <w:rPr>
          <w:rFonts w:ascii="Times New Roman" w:eastAsia="Calibri" w:hAnsi="Times New Roman" w:cs="Times New Roman"/>
          <w:bCs/>
          <w:sz w:val="24"/>
          <w:szCs w:val="24"/>
        </w:rPr>
        <w:t>.</w:t>
      </w:r>
    </w:p>
    <w:p w14:paraId="7D7F44E2" w14:textId="60889757" w:rsidR="002F383F" w:rsidRPr="007F5836" w:rsidRDefault="002226B0" w:rsidP="00793537">
      <w:pPr>
        <w:spacing w:after="0" w:line="360" w:lineRule="auto"/>
        <w:jc w:val="both"/>
        <w:rPr>
          <w:rFonts w:ascii="Times New Roman" w:eastAsia="Calibri" w:hAnsi="Times New Roman" w:cs="Times New Roman"/>
          <w:b/>
          <w:sz w:val="24"/>
          <w:szCs w:val="24"/>
        </w:rPr>
      </w:pPr>
      <w:r w:rsidRPr="00D97F76">
        <w:rPr>
          <w:rFonts w:ascii="Times New Roman" w:eastAsia="Calibri" w:hAnsi="Times New Roman" w:cs="Times New Roman"/>
          <w:b/>
          <w:sz w:val="24"/>
          <w:szCs w:val="24"/>
        </w:rPr>
        <w:t>MOSCOW Prioritization</w:t>
      </w:r>
      <w:r w:rsidR="00677FA9">
        <w:rPr>
          <w:rFonts w:ascii="Times New Roman" w:eastAsia="Calibri" w:hAnsi="Times New Roman" w:cs="Times New Roman"/>
          <w:b/>
          <w:sz w:val="24"/>
          <w:szCs w:val="24"/>
        </w:rPr>
        <w:t>:</w:t>
      </w:r>
      <w:r w:rsidR="007F5836">
        <w:rPr>
          <w:rFonts w:ascii="Times New Roman" w:eastAsia="Calibri" w:hAnsi="Times New Roman" w:cs="Times New Roman"/>
          <w:b/>
          <w:sz w:val="24"/>
          <w:szCs w:val="24"/>
        </w:rPr>
        <w:t xml:space="preserve"> </w:t>
      </w:r>
      <w:r w:rsidR="006367A2" w:rsidRPr="00D97F76">
        <w:rPr>
          <w:rFonts w:ascii="Times New Roman" w:eastAsia="Calibri" w:hAnsi="Times New Roman" w:cs="Times New Roman"/>
          <w:sz w:val="24"/>
          <w:szCs w:val="24"/>
        </w:rPr>
        <w:t xml:space="preserve">The MOSCOW methodology was used to </w:t>
      </w:r>
      <w:r w:rsidR="00A96D54" w:rsidRPr="00D97F76">
        <w:rPr>
          <w:rFonts w:ascii="Times New Roman" w:eastAsia="Calibri" w:hAnsi="Times New Roman" w:cs="Times New Roman"/>
          <w:sz w:val="24"/>
          <w:szCs w:val="24"/>
        </w:rPr>
        <w:t xml:space="preserve">decide which stories were relevant </w:t>
      </w:r>
      <w:r w:rsidR="0020310A" w:rsidRPr="00D97F76">
        <w:rPr>
          <w:rFonts w:ascii="Times New Roman" w:eastAsia="Calibri" w:hAnsi="Times New Roman" w:cs="Times New Roman"/>
          <w:sz w:val="24"/>
          <w:szCs w:val="24"/>
        </w:rPr>
        <w:t>to the final outcome and could be done in the required</w:t>
      </w:r>
      <w:r w:rsidR="00C07EA8" w:rsidRPr="00D97F76">
        <w:rPr>
          <w:rFonts w:ascii="Times New Roman" w:eastAsia="Calibri" w:hAnsi="Times New Roman" w:cs="Times New Roman"/>
          <w:sz w:val="24"/>
          <w:szCs w:val="24"/>
        </w:rPr>
        <w:t xml:space="preserve"> time period and project scope</w:t>
      </w:r>
      <w:r w:rsidR="0059134E">
        <w:rPr>
          <w:rFonts w:ascii="Times New Roman" w:eastAsia="Calibri" w:hAnsi="Times New Roman" w:cs="Times New Roman"/>
          <w:bCs/>
          <w:sz w:val="24"/>
          <w:szCs w:val="24"/>
        </w:rPr>
        <w:t>.</w:t>
      </w:r>
    </w:p>
    <w:p w14:paraId="683509B2" w14:textId="65C03EA9" w:rsidR="002226B0" w:rsidRPr="007F5836" w:rsidRDefault="002226B0" w:rsidP="00793537">
      <w:pPr>
        <w:spacing w:after="0" w:line="360" w:lineRule="auto"/>
        <w:jc w:val="both"/>
        <w:rPr>
          <w:rFonts w:ascii="Times New Roman" w:eastAsia="Calibri" w:hAnsi="Times New Roman" w:cs="Times New Roman"/>
          <w:b/>
          <w:sz w:val="24"/>
          <w:szCs w:val="24"/>
        </w:rPr>
      </w:pPr>
      <w:r w:rsidRPr="00D97F76">
        <w:rPr>
          <w:rFonts w:ascii="Times New Roman" w:eastAsia="Calibri" w:hAnsi="Times New Roman" w:cs="Times New Roman"/>
          <w:b/>
          <w:sz w:val="24"/>
          <w:szCs w:val="24"/>
        </w:rPr>
        <w:t>Planning Poker</w:t>
      </w:r>
      <w:r w:rsidR="00677FA9">
        <w:rPr>
          <w:rFonts w:ascii="Times New Roman" w:eastAsia="Calibri" w:hAnsi="Times New Roman" w:cs="Times New Roman"/>
          <w:b/>
          <w:sz w:val="24"/>
          <w:szCs w:val="24"/>
        </w:rPr>
        <w:t>:</w:t>
      </w:r>
      <w:r w:rsidR="007F5836">
        <w:rPr>
          <w:rFonts w:ascii="Times New Roman" w:eastAsia="Calibri" w:hAnsi="Times New Roman" w:cs="Times New Roman"/>
          <w:b/>
          <w:sz w:val="24"/>
          <w:szCs w:val="24"/>
        </w:rPr>
        <w:t xml:space="preserve"> </w:t>
      </w:r>
      <w:r w:rsidR="00DD3354" w:rsidRPr="00D56F8E">
        <w:rPr>
          <w:rFonts w:ascii="Times New Roman" w:eastAsia="Calibri" w:hAnsi="Times New Roman" w:cs="Times New Roman"/>
          <w:sz w:val="24"/>
          <w:szCs w:val="24"/>
        </w:rPr>
        <w:t xml:space="preserve">The team played planning poker </w:t>
      </w:r>
      <w:r w:rsidR="00BB19A4" w:rsidRPr="00D56F8E">
        <w:rPr>
          <w:rFonts w:ascii="Times New Roman" w:eastAsia="Calibri" w:hAnsi="Times New Roman" w:cs="Times New Roman"/>
          <w:sz w:val="24"/>
          <w:szCs w:val="24"/>
        </w:rPr>
        <w:t xml:space="preserve">to decide how many story points each story was worth </w:t>
      </w:r>
      <w:r w:rsidR="00917CC7" w:rsidRPr="00D56F8E">
        <w:rPr>
          <w:rFonts w:ascii="Times New Roman" w:eastAsia="Calibri" w:hAnsi="Times New Roman" w:cs="Times New Roman"/>
          <w:sz w:val="24"/>
          <w:szCs w:val="24"/>
        </w:rPr>
        <w:t xml:space="preserve">depending on the effort needed to </w:t>
      </w:r>
      <w:r w:rsidR="00ED5FB4" w:rsidRPr="00D56F8E">
        <w:rPr>
          <w:rFonts w:ascii="Times New Roman" w:eastAsia="Calibri" w:hAnsi="Times New Roman" w:cs="Times New Roman"/>
          <w:sz w:val="24"/>
          <w:szCs w:val="24"/>
        </w:rPr>
        <w:t>reach the acceptance criteria. Anything more than 5 story points was broken down to smaller pieces.</w:t>
      </w:r>
    </w:p>
    <w:p w14:paraId="1C4F8286" w14:textId="04A551A2" w:rsidR="005D036D" w:rsidRPr="007F5836" w:rsidRDefault="002226B0" w:rsidP="00793537">
      <w:pPr>
        <w:spacing w:after="0" w:line="360" w:lineRule="auto"/>
        <w:jc w:val="both"/>
        <w:rPr>
          <w:rFonts w:ascii="Times New Roman" w:eastAsia="Calibri" w:hAnsi="Times New Roman" w:cs="Times New Roman"/>
          <w:b/>
          <w:sz w:val="24"/>
          <w:szCs w:val="24"/>
        </w:rPr>
      </w:pPr>
      <w:r w:rsidRPr="00D56F8E">
        <w:rPr>
          <w:rFonts w:ascii="Times New Roman" w:eastAsia="Calibri" w:hAnsi="Times New Roman" w:cs="Times New Roman"/>
          <w:b/>
          <w:sz w:val="24"/>
          <w:szCs w:val="24"/>
        </w:rPr>
        <w:t>Creating a Backlog</w:t>
      </w:r>
      <w:r w:rsidR="00677FA9">
        <w:rPr>
          <w:rFonts w:ascii="Times New Roman" w:eastAsia="Calibri" w:hAnsi="Times New Roman" w:cs="Times New Roman"/>
          <w:b/>
          <w:sz w:val="24"/>
          <w:szCs w:val="24"/>
        </w:rPr>
        <w:t>:</w:t>
      </w:r>
      <w:r w:rsidR="007F5836">
        <w:rPr>
          <w:rFonts w:ascii="Times New Roman" w:eastAsia="Calibri" w:hAnsi="Times New Roman" w:cs="Times New Roman"/>
          <w:b/>
          <w:sz w:val="24"/>
          <w:szCs w:val="24"/>
        </w:rPr>
        <w:t xml:space="preserve"> </w:t>
      </w:r>
      <w:r w:rsidR="00910A07" w:rsidRPr="00D56F8E">
        <w:rPr>
          <w:rFonts w:ascii="Times New Roman" w:eastAsia="Calibri" w:hAnsi="Times New Roman" w:cs="Times New Roman"/>
          <w:sz w:val="24"/>
          <w:szCs w:val="24"/>
        </w:rPr>
        <w:t>The final list of user stories were put in the Backlog</w:t>
      </w:r>
      <w:r w:rsidR="004C5E9E" w:rsidRPr="00D56F8E">
        <w:rPr>
          <w:rFonts w:ascii="Times New Roman" w:eastAsia="Calibri" w:hAnsi="Times New Roman" w:cs="Times New Roman"/>
          <w:sz w:val="24"/>
          <w:szCs w:val="24"/>
        </w:rPr>
        <w:t xml:space="preserve">. </w:t>
      </w:r>
      <w:r w:rsidR="000F1B0A" w:rsidRPr="00D56F8E">
        <w:rPr>
          <w:rFonts w:ascii="Times New Roman" w:eastAsia="Calibri" w:hAnsi="Times New Roman" w:cs="Times New Roman"/>
          <w:sz w:val="24"/>
          <w:szCs w:val="24"/>
        </w:rPr>
        <w:t xml:space="preserve">In the </w:t>
      </w:r>
      <w:r w:rsidR="000F1B0A" w:rsidRPr="311E26F1">
        <w:rPr>
          <w:rFonts w:ascii="Times New Roman" w:eastAsia="Calibri" w:hAnsi="Times New Roman" w:cs="Times New Roman"/>
          <w:sz w:val="24"/>
          <w:szCs w:val="24"/>
        </w:rPr>
        <w:t>Kanban</w:t>
      </w:r>
      <w:r w:rsidR="000F1B0A" w:rsidRPr="00D56F8E">
        <w:rPr>
          <w:rFonts w:ascii="Times New Roman" w:eastAsia="Calibri" w:hAnsi="Times New Roman" w:cs="Times New Roman"/>
          <w:sz w:val="24"/>
          <w:szCs w:val="24"/>
        </w:rPr>
        <w:t xml:space="preserve"> board we made sure that there were no more than 5 user stories at a point in the WIP column.</w:t>
      </w:r>
    </w:p>
    <w:p w14:paraId="459B824D" w14:textId="5467C994" w:rsidR="000F1B0A" w:rsidRPr="007F5836" w:rsidRDefault="002226B0" w:rsidP="00793537">
      <w:pPr>
        <w:spacing w:after="0" w:line="360" w:lineRule="auto"/>
        <w:jc w:val="both"/>
        <w:rPr>
          <w:rFonts w:ascii="Times New Roman" w:eastAsia="Calibri" w:hAnsi="Times New Roman" w:cs="Times New Roman"/>
          <w:b/>
          <w:sz w:val="24"/>
          <w:szCs w:val="24"/>
        </w:rPr>
      </w:pPr>
      <w:r w:rsidRPr="00D56F8E">
        <w:rPr>
          <w:rFonts w:ascii="Times New Roman" w:eastAsia="Calibri" w:hAnsi="Times New Roman" w:cs="Times New Roman"/>
          <w:b/>
          <w:sz w:val="24"/>
          <w:szCs w:val="24"/>
        </w:rPr>
        <w:t>Retrospective</w:t>
      </w:r>
      <w:r w:rsidR="00677FA9">
        <w:rPr>
          <w:rFonts w:ascii="Times New Roman" w:eastAsia="Calibri" w:hAnsi="Times New Roman" w:cs="Times New Roman"/>
          <w:b/>
          <w:sz w:val="24"/>
          <w:szCs w:val="24"/>
        </w:rPr>
        <w:t>:</w:t>
      </w:r>
      <w:r w:rsidRPr="00D56F8E">
        <w:rPr>
          <w:rFonts w:ascii="Times New Roman" w:eastAsia="Calibri" w:hAnsi="Times New Roman" w:cs="Times New Roman"/>
          <w:b/>
          <w:sz w:val="24"/>
          <w:szCs w:val="24"/>
        </w:rPr>
        <w:t xml:space="preserve"> </w:t>
      </w:r>
      <w:r w:rsidR="000F1B0A" w:rsidRPr="00D56F8E">
        <w:rPr>
          <w:rFonts w:ascii="Times New Roman" w:eastAsia="Calibri" w:hAnsi="Times New Roman" w:cs="Times New Roman"/>
          <w:sz w:val="24"/>
          <w:szCs w:val="24"/>
        </w:rPr>
        <w:t xml:space="preserve">We held regular retrospectives </w:t>
      </w:r>
      <w:r w:rsidR="006032D2" w:rsidRPr="00D56F8E">
        <w:rPr>
          <w:rFonts w:ascii="Times New Roman" w:eastAsia="Calibri" w:hAnsi="Times New Roman" w:cs="Times New Roman"/>
          <w:sz w:val="24"/>
          <w:szCs w:val="24"/>
        </w:rPr>
        <w:t xml:space="preserve">during </w:t>
      </w:r>
      <w:r w:rsidR="006032D2" w:rsidRPr="311E26F1">
        <w:rPr>
          <w:rFonts w:ascii="Times New Roman" w:eastAsia="Calibri" w:hAnsi="Times New Roman" w:cs="Times New Roman"/>
          <w:sz w:val="24"/>
          <w:szCs w:val="24"/>
        </w:rPr>
        <w:t>th</w:t>
      </w:r>
      <w:r w:rsidR="2BB82F80" w:rsidRPr="311E26F1">
        <w:rPr>
          <w:rFonts w:ascii="Times New Roman" w:eastAsia="Calibri" w:hAnsi="Times New Roman" w:cs="Times New Roman"/>
          <w:sz w:val="24"/>
          <w:szCs w:val="24"/>
        </w:rPr>
        <w:t>e</w:t>
      </w:r>
      <w:r w:rsidR="006032D2" w:rsidRPr="00D56F8E">
        <w:rPr>
          <w:rFonts w:ascii="Times New Roman" w:eastAsia="Calibri" w:hAnsi="Times New Roman" w:cs="Times New Roman"/>
          <w:sz w:val="24"/>
          <w:szCs w:val="24"/>
        </w:rPr>
        <w:t xml:space="preserve"> workflow </w:t>
      </w:r>
      <w:r w:rsidR="0077619B" w:rsidRPr="00D56F8E">
        <w:rPr>
          <w:rFonts w:ascii="Times New Roman" w:eastAsia="Calibri" w:hAnsi="Times New Roman" w:cs="Times New Roman"/>
          <w:sz w:val="24"/>
          <w:szCs w:val="24"/>
        </w:rPr>
        <w:t xml:space="preserve">along with </w:t>
      </w:r>
      <w:r w:rsidR="0077619B" w:rsidRPr="311E26F1">
        <w:rPr>
          <w:rFonts w:ascii="Times New Roman" w:eastAsia="Calibri" w:hAnsi="Times New Roman" w:cs="Times New Roman"/>
          <w:sz w:val="24"/>
          <w:szCs w:val="24"/>
        </w:rPr>
        <w:t>daily</w:t>
      </w:r>
      <w:r w:rsidR="0077619B" w:rsidRPr="00D56F8E">
        <w:rPr>
          <w:rFonts w:ascii="Times New Roman" w:eastAsia="Calibri" w:hAnsi="Times New Roman" w:cs="Times New Roman"/>
          <w:sz w:val="24"/>
          <w:szCs w:val="24"/>
        </w:rPr>
        <w:t xml:space="preserve"> stand ups to understand the roadblocks and problem areas each member in the team was facing</w:t>
      </w:r>
      <w:r w:rsidR="00AC6786" w:rsidRPr="00D56F8E">
        <w:rPr>
          <w:rFonts w:ascii="Times New Roman" w:eastAsia="Calibri" w:hAnsi="Times New Roman" w:cs="Times New Roman"/>
          <w:sz w:val="24"/>
          <w:szCs w:val="24"/>
        </w:rPr>
        <w:t xml:space="preserve"> and the path to resolve it</w:t>
      </w:r>
      <w:r w:rsidR="0077619B" w:rsidRPr="00D56F8E">
        <w:rPr>
          <w:rFonts w:ascii="Times New Roman" w:eastAsia="Calibri" w:hAnsi="Times New Roman" w:cs="Times New Roman"/>
          <w:sz w:val="24"/>
          <w:szCs w:val="24"/>
        </w:rPr>
        <w:t xml:space="preserve">. We used the smartsheets tool to discuss problems / collaborate and put in the final </w:t>
      </w:r>
      <w:r w:rsidR="00AC6786" w:rsidRPr="00D56F8E">
        <w:rPr>
          <w:rFonts w:ascii="Times New Roman" w:eastAsia="Calibri" w:hAnsi="Times New Roman" w:cs="Times New Roman"/>
          <w:sz w:val="24"/>
          <w:szCs w:val="24"/>
        </w:rPr>
        <w:t>outcomes of the user stories.</w:t>
      </w:r>
    </w:p>
    <w:p w14:paraId="2996D25E" w14:textId="5C9F7E75" w:rsidR="00FA7206" w:rsidRPr="0017195E" w:rsidRDefault="00D733F9" w:rsidP="00F872BC">
      <w:pPr>
        <w:spacing w:after="0" w:line="360" w:lineRule="auto"/>
        <w:jc w:val="both"/>
        <w:rPr>
          <w:rFonts w:ascii="Times New Roman" w:eastAsia="Calibri" w:hAnsi="Times New Roman" w:cs="Times New Roman"/>
          <w:sz w:val="24"/>
          <w:szCs w:val="24"/>
        </w:rPr>
      </w:pPr>
      <w:r w:rsidRPr="00D56F8E">
        <w:rPr>
          <w:rFonts w:ascii="Times New Roman" w:eastAsia="Calibri" w:hAnsi="Times New Roman" w:cs="Times New Roman"/>
          <w:b/>
          <w:sz w:val="24"/>
          <w:szCs w:val="24"/>
        </w:rPr>
        <w:t>Agile backlog description</w:t>
      </w:r>
      <w:r w:rsidR="00677FA9">
        <w:rPr>
          <w:rFonts w:ascii="Times New Roman" w:eastAsia="Calibri" w:hAnsi="Times New Roman" w:cs="Times New Roman"/>
          <w:b/>
          <w:bCs/>
          <w:sz w:val="24"/>
          <w:szCs w:val="24"/>
        </w:rPr>
        <w:t xml:space="preserve">: </w:t>
      </w:r>
      <w:r w:rsidR="002332AB" w:rsidRPr="00D56F8E">
        <w:rPr>
          <w:rFonts w:ascii="Times New Roman" w:eastAsia="Calibri" w:hAnsi="Times New Roman" w:cs="Times New Roman"/>
          <w:sz w:val="24"/>
          <w:szCs w:val="24"/>
        </w:rPr>
        <w:t xml:space="preserve">Using the agile methodology, the team created a </w:t>
      </w:r>
      <w:r w:rsidR="00B056C3" w:rsidRPr="00D56F8E">
        <w:rPr>
          <w:rFonts w:ascii="Times New Roman" w:eastAsia="Calibri" w:hAnsi="Times New Roman" w:cs="Times New Roman"/>
          <w:sz w:val="24"/>
          <w:szCs w:val="24"/>
        </w:rPr>
        <w:t>backlog</w:t>
      </w:r>
      <w:r w:rsidR="00D62422" w:rsidRPr="00D56F8E">
        <w:rPr>
          <w:rFonts w:ascii="Times New Roman" w:eastAsia="Calibri" w:hAnsi="Times New Roman" w:cs="Times New Roman"/>
          <w:sz w:val="24"/>
          <w:szCs w:val="24"/>
        </w:rPr>
        <w:t xml:space="preserve"> with the necessary tasks to complete </w:t>
      </w:r>
      <w:r w:rsidR="003C6CBA" w:rsidRPr="00D56F8E">
        <w:rPr>
          <w:rFonts w:ascii="Times New Roman" w:eastAsia="Calibri" w:hAnsi="Times New Roman" w:cs="Times New Roman"/>
          <w:sz w:val="24"/>
          <w:szCs w:val="24"/>
        </w:rPr>
        <w:t xml:space="preserve">the analytics project. </w:t>
      </w:r>
      <w:r w:rsidR="002162E1" w:rsidRPr="00D56F8E">
        <w:rPr>
          <w:rFonts w:ascii="Times New Roman" w:eastAsia="Calibri" w:hAnsi="Times New Roman" w:cs="Times New Roman"/>
          <w:sz w:val="24"/>
          <w:szCs w:val="24"/>
        </w:rPr>
        <w:t xml:space="preserve">Since the project </w:t>
      </w:r>
      <w:r w:rsidR="008C689D" w:rsidRPr="00D56F8E">
        <w:rPr>
          <w:rFonts w:ascii="Times New Roman" w:eastAsia="Calibri" w:hAnsi="Times New Roman" w:cs="Times New Roman"/>
          <w:sz w:val="24"/>
          <w:szCs w:val="24"/>
        </w:rPr>
        <w:t>was constantly evolving</w:t>
      </w:r>
      <w:r w:rsidR="00722A5A" w:rsidRPr="00D56F8E">
        <w:rPr>
          <w:rFonts w:ascii="Times New Roman" w:eastAsia="Calibri" w:hAnsi="Times New Roman" w:cs="Times New Roman"/>
          <w:sz w:val="24"/>
          <w:szCs w:val="24"/>
        </w:rPr>
        <w:t xml:space="preserve">, </w:t>
      </w:r>
      <w:r w:rsidR="00776847" w:rsidRPr="00D56F8E">
        <w:rPr>
          <w:rFonts w:ascii="Times New Roman" w:eastAsia="Calibri" w:hAnsi="Times New Roman" w:cs="Times New Roman"/>
          <w:sz w:val="24"/>
          <w:szCs w:val="24"/>
        </w:rPr>
        <w:t xml:space="preserve">the initiating and planning tasks </w:t>
      </w:r>
      <w:r w:rsidR="00E564CF" w:rsidRPr="00D56F8E">
        <w:rPr>
          <w:rFonts w:ascii="Times New Roman" w:eastAsia="Calibri" w:hAnsi="Times New Roman" w:cs="Times New Roman"/>
          <w:sz w:val="24"/>
          <w:szCs w:val="24"/>
        </w:rPr>
        <w:t>were not considered.</w:t>
      </w:r>
      <w:r w:rsidR="001D2B2E" w:rsidRPr="00D56F8E">
        <w:rPr>
          <w:rFonts w:ascii="Times New Roman" w:eastAsia="Calibri" w:hAnsi="Times New Roman" w:cs="Times New Roman"/>
          <w:sz w:val="24"/>
          <w:szCs w:val="24"/>
        </w:rPr>
        <w:t xml:space="preserve"> </w:t>
      </w:r>
      <w:r w:rsidR="00286A43" w:rsidRPr="00D56F8E">
        <w:rPr>
          <w:rFonts w:ascii="Times New Roman" w:eastAsia="Calibri" w:hAnsi="Times New Roman" w:cs="Times New Roman"/>
          <w:sz w:val="24"/>
          <w:szCs w:val="24"/>
        </w:rPr>
        <w:t xml:space="preserve">Additionally, the </w:t>
      </w:r>
      <w:r w:rsidR="00443C39" w:rsidRPr="00D56F8E">
        <w:rPr>
          <w:rFonts w:ascii="Times New Roman" w:eastAsia="Calibri" w:hAnsi="Times New Roman" w:cs="Times New Roman"/>
          <w:sz w:val="24"/>
          <w:szCs w:val="24"/>
        </w:rPr>
        <w:t xml:space="preserve">agile </w:t>
      </w:r>
      <w:r w:rsidR="00443C39" w:rsidRPr="311E26F1">
        <w:rPr>
          <w:rFonts w:ascii="Times New Roman" w:eastAsia="Calibri" w:hAnsi="Times New Roman" w:cs="Times New Roman"/>
          <w:sz w:val="24"/>
          <w:szCs w:val="24"/>
        </w:rPr>
        <w:t>metho</w:t>
      </w:r>
      <w:r w:rsidR="5DF948F8" w:rsidRPr="311E26F1">
        <w:rPr>
          <w:rFonts w:ascii="Times New Roman" w:eastAsia="Calibri" w:hAnsi="Times New Roman" w:cs="Times New Roman"/>
          <w:sz w:val="24"/>
          <w:szCs w:val="24"/>
        </w:rPr>
        <w:t>do</w:t>
      </w:r>
      <w:r w:rsidR="00443C39" w:rsidRPr="311E26F1">
        <w:rPr>
          <w:rFonts w:ascii="Times New Roman" w:eastAsia="Calibri" w:hAnsi="Times New Roman" w:cs="Times New Roman"/>
          <w:sz w:val="24"/>
          <w:szCs w:val="24"/>
        </w:rPr>
        <w:t>logy</w:t>
      </w:r>
      <w:r w:rsidR="00443C39" w:rsidRPr="00D56F8E">
        <w:rPr>
          <w:rFonts w:ascii="Times New Roman" w:eastAsia="Calibri" w:hAnsi="Times New Roman" w:cs="Times New Roman"/>
          <w:sz w:val="24"/>
          <w:szCs w:val="24"/>
        </w:rPr>
        <w:t xml:space="preserve"> helped reduced the duration of the project</w:t>
      </w:r>
      <w:r w:rsidR="00261936" w:rsidRPr="00D56F8E">
        <w:rPr>
          <w:rFonts w:ascii="Times New Roman" w:eastAsia="Calibri" w:hAnsi="Times New Roman" w:cs="Times New Roman"/>
          <w:sz w:val="24"/>
          <w:szCs w:val="24"/>
        </w:rPr>
        <w:t xml:space="preserve"> by 5 days.</w:t>
      </w:r>
      <w:r w:rsidR="00385FF1" w:rsidRPr="00D56F8E">
        <w:rPr>
          <w:rFonts w:ascii="Times New Roman" w:eastAsia="Calibri" w:hAnsi="Times New Roman" w:cs="Times New Roman"/>
          <w:sz w:val="24"/>
          <w:szCs w:val="24"/>
        </w:rPr>
        <w:t xml:space="preserve"> The agile backlog</w:t>
      </w:r>
      <w:r w:rsidR="00013FD7" w:rsidRPr="00D56F8E">
        <w:rPr>
          <w:rFonts w:ascii="Times New Roman" w:eastAsia="Calibri" w:hAnsi="Times New Roman" w:cs="Times New Roman"/>
          <w:sz w:val="24"/>
          <w:szCs w:val="24"/>
        </w:rPr>
        <w:t xml:space="preserve"> included tasks relat</w:t>
      </w:r>
      <w:r w:rsidR="009D1E02" w:rsidRPr="00D56F8E">
        <w:rPr>
          <w:rFonts w:ascii="Times New Roman" w:eastAsia="Calibri" w:hAnsi="Times New Roman" w:cs="Times New Roman"/>
          <w:sz w:val="24"/>
          <w:szCs w:val="24"/>
        </w:rPr>
        <w:t>ed to</w:t>
      </w:r>
      <w:r w:rsidR="00013FD7" w:rsidRPr="00D56F8E">
        <w:rPr>
          <w:rFonts w:ascii="Times New Roman" w:eastAsia="Calibri" w:hAnsi="Times New Roman" w:cs="Times New Roman"/>
          <w:sz w:val="24"/>
          <w:szCs w:val="24"/>
        </w:rPr>
        <w:t xml:space="preserve"> “</w:t>
      </w:r>
      <w:r w:rsidR="00D6447F" w:rsidRPr="00D56F8E">
        <w:rPr>
          <w:rFonts w:ascii="Times New Roman" w:eastAsia="Calibri" w:hAnsi="Times New Roman" w:cs="Times New Roman"/>
          <w:sz w:val="24"/>
          <w:szCs w:val="24"/>
        </w:rPr>
        <w:t>D</w:t>
      </w:r>
      <w:r w:rsidR="00013FD7" w:rsidRPr="00D56F8E">
        <w:rPr>
          <w:rFonts w:ascii="Times New Roman" w:eastAsia="Calibri" w:hAnsi="Times New Roman" w:cs="Times New Roman"/>
          <w:sz w:val="24"/>
          <w:szCs w:val="24"/>
        </w:rPr>
        <w:t>ata gathering</w:t>
      </w:r>
      <w:r w:rsidR="00CE05BD" w:rsidRPr="00D56F8E">
        <w:rPr>
          <w:rFonts w:ascii="Times New Roman" w:eastAsia="Calibri" w:hAnsi="Times New Roman" w:cs="Times New Roman"/>
          <w:sz w:val="24"/>
          <w:szCs w:val="24"/>
        </w:rPr>
        <w:t xml:space="preserve"> and cleaning</w:t>
      </w:r>
      <w:r w:rsidR="00013FD7" w:rsidRPr="00D56F8E">
        <w:rPr>
          <w:rFonts w:ascii="Times New Roman" w:eastAsia="Calibri" w:hAnsi="Times New Roman" w:cs="Times New Roman"/>
          <w:sz w:val="24"/>
          <w:szCs w:val="24"/>
        </w:rPr>
        <w:t>”, “</w:t>
      </w:r>
      <w:r w:rsidR="00D6447F" w:rsidRPr="00D56F8E">
        <w:rPr>
          <w:rFonts w:ascii="Times New Roman" w:eastAsia="Calibri" w:hAnsi="Times New Roman" w:cs="Times New Roman"/>
          <w:sz w:val="24"/>
          <w:szCs w:val="24"/>
        </w:rPr>
        <w:t>D</w:t>
      </w:r>
      <w:r w:rsidR="001278CD" w:rsidRPr="00D56F8E">
        <w:rPr>
          <w:rFonts w:ascii="Times New Roman" w:eastAsia="Calibri" w:hAnsi="Times New Roman" w:cs="Times New Roman"/>
          <w:sz w:val="24"/>
          <w:szCs w:val="24"/>
        </w:rPr>
        <w:t>ata transformation”, “</w:t>
      </w:r>
      <w:r w:rsidR="00D6447F" w:rsidRPr="00D56F8E">
        <w:rPr>
          <w:rFonts w:ascii="Times New Roman" w:eastAsia="Calibri" w:hAnsi="Times New Roman" w:cs="Times New Roman"/>
          <w:sz w:val="24"/>
          <w:szCs w:val="24"/>
        </w:rPr>
        <w:t>S</w:t>
      </w:r>
      <w:r w:rsidR="001278CD" w:rsidRPr="00D56F8E">
        <w:rPr>
          <w:rFonts w:ascii="Times New Roman" w:eastAsia="Calibri" w:hAnsi="Times New Roman" w:cs="Times New Roman"/>
          <w:sz w:val="24"/>
          <w:szCs w:val="24"/>
        </w:rPr>
        <w:t>entiment analysis”, “</w:t>
      </w:r>
      <w:r w:rsidR="00D6447F" w:rsidRPr="00D56F8E">
        <w:rPr>
          <w:rFonts w:ascii="Times New Roman" w:eastAsia="Calibri" w:hAnsi="Times New Roman" w:cs="Times New Roman"/>
          <w:sz w:val="24"/>
          <w:szCs w:val="24"/>
        </w:rPr>
        <w:t>R</w:t>
      </w:r>
      <w:r w:rsidR="000C0936" w:rsidRPr="00D56F8E">
        <w:rPr>
          <w:rFonts w:ascii="Times New Roman" w:eastAsia="Calibri" w:hAnsi="Times New Roman" w:cs="Times New Roman"/>
          <w:sz w:val="24"/>
          <w:szCs w:val="24"/>
        </w:rPr>
        <w:t>eviews analysis”</w:t>
      </w:r>
      <w:r w:rsidR="00852B72" w:rsidRPr="00D56F8E">
        <w:rPr>
          <w:rFonts w:ascii="Times New Roman" w:eastAsia="Calibri" w:hAnsi="Times New Roman" w:cs="Times New Roman"/>
          <w:sz w:val="24"/>
          <w:szCs w:val="24"/>
        </w:rPr>
        <w:t>, “</w:t>
      </w:r>
      <w:r w:rsidR="00D6447F" w:rsidRPr="00D56F8E">
        <w:rPr>
          <w:rFonts w:ascii="Times New Roman" w:eastAsia="Calibri" w:hAnsi="Times New Roman" w:cs="Times New Roman"/>
          <w:sz w:val="24"/>
          <w:szCs w:val="24"/>
        </w:rPr>
        <w:t>C</w:t>
      </w:r>
      <w:r w:rsidR="00852B72" w:rsidRPr="00D56F8E">
        <w:rPr>
          <w:rFonts w:ascii="Times New Roman" w:eastAsia="Calibri" w:hAnsi="Times New Roman" w:cs="Times New Roman"/>
          <w:sz w:val="24"/>
          <w:szCs w:val="24"/>
        </w:rPr>
        <w:t>omparison between the two analysis”</w:t>
      </w:r>
      <w:r w:rsidR="00D6447F" w:rsidRPr="00D56F8E">
        <w:rPr>
          <w:rFonts w:ascii="Times New Roman" w:eastAsia="Calibri" w:hAnsi="Times New Roman" w:cs="Times New Roman"/>
          <w:sz w:val="24"/>
          <w:szCs w:val="24"/>
        </w:rPr>
        <w:t xml:space="preserve"> and </w:t>
      </w:r>
      <w:r w:rsidR="00AD765D" w:rsidRPr="00D56F8E">
        <w:rPr>
          <w:rFonts w:ascii="Times New Roman" w:eastAsia="Calibri" w:hAnsi="Times New Roman" w:cs="Times New Roman"/>
          <w:sz w:val="24"/>
          <w:szCs w:val="24"/>
        </w:rPr>
        <w:t>”</w:t>
      </w:r>
      <w:r w:rsidR="00D6447F" w:rsidRPr="00D56F8E">
        <w:rPr>
          <w:rFonts w:ascii="Times New Roman" w:eastAsia="Calibri" w:hAnsi="Times New Roman" w:cs="Times New Roman"/>
          <w:sz w:val="24"/>
          <w:szCs w:val="24"/>
        </w:rPr>
        <w:t>Insights generation”.</w:t>
      </w:r>
      <w:r w:rsidR="008B0F5B" w:rsidRPr="00D56F8E">
        <w:rPr>
          <w:rFonts w:ascii="Times New Roman" w:eastAsia="Calibri" w:hAnsi="Times New Roman" w:cs="Times New Roman"/>
          <w:sz w:val="24"/>
          <w:szCs w:val="24"/>
        </w:rPr>
        <w:t xml:space="preserve"> Finally, </w:t>
      </w:r>
      <w:r w:rsidR="00AE0F24" w:rsidRPr="00D56F8E">
        <w:rPr>
          <w:rFonts w:ascii="Times New Roman" w:eastAsia="Calibri" w:hAnsi="Times New Roman" w:cs="Times New Roman"/>
          <w:sz w:val="24"/>
          <w:szCs w:val="24"/>
        </w:rPr>
        <w:t xml:space="preserve">the agile method </w:t>
      </w:r>
      <w:r w:rsidR="00F42B54" w:rsidRPr="00D56F8E">
        <w:rPr>
          <w:rFonts w:ascii="Times New Roman" w:eastAsia="Calibri" w:hAnsi="Times New Roman" w:cs="Times New Roman"/>
          <w:sz w:val="24"/>
          <w:szCs w:val="24"/>
        </w:rPr>
        <w:t xml:space="preserve">has </w:t>
      </w:r>
      <w:r w:rsidR="005B0757" w:rsidRPr="00D56F8E">
        <w:rPr>
          <w:rFonts w:ascii="Times New Roman" w:eastAsia="Calibri" w:hAnsi="Times New Roman" w:cs="Times New Roman"/>
          <w:sz w:val="24"/>
          <w:szCs w:val="24"/>
        </w:rPr>
        <w:t>made it possible to divide tasks that</w:t>
      </w:r>
      <w:r w:rsidR="00F4766E" w:rsidRPr="00D56F8E">
        <w:rPr>
          <w:rFonts w:ascii="Times New Roman" w:eastAsia="Calibri" w:hAnsi="Times New Roman" w:cs="Times New Roman"/>
          <w:sz w:val="24"/>
          <w:szCs w:val="24"/>
        </w:rPr>
        <w:t xml:space="preserve"> </w:t>
      </w:r>
      <w:r w:rsidR="005B0757" w:rsidRPr="00D56F8E">
        <w:rPr>
          <w:rFonts w:ascii="Times New Roman" w:eastAsia="Calibri" w:hAnsi="Times New Roman" w:cs="Times New Roman"/>
          <w:sz w:val="24"/>
          <w:szCs w:val="24"/>
        </w:rPr>
        <w:t xml:space="preserve">were done by several people into single tasks </w:t>
      </w:r>
      <w:r w:rsidR="0098192A" w:rsidRPr="00D56F8E">
        <w:rPr>
          <w:rFonts w:ascii="Times New Roman" w:eastAsia="Calibri" w:hAnsi="Times New Roman" w:cs="Times New Roman"/>
          <w:sz w:val="24"/>
          <w:szCs w:val="24"/>
        </w:rPr>
        <w:t xml:space="preserve">that can now be done by one person. For example: Originally, there was a task to </w:t>
      </w:r>
      <w:r w:rsidR="00587EA2" w:rsidRPr="00D56F8E">
        <w:rPr>
          <w:rFonts w:ascii="Times New Roman" w:eastAsia="Calibri" w:hAnsi="Times New Roman" w:cs="Times New Roman"/>
          <w:sz w:val="24"/>
          <w:szCs w:val="24"/>
        </w:rPr>
        <w:t>“Compare positive and negative clouds between periods and cities”</w:t>
      </w:r>
      <w:r w:rsidR="00B4248A" w:rsidRPr="00D56F8E">
        <w:rPr>
          <w:rFonts w:ascii="Times New Roman" w:eastAsia="Calibri" w:hAnsi="Times New Roman" w:cs="Times New Roman"/>
          <w:sz w:val="24"/>
          <w:szCs w:val="24"/>
        </w:rPr>
        <w:t xml:space="preserve"> but now it has been divided into two tasks: </w:t>
      </w:r>
      <w:r w:rsidR="00BF3CF8" w:rsidRPr="00D56F8E">
        <w:rPr>
          <w:rFonts w:ascii="Times New Roman" w:eastAsia="Calibri" w:hAnsi="Times New Roman" w:cs="Times New Roman"/>
          <w:sz w:val="24"/>
          <w:szCs w:val="24"/>
        </w:rPr>
        <w:t xml:space="preserve">The comparison of positive </w:t>
      </w:r>
      <w:r w:rsidR="00993FA9" w:rsidRPr="00D56F8E">
        <w:rPr>
          <w:rFonts w:ascii="Times New Roman" w:eastAsia="Calibri" w:hAnsi="Times New Roman" w:cs="Times New Roman"/>
          <w:sz w:val="24"/>
          <w:szCs w:val="24"/>
        </w:rPr>
        <w:t xml:space="preserve">and negative clouds in NYC and </w:t>
      </w:r>
      <w:r w:rsidR="005149CE" w:rsidRPr="00D56F8E">
        <w:rPr>
          <w:rFonts w:ascii="Times New Roman" w:eastAsia="Calibri" w:hAnsi="Times New Roman" w:cs="Times New Roman"/>
          <w:sz w:val="24"/>
          <w:szCs w:val="24"/>
        </w:rPr>
        <w:t>London, respectively</w:t>
      </w:r>
      <w:r w:rsidR="005149CE" w:rsidRPr="311E26F1">
        <w:rPr>
          <w:rFonts w:ascii="Times New Roman" w:eastAsia="Calibri" w:hAnsi="Times New Roman" w:cs="Times New Roman"/>
          <w:sz w:val="24"/>
          <w:szCs w:val="24"/>
        </w:rPr>
        <w:t>.</w:t>
      </w:r>
      <w:r w:rsidR="00D1186D" w:rsidRPr="311E26F1">
        <w:rPr>
          <w:rFonts w:ascii="Times New Roman" w:eastAsia="Calibri" w:hAnsi="Times New Roman" w:cs="Times New Roman"/>
          <w:sz w:val="24"/>
          <w:szCs w:val="24"/>
        </w:rPr>
        <w:t xml:space="preserve"> </w:t>
      </w:r>
      <w:r w:rsidR="005150D3">
        <w:rPr>
          <w:rFonts w:ascii="Times New Roman" w:eastAsia="Calibri" w:hAnsi="Times New Roman" w:cs="Times New Roman"/>
          <w:sz w:val="24"/>
          <w:szCs w:val="24"/>
        </w:rPr>
        <w:t>(refer Fig</w:t>
      </w:r>
      <w:r w:rsidR="006A2952">
        <w:rPr>
          <w:rFonts w:ascii="Times New Roman" w:eastAsia="Calibri" w:hAnsi="Times New Roman" w:cs="Times New Roman"/>
          <w:sz w:val="24"/>
          <w:szCs w:val="24"/>
        </w:rPr>
        <w:t>ure</w:t>
      </w:r>
      <w:r w:rsidR="005150D3">
        <w:rPr>
          <w:rFonts w:ascii="Times New Roman" w:eastAsia="Calibri" w:hAnsi="Times New Roman" w:cs="Times New Roman"/>
          <w:sz w:val="24"/>
          <w:szCs w:val="24"/>
        </w:rPr>
        <w:t xml:space="preserve"> 8, 9 and 10)</w:t>
      </w:r>
    </w:p>
    <w:p w14:paraId="5D8D4F2C" w14:textId="62132EF7" w:rsidR="00871C15" w:rsidRPr="000A5A24" w:rsidRDefault="000E6FF2" w:rsidP="00793537">
      <w:pPr>
        <w:spacing w:after="0" w:line="360" w:lineRule="auto"/>
        <w:jc w:val="both"/>
        <w:rPr>
          <w:rFonts w:ascii="Times New Roman" w:eastAsia="Calibri" w:hAnsi="Times New Roman" w:cs="Times New Roman"/>
          <w:b/>
          <w:sz w:val="24"/>
          <w:szCs w:val="24"/>
        </w:rPr>
      </w:pPr>
      <w:r w:rsidRPr="00D56F8E">
        <w:rPr>
          <w:rFonts w:ascii="Times New Roman" w:eastAsia="Calibri" w:hAnsi="Times New Roman" w:cs="Times New Roman"/>
          <w:b/>
          <w:sz w:val="24"/>
          <w:szCs w:val="24"/>
        </w:rPr>
        <w:t>Kanban board description</w:t>
      </w:r>
      <w:r w:rsidR="00231704">
        <w:rPr>
          <w:rFonts w:ascii="Times New Roman" w:eastAsia="Calibri" w:hAnsi="Times New Roman" w:cs="Times New Roman"/>
          <w:b/>
          <w:bCs/>
          <w:sz w:val="24"/>
          <w:szCs w:val="24"/>
        </w:rPr>
        <w:t xml:space="preserve">: </w:t>
      </w:r>
      <w:r w:rsidR="00677CE1" w:rsidRPr="00D56F8E">
        <w:rPr>
          <w:rFonts w:ascii="Times New Roman" w:eastAsia="Calibri" w:hAnsi="Times New Roman" w:cs="Times New Roman"/>
          <w:sz w:val="24"/>
          <w:szCs w:val="24"/>
        </w:rPr>
        <w:t xml:space="preserve">To build the </w:t>
      </w:r>
      <w:r w:rsidR="1860F4A7" w:rsidRPr="72486805">
        <w:rPr>
          <w:rFonts w:ascii="Times New Roman" w:eastAsia="Calibri" w:hAnsi="Times New Roman" w:cs="Times New Roman"/>
          <w:sz w:val="24"/>
          <w:szCs w:val="24"/>
        </w:rPr>
        <w:t>kanba</w:t>
      </w:r>
      <w:r w:rsidR="3C2FB698" w:rsidRPr="72486805">
        <w:rPr>
          <w:rFonts w:ascii="Times New Roman" w:eastAsia="Calibri" w:hAnsi="Times New Roman" w:cs="Times New Roman"/>
          <w:sz w:val="24"/>
          <w:szCs w:val="24"/>
        </w:rPr>
        <w:t>n</w:t>
      </w:r>
      <w:r w:rsidR="00677CE1" w:rsidRPr="00D56F8E">
        <w:rPr>
          <w:rFonts w:ascii="Times New Roman" w:eastAsia="Calibri" w:hAnsi="Times New Roman" w:cs="Times New Roman"/>
          <w:sz w:val="24"/>
          <w:szCs w:val="24"/>
        </w:rPr>
        <w:t xml:space="preserve"> board, the team used the “Smartsheet platform”</w:t>
      </w:r>
      <w:r w:rsidR="00D30AE0" w:rsidRPr="00D56F8E">
        <w:rPr>
          <w:rFonts w:ascii="Times New Roman" w:eastAsia="Calibri" w:hAnsi="Times New Roman" w:cs="Times New Roman"/>
          <w:sz w:val="24"/>
          <w:szCs w:val="24"/>
        </w:rPr>
        <w:t>. The Kanban board shows the current situation of a project</w:t>
      </w:r>
      <w:r w:rsidR="002D060F" w:rsidRPr="00D56F8E">
        <w:rPr>
          <w:rFonts w:ascii="Times New Roman" w:eastAsia="Calibri" w:hAnsi="Times New Roman" w:cs="Times New Roman"/>
          <w:sz w:val="24"/>
          <w:szCs w:val="24"/>
        </w:rPr>
        <w:t xml:space="preserve"> and helps to </w:t>
      </w:r>
      <w:r w:rsidR="00410632" w:rsidRPr="00D56F8E">
        <w:rPr>
          <w:rFonts w:ascii="Times New Roman" w:eastAsia="Calibri" w:hAnsi="Times New Roman" w:cs="Times New Roman"/>
          <w:sz w:val="24"/>
          <w:szCs w:val="24"/>
        </w:rPr>
        <w:t>increase the productivity of the team</w:t>
      </w:r>
      <w:r w:rsidR="00D30AE0" w:rsidRPr="00D56F8E">
        <w:rPr>
          <w:rFonts w:ascii="Times New Roman" w:eastAsia="Calibri" w:hAnsi="Times New Roman" w:cs="Times New Roman"/>
          <w:sz w:val="24"/>
          <w:szCs w:val="24"/>
        </w:rPr>
        <w:t>.</w:t>
      </w:r>
      <w:r w:rsidR="00346A33" w:rsidRPr="00D56F8E">
        <w:rPr>
          <w:rFonts w:ascii="Times New Roman" w:eastAsia="Calibri" w:hAnsi="Times New Roman" w:cs="Times New Roman"/>
          <w:sz w:val="24"/>
          <w:szCs w:val="24"/>
        </w:rPr>
        <w:t xml:space="preserve"> </w:t>
      </w:r>
      <w:r w:rsidR="00BA34BD" w:rsidRPr="00D56F8E">
        <w:rPr>
          <w:rFonts w:ascii="Times New Roman" w:eastAsia="Calibri" w:hAnsi="Times New Roman" w:cs="Times New Roman"/>
          <w:sz w:val="24"/>
          <w:szCs w:val="24"/>
        </w:rPr>
        <w:t xml:space="preserve">In the following screenshot, one can observe the situation of the project in </w:t>
      </w:r>
      <w:r w:rsidR="009F610A" w:rsidRPr="00D56F8E">
        <w:rPr>
          <w:rFonts w:ascii="Times New Roman" w:eastAsia="Calibri" w:hAnsi="Times New Roman" w:cs="Times New Roman"/>
          <w:sz w:val="24"/>
          <w:szCs w:val="24"/>
        </w:rPr>
        <w:t xml:space="preserve">a random moment in time. </w:t>
      </w:r>
      <w:r w:rsidR="008E3921" w:rsidRPr="00D56F8E">
        <w:rPr>
          <w:rFonts w:ascii="Times New Roman" w:eastAsia="Calibri" w:hAnsi="Times New Roman" w:cs="Times New Roman"/>
          <w:sz w:val="24"/>
          <w:szCs w:val="24"/>
        </w:rPr>
        <w:t>There is one</w:t>
      </w:r>
      <w:r w:rsidR="008F44B6" w:rsidRPr="00D56F8E">
        <w:rPr>
          <w:rFonts w:ascii="Times New Roman" w:eastAsia="Calibri" w:hAnsi="Times New Roman" w:cs="Times New Roman"/>
          <w:sz w:val="24"/>
          <w:szCs w:val="24"/>
        </w:rPr>
        <w:t xml:space="preserve"> task that is</w:t>
      </w:r>
      <w:r w:rsidR="008E3921" w:rsidRPr="00D56F8E">
        <w:rPr>
          <w:rFonts w:ascii="Times New Roman" w:eastAsia="Calibri" w:hAnsi="Times New Roman" w:cs="Times New Roman"/>
          <w:sz w:val="24"/>
          <w:szCs w:val="24"/>
        </w:rPr>
        <w:t xml:space="preserve"> “At </w:t>
      </w:r>
      <w:r w:rsidR="2E3E241C" w:rsidRPr="72486805">
        <w:rPr>
          <w:rFonts w:ascii="Times New Roman" w:eastAsia="Calibri" w:hAnsi="Times New Roman" w:cs="Times New Roman"/>
          <w:sz w:val="24"/>
          <w:szCs w:val="24"/>
        </w:rPr>
        <w:t>ris</w:t>
      </w:r>
      <w:r w:rsidR="2F33B54E" w:rsidRPr="72486805">
        <w:rPr>
          <w:rFonts w:ascii="Times New Roman" w:eastAsia="Calibri" w:hAnsi="Times New Roman" w:cs="Times New Roman"/>
          <w:sz w:val="24"/>
          <w:szCs w:val="24"/>
        </w:rPr>
        <w:t>k</w:t>
      </w:r>
      <w:r w:rsidR="008E3921" w:rsidRPr="00D56F8E">
        <w:rPr>
          <w:rFonts w:ascii="Times New Roman" w:eastAsia="Calibri" w:hAnsi="Times New Roman" w:cs="Times New Roman"/>
          <w:sz w:val="24"/>
          <w:szCs w:val="24"/>
        </w:rPr>
        <w:t>”</w:t>
      </w:r>
      <w:r w:rsidR="008F44B6" w:rsidRPr="00D56F8E">
        <w:rPr>
          <w:rFonts w:ascii="Times New Roman" w:eastAsia="Calibri" w:hAnsi="Times New Roman" w:cs="Times New Roman"/>
          <w:sz w:val="24"/>
          <w:szCs w:val="24"/>
        </w:rPr>
        <w:t>: the</w:t>
      </w:r>
      <w:r w:rsidR="00AB04F9" w:rsidRPr="00D56F8E">
        <w:rPr>
          <w:rFonts w:ascii="Times New Roman" w:eastAsia="Calibri" w:hAnsi="Times New Roman" w:cs="Times New Roman"/>
          <w:sz w:val="24"/>
          <w:szCs w:val="24"/>
        </w:rPr>
        <w:t xml:space="preserve"> “Creation of a PPT/Dashboard to show the insights of the project to </w:t>
      </w:r>
      <w:r w:rsidR="00C103F2" w:rsidRPr="00D56F8E">
        <w:rPr>
          <w:rFonts w:ascii="Times New Roman" w:eastAsia="Calibri" w:hAnsi="Times New Roman" w:cs="Times New Roman"/>
          <w:sz w:val="24"/>
          <w:szCs w:val="24"/>
        </w:rPr>
        <w:t>our clients”</w:t>
      </w:r>
      <w:r w:rsidR="00853765" w:rsidRPr="00D56F8E">
        <w:rPr>
          <w:rFonts w:ascii="Times New Roman" w:eastAsia="Calibri" w:hAnsi="Times New Roman" w:cs="Times New Roman"/>
          <w:sz w:val="24"/>
          <w:szCs w:val="24"/>
        </w:rPr>
        <w:t xml:space="preserve">. This has happened because </w:t>
      </w:r>
      <w:r w:rsidR="00272E0C" w:rsidRPr="00D56F8E">
        <w:rPr>
          <w:rFonts w:ascii="Times New Roman" w:eastAsia="Calibri" w:hAnsi="Times New Roman" w:cs="Times New Roman"/>
          <w:sz w:val="24"/>
          <w:szCs w:val="24"/>
        </w:rPr>
        <w:t>“</w:t>
      </w:r>
      <w:r w:rsidR="00853765" w:rsidRPr="00D56F8E">
        <w:rPr>
          <w:rFonts w:ascii="Times New Roman" w:eastAsia="Calibri" w:hAnsi="Times New Roman" w:cs="Times New Roman"/>
          <w:sz w:val="24"/>
          <w:szCs w:val="24"/>
        </w:rPr>
        <w:t>t</w:t>
      </w:r>
      <w:r w:rsidR="00012DBA" w:rsidRPr="00D56F8E">
        <w:rPr>
          <w:rFonts w:ascii="Times New Roman" w:eastAsia="Calibri" w:hAnsi="Times New Roman" w:cs="Times New Roman"/>
          <w:sz w:val="24"/>
          <w:szCs w:val="24"/>
        </w:rPr>
        <w:t xml:space="preserve">he </w:t>
      </w:r>
      <w:r w:rsidR="00272E0C" w:rsidRPr="00D56F8E">
        <w:rPr>
          <w:rFonts w:ascii="Times New Roman" w:eastAsia="Calibri" w:hAnsi="Times New Roman" w:cs="Times New Roman"/>
          <w:sz w:val="24"/>
          <w:szCs w:val="24"/>
        </w:rPr>
        <w:t>comparison of the sentiment analysis with the number of Reviews analysis to understand the "quantity vs quantity" of reviews”</w:t>
      </w:r>
      <w:r w:rsidR="00B07780" w:rsidRPr="00D56F8E">
        <w:rPr>
          <w:rFonts w:ascii="Times New Roman" w:eastAsia="Calibri" w:hAnsi="Times New Roman" w:cs="Times New Roman"/>
          <w:sz w:val="24"/>
          <w:szCs w:val="24"/>
        </w:rPr>
        <w:t xml:space="preserve"> </w:t>
      </w:r>
      <w:r w:rsidR="00B07780" w:rsidRPr="00D56F8E">
        <w:rPr>
          <w:rFonts w:ascii="Times New Roman" w:eastAsia="Calibri" w:hAnsi="Times New Roman" w:cs="Times New Roman"/>
          <w:sz w:val="24"/>
          <w:szCs w:val="24"/>
        </w:rPr>
        <w:lastRenderedPageBreak/>
        <w:t>and “</w:t>
      </w:r>
      <w:r w:rsidR="0060245B" w:rsidRPr="00D56F8E">
        <w:rPr>
          <w:rFonts w:ascii="Times New Roman" w:eastAsia="Calibri" w:hAnsi="Times New Roman" w:cs="Times New Roman"/>
          <w:sz w:val="24"/>
          <w:szCs w:val="24"/>
        </w:rPr>
        <w:t xml:space="preserve">the </w:t>
      </w:r>
      <w:r w:rsidR="00C82BC3" w:rsidRPr="00D56F8E">
        <w:rPr>
          <w:rFonts w:ascii="Times New Roman" w:eastAsia="Calibri" w:hAnsi="Times New Roman" w:cs="Times New Roman"/>
          <w:sz w:val="24"/>
          <w:szCs w:val="24"/>
        </w:rPr>
        <w:t xml:space="preserve">creation of a summary to draw conclusions from </w:t>
      </w:r>
      <w:r w:rsidR="00D1731D" w:rsidRPr="00D56F8E">
        <w:rPr>
          <w:rFonts w:ascii="Times New Roman" w:eastAsia="Calibri" w:hAnsi="Times New Roman" w:cs="Times New Roman"/>
          <w:sz w:val="24"/>
          <w:szCs w:val="24"/>
        </w:rPr>
        <w:t>the analytics</w:t>
      </w:r>
      <w:r w:rsidR="00C82BC3" w:rsidRPr="00D56F8E">
        <w:rPr>
          <w:rFonts w:ascii="Times New Roman" w:eastAsia="Calibri" w:hAnsi="Times New Roman" w:cs="Times New Roman"/>
          <w:sz w:val="24"/>
          <w:szCs w:val="24"/>
        </w:rPr>
        <w:t>”</w:t>
      </w:r>
      <w:r w:rsidR="00272E0C" w:rsidRPr="00D56F8E">
        <w:rPr>
          <w:rFonts w:ascii="Times New Roman" w:eastAsia="Calibri" w:hAnsi="Times New Roman" w:cs="Times New Roman"/>
          <w:sz w:val="24"/>
          <w:szCs w:val="24"/>
        </w:rPr>
        <w:t xml:space="preserve"> h</w:t>
      </w:r>
      <w:r w:rsidR="00C82BC3" w:rsidRPr="00D56F8E">
        <w:rPr>
          <w:rFonts w:ascii="Times New Roman" w:eastAsia="Calibri" w:hAnsi="Times New Roman" w:cs="Times New Roman"/>
          <w:sz w:val="24"/>
          <w:szCs w:val="24"/>
        </w:rPr>
        <w:t>ave</w:t>
      </w:r>
      <w:r w:rsidR="00272E0C" w:rsidRPr="00D56F8E">
        <w:rPr>
          <w:rFonts w:ascii="Times New Roman" w:eastAsia="Calibri" w:hAnsi="Times New Roman" w:cs="Times New Roman"/>
          <w:sz w:val="24"/>
          <w:szCs w:val="24"/>
        </w:rPr>
        <w:t xml:space="preserve"> not been </w:t>
      </w:r>
      <w:r w:rsidR="00B07780" w:rsidRPr="00D56F8E">
        <w:rPr>
          <w:rFonts w:ascii="Times New Roman" w:eastAsia="Calibri" w:hAnsi="Times New Roman" w:cs="Times New Roman"/>
          <w:sz w:val="24"/>
          <w:szCs w:val="24"/>
        </w:rPr>
        <w:t>started</w:t>
      </w:r>
      <w:r w:rsidR="00272E0C" w:rsidRPr="00D56F8E">
        <w:rPr>
          <w:rFonts w:ascii="Times New Roman" w:eastAsia="Calibri" w:hAnsi="Times New Roman" w:cs="Times New Roman"/>
          <w:sz w:val="24"/>
          <w:szCs w:val="24"/>
        </w:rPr>
        <w:t xml:space="preserve"> yet.</w:t>
      </w:r>
      <w:r w:rsidR="0017158A">
        <w:rPr>
          <w:rFonts w:ascii="Times New Roman" w:eastAsia="Calibri" w:hAnsi="Times New Roman" w:cs="Times New Roman"/>
          <w:sz w:val="24"/>
          <w:szCs w:val="24"/>
        </w:rPr>
        <w:t xml:space="preserve"> </w:t>
      </w:r>
      <w:r w:rsidR="00F94869">
        <w:rPr>
          <w:rFonts w:ascii="Times New Roman" w:eastAsia="Calibri" w:hAnsi="Times New Roman" w:cs="Times New Roman"/>
          <w:sz w:val="24"/>
          <w:szCs w:val="24"/>
        </w:rPr>
        <w:t xml:space="preserve"> </w:t>
      </w:r>
      <w:r w:rsidR="78D6C633" w:rsidRPr="72486805">
        <w:rPr>
          <w:rFonts w:ascii="Times New Roman" w:eastAsia="Calibri" w:hAnsi="Times New Roman" w:cs="Times New Roman"/>
          <w:sz w:val="24"/>
          <w:szCs w:val="24"/>
        </w:rPr>
        <w:t>(See</w:t>
      </w:r>
      <w:r w:rsidR="001D113F">
        <w:rPr>
          <w:rFonts w:ascii="Times New Roman" w:eastAsia="Calibri" w:hAnsi="Times New Roman" w:cs="Times New Roman"/>
          <w:sz w:val="24"/>
          <w:szCs w:val="24"/>
        </w:rPr>
        <w:t xml:space="preserve"> Fig</w:t>
      </w:r>
      <w:r w:rsidR="008D4FA3">
        <w:rPr>
          <w:rFonts w:ascii="Times New Roman" w:eastAsia="Calibri" w:hAnsi="Times New Roman" w:cs="Times New Roman"/>
          <w:sz w:val="24"/>
          <w:szCs w:val="24"/>
        </w:rPr>
        <w:t>ure</w:t>
      </w:r>
      <w:r w:rsidR="001D113F">
        <w:rPr>
          <w:rFonts w:ascii="Times New Roman" w:eastAsia="Calibri" w:hAnsi="Times New Roman" w:cs="Times New Roman"/>
          <w:sz w:val="24"/>
          <w:szCs w:val="24"/>
        </w:rPr>
        <w:t xml:space="preserve"> 11)</w:t>
      </w:r>
    </w:p>
    <w:p w14:paraId="5D8E42A3" w14:textId="77777777" w:rsidR="007062E7" w:rsidRDefault="00A70869" w:rsidP="00793537">
      <w:pPr>
        <w:spacing w:after="0" w:line="360" w:lineRule="auto"/>
        <w:jc w:val="both"/>
        <w:rPr>
          <w:rFonts w:ascii="Times New Roman" w:eastAsia="Calibri" w:hAnsi="Times New Roman" w:cs="Times New Roman"/>
          <w:b/>
          <w:sz w:val="24"/>
          <w:szCs w:val="24"/>
        </w:rPr>
      </w:pPr>
      <w:r w:rsidRPr="00C457AF">
        <w:rPr>
          <w:rFonts w:ascii="Times New Roman" w:eastAsia="Calibri" w:hAnsi="Times New Roman" w:cs="Times New Roman"/>
          <w:b/>
          <w:sz w:val="24"/>
          <w:szCs w:val="24"/>
        </w:rPr>
        <w:t>Applied Principles (From Manifesto</w:t>
      </w:r>
      <w:r w:rsidRPr="00C457AF">
        <w:rPr>
          <w:rFonts w:ascii="Times New Roman" w:eastAsia="Calibri" w:hAnsi="Times New Roman" w:cs="Times New Roman"/>
          <w:b/>
          <w:bCs/>
          <w:sz w:val="24"/>
          <w:szCs w:val="24"/>
        </w:rPr>
        <w:t>)</w:t>
      </w:r>
      <w:r w:rsidR="00027ADB">
        <w:rPr>
          <w:rFonts w:ascii="Times New Roman" w:eastAsia="Calibri" w:hAnsi="Times New Roman" w:cs="Times New Roman"/>
          <w:b/>
          <w:sz w:val="24"/>
          <w:szCs w:val="24"/>
        </w:rPr>
        <w:t xml:space="preserve">: </w:t>
      </w:r>
    </w:p>
    <w:p w14:paraId="099E8D73" w14:textId="25267535" w:rsidR="00A70869" w:rsidRPr="007C5D95" w:rsidRDefault="000B2955" w:rsidP="00AB54DE">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i/>
          <w:iCs/>
          <w:sz w:val="24"/>
          <w:szCs w:val="24"/>
        </w:rPr>
        <w:t>a)</w:t>
      </w:r>
      <w:r w:rsidR="000865AE">
        <w:rPr>
          <w:rFonts w:ascii="Times New Roman" w:eastAsia="Calibri" w:hAnsi="Times New Roman" w:cs="Times New Roman"/>
          <w:i/>
          <w:iCs/>
          <w:sz w:val="24"/>
          <w:szCs w:val="24"/>
        </w:rPr>
        <w:t xml:space="preserve"> </w:t>
      </w:r>
      <w:r w:rsidR="00A70869" w:rsidRPr="00A83F3A">
        <w:rPr>
          <w:rFonts w:ascii="Times New Roman" w:eastAsia="Calibri" w:hAnsi="Times New Roman" w:cs="Times New Roman"/>
          <w:i/>
          <w:iCs/>
          <w:sz w:val="24"/>
          <w:szCs w:val="24"/>
        </w:rPr>
        <w:t>The most efficient and effective method of conveying information to and within a development team is face-to-face conversation.</w:t>
      </w:r>
      <w:r w:rsidR="00A70869">
        <w:rPr>
          <w:rFonts w:ascii="Times New Roman" w:eastAsia="Calibri" w:hAnsi="Times New Roman" w:cs="Times New Roman"/>
          <w:i/>
          <w:iCs/>
          <w:sz w:val="24"/>
          <w:szCs w:val="24"/>
        </w:rPr>
        <w:t xml:space="preserve"> </w:t>
      </w:r>
      <w:r w:rsidR="00A70869">
        <w:rPr>
          <w:rFonts w:ascii="Times New Roman" w:eastAsia="Calibri" w:hAnsi="Times New Roman" w:cs="Times New Roman"/>
          <w:sz w:val="24"/>
          <w:szCs w:val="24"/>
        </w:rPr>
        <w:t>This has proven to be true during the project. In-person meetings helped the team understand more about the requirements to complete tasks and made it possible to receive feedback from each other.</w:t>
      </w:r>
      <w:r w:rsidR="007C5D95">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b) </w:t>
      </w:r>
      <w:r w:rsidR="00A70869" w:rsidRPr="001E2770">
        <w:rPr>
          <w:rFonts w:ascii="Times New Roman" w:eastAsia="Calibri" w:hAnsi="Times New Roman" w:cs="Times New Roman"/>
          <w:i/>
          <w:iCs/>
          <w:sz w:val="24"/>
          <w:szCs w:val="24"/>
        </w:rPr>
        <w:t xml:space="preserve">Continuous attention to technical excellence and good design enhances agility. </w:t>
      </w:r>
      <w:r w:rsidR="00A70869">
        <w:rPr>
          <w:rFonts w:ascii="Times New Roman" w:eastAsia="Calibri" w:hAnsi="Times New Roman" w:cs="Times New Roman"/>
          <w:sz w:val="24"/>
          <w:szCs w:val="24"/>
        </w:rPr>
        <w:t>The team divided the tasks based on the specialties of each member of the team. This increased the productivity of the work done.</w:t>
      </w:r>
      <w:r>
        <w:rPr>
          <w:rFonts w:ascii="Times New Roman" w:eastAsia="Calibri" w:hAnsi="Times New Roman" w:cs="Times New Roman"/>
          <w:i/>
          <w:iCs/>
          <w:sz w:val="24"/>
          <w:szCs w:val="24"/>
        </w:rPr>
        <w:t xml:space="preserve"> c) </w:t>
      </w:r>
      <w:r w:rsidR="00A70869">
        <w:rPr>
          <w:rFonts w:ascii="Times New Roman" w:eastAsia="Calibri" w:hAnsi="Times New Roman" w:cs="Times New Roman"/>
          <w:i/>
          <w:iCs/>
          <w:sz w:val="24"/>
          <w:szCs w:val="24"/>
        </w:rPr>
        <w:t>The best architectures, requirements, and designs emerge from self</w:t>
      </w:r>
      <w:r w:rsidR="00A70869" w:rsidRPr="00B039D6">
        <w:rPr>
          <w:rFonts w:ascii="Times New Roman" w:eastAsia="Calibri" w:hAnsi="Times New Roman" w:cs="Times New Roman"/>
          <w:i/>
          <w:iCs/>
          <w:sz w:val="24"/>
          <w:szCs w:val="24"/>
        </w:rPr>
        <w:t>-organizing teams.</w:t>
      </w:r>
      <w:r w:rsidR="00A70869">
        <w:rPr>
          <w:rFonts w:ascii="Times New Roman" w:eastAsia="Calibri" w:hAnsi="Times New Roman" w:cs="Times New Roman"/>
          <w:i/>
          <w:iCs/>
          <w:sz w:val="24"/>
          <w:szCs w:val="24"/>
        </w:rPr>
        <w:t xml:space="preserve"> </w:t>
      </w:r>
      <w:r w:rsidR="00A70869" w:rsidRPr="00B066D7">
        <w:rPr>
          <w:rFonts w:ascii="Times New Roman" w:eastAsia="Calibri" w:hAnsi="Times New Roman" w:cs="Times New Roman"/>
          <w:sz w:val="24"/>
          <w:szCs w:val="24"/>
        </w:rPr>
        <w:t>The tea</w:t>
      </w:r>
      <w:r w:rsidR="00A70869">
        <w:rPr>
          <w:rFonts w:ascii="Times New Roman" w:eastAsia="Calibri" w:hAnsi="Times New Roman" w:cs="Times New Roman"/>
          <w:sz w:val="24"/>
          <w:szCs w:val="24"/>
        </w:rPr>
        <w:t>m members knew their responsibilities and the goals that needed to be accomplished.</w:t>
      </w:r>
      <w:r>
        <w:rPr>
          <w:rFonts w:ascii="Times New Roman" w:eastAsia="Calibri" w:hAnsi="Times New Roman" w:cs="Times New Roman"/>
          <w:i/>
          <w:iCs/>
          <w:sz w:val="24"/>
          <w:szCs w:val="24"/>
        </w:rPr>
        <w:t xml:space="preserve"> d) </w:t>
      </w:r>
      <w:r w:rsidR="00A70869">
        <w:rPr>
          <w:rFonts w:ascii="Times New Roman" w:eastAsia="Calibri" w:hAnsi="Times New Roman" w:cs="Times New Roman"/>
          <w:i/>
          <w:iCs/>
          <w:sz w:val="24"/>
          <w:szCs w:val="24"/>
        </w:rPr>
        <w:t xml:space="preserve">At regular intervals, the team reflects on how to become more effective then tunes and adjusts its behavior accordingly. </w:t>
      </w:r>
      <w:r w:rsidR="00A70869" w:rsidRPr="00631DE8">
        <w:rPr>
          <w:rFonts w:ascii="Times New Roman" w:eastAsia="Calibri" w:hAnsi="Times New Roman" w:cs="Times New Roman"/>
          <w:sz w:val="24"/>
          <w:szCs w:val="24"/>
        </w:rPr>
        <w:t>A</w:t>
      </w:r>
      <w:r w:rsidR="00A70869">
        <w:rPr>
          <w:rFonts w:ascii="Times New Roman" w:eastAsia="Calibri" w:hAnsi="Times New Roman" w:cs="Times New Roman"/>
          <w:sz w:val="24"/>
          <w:szCs w:val="24"/>
        </w:rPr>
        <w:t xml:space="preserve">t the end of every meeting, the team members reflected </w:t>
      </w:r>
      <w:r w:rsidR="006F33CB">
        <w:rPr>
          <w:rFonts w:ascii="Times New Roman" w:eastAsia="Calibri" w:hAnsi="Times New Roman" w:cs="Times New Roman"/>
          <w:sz w:val="24"/>
          <w:szCs w:val="24"/>
        </w:rPr>
        <w:t>o</w:t>
      </w:r>
      <w:r w:rsidR="00A70869">
        <w:rPr>
          <w:rFonts w:ascii="Times New Roman" w:eastAsia="Calibri" w:hAnsi="Times New Roman" w:cs="Times New Roman"/>
          <w:sz w:val="24"/>
          <w:szCs w:val="24"/>
        </w:rPr>
        <w:t>n how to improve the efficiency of resources (time and people) to obtain better results.</w:t>
      </w:r>
    </w:p>
    <w:p w14:paraId="476CF632" w14:textId="743F6003" w:rsidR="00703FB1" w:rsidRDefault="2E11A952" w:rsidP="002A7912">
      <w:pPr>
        <w:pStyle w:val="Ttulo1"/>
        <w:spacing w:before="0" w:line="360" w:lineRule="auto"/>
        <w:jc w:val="both"/>
        <w:rPr>
          <w:rFonts w:ascii="Times New Roman" w:eastAsia="Calibri" w:hAnsi="Times New Roman" w:cs="Times New Roman"/>
          <w:szCs w:val="24"/>
        </w:rPr>
      </w:pPr>
      <w:bookmarkStart w:id="2" w:name="_Toc84623691"/>
      <w:r w:rsidRPr="3385D2D0">
        <w:rPr>
          <w:rFonts w:ascii="Times New Roman" w:hAnsi="Times New Roman" w:cs="Times New Roman"/>
          <w:b/>
          <w:bCs/>
        </w:rPr>
        <w:t xml:space="preserve">2. </w:t>
      </w:r>
      <w:r w:rsidR="39B92729" w:rsidRPr="3385D2D0">
        <w:rPr>
          <w:rFonts w:ascii="Times New Roman" w:hAnsi="Times New Roman" w:cs="Times New Roman"/>
          <w:b/>
          <w:bCs/>
        </w:rPr>
        <w:t>Data Sources Summary</w:t>
      </w:r>
      <w:bookmarkEnd w:id="2"/>
      <w:r w:rsidR="002A7912">
        <w:rPr>
          <w:rFonts w:ascii="Times New Roman" w:hAnsi="Times New Roman" w:cs="Times New Roman"/>
          <w:b/>
          <w:bCs/>
        </w:rPr>
        <w:t xml:space="preserve">: </w:t>
      </w:r>
      <w:r w:rsidR="4CB2E5C7" w:rsidRPr="00047AEC">
        <w:rPr>
          <w:rFonts w:ascii="Times New Roman" w:eastAsia="Calibri" w:hAnsi="Times New Roman" w:cs="Times New Roman"/>
          <w:szCs w:val="24"/>
        </w:rPr>
        <w:t>Our data was compiled from two different sources. The city specific Airbnb data was pulled from Inside Airbnb</w:t>
      </w:r>
      <w:r w:rsidR="00AD71A1" w:rsidRPr="00047AEC">
        <w:rPr>
          <w:rFonts w:ascii="Times New Roman" w:hAnsi="Times New Roman" w:cs="Times New Roman"/>
        </w:rPr>
        <w:footnoteReference w:id="2"/>
      </w:r>
      <w:r w:rsidR="4CB2E5C7" w:rsidRPr="00047AEC">
        <w:rPr>
          <w:rFonts w:ascii="Times New Roman" w:eastAsia="Calibri" w:hAnsi="Times New Roman" w:cs="Times New Roman"/>
          <w:szCs w:val="24"/>
        </w:rPr>
        <w:t>. The decision to choose data from New York and London took much deliberation, but ultimately, we chose those cities based on the availability and quantity of the data. Both New York and London had some of the most plentiful datasets, due to the large number of Airbnb listings in those cities.Our Covid-19 dataset was taken from Our World in Data</w:t>
      </w:r>
      <w:r w:rsidR="00AD71A1" w:rsidRPr="00047AEC">
        <w:rPr>
          <w:rFonts w:ascii="Times New Roman" w:hAnsi="Times New Roman" w:cs="Times New Roman"/>
        </w:rPr>
        <w:footnoteReference w:id="3"/>
      </w:r>
      <w:r w:rsidR="4CB2E5C7" w:rsidRPr="00047AEC">
        <w:rPr>
          <w:rFonts w:ascii="Times New Roman" w:eastAsia="Calibri" w:hAnsi="Times New Roman" w:cs="Times New Roman"/>
          <w:szCs w:val="24"/>
        </w:rPr>
        <w:t>, which is a project performed by the Global Change Data Lab with partnerships from the University of Oxford. OWID has some of the most comprehensive Covid-19 data, including data on cases, deaths, hospitalizations, mortality risk, policy responses, and vaccination rates.</w:t>
      </w:r>
      <w:bookmarkStart w:id="3" w:name="_Toc84623692"/>
    </w:p>
    <w:p w14:paraId="70C5617E" w14:textId="77777777" w:rsidR="00E62253" w:rsidRDefault="5B4ED19E" w:rsidP="00E62253">
      <w:pPr>
        <w:spacing w:after="0" w:line="360" w:lineRule="auto"/>
        <w:jc w:val="both"/>
        <w:rPr>
          <w:rFonts w:ascii="Times New Roman" w:hAnsi="Times New Roman" w:cs="Times New Roman"/>
          <w:b/>
          <w:sz w:val="24"/>
          <w:szCs w:val="24"/>
        </w:rPr>
      </w:pPr>
      <w:r w:rsidRPr="004F05F9">
        <w:rPr>
          <w:rFonts w:ascii="Times New Roman" w:hAnsi="Times New Roman" w:cs="Times New Roman"/>
          <w:b/>
          <w:sz w:val="24"/>
          <w:szCs w:val="24"/>
        </w:rPr>
        <w:t xml:space="preserve">3. </w:t>
      </w:r>
      <w:r w:rsidR="00844EAD" w:rsidRPr="004F05F9">
        <w:rPr>
          <w:rFonts w:ascii="Times New Roman" w:hAnsi="Times New Roman" w:cs="Times New Roman"/>
          <w:b/>
          <w:sz w:val="24"/>
          <w:szCs w:val="24"/>
        </w:rPr>
        <w:t>Analysis</w:t>
      </w:r>
      <w:bookmarkEnd w:id="3"/>
      <w:r w:rsidR="00844EAD" w:rsidRPr="004F05F9">
        <w:rPr>
          <w:rFonts w:ascii="Times New Roman" w:hAnsi="Times New Roman" w:cs="Times New Roman"/>
          <w:b/>
          <w:sz w:val="24"/>
          <w:szCs w:val="24"/>
        </w:rPr>
        <w:t xml:space="preserve"> </w:t>
      </w:r>
    </w:p>
    <w:p w14:paraId="7464F0F3" w14:textId="0D6EDA9D" w:rsidR="00BE4D92" w:rsidRPr="00021A6F" w:rsidRDefault="00BE4D92" w:rsidP="00E62253">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Cities Considered</w:t>
      </w:r>
      <w:r w:rsidRPr="00021A6F">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w:t>
      </w:r>
      <w:r w:rsidRPr="00BE4D92">
        <w:rPr>
          <w:rFonts w:ascii="Times New Roman" w:eastAsia="Calibri" w:hAnsi="Times New Roman" w:cs="Times New Roman"/>
          <w:sz w:val="24"/>
          <w:szCs w:val="24"/>
        </w:rPr>
        <w:t>We</w:t>
      </w:r>
      <w:r>
        <w:rPr>
          <w:rFonts w:ascii="Times New Roman" w:eastAsia="Calibri" w:hAnsi="Times New Roman" w:cs="Times New Roman"/>
          <w:sz w:val="24"/>
          <w:szCs w:val="24"/>
        </w:rPr>
        <w:t xml:space="preserve"> </w:t>
      </w:r>
      <w:r w:rsidRPr="2B51FBA8">
        <w:rPr>
          <w:rFonts w:ascii="Times New Roman" w:eastAsia="Calibri" w:hAnsi="Times New Roman" w:cs="Times New Roman"/>
          <w:sz w:val="24"/>
          <w:szCs w:val="24"/>
        </w:rPr>
        <w:t>chose</w:t>
      </w:r>
      <w:r>
        <w:rPr>
          <w:rFonts w:ascii="Times New Roman" w:eastAsia="Calibri" w:hAnsi="Times New Roman" w:cs="Times New Roman"/>
          <w:sz w:val="24"/>
          <w:szCs w:val="24"/>
        </w:rPr>
        <w:t xml:space="preserve"> New York and London as our two cities for Analysis since we </w:t>
      </w:r>
      <w:r w:rsidR="000E7B2C">
        <w:rPr>
          <w:rFonts w:ascii="Times New Roman" w:eastAsia="Calibri" w:hAnsi="Times New Roman" w:cs="Times New Roman"/>
          <w:sz w:val="24"/>
          <w:szCs w:val="24"/>
        </w:rPr>
        <w:t>wanted to gauge how the cultural and geographical differences across these two cities play a factor in determining their respective bookings</w:t>
      </w:r>
      <w:r w:rsidR="00703FB1">
        <w:rPr>
          <w:rFonts w:ascii="Times New Roman" w:eastAsia="Calibri" w:hAnsi="Times New Roman" w:cs="Times New Roman"/>
          <w:sz w:val="24"/>
          <w:szCs w:val="24"/>
        </w:rPr>
        <w:t>.</w:t>
      </w:r>
    </w:p>
    <w:p w14:paraId="464522B3" w14:textId="1A4AEEC1" w:rsidR="00021A6F" w:rsidRPr="00706134" w:rsidRDefault="00804327" w:rsidP="00793537">
      <w:pPr>
        <w:spacing w:after="0" w:line="360" w:lineRule="auto"/>
        <w:jc w:val="both"/>
        <w:rPr>
          <w:rFonts w:ascii="Times New Roman" w:eastAsia="Calibri" w:hAnsi="Times New Roman" w:cs="Times New Roman"/>
          <w:b/>
          <w:sz w:val="24"/>
          <w:szCs w:val="24"/>
        </w:rPr>
      </w:pPr>
      <w:r w:rsidRPr="00021A6F">
        <w:rPr>
          <w:rFonts w:ascii="Times New Roman" w:eastAsia="Calibri" w:hAnsi="Times New Roman" w:cs="Times New Roman"/>
          <w:b/>
          <w:bCs/>
          <w:sz w:val="24"/>
          <w:szCs w:val="24"/>
        </w:rPr>
        <w:t>Analytical Approach</w:t>
      </w:r>
      <w:r w:rsidR="00021A6F" w:rsidRPr="00021A6F">
        <w:rPr>
          <w:rFonts w:ascii="Times New Roman" w:eastAsia="Calibri" w:hAnsi="Times New Roman" w:cs="Times New Roman"/>
          <w:b/>
          <w:bCs/>
          <w:sz w:val="24"/>
          <w:szCs w:val="24"/>
        </w:rPr>
        <w:t>:</w:t>
      </w:r>
      <w:r w:rsidR="00706134">
        <w:rPr>
          <w:rFonts w:ascii="Times New Roman" w:eastAsia="Calibri" w:hAnsi="Times New Roman" w:cs="Times New Roman"/>
          <w:b/>
          <w:bCs/>
          <w:sz w:val="24"/>
          <w:szCs w:val="24"/>
        </w:rPr>
        <w:t xml:space="preserve"> </w:t>
      </w:r>
      <w:r w:rsidR="00021A6F">
        <w:rPr>
          <w:rFonts w:ascii="Times New Roman" w:eastAsia="Calibri" w:hAnsi="Times New Roman" w:cs="Times New Roman"/>
          <w:sz w:val="24"/>
          <w:szCs w:val="24"/>
        </w:rPr>
        <w:t>Our analytical approach involved the following steps.</w:t>
      </w:r>
      <w:r w:rsidR="006D1A55">
        <w:rPr>
          <w:rFonts w:ascii="Times New Roman" w:eastAsia="Calibri" w:hAnsi="Times New Roman" w:cs="Times New Roman"/>
          <w:sz w:val="24"/>
          <w:szCs w:val="24"/>
        </w:rPr>
        <w:t xml:space="preserve"> (refer Fig</w:t>
      </w:r>
      <w:r w:rsidR="0064496B">
        <w:rPr>
          <w:rFonts w:ascii="Times New Roman" w:eastAsia="Calibri" w:hAnsi="Times New Roman" w:cs="Times New Roman"/>
          <w:sz w:val="24"/>
          <w:szCs w:val="24"/>
        </w:rPr>
        <w:t>ure</w:t>
      </w:r>
      <w:r w:rsidR="006D1A55">
        <w:rPr>
          <w:rFonts w:ascii="Times New Roman" w:eastAsia="Calibri" w:hAnsi="Times New Roman" w:cs="Times New Roman"/>
          <w:sz w:val="24"/>
          <w:szCs w:val="24"/>
        </w:rPr>
        <w:t xml:space="preserve"> 12)</w:t>
      </w:r>
    </w:p>
    <w:p w14:paraId="7D45FECF" w14:textId="3C494907" w:rsidR="00DB3E26" w:rsidRPr="00021A6F" w:rsidRDefault="00021A6F" w:rsidP="00793537">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Doing a sentiment analysis on the</w:t>
      </w:r>
      <w:r w:rsidR="00804327">
        <w:rPr>
          <w:rFonts w:ascii="Times New Roman" w:eastAsia="Calibri" w:hAnsi="Times New Roman" w:cs="Times New Roman"/>
          <w:sz w:val="24"/>
          <w:szCs w:val="24"/>
        </w:rPr>
        <w:t xml:space="preserve"> </w:t>
      </w:r>
      <w:r w:rsidR="00260FDB">
        <w:rPr>
          <w:rFonts w:ascii="Times New Roman" w:eastAsia="Calibri" w:hAnsi="Times New Roman" w:cs="Times New Roman"/>
          <w:sz w:val="24"/>
          <w:szCs w:val="24"/>
        </w:rPr>
        <w:t>reviews for the bookings</w:t>
      </w:r>
      <w:r w:rsidR="0028382F" w:rsidRPr="00296559">
        <w:rPr>
          <w:rFonts w:ascii="Times New Roman" w:eastAsia="Calibri" w:hAnsi="Times New Roman" w:cs="Times New Roman"/>
          <w:sz w:val="24"/>
          <w:szCs w:val="24"/>
        </w:rPr>
        <w:t xml:space="preserve"> ii) </w:t>
      </w:r>
      <w:r w:rsidR="007E1BFE">
        <w:rPr>
          <w:rFonts w:ascii="Times New Roman" w:eastAsia="Calibri" w:hAnsi="Times New Roman" w:cs="Times New Roman"/>
          <w:sz w:val="24"/>
          <w:szCs w:val="24"/>
        </w:rPr>
        <w:t>Analyse</w:t>
      </w:r>
      <w:r w:rsidR="006919E0">
        <w:rPr>
          <w:rFonts w:ascii="Times New Roman" w:eastAsia="Calibri" w:hAnsi="Times New Roman" w:cs="Times New Roman"/>
          <w:sz w:val="24"/>
          <w:szCs w:val="24"/>
        </w:rPr>
        <w:t xml:space="preserve"> the </w:t>
      </w:r>
      <w:r w:rsidR="007E1BFE">
        <w:rPr>
          <w:rFonts w:ascii="Times New Roman" w:eastAsia="Calibri" w:hAnsi="Times New Roman" w:cs="Times New Roman"/>
          <w:sz w:val="24"/>
          <w:szCs w:val="24"/>
        </w:rPr>
        <w:t>no of reviews</w:t>
      </w:r>
      <w:r w:rsidR="006919E0">
        <w:rPr>
          <w:rFonts w:ascii="Times New Roman" w:eastAsia="Calibri" w:hAnsi="Times New Roman" w:cs="Times New Roman"/>
          <w:sz w:val="24"/>
          <w:szCs w:val="24"/>
        </w:rPr>
        <w:t xml:space="preserve"> to cash some value out of it</w:t>
      </w:r>
      <w:r w:rsidR="0028382F" w:rsidRPr="00296559">
        <w:rPr>
          <w:rFonts w:ascii="Times New Roman" w:eastAsia="Calibri" w:hAnsi="Times New Roman" w:cs="Times New Roman"/>
          <w:sz w:val="24"/>
          <w:szCs w:val="24"/>
        </w:rPr>
        <w:t xml:space="preserve"> iii) </w:t>
      </w:r>
      <w:r w:rsidR="00FA6F67">
        <w:rPr>
          <w:rFonts w:ascii="Times New Roman" w:eastAsia="Calibri" w:hAnsi="Times New Roman" w:cs="Times New Roman"/>
          <w:sz w:val="24"/>
          <w:szCs w:val="24"/>
        </w:rPr>
        <w:t xml:space="preserve">Compare both to </w:t>
      </w:r>
      <w:r w:rsidR="00AE5ED3">
        <w:rPr>
          <w:rFonts w:ascii="Times New Roman" w:eastAsia="Calibri" w:hAnsi="Times New Roman" w:cs="Times New Roman"/>
          <w:sz w:val="24"/>
          <w:szCs w:val="24"/>
        </w:rPr>
        <w:t xml:space="preserve">come up with insights that </w:t>
      </w:r>
      <w:r w:rsidR="00DB3E26">
        <w:rPr>
          <w:rFonts w:ascii="Times New Roman" w:eastAsia="Calibri" w:hAnsi="Times New Roman" w:cs="Times New Roman"/>
          <w:sz w:val="24"/>
          <w:szCs w:val="24"/>
        </w:rPr>
        <w:t>create data-driven insights</w:t>
      </w:r>
      <w:r w:rsidR="0028382F" w:rsidRPr="00296559">
        <w:rPr>
          <w:rFonts w:ascii="Times New Roman" w:eastAsia="Calibri" w:hAnsi="Times New Roman" w:cs="Times New Roman"/>
          <w:sz w:val="24"/>
          <w:szCs w:val="24"/>
        </w:rPr>
        <w:t xml:space="preserve"> iv) </w:t>
      </w:r>
      <w:r w:rsidR="00DB3E26">
        <w:rPr>
          <w:rFonts w:ascii="Times New Roman" w:eastAsia="Calibri" w:hAnsi="Times New Roman" w:cs="Times New Roman"/>
          <w:sz w:val="24"/>
          <w:szCs w:val="24"/>
        </w:rPr>
        <w:lastRenderedPageBreak/>
        <w:t xml:space="preserve">Running a regression on the </w:t>
      </w:r>
      <w:r w:rsidR="00517436">
        <w:rPr>
          <w:rFonts w:ascii="Times New Roman" w:eastAsia="Calibri" w:hAnsi="Times New Roman" w:cs="Times New Roman"/>
          <w:sz w:val="24"/>
          <w:szCs w:val="24"/>
        </w:rPr>
        <w:t xml:space="preserve">factors </w:t>
      </w:r>
      <w:r w:rsidR="0070752A">
        <w:rPr>
          <w:rFonts w:ascii="Times New Roman" w:eastAsia="Calibri" w:hAnsi="Times New Roman" w:cs="Times New Roman"/>
          <w:sz w:val="24"/>
          <w:szCs w:val="24"/>
        </w:rPr>
        <w:t xml:space="preserve">to gauge the difference in impact of them on bookings across </w:t>
      </w:r>
      <w:r w:rsidR="00BE4D92">
        <w:rPr>
          <w:rFonts w:ascii="Times New Roman" w:eastAsia="Calibri" w:hAnsi="Times New Roman" w:cs="Times New Roman"/>
          <w:sz w:val="24"/>
          <w:szCs w:val="24"/>
        </w:rPr>
        <w:t>the two different cities that we choose.</w:t>
      </w:r>
    </w:p>
    <w:p w14:paraId="5684544E" w14:textId="2724D83B" w:rsidR="00B30C40" w:rsidRPr="00EF6904" w:rsidRDefault="000E7B2C" w:rsidP="00AF69CB">
      <w:pPr>
        <w:spacing w:after="0" w:line="360" w:lineRule="auto"/>
        <w:jc w:val="both"/>
        <w:rPr>
          <w:rFonts w:ascii="Times New Roman" w:eastAsia="Calibri" w:hAnsi="Times New Roman" w:cs="Times New Roman"/>
          <w:b/>
          <w:bCs/>
          <w:sz w:val="24"/>
          <w:szCs w:val="24"/>
        </w:rPr>
      </w:pPr>
      <w:r w:rsidRPr="000E7B2C">
        <w:rPr>
          <w:rFonts w:ascii="Times New Roman" w:eastAsia="Calibri" w:hAnsi="Times New Roman" w:cs="Times New Roman"/>
          <w:b/>
          <w:bCs/>
          <w:sz w:val="24"/>
          <w:szCs w:val="24"/>
        </w:rPr>
        <w:t xml:space="preserve">Hypothesis </w:t>
      </w:r>
      <w:r w:rsidR="007E0140">
        <w:rPr>
          <w:rFonts w:ascii="Times New Roman" w:eastAsia="Calibri" w:hAnsi="Times New Roman" w:cs="Times New Roman"/>
          <w:b/>
          <w:bCs/>
          <w:sz w:val="24"/>
          <w:szCs w:val="24"/>
        </w:rPr>
        <w:t>G</w:t>
      </w:r>
      <w:r w:rsidRPr="000E7B2C">
        <w:rPr>
          <w:rFonts w:ascii="Times New Roman" w:eastAsia="Calibri" w:hAnsi="Times New Roman" w:cs="Times New Roman"/>
          <w:b/>
          <w:bCs/>
          <w:sz w:val="24"/>
          <w:szCs w:val="24"/>
        </w:rPr>
        <w:t>eneration</w:t>
      </w:r>
      <w:r w:rsidR="00706134">
        <w:rPr>
          <w:rFonts w:ascii="Times New Roman" w:eastAsia="Calibri" w:hAnsi="Times New Roman" w:cs="Times New Roman"/>
          <w:b/>
          <w:sz w:val="24"/>
          <w:szCs w:val="24"/>
        </w:rPr>
        <w:t xml:space="preserve">: </w:t>
      </w:r>
      <w:r>
        <w:rPr>
          <w:rFonts w:ascii="Times New Roman" w:eastAsia="Calibri" w:hAnsi="Times New Roman" w:cs="Times New Roman"/>
          <w:sz w:val="24"/>
          <w:szCs w:val="24"/>
        </w:rPr>
        <w:t>To com</w:t>
      </w:r>
      <w:r w:rsidR="00F96A24">
        <w:rPr>
          <w:rFonts w:ascii="Times New Roman" w:eastAsia="Calibri" w:hAnsi="Times New Roman" w:cs="Times New Roman"/>
          <w:sz w:val="24"/>
          <w:szCs w:val="24"/>
        </w:rPr>
        <w:t xml:space="preserve">e up with </w:t>
      </w:r>
      <w:r w:rsidR="000A031A">
        <w:rPr>
          <w:rFonts w:ascii="Times New Roman" w:eastAsia="Calibri" w:hAnsi="Times New Roman" w:cs="Times New Roman"/>
          <w:sz w:val="24"/>
          <w:szCs w:val="24"/>
        </w:rPr>
        <w:t xml:space="preserve">the factors that drive bookings we broke </w:t>
      </w:r>
      <w:r w:rsidR="000A031A" w:rsidRPr="2B51FBA8">
        <w:rPr>
          <w:rFonts w:ascii="Times New Roman" w:eastAsia="Calibri" w:hAnsi="Times New Roman" w:cs="Times New Roman"/>
          <w:sz w:val="24"/>
          <w:szCs w:val="24"/>
        </w:rPr>
        <w:t>them</w:t>
      </w:r>
      <w:r w:rsidR="017BDF27" w:rsidRPr="2B51FBA8">
        <w:rPr>
          <w:rFonts w:ascii="Times New Roman" w:eastAsia="Calibri" w:hAnsi="Times New Roman" w:cs="Times New Roman"/>
          <w:sz w:val="24"/>
          <w:szCs w:val="24"/>
        </w:rPr>
        <w:t xml:space="preserve"> </w:t>
      </w:r>
      <w:r w:rsidR="000A031A">
        <w:rPr>
          <w:rFonts w:ascii="Times New Roman" w:eastAsia="Calibri" w:hAnsi="Times New Roman" w:cs="Times New Roman"/>
          <w:sz w:val="24"/>
          <w:szCs w:val="24"/>
        </w:rPr>
        <w:t>down into internal factors and external factors</w:t>
      </w:r>
      <w:r w:rsidR="00AF69CB">
        <w:rPr>
          <w:rFonts w:ascii="Times New Roman" w:eastAsia="Calibri" w:hAnsi="Times New Roman" w:cs="Times New Roman"/>
          <w:sz w:val="24"/>
          <w:szCs w:val="24"/>
        </w:rPr>
        <w:t xml:space="preserve"> </w:t>
      </w:r>
      <w:r w:rsidR="00570437">
        <w:rPr>
          <w:rFonts w:ascii="Times New Roman" w:eastAsia="Calibri" w:hAnsi="Times New Roman" w:cs="Times New Roman"/>
          <w:sz w:val="24"/>
          <w:szCs w:val="24"/>
        </w:rPr>
        <w:t>(refer Fi</w:t>
      </w:r>
      <w:r w:rsidR="00926334">
        <w:rPr>
          <w:rFonts w:ascii="Times New Roman" w:eastAsia="Calibri" w:hAnsi="Times New Roman" w:cs="Times New Roman"/>
          <w:sz w:val="24"/>
          <w:szCs w:val="24"/>
        </w:rPr>
        <w:t>g</w:t>
      </w:r>
      <w:r w:rsidR="00EB2E30">
        <w:rPr>
          <w:rFonts w:ascii="Times New Roman" w:eastAsia="Calibri" w:hAnsi="Times New Roman" w:cs="Times New Roman"/>
          <w:sz w:val="24"/>
          <w:szCs w:val="24"/>
        </w:rPr>
        <w:t>ure</w:t>
      </w:r>
      <w:r w:rsidR="00926334">
        <w:rPr>
          <w:rFonts w:ascii="Times New Roman" w:eastAsia="Calibri" w:hAnsi="Times New Roman" w:cs="Times New Roman"/>
          <w:sz w:val="24"/>
          <w:szCs w:val="24"/>
        </w:rPr>
        <w:t xml:space="preserve"> 13</w:t>
      </w:r>
      <w:r w:rsidR="00AF69CB">
        <w:rPr>
          <w:rFonts w:ascii="Times New Roman" w:eastAsia="Calibri" w:hAnsi="Times New Roman" w:cs="Times New Roman"/>
          <w:sz w:val="24"/>
          <w:szCs w:val="24"/>
        </w:rPr>
        <w:t xml:space="preserve">). </w:t>
      </w:r>
      <w:r w:rsidR="008617DD">
        <w:rPr>
          <w:rFonts w:ascii="Times New Roman" w:eastAsia="Calibri" w:hAnsi="Times New Roman" w:cs="Times New Roman"/>
          <w:sz w:val="24"/>
          <w:szCs w:val="24"/>
        </w:rPr>
        <w:t>T</w:t>
      </w:r>
      <w:r w:rsidR="000A031A">
        <w:rPr>
          <w:rFonts w:ascii="Times New Roman" w:eastAsia="Calibri" w:hAnsi="Times New Roman" w:cs="Times New Roman"/>
          <w:sz w:val="24"/>
          <w:szCs w:val="24"/>
        </w:rPr>
        <w:t xml:space="preserve">he internal factors </w:t>
      </w:r>
      <w:r w:rsidR="008617DD">
        <w:rPr>
          <w:rFonts w:ascii="Times New Roman" w:eastAsia="Calibri" w:hAnsi="Times New Roman" w:cs="Times New Roman"/>
          <w:sz w:val="24"/>
          <w:szCs w:val="24"/>
        </w:rPr>
        <w:t>were</w:t>
      </w:r>
      <w:r w:rsidR="000A031A">
        <w:rPr>
          <w:rFonts w:ascii="Times New Roman" w:eastAsia="Calibri" w:hAnsi="Times New Roman" w:cs="Times New Roman"/>
          <w:sz w:val="24"/>
          <w:szCs w:val="24"/>
        </w:rPr>
        <w:t xml:space="preserve"> </w:t>
      </w:r>
      <w:r w:rsidR="001E4334">
        <w:rPr>
          <w:rFonts w:ascii="Times New Roman" w:eastAsia="Calibri" w:hAnsi="Times New Roman" w:cs="Times New Roman"/>
          <w:sz w:val="24"/>
          <w:szCs w:val="24"/>
        </w:rPr>
        <w:t>i) Features of the property such as Price</w:t>
      </w:r>
      <w:r w:rsidR="00FC2662">
        <w:rPr>
          <w:rFonts w:ascii="Times New Roman" w:eastAsia="Calibri" w:hAnsi="Times New Roman" w:cs="Times New Roman"/>
          <w:sz w:val="24"/>
          <w:szCs w:val="24"/>
        </w:rPr>
        <w:t xml:space="preserve"> and</w:t>
      </w:r>
      <w:r w:rsidR="001E4334">
        <w:rPr>
          <w:rFonts w:ascii="Times New Roman" w:eastAsia="Calibri" w:hAnsi="Times New Roman" w:cs="Times New Roman"/>
          <w:sz w:val="24"/>
          <w:szCs w:val="24"/>
        </w:rPr>
        <w:t xml:space="preserve"> Room type</w:t>
      </w:r>
      <w:r w:rsidR="00FC2662">
        <w:rPr>
          <w:rFonts w:ascii="Times New Roman" w:eastAsia="Calibri" w:hAnsi="Times New Roman" w:cs="Times New Roman"/>
          <w:sz w:val="24"/>
          <w:szCs w:val="24"/>
        </w:rPr>
        <w:t xml:space="preserve"> ii)</w:t>
      </w:r>
      <w:r w:rsidR="001E4334">
        <w:rPr>
          <w:rFonts w:ascii="Times New Roman" w:eastAsia="Calibri" w:hAnsi="Times New Roman" w:cs="Times New Roman"/>
          <w:sz w:val="24"/>
          <w:szCs w:val="24"/>
        </w:rPr>
        <w:t xml:space="preserve"> </w:t>
      </w:r>
      <w:r w:rsidR="00D1190B">
        <w:rPr>
          <w:rFonts w:ascii="Times New Roman" w:eastAsia="Calibri" w:hAnsi="Times New Roman" w:cs="Times New Roman"/>
          <w:sz w:val="24"/>
          <w:szCs w:val="24"/>
        </w:rPr>
        <w:t>Features of the host such as super host</w:t>
      </w:r>
      <w:r w:rsidR="00B30C40">
        <w:rPr>
          <w:rFonts w:ascii="Times New Roman" w:eastAsia="Calibri" w:hAnsi="Times New Roman" w:cs="Times New Roman"/>
          <w:sz w:val="24"/>
          <w:szCs w:val="24"/>
        </w:rPr>
        <w:t>, host response rate and host’s profile picture</w:t>
      </w:r>
      <w:r w:rsidR="00AF69CB">
        <w:rPr>
          <w:rFonts w:ascii="Times New Roman" w:eastAsia="Calibri" w:hAnsi="Times New Roman" w:cs="Times New Roman"/>
          <w:sz w:val="24"/>
          <w:szCs w:val="24"/>
        </w:rPr>
        <w:t xml:space="preserve">. </w:t>
      </w:r>
      <w:r w:rsidR="00B30C40" w:rsidRPr="00B30C40">
        <w:rPr>
          <w:rFonts w:ascii="Times New Roman" w:eastAsia="Calibri" w:hAnsi="Times New Roman" w:cs="Times New Roman"/>
          <w:sz w:val="24"/>
          <w:szCs w:val="24"/>
        </w:rPr>
        <w:t>The external</w:t>
      </w:r>
      <w:r w:rsidR="00B30C40">
        <w:rPr>
          <w:rFonts w:ascii="Times New Roman" w:eastAsia="Calibri" w:hAnsi="Times New Roman" w:cs="Times New Roman"/>
          <w:sz w:val="24"/>
          <w:szCs w:val="24"/>
        </w:rPr>
        <w:t xml:space="preserve"> factors </w:t>
      </w:r>
      <w:r w:rsidR="00B30C40" w:rsidRPr="253DF867">
        <w:rPr>
          <w:rFonts w:ascii="Times New Roman" w:eastAsia="Calibri" w:hAnsi="Times New Roman" w:cs="Times New Roman"/>
          <w:sz w:val="24"/>
          <w:szCs w:val="24"/>
        </w:rPr>
        <w:t>w</w:t>
      </w:r>
      <w:r w:rsidR="0F2381D4" w:rsidRPr="253DF867">
        <w:rPr>
          <w:rFonts w:ascii="Times New Roman" w:eastAsia="Calibri" w:hAnsi="Times New Roman" w:cs="Times New Roman"/>
          <w:sz w:val="24"/>
          <w:szCs w:val="24"/>
        </w:rPr>
        <w:t>ere</w:t>
      </w:r>
      <w:r w:rsidR="00B30C40">
        <w:rPr>
          <w:rFonts w:ascii="Times New Roman" w:eastAsia="Calibri" w:hAnsi="Times New Roman" w:cs="Times New Roman"/>
          <w:sz w:val="24"/>
          <w:szCs w:val="24"/>
        </w:rPr>
        <w:t xml:space="preserve"> the pandemic and </w:t>
      </w:r>
      <w:r w:rsidR="008B2E55">
        <w:rPr>
          <w:rFonts w:ascii="Times New Roman" w:eastAsia="Calibri" w:hAnsi="Times New Roman" w:cs="Times New Roman"/>
          <w:sz w:val="24"/>
          <w:szCs w:val="24"/>
        </w:rPr>
        <w:t>vaccination</w:t>
      </w:r>
      <w:r w:rsidR="006B0CBF">
        <w:rPr>
          <w:rFonts w:ascii="Times New Roman" w:eastAsia="Calibri" w:hAnsi="Times New Roman" w:cs="Times New Roman"/>
          <w:sz w:val="24"/>
          <w:szCs w:val="24"/>
        </w:rPr>
        <w:t>s</w:t>
      </w:r>
      <w:r w:rsidR="005D6F45">
        <w:rPr>
          <w:rFonts w:ascii="Times New Roman" w:eastAsia="Calibri" w:hAnsi="Times New Roman" w:cs="Times New Roman"/>
          <w:sz w:val="24"/>
          <w:szCs w:val="24"/>
        </w:rPr>
        <w:t xml:space="preserve"> drives.</w:t>
      </w:r>
    </w:p>
    <w:p w14:paraId="7C804DEF" w14:textId="4BBF1A9C" w:rsidR="00706134" w:rsidRPr="00706134" w:rsidRDefault="7848A2E2" w:rsidP="00793537">
      <w:pPr>
        <w:spacing w:after="0" w:line="360" w:lineRule="auto"/>
        <w:jc w:val="both"/>
        <w:rPr>
          <w:rFonts w:ascii="Times New Roman" w:eastAsia="Calibri" w:hAnsi="Times New Roman" w:cs="Times New Roman"/>
          <w:b/>
          <w:sz w:val="24"/>
          <w:szCs w:val="24"/>
        </w:rPr>
      </w:pPr>
      <w:r w:rsidRPr="001D0439">
        <w:rPr>
          <w:rFonts w:ascii="Times New Roman" w:eastAsia="Calibri" w:hAnsi="Times New Roman" w:cs="Times New Roman"/>
          <w:b/>
          <w:sz w:val="24"/>
          <w:szCs w:val="24"/>
        </w:rPr>
        <w:t xml:space="preserve">Covid </w:t>
      </w:r>
      <w:r w:rsidR="00D03D56">
        <w:rPr>
          <w:rFonts w:ascii="Times New Roman" w:eastAsia="Calibri" w:hAnsi="Times New Roman" w:cs="Times New Roman"/>
          <w:b/>
          <w:sz w:val="24"/>
          <w:szCs w:val="24"/>
        </w:rPr>
        <w:t>E</w:t>
      </w:r>
      <w:r w:rsidRPr="001D0439">
        <w:rPr>
          <w:rFonts w:ascii="Times New Roman" w:eastAsia="Calibri" w:hAnsi="Times New Roman" w:cs="Times New Roman"/>
          <w:b/>
          <w:sz w:val="24"/>
          <w:szCs w:val="24"/>
        </w:rPr>
        <w:t xml:space="preserve">ffect on </w:t>
      </w:r>
      <w:r w:rsidR="7C0E1D37" w:rsidRPr="001D0439">
        <w:rPr>
          <w:rFonts w:ascii="Times New Roman" w:eastAsia="Calibri" w:hAnsi="Times New Roman" w:cs="Times New Roman"/>
          <w:b/>
          <w:sz w:val="24"/>
          <w:szCs w:val="24"/>
        </w:rPr>
        <w:t>Airbnb</w:t>
      </w:r>
      <w:r w:rsidR="00706134">
        <w:rPr>
          <w:rFonts w:ascii="Times New Roman" w:eastAsia="Calibri" w:hAnsi="Times New Roman" w:cs="Times New Roman"/>
          <w:b/>
          <w:sz w:val="24"/>
          <w:szCs w:val="24"/>
        </w:rPr>
        <w:t xml:space="preserve">: </w:t>
      </w:r>
      <w:r w:rsidR="4D3CA45A" w:rsidRPr="00D56F8E">
        <w:rPr>
          <w:rFonts w:ascii="Times New Roman" w:eastAsia="Calibri" w:hAnsi="Times New Roman" w:cs="Times New Roman"/>
          <w:sz w:val="24"/>
          <w:szCs w:val="24"/>
        </w:rPr>
        <w:t xml:space="preserve">Moving toward the Covid-19 data, we wanted to see if the pandemic had any direct impact on Airbnb’s booking activity. Because Airbnb booking data was not available, we decided to use number of reviews as a proxy variable. Assuming that the number of Airbnb users leaving reviews remains constant over time, this ended up being a decent proxy. To determine Covid-19’s effect on Airbnb, we plotted the number of cases over time side by side with the number of reviews over time. </w:t>
      </w:r>
      <w:r w:rsidR="0012507C">
        <w:rPr>
          <w:rFonts w:ascii="Times New Roman" w:eastAsia="Calibri" w:hAnsi="Times New Roman" w:cs="Times New Roman"/>
          <w:sz w:val="24"/>
          <w:szCs w:val="24"/>
        </w:rPr>
        <w:t xml:space="preserve">(See Figure </w:t>
      </w:r>
      <w:r w:rsidR="000B2955">
        <w:rPr>
          <w:rFonts w:ascii="Times New Roman" w:eastAsia="Calibri" w:hAnsi="Times New Roman" w:cs="Times New Roman"/>
          <w:sz w:val="24"/>
          <w:szCs w:val="24"/>
        </w:rPr>
        <w:t>6</w:t>
      </w:r>
      <w:r w:rsidR="0012507C">
        <w:rPr>
          <w:rFonts w:ascii="Times New Roman" w:eastAsia="Calibri" w:hAnsi="Times New Roman" w:cs="Times New Roman"/>
          <w:sz w:val="24"/>
          <w:szCs w:val="24"/>
        </w:rPr>
        <w:t xml:space="preserve"> and </w:t>
      </w:r>
      <w:r w:rsidR="000B2955">
        <w:rPr>
          <w:rFonts w:ascii="Times New Roman" w:eastAsia="Calibri" w:hAnsi="Times New Roman" w:cs="Times New Roman"/>
          <w:sz w:val="24"/>
          <w:szCs w:val="24"/>
        </w:rPr>
        <w:t>7</w:t>
      </w:r>
      <w:r w:rsidR="0012507C">
        <w:rPr>
          <w:rFonts w:ascii="Times New Roman" w:eastAsia="Calibri" w:hAnsi="Times New Roman" w:cs="Times New Roman"/>
          <w:sz w:val="24"/>
          <w:szCs w:val="24"/>
        </w:rPr>
        <w:t>).</w:t>
      </w:r>
      <w:r w:rsidR="4D3CA45A" w:rsidRPr="00D56F8E">
        <w:rPr>
          <w:rFonts w:ascii="Times New Roman" w:eastAsia="Calibri" w:hAnsi="Times New Roman" w:cs="Times New Roman"/>
          <w:sz w:val="24"/>
          <w:szCs w:val="24"/>
        </w:rPr>
        <w:t xml:space="preserve"> We can see that during the major spikes of Covid-19 cases</w:t>
      </w:r>
      <w:r w:rsidR="00E724A3">
        <w:rPr>
          <w:rStyle w:val="Refdenotaalpie"/>
          <w:rFonts w:ascii="Times New Roman" w:eastAsia="Calibri" w:hAnsi="Times New Roman" w:cs="Times New Roman"/>
          <w:sz w:val="24"/>
          <w:szCs w:val="24"/>
        </w:rPr>
        <w:footnoteReference w:id="4"/>
      </w:r>
      <w:r w:rsidR="4D3CA45A" w:rsidRPr="00D56F8E">
        <w:rPr>
          <w:rFonts w:ascii="Times New Roman" w:eastAsia="Calibri" w:hAnsi="Times New Roman" w:cs="Times New Roman"/>
          <w:sz w:val="24"/>
          <w:szCs w:val="24"/>
        </w:rPr>
        <w:t xml:space="preserve"> Airbnb’s activity dropped substantially.</w:t>
      </w:r>
    </w:p>
    <w:p w14:paraId="05FCAB88" w14:textId="7AF86AB5" w:rsidR="553BBC69" w:rsidRPr="00525047" w:rsidRDefault="00807360" w:rsidP="00793537">
      <w:pPr>
        <w:spacing w:after="0" w:line="360" w:lineRule="auto"/>
        <w:jc w:val="both"/>
        <w:rPr>
          <w:rFonts w:ascii="Times New Roman" w:hAnsi="Times New Roman" w:cs="Times New Roman"/>
          <w:b/>
          <w:sz w:val="24"/>
          <w:szCs w:val="24"/>
        </w:rPr>
      </w:pPr>
      <w:r w:rsidRPr="00802435">
        <w:rPr>
          <w:rFonts w:ascii="Times New Roman" w:hAnsi="Times New Roman" w:cs="Times New Roman"/>
          <w:b/>
          <w:sz w:val="24"/>
          <w:szCs w:val="24"/>
        </w:rPr>
        <w:t>Sentiment Analysis</w:t>
      </w:r>
      <w:r w:rsidR="00FA7206">
        <w:rPr>
          <w:rFonts w:ascii="Times New Roman" w:hAnsi="Times New Roman" w:cs="Times New Roman"/>
          <w:b/>
          <w:sz w:val="24"/>
          <w:szCs w:val="24"/>
        </w:rPr>
        <w:t xml:space="preserve">: </w:t>
      </w:r>
      <w:r w:rsidR="00BB10D5">
        <w:rPr>
          <w:rFonts w:ascii="Times New Roman" w:eastAsia="Calibri" w:hAnsi="Times New Roman" w:cs="Times New Roman"/>
          <w:sz w:val="24"/>
          <w:szCs w:val="24"/>
        </w:rPr>
        <w:t>We also</w:t>
      </w:r>
      <w:r w:rsidR="553BBC69" w:rsidRPr="00D56F8E">
        <w:rPr>
          <w:rFonts w:ascii="Times New Roman" w:eastAsia="Calibri" w:hAnsi="Times New Roman" w:cs="Times New Roman"/>
          <w:sz w:val="24"/>
          <w:szCs w:val="24"/>
        </w:rPr>
        <w:t xml:space="preserve"> wanted to determine if Covid-19 affected the Airbnb’s user experience. This was done by performing a sentiment analysis on reviews from four different time periods: pre-Covid (</w:t>
      </w:r>
      <w:r w:rsidR="00FC64EC">
        <w:rPr>
          <w:rFonts w:ascii="Times New Roman" w:eastAsia="Calibri" w:hAnsi="Times New Roman" w:cs="Times New Roman"/>
          <w:sz w:val="24"/>
          <w:szCs w:val="24"/>
        </w:rPr>
        <w:t>1/20 – 2/20</w:t>
      </w:r>
      <w:r w:rsidR="553BBC69" w:rsidRPr="00D56F8E">
        <w:rPr>
          <w:rFonts w:ascii="Times New Roman" w:eastAsia="Calibri" w:hAnsi="Times New Roman" w:cs="Times New Roman"/>
          <w:sz w:val="24"/>
          <w:szCs w:val="24"/>
        </w:rPr>
        <w:t>), Covid (</w:t>
      </w:r>
      <w:r w:rsidR="00FC64EC">
        <w:rPr>
          <w:rFonts w:ascii="Times New Roman" w:eastAsia="Calibri" w:hAnsi="Times New Roman" w:cs="Times New Roman"/>
          <w:sz w:val="24"/>
          <w:szCs w:val="24"/>
        </w:rPr>
        <w:t xml:space="preserve">3/20 </w:t>
      </w:r>
      <w:r w:rsidR="553BBC69" w:rsidRPr="00D56F8E">
        <w:rPr>
          <w:rFonts w:ascii="Times New Roman" w:eastAsia="Calibri" w:hAnsi="Times New Roman" w:cs="Times New Roman"/>
          <w:sz w:val="24"/>
          <w:szCs w:val="24"/>
        </w:rPr>
        <w:t xml:space="preserve">– </w:t>
      </w:r>
      <w:r w:rsidR="00FC64EC">
        <w:rPr>
          <w:rFonts w:ascii="Times New Roman" w:eastAsia="Calibri" w:hAnsi="Times New Roman" w:cs="Times New Roman"/>
          <w:sz w:val="24"/>
          <w:szCs w:val="24"/>
        </w:rPr>
        <w:t>7/20</w:t>
      </w:r>
      <w:r w:rsidR="553BBC69" w:rsidRPr="00D56F8E">
        <w:rPr>
          <w:rFonts w:ascii="Times New Roman" w:eastAsia="Calibri" w:hAnsi="Times New Roman" w:cs="Times New Roman"/>
          <w:sz w:val="24"/>
          <w:szCs w:val="24"/>
        </w:rPr>
        <w:t>), pre-vaccine distribution (</w:t>
      </w:r>
      <w:r w:rsidR="00FC64EC">
        <w:rPr>
          <w:rFonts w:ascii="Times New Roman" w:eastAsia="Calibri" w:hAnsi="Times New Roman" w:cs="Times New Roman"/>
          <w:sz w:val="24"/>
          <w:szCs w:val="24"/>
        </w:rPr>
        <w:t>8/20 – 12/20</w:t>
      </w:r>
      <w:r w:rsidR="553BBC69" w:rsidRPr="00D56F8E">
        <w:rPr>
          <w:rFonts w:ascii="Times New Roman" w:eastAsia="Calibri" w:hAnsi="Times New Roman" w:cs="Times New Roman"/>
          <w:sz w:val="24"/>
          <w:szCs w:val="24"/>
        </w:rPr>
        <w:t>), and post-vaccine distribution (</w:t>
      </w:r>
      <w:r w:rsidR="00FC64EC">
        <w:rPr>
          <w:rFonts w:ascii="Times New Roman" w:eastAsia="Calibri" w:hAnsi="Times New Roman" w:cs="Times New Roman"/>
          <w:sz w:val="24"/>
          <w:szCs w:val="24"/>
        </w:rPr>
        <w:t>1/21</w:t>
      </w:r>
      <w:r w:rsidR="553BBC69" w:rsidRPr="00D56F8E">
        <w:rPr>
          <w:rFonts w:ascii="Times New Roman" w:eastAsia="Calibri" w:hAnsi="Times New Roman" w:cs="Times New Roman"/>
          <w:sz w:val="24"/>
          <w:szCs w:val="24"/>
        </w:rPr>
        <w:t xml:space="preserve"> – present). Splitting reviews by time period and then by positive and negative sentiment, we were looking for trends or differences that would appear across time. There didn’t appear to be any differences between the time periods, but the differences between positive and negative reviews were enlightening. Common keywords used in positive reviews discussed the property and location of the Airbnb listing, while keywords found in negative reviews were often about the host. </w:t>
      </w:r>
      <w:r w:rsidR="00AA4A1E">
        <w:rPr>
          <w:rFonts w:ascii="Times New Roman" w:eastAsia="Calibri" w:hAnsi="Times New Roman" w:cs="Times New Roman"/>
          <w:sz w:val="24"/>
          <w:szCs w:val="24"/>
        </w:rPr>
        <w:t>See Figure 4 and 5</w:t>
      </w:r>
      <w:r w:rsidR="00525047">
        <w:rPr>
          <w:rFonts w:ascii="Times New Roman" w:hAnsi="Times New Roman" w:cs="Times New Roman"/>
          <w:b/>
          <w:sz w:val="24"/>
          <w:szCs w:val="24"/>
        </w:rPr>
        <w:t xml:space="preserve">. </w:t>
      </w:r>
      <w:r w:rsidR="553BBC69" w:rsidRPr="00D56F8E">
        <w:rPr>
          <w:rFonts w:ascii="Times New Roman" w:eastAsia="Calibri" w:hAnsi="Times New Roman" w:cs="Times New Roman"/>
          <w:sz w:val="24"/>
          <w:szCs w:val="24"/>
        </w:rPr>
        <w:t>This insight led us to the conclusion that users that have a negative experience with Airbnb tend to complain about the host, while those that have a positive experience rarely mention the host.</w:t>
      </w:r>
    </w:p>
    <w:p w14:paraId="6A9F1173" w14:textId="2AAE6AAE" w:rsidR="00822E64" w:rsidRPr="00FA7206" w:rsidRDefault="00B462DA" w:rsidP="00793537">
      <w:pPr>
        <w:spacing w:after="0" w:line="360" w:lineRule="auto"/>
        <w:jc w:val="both"/>
        <w:rPr>
          <w:rFonts w:ascii="Times New Roman" w:eastAsia="Calibri" w:hAnsi="Times New Roman" w:cs="Times New Roman"/>
          <w:b/>
          <w:sz w:val="24"/>
          <w:szCs w:val="24"/>
        </w:rPr>
      </w:pPr>
      <w:r w:rsidRPr="001D0439">
        <w:rPr>
          <w:rFonts w:ascii="Times New Roman" w:eastAsia="Calibri" w:hAnsi="Times New Roman" w:cs="Times New Roman"/>
          <w:b/>
          <w:sz w:val="24"/>
          <w:szCs w:val="24"/>
        </w:rPr>
        <w:t xml:space="preserve">City </w:t>
      </w:r>
      <w:r w:rsidR="00102A63">
        <w:rPr>
          <w:rFonts w:ascii="Times New Roman" w:eastAsia="Calibri" w:hAnsi="Times New Roman" w:cs="Times New Roman"/>
          <w:b/>
          <w:sz w:val="24"/>
          <w:szCs w:val="24"/>
        </w:rPr>
        <w:t>S</w:t>
      </w:r>
      <w:r w:rsidRPr="001D0439">
        <w:rPr>
          <w:rFonts w:ascii="Times New Roman" w:eastAsia="Calibri" w:hAnsi="Times New Roman" w:cs="Times New Roman"/>
          <w:b/>
          <w:sz w:val="24"/>
          <w:szCs w:val="24"/>
        </w:rPr>
        <w:t xml:space="preserve">pecific </w:t>
      </w:r>
      <w:r w:rsidR="00102A63">
        <w:rPr>
          <w:rFonts w:ascii="Times New Roman" w:eastAsia="Calibri" w:hAnsi="Times New Roman" w:cs="Times New Roman"/>
          <w:b/>
          <w:sz w:val="24"/>
          <w:szCs w:val="24"/>
        </w:rPr>
        <w:t>A</w:t>
      </w:r>
      <w:r w:rsidRPr="001D0439">
        <w:rPr>
          <w:rFonts w:ascii="Times New Roman" w:eastAsia="Calibri" w:hAnsi="Times New Roman" w:cs="Times New Roman"/>
          <w:b/>
          <w:sz w:val="24"/>
          <w:szCs w:val="24"/>
        </w:rPr>
        <w:t>nalysis</w:t>
      </w:r>
      <w:r w:rsidR="00FA7206">
        <w:rPr>
          <w:rFonts w:ascii="Times New Roman" w:eastAsia="Calibri" w:hAnsi="Times New Roman" w:cs="Times New Roman"/>
          <w:b/>
          <w:sz w:val="24"/>
          <w:szCs w:val="24"/>
        </w:rPr>
        <w:t xml:space="preserve">: </w:t>
      </w:r>
      <w:r w:rsidR="00822E64" w:rsidRPr="00D56F8E">
        <w:rPr>
          <w:rFonts w:ascii="Times New Roman" w:eastAsia="Calibri" w:hAnsi="Times New Roman" w:cs="Times New Roman"/>
          <w:sz w:val="24"/>
          <w:szCs w:val="24"/>
        </w:rPr>
        <w:t xml:space="preserve">We have analyzed Airbnb activity across different time periods to check for any shifts in the trends for the provided features. Using the number of reviews as a measure of Airbnb activity due to the lack of access to actual booking data, we analyzed these features across two different geographical locations, specifically New York and London. Room Type was the first feature that showed a clear shift in peoples’ choices. Hotel Rooms were the predominant type during the pre-Covid period in New York. However, the activity per listing for hotels decreased </w:t>
      </w:r>
      <w:r w:rsidR="00822E64" w:rsidRPr="00D56F8E">
        <w:rPr>
          <w:rFonts w:ascii="Times New Roman" w:eastAsia="Calibri" w:hAnsi="Times New Roman" w:cs="Times New Roman"/>
          <w:sz w:val="24"/>
          <w:szCs w:val="24"/>
        </w:rPr>
        <w:lastRenderedPageBreak/>
        <w:t>as we entered the post-Vaccine period. It is apparent in the graph that shared rooms were becoming less popular after Covid, as people were more interested in private rooms where there was increased activity per listing</w:t>
      </w:r>
      <w:r w:rsidR="005E6167">
        <w:rPr>
          <w:rFonts w:ascii="Times New Roman" w:eastAsia="Calibri" w:hAnsi="Times New Roman" w:cs="Times New Roman"/>
          <w:sz w:val="24"/>
          <w:szCs w:val="24"/>
        </w:rPr>
        <w:t xml:space="preserve"> (Figure 1</w:t>
      </w:r>
      <w:r w:rsidR="006A0D7B">
        <w:rPr>
          <w:rFonts w:ascii="Times New Roman" w:eastAsia="Calibri" w:hAnsi="Times New Roman" w:cs="Times New Roman"/>
          <w:sz w:val="24"/>
          <w:szCs w:val="24"/>
        </w:rPr>
        <w:t>4</w:t>
      </w:r>
      <w:r w:rsidR="005E6167">
        <w:rPr>
          <w:rFonts w:ascii="Times New Roman" w:eastAsia="Calibri" w:hAnsi="Times New Roman" w:cs="Times New Roman"/>
          <w:sz w:val="24"/>
          <w:szCs w:val="24"/>
        </w:rPr>
        <w:t>)</w:t>
      </w:r>
      <w:r w:rsidR="00822E64" w:rsidRPr="00D56F8E">
        <w:rPr>
          <w:rFonts w:ascii="Times New Roman" w:eastAsia="Calibri" w:hAnsi="Times New Roman" w:cs="Times New Roman"/>
          <w:sz w:val="24"/>
          <w:szCs w:val="24"/>
        </w:rPr>
        <w:t>. Another interesting phenomenon was the price shift after the Covid period, specifically after August of 2021. Listings with prices ranging from 0 to 100 were dominating before covid, while listings priced at 100 to 200 were more popular after that period</w:t>
      </w:r>
      <w:r w:rsidR="005E6167">
        <w:rPr>
          <w:rFonts w:ascii="Times New Roman" w:eastAsia="Calibri" w:hAnsi="Times New Roman" w:cs="Times New Roman"/>
          <w:sz w:val="24"/>
          <w:szCs w:val="24"/>
        </w:rPr>
        <w:t xml:space="preserve"> (Figure 1</w:t>
      </w:r>
      <w:r w:rsidR="006A0D7B">
        <w:rPr>
          <w:rFonts w:ascii="Times New Roman" w:eastAsia="Calibri" w:hAnsi="Times New Roman" w:cs="Times New Roman"/>
          <w:sz w:val="24"/>
          <w:szCs w:val="24"/>
        </w:rPr>
        <w:t>5</w:t>
      </w:r>
      <w:r w:rsidR="005E6167">
        <w:rPr>
          <w:rFonts w:ascii="Times New Roman" w:eastAsia="Calibri" w:hAnsi="Times New Roman" w:cs="Times New Roman"/>
          <w:sz w:val="24"/>
          <w:szCs w:val="24"/>
        </w:rPr>
        <w:t>)</w:t>
      </w:r>
      <w:r w:rsidR="00822E64" w:rsidRPr="00D56F8E">
        <w:rPr>
          <w:rFonts w:ascii="Times New Roman" w:eastAsia="Calibri" w:hAnsi="Times New Roman" w:cs="Times New Roman"/>
          <w:sz w:val="24"/>
          <w:szCs w:val="24"/>
        </w:rPr>
        <w:t>. Further analysis is still needed to determine the cause behind this phenomenon, since the data does not specify whether it was caused by higher demand raising the price or if people were just willing to spend more during that period. The third feature that affected the activity rate of listings across the four periods is whether hosts had a profile picture or not. There were minimum activity rates for those who had no profile picture during covid and thereafter</w:t>
      </w:r>
      <w:r w:rsidR="007A3423">
        <w:rPr>
          <w:rFonts w:ascii="Times New Roman" w:eastAsia="Calibri" w:hAnsi="Times New Roman" w:cs="Times New Roman"/>
          <w:sz w:val="24"/>
          <w:szCs w:val="24"/>
        </w:rPr>
        <w:t xml:space="preserve"> (Figure 1</w:t>
      </w:r>
      <w:r w:rsidR="006A0D7B">
        <w:rPr>
          <w:rFonts w:ascii="Times New Roman" w:eastAsia="Calibri" w:hAnsi="Times New Roman" w:cs="Times New Roman"/>
          <w:sz w:val="24"/>
          <w:szCs w:val="24"/>
        </w:rPr>
        <w:t>6</w:t>
      </w:r>
      <w:r w:rsidR="007A3423">
        <w:rPr>
          <w:rFonts w:ascii="Times New Roman" w:eastAsia="Calibri" w:hAnsi="Times New Roman" w:cs="Times New Roman"/>
          <w:sz w:val="24"/>
          <w:szCs w:val="24"/>
        </w:rPr>
        <w:t>)</w:t>
      </w:r>
      <w:r w:rsidR="00822E64" w:rsidRPr="00D56F8E">
        <w:rPr>
          <w:rFonts w:ascii="Times New Roman" w:eastAsia="Calibri" w:hAnsi="Times New Roman" w:cs="Times New Roman"/>
          <w:sz w:val="24"/>
          <w:szCs w:val="24"/>
        </w:rPr>
        <w:t>. Similar trends were found in London, where people were less interested in shared rooms, while entire homes and apartments were becoming more popular post-Covid</w:t>
      </w:r>
      <w:r w:rsidR="007A3423">
        <w:rPr>
          <w:rFonts w:ascii="Times New Roman" w:eastAsia="Calibri" w:hAnsi="Times New Roman" w:cs="Times New Roman"/>
          <w:sz w:val="24"/>
          <w:szCs w:val="24"/>
        </w:rPr>
        <w:t xml:space="preserve"> (Figure 1</w:t>
      </w:r>
      <w:r w:rsidR="006A0D7B">
        <w:rPr>
          <w:rFonts w:ascii="Times New Roman" w:eastAsia="Calibri" w:hAnsi="Times New Roman" w:cs="Times New Roman"/>
          <w:sz w:val="24"/>
          <w:szCs w:val="24"/>
        </w:rPr>
        <w:t>7</w:t>
      </w:r>
      <w:r w:rsidR="007A3423">
        <w:rPr>
          <w:rFonts w:ascii="Times New Roman" w:eastAsia="Calibri" w:hAnsi="Times New Roman" w:cs="Times New Roman"/>
          <w:sz w:val="24"/>
          <w:szCs w:val="24"/>
        </w:rPr>
        <w:t>)</w:t>
      </w:r>
      <w:r w:rsidR="00822E64" w:rsidRPr="00D56F8E">
        <w:rPr>
          <w:rFonts w:ascii="Times New Roman" w:eastAsia="Calibri" w:hAnsi="Times New Roman" w:cs="Times New Roman"/>
          <w:sz w:val="24"/>
          <w:szCs w:val="24"/>
        </w:rPr>
        <w:t>. However, there was no price shift between the time periods for listings in London</w:t>
      </w:r>
      <w:r w:rsidR="007A3423">
        <w:rPr>
          <w:rFonts w:ascii="Times New Roman" w:eastAsia="Calibri" w:hAnsi="Times New Roman" w:cs="Times New Roman"/>
          <w:sz w:val="24"/>
          <w:szCs w:val="24"/>
        </w:rPr>
        <w:t xml:space="preserve"> (Figure 1</w:t>
      </w:r>
      <w:r w:rsidR="006A0D7B">
        <w:rPr>
          <w:rFonts w:ascii="Times New Roman" w:eastAsia="Calibri" w:hAnsi="Times New Roman" w:cs="Times New Roman"/>
          <w:sz w:val="24"/>
          <w:szCs w:val="24"/>
        </w:rPr>
        <w:t>8</w:t>
      </w:r>
      <w:r w:rsidR="007A3423">
        <w:rPr>
          <w:rFonts w:ascii="Times New Roman" w:eastAsia="Calibri" w:hAnsi="Times New Roman" w:cs="Times New Roman"/>
          <w:sz w:val="24"/>
          <w:szCs w:val="24"/>
        </w:rPr>
        <w:t>)</w:t>
      </w:r>
      <w:r w:rsidR="00822E64" w:rsidRPr="00D56F8E">
        <w:rPr>
          <w:rFonts w:ascii="Times New Roman" w:eastAsia="Calibri" w:hAnsi="Times New Roman" w:cs="Times New Roman"/>
          <w:sz w:val="24"/>
          <w:szCs w:val="24"/>
        </w:rPr>
        <w:t>. Finally, the third feature showed similar results to New York as less activity was shown for listings where hosts did not have a profile picture</w:t>
      </w:r>
      <w:r w:rsidR="007A3423">
        <w:rPr>
          <w:rFonts w:ascii="Times New Roman" w:eastAsia="Calibri" w:hAnsi="Times New Roman" w:cs="Times New Roman"/>
          <w:sz w:val="24"/>
          <w:szCs w:val="24"/>
        </w:rPr>
        <w:t xml:space="preserve"> (Figure 1</w:t>
      </w:r>
      <w:r w:rsidR="006A0D7B">
        <w:rPr>
          <w:rFonts w:ascii="Times New Roman" w:eastAsia="Calibri" w:hAnsi="Times New Roman" w:cs="Times New Roman"/>
          <w:sz w:val="24"/>
          <w:szCs w:val="24"/>
        </w:rPr>
        <w:t>9</w:t>
      </w:r>
      <w:r w:rsidR="007A3423">
        <w:rPr>
          <w:rFonts w:ascii="Times New Roman" w:eastAsia="Calibri" w:hAnsi="Times New Roman" w:cs="Times New Roman"/>
          <w:sz w:val="24"/>
          <w:szCs w:val="24"/>
        </w:rPr>
        <w:t>)</w:t>
      </w:r>
      <w:r w:rsidR="00822E64" w:rsidRPr="00D56F8E">
        <w:rPr>
          <w:rFonts w:ascii="Times New Roman" w:eastAsia="Calibri" w:hAnsi="Times New Roman" w:cs="Times New Roman"/>
          <w:sz w:val="24"/>
          <w:szCs w:val="24"/>
        </w:rPr>
        <w:t xml:space="preserve">. </w:t>
      </w:r>
    </w:p>
    <w:p w14:paraId="2BE78C2C" w14:textId="1303AED2" w:rsidR="008B2E55" w:rsidRPr="00C24F67" w:rsidRDefault="00B462DA" w:rsidP="00793537">
      <w:pPr>
        <w:spacing w:after="0" w:line="360" w:lineRule="auto"/>
        <w:jc w:val="both"/>
        <w:rPr>
          <w:rFonts w:ascii="Times New Roman" w:eastAsia="Calibri" w:hAnsi="Times New Roman" w:cs="Times New Roman"/>
          <w:b/>
          <w:sz w:val="24"/>
          <w:szCs w:val="24"/>
        </w:rPr>
      </w:pPr>
      <w:r w:rsidRPr="008B2E55">
        <w:rPr>
          <w:rFonts w:ascii="Times New Roman" w:eastAsia="Calibri" w:hAnsi="Times New Roman" w:cs="Times New Roman"/>
          <w:b/>
          <w:bCs/>
          <w:sz w:val="24"/>
          <w:szCs w:val="24"/>
        </w:rPr>
        <w:t>Regression</w:t>
      </w:r>
      <w:r w:rsidR="00C24F67">
        <w:rPr>
          <w:rFonts w:ascii="Times New Roman" w:eastAsia="Calibri" w:hAnsi="Times New Roman" w:cs="Times New Roman"/>
          <w:b/>
          <w:bCs/>
          <w:sz w:val="24"/>
          <w:szCs w:val="24"/>
        </w:rPr>
        <w:t xml:space="preserve">: </w:t>
      </w:r>
      <w:r w:rsidR="00E95B3B" w:rsidRPr="008B2E55">
        <w:rPr>
          <w:rFonts w:ascii="Times New Roman" w:eastAsia="Calibri" w:hAnsi="Times New Roman" w:cs="Times New Roman"/>
          <w:b/>
          <w:bCs/>
          <w:sz w:val="24"/>
          <w:szCs w:val="24"/>
        </w:rPr>
        <w:t xml:space="preserve"> </w:t>
      </w:r>
      <w:r w:rsidR="008B2E55" w:rsidRPr="008B2E55">
        <w:rPr>
          <w:rFonts w:ascii="Times New Roman" w:eastAsia="Calibri" w:hAnsi="Times New Roman" w:cs="Times New Roman"/>
          <w:sz w:val="24"/>
          <w:szCs w:val="24"/>
        </w:rPr>
        <w:t>For ana</w:t>
      </w:r>
      <w:r w:rsidR="008B2E55">
        <w:rPr>
          <w:rFonts w:ascii="Times New Roman" w:eastAsia="Calibri" w:hAnsi="Times New Roman" w:cs="Times New Roman"/>
          <w:sz w:val="24"/>
          <w:szCs w:val="24"/>
        </w:rPr>
        <w:t>lysing how these factors varied for the two cities, we ran a linear regression</w:t>
      </w:r>
      <w:r w:rsidR="002326B0">
        <w:rPr>
          <w:rFonts w:ascii="Times New Roman" w:eastAsia="Calibri" w:hAnsi="Times New Roman" w:cs="Times New Roman"/>
          <w:sz w:val="24"/>
          <w:szCs w:val="24"/>
        </w:rPr>
        <w:t xml:space="preserve"> in python</w:t>
      </w:r>
      <w:r w:rsidR="008B2E55">
        <w:rPr>
          <w:rFonts w:ascii="Times New Roman" w:eastAsia="Calibri" w:hAnsi="Times New Roman" w:cs="Times New Roman"/>
          <w:sz w:val="24"/>
          <w:szCs w:val="24"/>
        </w:rPr>
        <w:t xml:space="preserve"> </w:t>
      </w:r>
      <w:r w:rsidR="00544426">
        <w:rPr>
          <w:rFonts w:ascii="Times New Roman" w:eastAsia="Calibri" w:hAnsi="Times New Roman" w:cs="Times New Roman"/>
          <w:sz w:val="24"/>
          <w:szCs w:val="24"/>
        </w:rPr>
        <w:t xml:space="preserve">(refer Fig 20) </w:t>
      </w:r>
      <w:r w:rsidR="008B2E55">
        <w:rPr>
          <w:rFonts w:ascii="Times New Roman" w:eastAsia="Calibri" w:hAnsi="Times New Roman" w:cs="Times New Roman"/>
          <w:sz w:val="24"/>
          <w:szCs w:val="24"/>
        </w:rPr>
        <w:t>with the factors that were identified in the Step i) and ii) of the analysis.</w:t>
      </w:r>
      <w:r w:rsidR="002326B0">
        <w:rPr>
          <w:rFonts w:ascii="Times New Roman" w:eastAsia="Calibri" w:hAnsi="Times New Roman" w:cs="Times New Roman"/>
          <w:sz w:val="24"/>
          <w:szCs w:val="24"/>
        </w:rPr>
        <w:t xml:space="preserve"> Doing so </w:t>
      </w:r>
      <w:r w:rsidR="002B0A1C">
        <w:rPr>
          <w:rFonts w:ascii="Times New Roman" w:eastAsia="Calibri" w:hAnsi="Times New Roman" w:cs="Times New Roman"/>
          <w:sz w:val="24"/>
          <w:szCs w:val="24"/>
        </w:rPr>
        <w:t>gave interesting findings which we later incorporated into insights and recommendations:</w:t>
      </w:r>
    </w:p>
    <w:tbl>
      <w:tblPr>
        <w:tblStyle w:val="Tablaconcuadrcula"/>
        <w:tblW w:w="0" w:type="auto"/>
        <w:tblLook w:val="04A0" w:firstRow="1" w:lastRow="0" w:firstColumn="1" w:lastColumn="0" w:noHBand="0" w:noVBand="1"/>
      </w:tblPr>
      <w:tblGrid>
        <w:gridCol w:w="4675"/>
        <w:gridCol w:w="4675"/>
      </w:tblGrid>
      <w:tr w:rsidR="00AF60CD" w14:paraId="6A7E3664" w14:textId="77777777" w:rsidTr="00AF60CD">
        <w:tc>
          <w:tcPr>
            <w:tcW w:w="4675" w:type="dxa"/>
          </w:tcPr>
          <w:p w14:paraId="1C6B7855" w14:textId="1AC42A72" w:rsidR="00AF60CD" w:rsidRPr="00223C14" w:rsidRDefault="00361451" w:rsidP="00C80496">
            <w:pPr>
              <w:jc w:val="both"/>
              <w:rPr>
                <w:rFonts w:ascii="Times New Roman" w:eastAsia="Calibri" w:hAnsi="Times New Roman" w:cs="Times New Roman"/>
                <w:b/>
                <w:bCs/>
                <w:sz w:val="20"/>
                <w:szCs w:val="20"/>
              </w:rPr>
            </w:pPr>
            <w:r w:rsidRPr="00223C14">
              <w:rPr>
                <w:rFonts w:ascii="Times New Roman" w:eastAsia="Calibri" w:hAnsi="Times New Roman" w:cs="Times New Roman"/>
                <w:b/>
                <w:bCs/>
                <w:sz w:val="20"/>
                <w:szCs w:val="20"/>
              </w:rPr>
              <w:t>New York</w:t>
            </w:r>
          </w:p>
        </w:tc>
        <w:tc>
          <w:tcPr>
            <w:tcW w:w="4675" w:type="dxa"/>
          </w:tcPr>
          <w:p w14:paraId="61F40C06" w14:textId="2EC5508F" w:rsidR="00AF60CD" w:rsidRPr="00223C14" w:rsidRDefault="00361451" w:rsidP="00C80496">
            <w:pPr>
              <w:jc w:val="both"/>
              <w:rPr>
                <w:rFonts w:ascii="Times New Roman" w:eastAsia="Calibri" w:hAnsi="Times New Roman" w:cs="Times New Roman"/>
                <w:b/>
                <w:bCs/>
                <w:sz w:val="20"/>
                <w:szCs w:val="20"/>
              </w:rPr>
            </w:pPr>
            <w:r w:rsidRPr="00223C14">
              <w:rPr>
                <w:rFonts w:ascii="Times New Roman" w:eastAsia="Calibri" w:hAnsi="Times New Roman" w:cs="Times New Roman"/>
                <w:b/>
                <w:bCs/>
                <w:sz w:val="20"/>
                <w:szCs w:val="20"/>
              </w:rPr>
              <w:t>London</w:t>
            </w:r>
          </w:p>
        </w:tc>
      </w:tr>
      <w:tr w:rsidR="00AF60CD" w14:paraId="4D94F712" w14:textId="77777777" w:rsidTr="00223C14">
        <w:trPr>
          <w:trHeight w:val="305"/>
        </w:trPr>
        <w:tc>
          <w:tcPr>
            <w:tcW w:w="4675" w:type="dxa"/>
          </w:tcPr>
          <w:p w14:paraId="06F98FF8" w14:textId="00954006" w:rsidR="00AF60CD" w:rsidRPr="00C80496" w:rsidRDefault="00361451" w:rsidP="00C80496">
            <w:pPr>
              <w:jc w:val="both"/>
              <w:rPr>
                <w:rFonts w:ascii="Times New Roman" w:eastAsia="Calibri" w:hAnsi="Times New Roman" w:cs="Times New Roman"/>
                <w:sz w:val="18"/>
                <w:szCs w:val="18"/>
              </w:rPr>
            </w:pPr>
            <w:r w:rsidRPr="00C80496">
              <w:rPr>
                <w:rFonts w:ascii="Times New Roman" w:eastAsia="Calibri" w:hAnsi="Times New Roman" w:cs="Times New Roman"/>
                <w:sz w:val="18"/>
                <w:szCs w:val="18"/>
              </w:rPr>
              <w:t>Cleanliness was an important feature for New York</w:t>
            </w:r>
          </w:p>
        </w:tc>
        <w:tc>
          <w:tcPr>
            <w:tcW w:w="4675" w:type="dxa"/>
          </w:tcPr>
          <w:p w14:paraId="2F14D750" w14:textId="414A086B" w:rsidR="00AF60CD" w:rsidRPr="00C80496" w:rsidRDefault="00361451" w:rsidP="00C80496">
            <w:pPr>
              <w:jc w:val="both"/>
              <w:rPr>
                <w:rFonts w:ascii="Times New Roman" w:eastAsia="Calibri" w:hAnsi="Times New Roman" w:cs="Times New Roman"/>
                <w:sz w:val="18"/>
                <w:szCs w:val="18"/>
              </w:rPr>
            </w:pPr>
            <w:r w:rsidRPr="00C80496">
              <w:rPr>
                <w:rFonts w:ascii="Times New Roman" w:eastAsia="Calibri" w:hAnsi="Times New Roman" w:cs="Times New Roman"/>
                <w:sz w:val="18"/>
                <w:szCs w:val="18"/>
              </w:rPr>
              <w:t>Instant bookableness was an important feature for London</w:t>
            </w:r>
          </w:p>
        </w:tc>
      </w:tr>
      <w:tr w:rsidR="00AF60CD" w14:paraId="50090B1A" w14:textId="77777777" w:rsidTr="00AF60CD">
        <w:tc>
          <w:tcPr>
            <w:tcW w:w="4675" w:type="dxa"/>
          </w:tcPr>
          <w:p w14:paraId="66D753AA" w14:textId="3A436D24" w:rsidR="00AF60CD" w:rsidRPr="00C80496" w:rsidRDefault="009A4D36" w:rsidP="00C80496">
            <w:pPr>
              <w:jc w:val="both"/>
              <w:rPr>
                <w:rFonts w:ascii="Times New Roman" w:eastAsia="Calibri" w:hAnsi="Times New Roman" w:cs="Times New Roman"/>
                <w:sz w:val="18"/>
                <w:szCs w:val="18"/>
              </w:rPr>
            </w:pPr>
            <w:r w:rsidRPr="00C80496">
              <w:rPr>
                <w:rFonts w:ascii="Times New Roman" w:eastAsia="Calibri" w:hAnsi="Times New Roman" w:cs="Times New Roman"/>
                <w:sz w:val="18"/>
                <w:szCs w:val="18"/>
              </w:rPr>
              <w:t>Value for money turned out to be a key factor in New York</w:t>
            </w:r>
          </w:p>
        </w:tc>
        <w:tc>
          <w:tcPr>
            <w:tcW w:w="4675" w:type="dxa"/>
          </w:tcPr>
          <w:p w14:paraId="6DB190B3" w14:textId="2F4364D5" w:rsidR="00AF60CD" w:rsidRPr="00C80496" w:rsidRDefault="00361451" w:rsidP="00C80496">
            <w:pPr>
              <w:jc w:val="both"/>
              <w:rPr>
                <w:rFonts w:ascii="Times New Roman" w:eastAsia="Calibri" w:hAnsi="Times New Roman" w:cs="Times New Roman"/>
                <w:sz w:val="18"/>
                <w:szCs w:val="18"/>
              </w:rPr>
            </w:pPr>
            <w:r w:rsidRPr="00C80496">
              <w:rPr>
                <w:rFonts w:ascii="Times New Roman" w:eastAsia="Calibri" w:hAnsi="Times New Roman" w:cs="Times New Roman"/>
                <w:sz w:val="18"/>
                <w:szCs w:val="18"/>
              </w:rPr>
              <w:t>Accuracy of reviews mattered more for London Airbnbers</w:t>
            </w:r>
          </w:p>
        </w:tc>
      </w:tr>
      <w:tr w:rsidR="00AF60CD" w14:paraId="1FCB8C5B" w14:textId="77777777" w:rsidTr="00AF60CD">
        <w:tc>
          <w:tcPr>
            <w:tcW w:w="4675" w:type="dxa"/>
          </w:tcPr>
          <w:p w14:paraId="05FBC9D4" w14:textId="77777777" w:rsidR="00AF60CD" w:rsidRPr="00C80496" w:rsidRDefault="00AF60CD" w:rsidP="00C80496">
            <w:pPr>
              <w:jc w:val="both"/>
              <w:rPr>
                <w:rFonts w:ascii="Times New Roman" w:eastAsia="Calibri" w:hAnsi="Times New Roman" w:cs="Times New Roman"/>
                <w:sz w:val="18"/>
                <w:szCs w:val="18"/>
              </w:rPr>
            </w:pPr>
          </w:p>
        </w:tc>
        <w:tc>
          <w:tcPr>
            <w:tcW w:w="4675" w:type="dxa"/>
          </w:tcPr>
          <w:p w14:paraId="277A7447" w14:textId="52D78C2C" w:rsidR="00AF60CD" w:rsidRPr="00C80496" w:rsidRDefault="009A4D36" w:rsidP="00C80496">
            <w:pPr>
              <w:jc w:val="both"/>
              <w:rPr>
                <w:rFonts w:ascii="Times New Roman" w:eastAsia="Calibri" w:hAnsi="Times New Roman" w:cs="Times New Roman"/>
                <w:sz w:val="18"/>
                <w:szCs w:val="18"/>
              </w:rPr>
            </w:pPr>
            <w:r w:rsidRPr="00C80496">
              <w:rPr>
                <w:rFonts w:ascii="Times New Roman" w:eastAsia="Calibri" w:hAnsi="Times New Roman" w:cs="Times New Roman"/>
                <w:sz w:val="18"/>
                <w:szCs w:val="18"/>
              </w:rPr>
              <w:t>Communication turned out to be a key factor for London</w:t>
            </w:r>
          </w:p>
        </w:tc>
      </w:tr>
      <w:tr w:rsidR="009A4D36" w:rsidRPr="00223C14" w14:paraId="4EDDC400" w14:textId="77777777" w:rsidTr="00AF60CD">
        <w:tc>
          <w:tcPr>
            <w:tcW w:w="4675" w:type="dxa"/>
          </w:tcPr>
          <w:p w14:paraId="150900AA" w14:textId="2CB50227" w:rsidR="009A4D36" w:rsidRPr="00C80496" w:rsidRDefault="009A4D36" w:rsidP="00C80496">
            <w:pPr>
              <w:jc w:val="both"/>
              <w:rPr>
                <w:rFonts w:ascii="Times New Roman" w:eastAsia="Calibri" w:hAnsi="Times New Roman" w:cs="Times New Roman"/>
                <w:sz w:val="18"/>
                <w:szCs w:val="18"/>
              </w:rPr>
            </w:pPr>
            <w:r w:rsidRPr="00C80496">
              <w:rPr>
                <w:rFonts w:ascii="Times New Roman" w:eastAsia="Calibri" w:hAnsi="Times New Roman" w:cs="Times New Roman"/>
                <w:sz w:val="18"/>
                <w:szCs w:val="18"/>
              </w:rPr>
              <w:t>Hotel rooms are preferred in New York</w:t>
            </w:r>
          </w:p>
        </w:tc>
        <w:tc>
          <w:tcPr>
            <w:tcW w:w="4675" w:type="dxa"/>
          </w:tcPr>
          <w:p w14:paraId="156B425E" w14:textId="4DB22484" w:rsidR="009A4D36" w:rsidRPr="00C80496" w:rsidRDefault="009A4D36" w:rsidP="00C80496">
            <w:pPr>
              <w:jc w:val="both"/>
              <w:rPr>
                <w:rFonts w:ascii="Times New Roman" w:eastAsia="Calibri" w:hAnsi="Times New Roman" w:cs="Times New Roman"/>
                <w:sz w:val="18"/>
                <w:szCs w:val="18"/>
              </w:rPr>
            </w:pPr>
            <w:r w:rsidRPr="00C80496">
              <w:rPr>
                <w:rFonts w:ascii="Times New Roman" w:eastAsia="Calibri" w:hAnsi="Times New Roman" w:cs="Times New Roman"/>
                <w:sz w:val="18"/>
                <w:szCs w:val="18"/>
              </w:rPr>
              <w:t>Shared rooms are preferred in London</w:t>
            </w:r>
            <w:r w:rsidR="00223C14" w:rsidRPr="00C80496">
              <w:rPr>
                <w:rFonts w:ascii="Times New Roman" w:eastAsia="Calibri" w:hAnsi="Times New Roman" w:cs="Times New Roman"/>
                <w:sz w:val="18"/>
                <w:szCs w:val="18"/>
              </w:rPr>
              <w:t>a</w:t>
            </w:r>
          </w:p>
        </w:tc>
      </w:tr>
    </w:tbl>
    <w:p w14:paraId="1737D0B7" w14:textId="00C84DB8" w:rsidR="00091B85" w:rsidRDefault="5B4ED19E" w:rsidP="00006395">
      <w:pPr>
        <w:pStyle w:val="Ttulo1"/>
        <w:spacing w:line="360" w:lineRule="auto"/>
        <w:jc w:val="both"/>
        <w:rPr>
          <w:rFonts w:ascii="Times New Roman" w:hAnsi="Times New Roman" w:cs="Times New Roman"/>
          <w:b/>
          <w:szCs w:val="24"/>
        </w:rPr>
      </w:pPr>
      <w:bookmarkStart w:id="4" w:name="_Toc84623693"/>
      <w:r w:rsidRPr="007A05E0">
        <w:rPr>
          <w:rFonts w:ascii="Times New Roman" w:hAnsi="Times New Roman" w:cs="Times New Roman"/>
          <w:b/>
          <w:szCs w:val="24"/>
        </w:rPr>
        <w:t>4.</w:t>
      </w:r>
      <w:r w:rsidRPr="007A05E0">
        <w:rPr>
          <w:rFonts w:ascii="Times New Roman" w:hAnsi="Times New Roman" w:cs="Times New Roman"/>
          <w:b/>
          <w:bCs/>
          <w:szCs w:val="24"/>
        </w:rPr>
        <w:t xml:space="preserve"> </w:t>
      </w:r>
      <w:r w:rsidR="00844EAD">
        <w:rPr>
          <w:rFonts w:ascii="Times New Roman" w:hAnsi="Times New Roman" w:cs="Times New Roman"/>
          <w:b/>
          <w:szCs w:val="24"/>
        </w:rPr>
        <w:t>P</w:t>
      </w:r>
      <w:r w:rsidR="00844EAD" w:rsidRPr="00844EAD">
        <w:rPr>
          <w:rFonts w:ascii="Times New Roman" w:hAnsi="Times New Roman" w:cs="Times New Roman"/>
          <w:b/>
          <w:szCs w:val="24"/>
        </w:rPr>
        <w:t xml:space="preserve">roposal for </w:t>
      </w:r>
      <w:r w:rsidR="00DD169E">
        <w:rPr>
          <w:rFonts w:ascii="Times New Roman" w:hAnsi="Times New Roman" w:cs="Times New Roman"/>
          <w:b/>
          <w:szCs w:val="24"/>
        </w:rPr>
        <w:t>Fu</w:t>
      </w:r>
      <w:r w:rsidR="00844EAD" w:rsidRPr="00844EAD">
        <w:rPr>
          <w:rFonts w:ascii="Times New Roman" w:hAnsi="Times New Roman" w:cs="Times New Roman"/>
          <w:b/>
          <w:szCs w:val="24"/>
        </w:rPr>
        <w:t xml:space="preserve">rther </w:t>
      </w:r>
      <w:r w:rsidR="00DD169E">
        <w:rPr>
          <w:rFonts w:ascii="Times New Roman" w:hAnsi="Times New Roman" w:cs="Times New Roman"/>
          <w:b/>
          <w:szCs w:val="24"/>
        </w:rPr>
        <w:t>R</w:t>
      </w:r>
      <w:r w:rsidR="00844EAD" w:rsidRPr="00844EAD">
        <w:rPr>
          <w:rFonts w:ascii="Times New Roman" w:hAnsi="Times New Roman" w:cs="Times New Roman"/>
          <w:b/>
          <w:szCs w:val="24"/>
        </w:rPr>
        <w:t>esearc</w:t>
      </w:r>
      <w:r w:rsidR="00844EAD">
        <w:rPr>
          <w:rFonts w:ascii="Times New Roman" w:hAnsi="Times New Roman" w:cs="Times New Roman"/>
          <w:b/>
          <w:szCs w:val="24"/>
        </w:rPr>
        <w:t>h</w:t>
      </w:r>
      <w:bookmarkEnd w:id="4"/>
    </w:p>
    <w:p w14:paraId="7D28472C" w14:textId="1596CE0E" w:rsidR="00756AE9" w:rsidRDefault="00B462DA" w:rsidP="00793537">
      <w:pPr>
        <w:spacing w:after="0" w:line="360" w:lineRule="auto"/>
        <w:jc w:val="both"/>
        <w:rPr>
          <w:rFonts w:ascii="Times New Roman" w:eastAsia="Calibri" w:hAnsi="Times New Roman" w:cs="Times New Roman"/>
          <w:sz w:val="24"/>
          <w:szCs w:val="24"/>
        </w:rPr>
      </w:pPr>
      <w:r w:rsidRPr="00885981">
        <w:rPr>
          <w:rFonts w:ascii="Times New Roman" w:eastAsia="Calibri" w:hAnsi="Times New Roman" w:cs="Times New Roman"/>
          <w:b/>
          <w:sz w:val="24"/>
          <w:szCs w:val="24"/>
        </w:rPr>
        <w:t>Recommendations</w:t>
      </w:r>
      <w:r w:rsidR="0017195E">
        <w:rPr>
          <w:rFonts w:ascii="Times New Roman" w:eastAsia="Calibri" w:hAnsi="Times New Roman" w:cs="Times New Roman"/>
          <w:b/>
          <w:sz w:val="24"/>
          <w:szCs w:val="24"/>
        </w:rPr>
        <w:t xml:space="preserve">: </w:t>
      </w:r>
      <w:r w:rsidR="00756AE9" w:rsidRPr="0012507C">
        <w:rPr>
          <w:rFonts w:ascii="Times New Roman" w:eastAsia="Calibri" w:hAnsi="Times New Roman" w:cs="Times New Roman"/>
          <w:sz w:val="24"/>
          <w:szCs w:val="24"/>
        </w:rPr>
        <w:t>From the previous analysis, we have a few recommendations for Airbnb to adapt to best fulfill current customers’ needs and trends. In New York, we would recommend investing in clean, budget-friendly hotel rooms. In London, our recommendation is to invest in instant bookable shared rooms as suggested by the regression model. Communication is key in London and thus it is wise to develop focus in this aspect among hosts. Overall, Airbnb should ensure that hosts have profile pictures as customers are drifting away from listings where host profile pictures are missing. From our sentiment analysis, we saw that location drives positive sentiments while hosts drive negative ones. Investing in host profiles and communication technique would boost activity across Airbnb’s platform.</w:t>
      </w:r>
    </w:p>
    <w:p w14:paraId="0564803B" w14:textId="6545B275" w:rsidR="00910707" w:rsidRPr="00910707" w:rsidRDefault="00910707" w:rsidP="00910707">
      <w:pPr>
        <w:rPr>
          <w:rFonts w:ascii="Times New Roman" w:eastAsia="Calibri" w:hAnsi="Times New Roman" w:cs="Times New Roman"/>
          <w:b/>
          <w:sz w:val="24"/>
          <w:szCs w:val="24"/>
        </w:rPr>
      </w:pPr>
      <w:r w:rsidRPr="00910707">
        <w:rPr>
          <w:rFonts w:ascii="Times New Roman" w:eastAsia="Calibri" w:hAnsi="Times New Roman" w:cs="Times New Roman"/>
          <w:b/>
          <w:sz w:val="24"/>
          <w:szCs w:val="24"/>
        </w:rPr>
        <w:lastRenderedPageBreak/>
        <w:t>Future Steps</w:t>
      </w:r>
      <w:r w:rsidRPr="00910707">
        <w:rPr>
          <w:rFonts w:ascii="Times New Roman" w:eastAsia="Calibri" w:hAnsi="Times New Roman" w:cs="Times New Roman"/>
          <w:sz w:val="24"/>
          <w:szCs w:val="24"/>
        </w:rPr>
        <w:t>:</w:t>
      </w:r>
    </w:p>
    <w:p w14:paraId="14AAAA04" w14:textId="30ACFA66" w:rsidR="00910707" w:rsidRPr="004F442D" w:rsidRDefault="00910707" w:rsidP="004F442D">
      <w:pPr>
        <w:pStyle w:val="Prrafodelista"/>
        <w:numPr>
          <w:ilvl w:val="0"/>
          <w:numId w:val="39"/>
        </w:numPr>
        <w:spacing w:after="0" w:line="360" w:lineRule="auto"/>
        <w:ind w:left="270" w:hanging="270"/>
        <w:jc w:val="both"/>
        <w:rPr>
          <w:rFonts w:ascii="Times New Roman" w:eastAsia="Calibri" w:hAnsi="Times New Roman" w:cs="Times New Roman"/>
          <w:b/>
          <w:bCs/>
          <w:sz w:val="24"/>
          <w:szCs w:val="24"/>
        </w:rPr>
      </w:pPr>
      <w:r w:rsidRPr="004F442D">
        <w:rPr>
          <w:rFonts w:ascii="Times New Roman" w:eastAsia="Calibri" w:hAnsi="Times New Roman" w:cs="Times New Roman"/>
          <w:b/>
          <w:bCs/>
          <w:sz w:val="24"/>
          <w:szCs w:val="24"/>
        </w:rPr>
        <w:t xml:space="preserve">Urban Vs Rural Activity </w:t>
      </w:r>
      <w:r w:rsidR="000627AB" w:rsidRPr="004F442D">
        <w:rPr>
          <w:rFonts w:ascii="Times New Roman" w:eastAsia="Calibri" w:hAnsi="Times New Roman" w:cs="Times New Roman"/>
          <w:b/>
          <w:bCs/>
          <w:sz w:val="24"/>
          <w:szCs w:val="24"/>
        </w:rPr>
        <w:t xml:space="preserve">: </w:t>
      </w:r>
      <w:r w:rsidRPr="004F442D">
        <w:rPr>
          <w:rFonts w:ascii="Times New Roman" w:eastAsia="Calibri" w:hAnsi="Times New Roman" w:cs="Times New Roman"/>
          <w:sz w:val="24"/>
          <w:szCs w:val="24"/>
        </w:rPr>
        <w:t>We would like to Analyse how Airbnb location</w:t>
      </w:r>
      <w:r w:rsidR="001734F7" w:rsidRPr="004F442D">
        <w:rPr>
          <w:rFonts w:ascii="Times New Roman" w:eastAsia="Calibri" w:hAnsi="Times New Roman" w:cs="Times New Roman"/>
          <w:sz w:val="24"/>
          <w:szCs w:val="24"/>
        </w:rPr>
        <w:t>s</w:t>
      </w:r>
      <w:r w:rsidRPr="004F442D">
        <w:rPr>
          <w:rFonts w:ascii="Times New Roman" w:eastAsia="Calibri" w:hAnsi="Times New Roman" w:cs="Times New Roman"/>
          <w:sz w:val="24"/>
          <w:szCs w:val="24"/>
        </w:rPr>
        <w:t xml:space="preserve"> faired between Urban and Rural areas Pre and Post Covid. </w:t>
      </w:r>
    </w:p>
    <w:p w14:paraId="788689DA" w14:textId="76DB5E13" w:rsidR="00910707" w:rsidRPr="000627AB" w:rsidRDefault="00910707" w:rsidP="005F412A">
      <w:pPr>
        <w:pStyle w:val="Prrafodelista"/>
        <w:numPr>
          <w:ilvl w:val="0"/>
          <w:numId w:val="39"/>
        </w:numPr>
        <w:spacing w:after="0" w:line="360" w:lineRule="auto"/>
        <w:ind w:left="360" w:hanging="360"/>
        <w:jc w:val="both"/>
        <w:rPr>
          <w:rFonts w:ascii="Times New Roman" w:eastAsia="Calibri" w:hAnsi="Times New Roman" w:cs="Times New Roman"/>
          <w:b/>
          <w:bCs/>
          <w:sz w:val="24"/>
          <w:szCs w:val="24"/>
        </w:rPr>
      </w:pPr>
      <w:r w:rsidRPr="00644A14">
        <w:rPr>
          <w:rFonts w:ascii="Times New Roman" w:eastAsia="Calibri" w:hAnsi="Times New Roman" w:cs="Times New Roman"/>
          <w:b/>
          <w:bCs/>
          <w:sz w:val="24"/>
          <w:szCs w:val="24"/>
        </w:rPr>
        <w:t>Negative Host Evaluation</w:t>
      </w:r>
      <w:r w:rsidR="00644A14">
        <w:rPr>
          <w:rFonts w:ascii="Times New Roman" w:eastAsia="Calibri" w:hAnsi="Times New Roman" w:cs="Times New Roman"/>
          <w:b/>
          <w:bCs/>
          <w:sz w:val="24"/>
          <w:szCs w:val="24"/>
        </w:rPr>
        <w:t>:</w:t>
      </w:r>
      <w:r w:rsidR="000627AB">
        <w:rPr>
          <w:rFonts w:ascii="Times New Roman" w:eastAsia="Calibri" w:hAnsi="Times New Roman" w:cs="Times New Roman"/>
          <w:b/>
          <w:bCs/>
          <w:sz w:val="24"/>
          <w:szCs w:val="24"/>
        </w:rPr>
        <w:t xml:space="preserve"> </w:t>
      </w:r>
      <w:r w:rsidRPr="00910707">
        <w:rPr>
          <w:rFonts w:ascii="Times New Roman" w:eastAsia="Calibri" w:hAnsi="Times New Roman" w:cs="Times New Roman"/>
          <w:sz w:val="24"/>
          <w:szCs w:val="24"/>
        </w:rPr>
        <w:t xml:space="preserve">Do a detailed analysis of the Review data to understand what makes a host experience positive or negative and how to counteract </w:t>
      </w:r>
      <w:r w:rsidR="001734F7">
        <w:rPr>
          <w:rFonts w:ascii="Times New Roman" w:eastAsia="Calibri" w:hAnsi="Times New Roman" w:cs="Times New Roman"/>
          <w:sz w:val="24"/>
          <w:szCs w:val="24"/>
        </w:rPr>
        <w:t>a negative</w:t>
      </w:r>
      <w:r w:rsidRPr="000627AB">
        <w:rPr>
          <w:rFonts w:ascii="Times New Roman" w:eastAsia="Calibri" w:hAnsi="Times New Roman" w:cs="Times New Roman"/>
          <w:sz w:val="24"/>
          <w:szCs w:val="24"/>
        </w:rPr>
        <w:t xml:space="preserve"> </w:t>
      </w:r>
      <w:r w:rsidR="00311184">
        <w:rPr>
          <w:rFonts w:ascii="Times New Roman" w:eastAsia="Calibri" w:hAnsi="Times New Roman" w:cs="Times New Roman"/>
          <w:sz w:val="24"/>
          <w:szCs w:val="24"/>
        </w:rPr>
        <w:t>review</w:t>
      </w:r>
      <w:r w:rsidRPr="000627AB">
        <w:rPr>
          <w:rFonts w:ascii="Times New Roman" w:eastAsia="Calibri" w:hAnsi="Times New Roman" w:cs="Times New Roman"/>
          <w:sz w:val="24"/>
          <w:szCs w:val="24"/>
        </w:rPr>
        <w:t>.</w:t>
      </w:r>
    </w:p>
    <w:p w14:paraId="6E88430A" w14:textId="6EE1F2EE" w:rsidR="00910707" w:rsidRPr="00777D04" w:rsidRDefault="00910707" w:rsidP="00777D04">
      <w:pPr>
        <w:pStyle w:val="Prrafodelista"/>
        <w:numPr>
          <w:ilvl w:val="0"/>
          <w:numId w:val="39"/>
        </w:numPr>
        <w:spacing w:after="0" w:line="360" w:lineRule="auto"/>
        <w:ind w:left="360" w:hanging="360"/>
        <w:jc w:val="both"/>
        <w:rPr>
          <w:rFonts w:ascii="Times New Roman" w:eastAsia="Calibri" w:hAnsi="Times New Roman" w:cs="Times New Roman"/>
          <w:b/>
          <w:bCs/>
          <w:sz w:val="24"/>
          <w:szCs w:val="24"/>
        </w:rPr>
      </w:pPr>
      <w:r w:rsidRPr="00777D04">
        <w:rPr>
          <w:rFonts w:ascii="Times New Roman" w:eastAsia="Calibri" w:hAnsi="Times New Roman" w:cs="Times New Roman"/>
          <w:b/>
          <w:bCs/>
          <w:sz w:val="24"/>
          <w:szCs w:val="24"/>
        </w:rPr>
        <w:t>Higher Prices</w:t>
      </w:r>
      <w:r w:rsidR="00644A14" w:rsidRPr="00777D04">
        <w:rPr>
          <w:rFonts w:ascii="Times New Roman" w:eastAsia="Calibri" w:hAnsi="Times New Roman" w:cs="Times New Roman"/>
          <w:b/>
          <w:bCs/>
          <w:sz w:val="24"/>
          <w:szCs w:val="24"/>
        </w:rPr>
        <w:t xml:space="preserve">: </w:t>
      </w:r>
      <w:r w:rsidRPr="00777D04">
        <w:rPr>
          <w:rFonts w:ascii="Times New Roman" w:eastAsia="Calibri" w:hAnsi="Times New Roman" w:cs="Times New Roman"/>
          <w:sz w:val="24"/>
          <w:szCs w:val="24"/>
        </w:rPr>
        <w:t>While we could see a price shift from our analysis, we would like to get more data on the factors that cause it and understand why the demand increase</w:t>
      </w:r>
      <w:r w:rsidR="0010227C" w:rsidRPr="00777D04">
        <w:rPr>
          <w:rFonts w:ascii="Times New Roman" w:eastAsia="Calibri" w:hAnsi="Times New Roman" w:cs="Times New Roman"/>
          <w:sz w:val="24"/>
          <w:szCs w:val="24"/>
        </w:rPr>
        <w:t>s</w:t>
      </w:r>
      <w:r w:rsidRPr="00777D04">
        <w:rPr>
          <w:rFonts w:ascii="Times New Roman" w:eastAsia="Calibri" w:hAnsi="Times New Roman" w:cs="Times New Roman"/>
          <w:sz w:val="24"/>
          <w:szCs w:val="24"/>
        </w:rPr>
        <w:t xml:space="preserve"> or reduces.</w:t>
      </w:r>
    </w:p>
    <w:p w14:paraId="15D965A4" w14:textId="718EE01A" w:rsidR="00910707" w:rsidRPr="000627AB" w:rsidRDefault="00026275" w:rsidP="003B7500">
      <w:pPr>
        <w:pStyle w:val="Prrafodelista"/>
        <w:numPr>
          <w:ilvl w:val="0"/>
          <w:numId w:val="39"/>
        </w:numPr>
        <w:spacing w:after="0" w:line="360" w:lineRule="auto"/>
        <w:ind w:left="270" w:hanging="270"/>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 xml:space="preserve"> </w:t>
      </w:r>
      <w:r w:rsidR="00910707" w:rsidRPr="00644A14">
        <w:rPr>
          <w:rFonts w:ascii="Times New Roman" w:eastAsia="Calibri" w:hAnsi="Times New Roman" w:cs="Times New Roman"/>
          <w:b/>
          <w:bCs/>
          <w:sz w:val="24"/>
          <w:szCs w:val="24"/>
        </w:rPr>
        <w:t>Additional Model Tuning</w:t>
      </w:r>
      <w:r w:rsidR="00910707" w:rsidRPr="006F3A73">
        <w:rPr>
          <w:rFonts w:ascii="Times New Roman" w:eastAsia="Calibri" w:hAnsi="Times New Roman" w:cs="Times New Roman"/>
          <w:b/>
          <w:bCs/>
          <w:sz w:val="24"/>
          <w:szCs w:val="24"/>
        </w:rPr>
        <w:t xml:space="preserve"> </w:t>
      </w:r>
      <w:r w:rsidR="000627AB">
        <w:rPr>
          <w:rFonts w:ascii="Times New Roman" w:eastAsia="Calibri" w:hAnsi="Times New Roman" w:cs="Times New Roman"/>
          <w:b/>
          <w:bCs/>
          <w:sz w:val="24"/>
          <w:szCs w:val="24"/>
        </w:rPr>
        <w:t xml:space="preserve">: </w:t>
      </w:r>
      <w:r w:rsidR="00910707" w:rsidRPr="00910707">
        <w:rPr>
          <w:rFonts w:ascii="Times New Roman" w:eastAsia="Calibri" w:hAnsi="Times New Roman" w:cs="Times New Roman"/>
          <w:sz w:val="24"/>
          <w:szCs w:val="24"/>
        </w:rPr>
        <w:t>Use other models like decision trees and neural networks and understand if they can give us a better response as compared to the regression model we ran</w:t>
      </w:r>
      <w:r w:rsidR="00910707">
        <w:rPr>
          <w:rFonts w:ascii="Times New Roman" w:eastAsia="Calibri" w:hAnsi="Times New Roman" w:cs="Times New Roman"/>
          <w:sz w:val="24"/>
          <w:szCs w:val="24"/>
        </w:rPr>
        <w:t>.</w:t>
      </w:r>
      <w:r w:rsidR="00910707" w:rsidRPr="00910707">
        <w:rPr>
          <w:rFonts w:ascii="Times New Roman" w:eastAsia="Calibri" w:hAnsi="Times New Roman" w:cs="Times New Roman"/>
          <w:sz w:val="24"/>
          <w:szCs w:val="24"/>
        </w:rPr>
        <w:t xml:space="preserve"> </w:t>
      </w:r>
    </w:p>
    <w:p w14:paraId="27B34334" w14:textId="1573B14E" w:rsidR="007F70B3" w:rsidRPr="0017195E" w:rsidRDefault="005F62C7" w:rsidP="00793537">
      <w:pPr>
        <w:spacing w:after="0" w:line="360" w:lineRule="auto"/>
        <w:jc w:val="both"/>
        <w:rPr>
          <w:rFonts w:ascii="Times New Roman" w:eastAsia="Calibri" w:hAnsi="Times New Roman" w:cs="Times New Roman"/>
          <w:b/>
          <w:sz w:val="24"/>
          <w:szCs w:val="24"/>
        </w:rPr>
      </w:pPr>
      <w:r w:rsidRPr="00885981">
        <w:rPr>
          <w:rFonts w:ascii="Times New Roman" w:eastAsia="Calibri" w:hAnsi="Times New Roman" w:cs="Times New Roman"/>
          <w:b/>
          <w:sz w:val="24"/>
          <w:szCs w:val="24"/>
        </w:rPr>
        <w:t>Lessons Learned</w:t>
      </w:r>
      <w:r w:rsidR="0017195E">
        <w:rPr>
          <w:rFonts w:ascii="Times New Roman" w:eastAsia="Calibri" w:hAnsi="Times New Roman" w:cs="Times New Roman"/>
          <w:b/>
          <w:sz w:val="24"/>
          <w:szCs w:val="24"/>
        </w:rPr>
        <w:t xml:space="preserve">: </w:t>
      </w:r>
    </w:p>
    <w:p w14:paraId="18E1EAC9" w14:textId="51C966B8" w:rsidR="00291A0E" w:rsidRPr="00E9180B" w:rsidRDefault="008C4265" w:rsidP="00AD5B3F">
      <w:pPr>
        <w:spacing w:after="0" w:line="360" w:lineRule="auto"/>
        <w:jc w:val="both"/>
        <w:rPr>
          <w:rFonts w:ascii="Times New Roman" w:eastAsia="Calibri" w:hAnsi="Times New Roman" w:cs="Times New Roman"/>
          <w:bCs/>
          <w:sz w:val="24"/>
          <w:szCs w:val="24"/>
        </w:rPr>
      </w:pPr>
      <w:r>
        <w:rPr>
          <w:rFonts w:ascii="Times New Roman" w:eastAsia="Calibri" w:hAnsi="Times New Roman" w:cs="Times New Roman"/>
          <w:b/>
          <w:bCs/>
          <w:sz w:val="24"/>
          <w:szCs w:val="24"/>
        </w:rPr>
        <w:t xml:space="preserve">i) </w:t>
      </w:r>
      <w:r w:rsidR="00E9180B" w:rsidRPr="00E9180B">
        <w:rPr>
          <w:rFonts w:ascii="Times New Roman" w:eastAsia="Calibri" w:hAnsi="Times New Roman" w:cs="Times New Roman"/>
          <w:b/>
          <w:bCs/>
          <w:sz w:val="24"/>
          <w:szCs w:val="24"/>
        </w:rPr>
        <w:t>Evolving Requirements</w:t>
      </w:r>
      <w:r w:rsidR="00AD5B3F">
        <w:rPr>
          <w:rFonts w:ascii="Times New Roman" w:eastAsia="Calibri" w:hAnsi="Times New Roman" w:cs="Times New Roman"/>
          <w:b/>
          <w:bCs/>
          <w:sz w:val="24"/>
          <w:szCs w:val="24"/>
        </w:rPr>
        <w:t>:</w:t>
      </w:r>
      <w:r w:rsidR="00AD5B3F">
        <w:rPr>
          <w:rFonts w:ascii="Times New Roman" w:eastAsia="Calibri" w:hAnsi="Times New Roman" w:cs="Times New Roman"/>
          <w:bCs/>
          <w:sz w:val="24"/>
          <w:szCs w:val="24"/>
        </w:rPr>
        <w:t xml:space="preserve"> </w:t>
      </w:r>
      <w:r w:rsidR="00000484">
        <w:rPr>
          <w:rFonts w:ascii="Times New Roman" w:eastAsia="Calibri" w:hAnsi="Times New Roman" w:cs="Times New Roman"/>
          <w:bCs/>
          <w:sz w:val="24"/>
          <w:szCs w:val="24"/>
        </w:rPr>
        <w:t xml:space="preserve">We followed a flowing Kanban workflow model. </w:t>
      </w:r>
      <w:r w:rsidR="009F727A">
        <w:rPr>
          <w:rFonts w:ascii="Times New Roman" w:eastAsia="Calibri" w:hAnsi="Times New Roman" w:cs="Times New Roman"/>
          <w:bCs/>
          <w:sz w:val="24"/>
          <w:szCs w:val="24"/>
        </w:rPr>
        <w:t xml:space="preserve">Since agile does not depend on a comprehensive set of requirements for the entire project from the beginning and </w:t>
      </w:r>
      <w:r w:rsidR="005B60E7">
        <w:rPr>
          <w:rFonts w:ascii="Times New Roman" w:eastAsia="Calibri" w:hAnsi="Times New Roman" w:cs="Times New Roman"/>
          <w:bCs/>
          <w:sz w:val="24"/>
          <w:szCs w:val="24"/>
        </w:rPr>
        <w:t xml:space="preserve">concentrates more on </w:t>
      </w:r>
      <w:r w:rsidR="00761293">
        <w:rPr>
          <w:rFonts w:ascii="Times New Roman" w:eastAsia="Calibri" w:hAnsi="Times New Roman" w:cs="Times New Roman"/>
          <w:bCs/>
          <w:sz w:val="24"/>
          <w:szCs w:val="24"/>
        </w:rPr>
        <w:t>small , complete, independent pieces , it was a lot more accommodating to evolving and changing requirements .</w:t>
      </w:r>
      <w:r w:rsidR="00757FE4">
        <w:rPr>
          <w:rFonts w:ascii="Times New Roman" w:eastAsia="Calibri" w:hAnsi="Times New Roman" w:cs="Times New Roman"/>
          <w:bCs/>
          <w:sz w:val="24"/>
          <w:szCs w:val="24"/>
        </w:rPr>
        <w:t xml:space="preserve"> </w:t>
      </w:r>
      <w:r w:rsidR="00291A0E">
        <w:rPr>
          <w:rFonts w:ascii="Times New Roman" w:eastAsia="Calibri" w:hAnsi="Times New Roman" w:cs="Times New Roman"/>
          <w:bCs/>
          <w:sz w:val="24"/>
          <w:szCs w:val="24"/>
        </w:rPr>
        <w:t>The</w:t>
      </w:r>
      <w:r w:rsidR="00AA18F1">
        <w:rPr>
          <w:rFonts w:ascii="Times New Roman" w:eastAsia="Calibri" w:hAnsi="Times New Roman" w:cs="Times New Roman"/>
          <w:bCs/>
          <w:sz w:val="24"/>
          <w:szCs w:val="24"/>
        </w:rPr>
        <w:t xml:space="preserve"> aspect of agile </w:t>
      </w:r>
      <w:r w:rsidR="004052E7">
        <w:rPr>
          <w:rFonts w:ascii="Times New Roman" w:eastAsia="Calibri" w:hAnsi="Times New Roman" w:cs="Times New Roman"/>
          <w:bCs/>
          <w:sz w:val="24"/>
          <w:szCs w:val="24"/>
        </w:rPr>
        <w:t xml:space="preserve">came to our aid as out analysis approach </w:t>
      </w:r>
      <w:r w:rsidR="00526239">
        <w:rPr>
          <w:rFonts w:ascii="Times New Roman" w:eastAsia="Calibri" w:hAnsi="Times New Roman" w:cs="Times New Roman"/>
          <w:bCs/>
          <w:sz w:val="24"/>
          <w:szCs w:val="24"/>
        </w:rPr>
        <w:t>and possible inferences</w:t>
      </w:r>
      <w:r w:rsidR="004052E7">
        <w:rPr>
          <w:rFonts w:ascii="Times New Roman" w:eastAsia="Calibri" w:hAnsi="Times New Roman" w:cs="Times New Roman"/>
          <w:bCs/>
          <w:sz w:val="24"/>
          <w:szCs w:val="24"/>
        </w:rPr>
        <w:t xml:space="preserve"> changed </w:t>
      </w:r>
      <w:r w:rsidR="00526239">
        <w:rPr>
          <w:rFonts w:ascii="Times New Roman" w:eastAsia="Calibri" w:hAnsi="Times New Roman" w:cs="Times New Roman"/>
          <w:bCs/>
          <w:sz w:val="24"/>
          <w:szCs w:val="24"/>
        </w:rPr>
        <w:t>as we dived deeper into the data. A waterfall approach would have come to standstill with th</w:t>
      </w:r>
      <w:r w:rsidR="00435E5E">
        <w:rPr>
          <w:rFonts w:ascii="Times New Roman" w:eastAsia="Calibri" w:hAnsi="Times New Roman" w:cs="Times New Roman"/>
          <w:bCs/>
          <w:sz w:val="24"/>
          <w:szCs w:val="24"/>
        </w:rPr>
        <w:t>ese changes.</w:t>
      </w:r>
    </w:p>
    <w:p w14:paraId="64816ED6" w14:textId="2195B86F" w:rsidR="00BE6AF1" w:rsidRPr="00E57D82" w:rsidRDefault="008C4265" w:rsidP="00AD5B3F">
      <w:pPr>
        <w:spacing w:after="0" w:line="360" w:lineRule="auto"/>
        <w:jc w:val="both"/>
        <w:rPr>
          <w:rFonts w:ascii="Times New Roman" w:eastAsia="Calibri" w:hAnsi="Times New Roman" w:cs="Times New Roman"/>
          <w:bCs/>
          <w:sz w:val="24"/>
          <w:szCs w:val="24"/>
        </w:rPr>
      </w:pPr>
      <w:r>
        <w:rPr>
          <w:rFonts w:ascii="Times New Roman" w:eastAsia="Calibri" w:hAnsi="Times New Roman" w:cs="Times New Roman"/>
          <w:b/>
          <w:bCs/>
          <w:sz w:val="24"/>
          <w:szCs w:val="24"/>
        </w:rPr>
        <w:t xml:space="preserve">ii) </w:t>
      </w:r>
      <w:r w:rsidR="00E57D82" w:rsidRPr="00E57D82">
        <w:rPr>
          <w:rFonts w:ascii="Times New Roman" w:eastAsia="Calibri" w:hAnsi="Times New Roman" w:cs="Times New Roman"/>
          <w:b/>
          <w:bCs/>
          <w:sz w:val="24"/>
          <w:szCs w:val="24"/>
        </w:rPr>
        <w:t>Resource Allocation</w:t>
      </w:r>
      <w:r w:rsidR="00AD5B3F">
        <w:rPr>
          <w:rFonts w:ascii="Times New Roman" w:eastAsia="Calibri" w:hAnsi="Times New Roman" w:cs="Times New Roman"/>
          <w:bCs/>
          <w:sz w:val="24"/>
          <w:szCs w:val="24"/>
        </w:rPr>
        <w:t xml:space="preserve">: </w:t>
      </w:r>
      <w:r w:rsidR="00E46EAE">
        <w:rPr>
          <w:rFonts w:ascii="Times New Roman" w:eastAsia="Calibri" w:hAnsi="Times New Roman" w:cs="Times New Roman"/>
          <w:sz w:val="24"/>
          <w:szCs w:val="24"/>
        </w:rPr>
        <w:t xml:space="preserve">The Agile approach allows everyone in the team to work on the user stories they want to depending on their </w:t>
      </w:r>
      <w:r w:rsidR="00A31BAC">
        <w:rPr>
          <w:rFonts w:ascii="Times New Roman" w:eastAsia="Calibri" w:hAnsi="Times New Roman" w:cs="Times New Roman"/>
          <w:sz w:val="24"/>
          <w:szCs w:val="24"/>
        </w:rPr>
        <w:t>bandwidth</w:t>
      </w:r>
      <w:r w:rsidR="00EB0962" w:rsidRPr="00EB0962">
        <w:rPr>
          <w:rFonts w:ascii="Times New Roman" w:eastAsia="Calibri" w:hAnsi="Times New Roman" w:cs="Times New Roman"/>
          <w:sz w:val="24"/>
          <w:szCs w:val="24"/>
        </w:rPr>
        <w:t xml:space="preserve">. </w:t>
      </w:r>
      <w:r w:rsidR="00D20989">
        <w:rPr>
          <w:rFonts w:ascii="Times New Roman" w:eastAsia="Calibri" w:hAnsi="Times New Roman" w:cs="Times New Roman"/>
          <w:sz w:val="24"/>
          <w:szCs w:val="24"/>
        </w:rPr>
        <w:t>Also</w:t>
      </w:r>
      <w:r w:rsidR="005707F9">
        <w:rPr>
          <w:rFonts w:ascii="Times New Roman" w:eastAsia="Calibri" w:hAnsi="Times New Roman" w:cs="Times New Roman"/>
          <w:sz w:val="24"/>
          <w:szCs w:val="24"/>
        </w:rPr>
        <w:t xml:space="preserve">, the number of user stories in work in progress on a Kanban board is limited to </w:t>
      </w:r>
      <w:r w:rsidR="005F7AEE">
        <w:rPr>
          <w:rFonts w:ascii="Times New Roman" w:eastAsia="Calibri" w:hAnsi="Times New Roman" w:cs="Times New Roman"/>
          <w:sz w:val="24"/>
          <w:szCs w:val="24"/>
        </w:rPr>
        <w:t xml:space="preserve">5. </w:t>
      </w:r>
      <w:r w:rsidR="00BE6AF1">
        <w:rPr>
          <w:rFonts w:ascii="Times New Roman" w:eastAsia="Calibri" w:hAnsi="Times New Roman" w:cs="Times New Roman"/>
          <w:sz w:val="24"/>
          <w:szCs w:val="24"/>
        </w:rPr>
        <w:t>Both of these factors made sure that no one in the team was ov</w:t>
      </w:r>
      <w:r w:rsidR="009C1B07">
        <w:rPr>
          <w:rFonts w:ascii="Times New Roman" w:eastAsia="Calibri" w:hAnsi="Times New Roman" w:cs="Times New Roman"/>
          <w:sz w:val="24"/>
          <w:szCs w:val="24"/>
        </w:rPr>
        <w:t xml:space="preserve">erworked </w:t>
      </w:r>
      <w:r w:rsidR="008D7F7B">
        <w:rPr>
          <w:rFonts w:ascii="Times New Roman" w:eastAsia="Calibri" w:hAnsi="Times New Roman" w:cs="Times New Roman"/>
          <w:sz w:val="24"/>
          <w:szCs w:val="24"/>
        </w:rPr>
        <w:t xml:space="preserve">and negated a </w:t>
      </w:r>
      <w:r w:rsidR="00B63A3D">
        <w:rPr>
          <w:rFonts w:ascii="Times New Roman" w:eastAsia="Calibri" w:hAnsi="Times New Roman" w:cs="Times New Roman"/>
          <w:sz w:val="24"/>
          <w:szCs w:val="24"/>
        </w:rPr>
        <w:t xml:space="preserve">need </w:t>
      </w:r>
      <w:r w:rsidR="003F27AC">
        <w:rPr>
          <w:rFonts w:ascii="Times New Roman" w:eastAsia="Calibri" w:hAnsi="Times New Roman" w:cs="Times New Roman"/>
          <w:sz w:val="24"/>
          <w:szCs w:val="24"/>
        </w:rPr>
        <w:t>for any kind of resource levelling.</w:t>
      </w:r>
    </w:p>
    <w:p w14:paraId="5D81152B" w14:textId="034949D3" w:rsidR="003F27AC" w:rsidRPr="00B13060" w:rsidRDefault="008C4265" w:rsidP="00EB0962">
      <w:pPr>
        <w:spacing w:after="0" w:line="360" w:lineRule="auto"/>
        <w:jc w:val="both"/>
        <w:rPr>
          <w:rFonts w:ascii="Times New Roman" w:eastAsia="Calibri" w:hAnsi="Times New Roman" w:cs="Times New Roman"/>
          <w:bCs/>
          <w:sz w:val="24"/>
          <w:szCs w:val="24"/>
        </w:rPr>
      </w:pPr>
      <w:r>
        <w:rPr>
          <w:rFonts w:ascii="Times New Roman" w:eastAsia="Calibri" w:hAnsi="Times New Roman" w:cs="Times New Roman"/>
          <w:b/>
          <w:bCs/>
          <w:sz w:val="24"/>
          <w:szCs w:val="24"/>
        </w:rPr>
        <w:t xml:space="preserve">iii) </w:t>
      </w:r>
      <w:r w:rsidR="00B13060" w:rsidRPr="00B13060">
        <w:rPr>
          <w:rFonts w:ascii="Times New Roman" w:eastAsia="Calibri" w:hAnsi="Times New Roman" w:cs="Times New Roman"/>
          <w:b/>
          <w:bCs/>
          <w:sz w:val="24"/>
          <w:szCs w:val="24"/>
        </w:rPr>
        <w:t>Cost Optimization and Faster Delivery</w:t>
      </w:r>
      <w:r w:rsidR="00AD5B3F">
        <w:rPr>
          <w:rFonts w:ascii="Times New Roman" w:eastAsia="Calibri" w:hAnsi="Times New Roman" w:cs="Times New Roman"/>
          <w:bCs/>
          <w:sz w:val="24"/>
          <w:szCs w:val="24"/>
        </w:rPr>
        <w:t xml:space="preserve">: </w:t>
      </w:r>
      <w:r w:rsidR="003F27AC" w:rsidRPr="002E5C0E">
        <w:rPr>
          <w:rFonts w:ascii="Times New Roman" w:eastAsia="Calibri" w:hAnsi="Times New Roman" w:cs="Times New Roman"/>
          <w:sz w:val="24"/>
          <w:szCs w:val="24"/>
        </w:rPr>
        <w:t>The Agile</w:t>
      </w:r>
      <w:r w:rsidR="002E5C0E">
        <w:rPr>
          <w:rFonts w:ascii="Times New Roman" w:eastAsia="Calibri" w:hAnsi="Times New Roman" w:cs="Times New Roman"/>
          <w:sz w:val="24"/>
          <w:szCs w:val="24"/>
        </w:rPr>
        <w:t xml:space="preserve"> </w:t>
      </w:r>
      <w:r w:rsidR="007057BC">
        <w:rPr>
          <w:rFonts w:ascii="Times New Roman" w:eastAsia="Calibri" w:hAnsi="Times New Roman" w:cs="Times New Roman"/>
          <w:sz w:val="24"/>
          <w:szCs w:val="24"/>
        </w:rPr>
        <w:t>approach saved us 5 days as compared to the waterfall approach</w:t>
      </w:r>
      <w:r w:rsidR="00525047">
        <w:rPr>
          <w:rFonts w:ascii="Times New Roman" w:eastAsia="Calibri" w:hAnsi="Times New Roman" w:cs="Times New Roman"/>
          <w:sz w:val="24"/>
          <w:szCs w:val="24"/>
        </w:rPr>
        <w:t>,</w:t>
      </w:r>
      <w:r w:rsidR="00363335">
        <w:rPr>
          <w:rFonts w:ascii="Times New Roman" w:eastAsia="Calibri" w:hAnsi="Times New Roman" w:cs="Times New Roman"/>
          <w:sz w:val="24"/>
          <w:szCs w:val="24"/>
        </w:rPr>
        <w:t xml:space="preserve"> </w:t>
      </w:r>
      <w:r w:rsidR="00525047">
        <w:rPr>
          <w:rFonts w:ascii="Times New Roman" w:eastAsia="Calibri" w:hAnsi="Times New Roman" w:cs="Times New Roman"/>
          <w:sz w:val="24"/>
          <w:szCs w:val="24"/>
        </w:rPr>
        <w:t>saving</w:t>
      </w:r>
      <w:r w:rsidR="00363335">
        <w:rPr>
          <w:rFonts w:ascii="Times New Roman" w:eastAsia="Calibri" w:hAnsi="Times New Roman" w:cs="Times New Roman"/>
          <w:sz w:val="24"/>
          <w:szCs w:val="24"/>
        </w:rPr>
        <w:t xml:space="preserve"> Airbnb </w:t>
      </w:r>
      <w:r w:rsidR="006B0CBF">
        <w:rPr>
          <w:rFonts w:ascii="Times New Roman" w:eastAsia="Calibri" w:hAnsi="Times New Roman" w:cs="Times New Roman"/>
          <w:sz w:val="24"/>
          <w:szCs w:val="24"/>
        </w:rPr>
        <w:t>considerable amount</w:t>
      </w:r>
      <w:r w:rsidR="00D4709F">
        <w:rPr>
          <w:rFonts w:ascii="Times New Roman" w:eastAsia="Calibri" w:hAnsi="Times New Roman" w:cs="Times New Roman"/>
          <w:sz w:val="24"/>
          <w:szCs w:val="24"/>
        </w:rPr>
        <w:t xml:space="preserve"> of </w:t>
      </w:r>
      <w:r w:rsidR="006B0CBF">
        <w:rPr>
          <w:rFonts w:ascii="Times New Roman" w:eastAsia="Calibri" w:hAnsi="Times New Roman" w:cs="Times New Roman"/>
          <w:sz w:val="24"/>
          <w:szCs w:val="24"/>
        </w:rPr>
        <w:t>money</w:t>
      </w:r>
      <w:r w:rsidR="00D4709F">
        <w:rPr>
          <w:rFonts w:ascii="Times New Roman" w:eastAsia="Calibri" w:hAnsi="Times New Roman" w:cs="Times New Roman"/>
          <w:sz w:val="24"/>
          <w:szCs w:val="24"/>
        </w:rPr>
        <w:t>.</w:t>
      </w:r>
    </w:p>
    <w:p w14:paraId="279C58A1" w14:textId="3F041F0D" w:rsidR="00B17D7D" w:rsidRPr="00AD5B3F" w:rsidRDefault="008C4265" w:rsidP="00AD5B3F">
      <w:pPr>
        <w:spacing w:after="0" w:line="360" w:lineRule="auto"/>
        <w:jc w:val="both"/>
        <w:rPr>
          <w:rFonts w:ascii="Times New Roman" w:eastAsia="Calibri" w:hAnsi="Times New Roman" w:cs="Times New Roman"/>
          <w:bCs/>
          <w:sz w:val="24"/>
          <w:szCs w:val="24"/>
        </w:rPr>
      </w:pPr>
      <w:r>
        <w:rPr>
          <w:rFonts w:ascii="Times New Roman" w:eastAsia="Calibri" w:hAnsi="Times New Roman" w:cs="Times New Roman"/>
          <w:b/>
          <w:bCs/>
          <w:sz w:val="24"/>
          <w:szCs w:val="24"/>
        </w:rPr>
        <w:t xml:space="preserve">iv) </w:t>
      </w:r>
      <w:r w:rsidR="002923A3" w:rsidRPr="002923A3">
        <w:rPr>
          <w:rFonts w:ascii="Times New Roman" w:eastAsia="Calibri" w:hAnsi="Times New Roman" w:cs="Times New Roman"/>
          <w:b/>
          <w:bCs/>
          <w:sz w:val="24"/>
          <w:szCs w:val="24"/>
        </w:rPr>
        <w:t>Accountability and Empowerment</w:t>
      </w:r>
      <w:r w:rsidR="00AD5B3F">
        <w:rPr>
          <w:rFonts w:ascii="Times New Roman" w:eastAsia="Calibri" w:hAnsi="Times New Roman" w:cs="Times New Roman"/>
          <w:bCs/>
          <w:sz w:val="24"/>
          <w:szCs w:val="24"/>
        </w:rPr>
        <w:t xml:space="preserve">: </w:t>
      </w:r>
      <w:r w:rsidR="00C55BD9">
        <w:rPr>
          <w:rFonts w:ascii="Times New Roman" w:eastAsia="Calibri" w:hAnsi="Times New Roman" w:cs="Times New Roman"/>
          <w:sz w:val="24"/>
          <w:szCs w:val="24"/>
        </w:rPr>
        <w:t xml:space="preserve">With our approach to Agile , we </w:t>
      </w:r>
      <w:r w:rsidR="009A05DD">
        <w:rPr>
          <w:rFonts w:ascii="Times New Roman" w:eastAsia="Calibri" w:hAnsi="Times New Roman" w:cs="Times New Roman"/>
          <w:sz w:val="24"/>
          <w:szCs w:val="24"/>
        </w:rPr>
        <w:t xml:space="preserve">discussed </w:t>
      </w:r>
      <w:r w:rsidR="008F5848">
        <w:rPr>
          <w:rFonts w:ascii="Times New Roman" w:eastAsia="Calibri" w:hAnsi="Times New Roman" w:cs="Times New Roman"/>
          <w:sz w:val="24"/>
          <w:szCs w:val="24"/>
        </w:rPr>
        <w:t xml:space="preserve">the acceptance criteria and the </w:t>
      </w:r>
      <w:r w:rsidR="002740AB">
        <w:rPr>
          <w:rFonts w:ascii="Times New Roman" w:eastAsia="Calibri" w:hAnsi="Times New Roman" w:cs="Times New Roman"/>
          <w:sz w:val="24"/>
          <w:szCs w:val="24"/>
        </w:rPr>
        <w:t xml:space="preserve">story points assigned to each user story via planning poker </w:t>
      </w:r>
      <w:r w:rsidR="00A01995">
        <w:rPr>
          <w:rFonts w:ascii="Times New Roman" w:eastAsia="Calibri" w:hAnsi="Times New Roman" w:cs="Times New Roman"/>
          <w:sz w:val="24"/>
          <w:szCs w:val="24"/>
        </w:rPr>
        <w:t>and team discussions</w:t>
      </w:r>
      <w:r w:rsidR="00EB0962">
        <w:rPr>
          <w:rFonts w:ascii="Times New Roman" w:eastAsia="Calibri" w:hAnsi="Times New Roman" w:cs="Times New Roman"/>
          <w:sz w:val="24"/>
          <w:szCs w:val="24"/>
        </w:rPr>
        <w:t xml:space="preserve">. </w:t>
      </w:r>
      <w:r w:rsidR="00A01995">
        <w:rPr>
          <w:rFonts w:ascii="Times New Roman" w:eastAsia="Calibri" w:hAnsi="Times New Roman" w:cs="Times New Roman"/>
          <w:sz w:val="24"/>
          <w:szCs w:val="24"/>
        </w:rPr>
        <w:t>This approach made sure</w:t>
      </w:r>
      <w:r w:rsidR="00C34AC3">
        <w:rPr>
          <w:rFonts w:ascii="Times New Roman" w:eastAsia="Calibri" w:hAnsi="Times New Roman" w:cs="Times New Roman"/>
          <w:sz w:val="24"/>
          <w:szCs w:val="24"/>
        </w:rPr>
        <w:t xml:space="preserve"> that each one </w:t>
      </w:r>
      <w:r w:rsidR="00645D54">
        <w:rPr>
          <w:rFonts w:ascii="Times New Roman" w:eastAsia="Calibri" w:hAnsi="Times New Roman" w:cs="Times New Roman"/>
          <w:sz w:val="24"/>
          <w:szCs w:val="24"/>
        </w:rPr>
        <w:t xml:space="preserve">of us had a say in how defined the scope of our work.This coupled with the fact that </w:t>
      </w:r>
      <w:r w:rsidR="001E001D">
        <w:rPr>
          <w:rFonts w:ascii="Times New Roman" w:eastAsia="Calibri" w:hAnsi="Times New Roman" w:cs="Times New Roman"/>
          <w:sz w:val="24"/>
          <w:szCs w:val="24"/>
        </w:rPr>
        <w:t xml:space="preserve">we were picking the user stories we wanted to work on on our own </w:t>
      </w:r>
      <w:r w:rsidR="00C327A7">
        <w:rPr>
          <w:rFonts w:ascii="Times New Roman" w:eastAsia="Calibri" w:hAnsi="Times New Roman" w:cs="Times New Roman"/>
          <w:sz w:val="24"/>
          <w:szCs w:val="24"/>
        </w:rPr>
        <w:t>and they were not assigned to us</w:t>
      </w:r>
      <w:r w:rsidR="00DE1D24">
        <w:rPr>
          <w:rFonts w:ascii="Times New Roman" w:eastAsia="Calibri" w:hAnsi="Times New Roman" w:cs="Times New Roman"/>
          <w:sz w:val="24"/>
          <w:szCs w:val="24"/>
        </w:rPr>
        <w:t xml:space="preserve">, </w:t>
      </w:r>
      <w:r w:rsidR="001D7C4B">
        <w:rPr>
          <w:rFonts w:ascii="Times New Roman" w:eastAsia="Calibri" w:hAnsi="Times New Roman" w:cs="Times New Roman"/>
          <w:sz w:val="24"/>
          <w:szCs w:val="24"/>
        </w:rPr>
        <w:t xml:space="preserve">created </w:t>
      </w:r>
      <w:r w:rsidR="00CA4988">
        <w:rPr>
          <w:rFonts w:ascii="Times New Roman" w:eastAsia="Calibri" w:hAnsi="Times New Roman" w:cs="Times New Roman"/>
          <w:sz w:val="24"/>
          <w:szCs w:val="24"/>
        </w:rPr>
        <w:t>a system that promoted task accountability</w:t>
      </w:r>
      <w:r w:rsidR="001D7C4B">
        <w:rPr>
          <w:rFonts w:ascii="Times New Roman" w:eastAsia="Calibri" w:hAnsi="Times New Roman" w:cs="Times New Roman"/>
          <w:sz w:val="24"/>
          <w:szCs w:val="24"/>
        </w:rPr>
        <w:t xml:space="preserve"> </w:t>
      </w:r>
      <w:r w:rsidR="00515F25">
        <w:rPr>
          <w:rFonts w:ascii="Times New Roman" w:eastAsia="Calibri" w:hAnsi="Times New Roman" w:cs="Times New Roman"/>
          <w:sz w:val="24"/>
          <w:szCs w:val="24"/>
        </w:rPr>
        <w:t xml:space="preserve">and improved the </w:t>
      </w:r>
      <w:r w:rsidR="007629F5">
        <w:rPr>
          <w:rFonts w:ascii="Times New Roman" w:eastAsia="Calibri" w:hAnsi="Times New Roman" w:cs="Times New Roman"/>
          <w:sz w:val="24"/>
          <w:szCs w:val="24"/>
        </w:rPr>
        <w:t xml:space="preserve">team motivation and commitment </w:t>
      </w:r>
      <w:r w:rsidR="00D233FC">
        <w:rPr>
          <w:rFonts w:ascii="Times New Roman" w:eastAsia="Calibri" w:hAnsi="Times New Roman" w:cs="Times New Roman"/>
          <w:sz w:val="24"/>
          <w:szCs w:val="24"/>
        </w:rPr>
        <w:t>to the outcome.</w:t>
      </w:r>
      <w:r w:rsidR="00E77617" w:rsidRPr="00955850">
        <w:rPr>
          <w:rFonts w:ascii="Times New Roman" w:eastAsia="Calibri" w:hAnsi="Times New Roman" w:cs="Times New Roman"/>
          <w:sz w:val="24"/>
          <w:szCs w:val="24"/>
        </w:rPr>
        <w:t xml:space="preserve">There was a personal , invested approach to how we dealt with each user story. This also </w:t>
      </w:r>
      <w:r w:rsidR="00F22038" w:rsidRPr="00955850">
        <w:rPr>
          <w:rFonts w:ascii="Times New Roman" w:eastAsia="Calibri" w:hAnsi="Times New Roman" w:cs="Times New Roman"/>
          <w:sz w:val="24"/>
          <w:szCs w:val="24"/>
        </w:rPr>
        <w:t xml:space="preserve">improved the Quality of work and insights we were able to gather as a apart fo this </w:t>
      </w:r>
      <w:r w:rsidR="00797615" w:rsidRPr="00955850">
        <w:rPr>
          <w:rFonts w:ascii="Times New Roman" w:eastAsia="Calibri" w:hAnsi="Times New Roman" w:cs="Times New Roman"/>
          <w:sz w:val="24"/>
          <w:szCs w:val="24"/>
        </w:rPr>
        <w:t>consulting project.</w:t>
      </w:r>
    </w:p>
    <w:p w14:paraId="22B0D9F3" w14:textId="77777777" w:rsidR="00B17D7D" w:rsidRPr="00AD5B3F" w:rsidRDefault="00B17D7D" w:rsidP="00AD5B3F">
      <w:pPr>
        <w:spacing w:after="0" w:line="360" w:lineRule="auto"/>
        <w:rPr>
          <w:rFonts w:ascii="Times New Roman" w:eastAsia="Calibri" w:hAnsi="Times New Roman" w:cs="Times New Roman"/>
          <w:b/>
          <w:bCs/>
          <w:sz w:val="24"/>
          <w:szCs w:val="24"/>
        </w:rPr>
      </w:pPr>
    </w:p>
    <w:p w14:paraId="1F033330" w14:textId="2420796C" w:rsidR="00125881" w:rsidRPr="00AD5B3F" w:rsidRDefault="00125881" w:rsidP="00F56B5C">
      <w:pPr>
        <w:spacing w:after="0" w:line="360" w:lineRule="auto"/>
        <w:jc w:val="center"/>
        <w:rPr>
          <w:rFonts w:ascii="Times New Roman" w:eastAsia="Calibri" w:hAnsi="Times New Roman" w:cs="Times New Roman"/>
          <w:b/>
          <w:bCs/>
          <w:sz w:val="24"/>
          <w:szCs w:val="24"/>
        </w:rPr>
      </w:pPr>
      <w:r w:rsidRPr="00AD5B3F">
        <w:rPr>
          <w:rFonts w:ascii="Times New Roman" w:eastAsia="Calibri" w:hAnsi="Times New Roman" w:cs="Times New Roman"/>
          <w:b/>
          <w:bCs/>
          <w:sz w:val="24"/>
          <w:szCs w:val="24"/>
        </w:rPr>
        <w:lastRenderedPageBreak/>
        <w:t>References</w:t>
      </w:r>
    </w:p>
    <w:p w14:paraId="5223BE2C" w14:textId="798A07DF" w:rsidR="0000589B" w:rsidRPr="006105B4" w:rsidRDefault="00762DED" w:rsidP="00762DED">
      <w:pPr>
        <w:pStyle w:val="Textonotapie"/>
        <w:rPr>
          <w:rStyle w:val="Hipervnculo"/>
          <w:rFonts w:ascii="Times New Roman" w:eastAsia="Calibri" w:hAnsi="Times New Roman" w:cs="Times New Roman"/>
          <w:sz w:val="24"/>
          <w:szCs w:val="24"/>
        </w:rPr>
      </w:pPr>
      <w:r w:rsidRPr="006105B4">
        <w:rPr>
          <w:rStyle w:val="Refdenotaalpie"/>
          <w:rFonts w:ascii="Times New Roman" w:hAnsi="Times New Roman" w:cs="Times New Roman"/>
          <w:sz w:val="24"/>
          <w:szCs w:val="24"/>
        </w:rPr>
        <w:footnoteRef/>
      </w:r>
      <w:hyperlink r:id="rId16">
        <w:r w:rsidR="0000589B" w:rsidRPr="006105B4">
          <w:rPr>
            <w:rStyle w:val="Hipervnculo"/>
            <w:rFonts w:ascii="Times New Roman" w:eastAsia="Calibri" w:hAnsi="Times New Roman" w:cs="Times New Roman"/>
            <w:sz w:val="24"/>
            <w:szCs w:val="24"/>
          </w:rPr>
          <w:t>http://insideairbnb.com/get-the-data.html</w:t>
        </w:r>
      </w:hyperlink>
    </w:p>
    <w:p w14:paraId="7B529552" w14:textId="77777777" w:rsidR="006105B4" w:rsidRPr="006105B4" w:rsidRDefault="006105B4" w:rsidP="00762DED">
      <w:pPr>
        <w:pStyle w:val="Textonotapie"/>
        <w:rPr>
          <w:rFonts w:ascii="Times New Roman" w:hAnsi="Times New Roman" w:cs="Times New Roman"/>
          <w:sz w:val="24"/>
          <w:szCs w:val="24"/>
        </w:rPr>
      </w:pPr>
    </w:p>
    <w:p w14:paraId="5B891A70" w14:textId="60192843" w:rsidR="00B751A1" w:rsidRPr="006105B4" w:rsidRDefault="00762DED" w:rsidP="00AD5B3F">
      <w:pPr>
        <w:spacing w:after="0" w:line="360" w:lineRule="auto"/>
        <w:rPr>
          <w:rFonts w:ascii="Times New Roman" w:hAnsi="Times New Roman" w:cs="Times New Roman"/>
          <w:color w:val="0563C1" w:themeColor="hyperlink"/>
          <w:sz w:val="24"/>
          <w:szCs w:val="24"/>
          <w:u w:val="single"/>
        </w:rPr>
      </w:pPr>
      <w:r w:rsidRPr="006105B4">
        <w:rPr>
          <w:rStyle w:val="Refdenotaalpie"/>
          <w:rFonts w:ascii="Times New Roman" w:hAnsi="Times New Roman" w:cs="Times New Roman"/>
          <w:sz w:val="24"/>
          <w:szCs w:val="24"/>
        </w:rPr>
        <w:t>2</w:t>
      </w:r>
      <w:r w:rsidR="00BA586F" w:rsidRPr="006105B4">
        <w:rPr>
          <w:rFonts w:ascii="Times New Roman" w:hAnsi="Times New Roman" w:cs="Times New Roman"/>
          <w:sz w:val="24"/>
          <w:szCs w:val="24"/>
        </w:rPr>
        <w:t xml:space="preserve"> </w:t>
      </w:r>
      <w:hyperlink r:id="rId17">
        <w:r w:rsidR="00BA586F" w:rsidRPr="006105B4">
          <w:rPr>
            <w:rStyle w:val="Hipervnculo"/>
            <w:rFonts w:ascii="Times New Roman" w:hAnsi="Times New Roman" w:cs="Times New Roman"/>
            <w:sz w:val="24"/>
            <w:szCs w:val="24"/>
          </w:rPr>
          <w:t>https://ourworldindata.org/coronavirus</w:t>
        </w:r>
      </w:hyperlink>
    </w:p>
    <w:p w14:paraId="29ADB332" w14:textId="6BFE1865" w:rsidR="00125881" w:rsidRPr="006105B4" w:rsidRDefault="00D710C0" w:rsidP="00AE37F9">
      <w:pPr>
        <w:spacing w:after="0" w:line="360" w:lineRule="auto"/>
        <w:rPr>
          <w:rFonts w:ascii="Times New Roman" w:hAnsi="Times New Roman" w:cs="Times New Roman"/>
          <w:sz w:val="24"/>
          <w:szCs w:val="24"/>
        </w:rPr>
      </w:pPr>
      <w:r w:rsidRPr="006105B4">
        <w:rPr>
          <w:rStyle w:val="Refdenotaalpie"/>
          <w:rFonts w:ascii="Times New Roman" w:hAnsi="Times New Roman" w:cs="Times New Roman"/>
          <w:sz w:val="24"/>
          <w:szCs w:val="24"/>
        </w:rPr>
        <w:t>3</w:t>
      </w:r>
      <w:r w:rsidR="00125881" w:rsidRPr="006105B4">
        <w:rPr>
          <w:rFonts w:ascii="Times New Roman" w:hAnsi="Times New Roman" w:cs="Times New Roman"/>
          <w:sz w:val="24"/>
          <w:szCs w:val="24"/>
        </w:rPr>
        <w:t xml:space="preserve"> Major spikes are being defined as the spikes that had the most impact on consumer behavior and public policy (i.e., the first spike, the spike near the end of 2020, the spike of cases caused by the delta variant)</w:t>
      </w:r>
    </w:p>
    <w:p w14:paraId="13D7898E" w14:textId="77777777" w:rsidR="00AD5B3F" w:rsidRDefault="00AD5B3F" w:rsidP="00332192">
      <w:pPr>
        <w:spacing w:after="0" w:line="360" w:lineRule="auto"/>
        <w:jc w:val="center"/>
        <w:rPr>
          <w:rFonts w:ascii="Times New Roman" w:eastAsia="Calibri" w:hAnsi="Times New Roman" w:cs="Times New Roman"/>
          <w:sz w:val="24"/>
          <w:szCs w:val="24"/>
        </w:rPr>
      </w:pPr>
    </w:p>
    <w:p w14:paraId="77FB1902" w14:textId="77777777" w:rsidR="00125881" w:rsidRDefault="00125881" w:rsidP="00332192">
      <w:pPr>
        <w:spacing w:after="0" w:line="360" w:lineRule="auto"/>
        <w:jc w:val="center"/>
        <w:rPr>
          <w:rFonts w:ascii="Times New Roman" w:eastAsia="Calibri" w:hAnsi="Times New Roman" w:cs="Times New Roman"/>
          <w:sz w:val="24"/>
          <w:szCs w:val="24"/>
        </w:rPr>
      </w:pPr>
    </w:p>
    <w:p w14:paraId="4C87205F" w14:textId="77777777" w:rsidR="00E524E5" w:rsidRDefault="00E524E5">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14:paraId="3FAA01F2" w14:textId="4533218D" w:rsidR="0017158A" w:rsidRDefault="0017158A" w:rsidP="00E524E5">
      <w:pPr>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Appendix</w:t>
      </w:r>
    </w:p>
    <w:p w14:paraId="502CC4F6" w14:textId="5F1519B2" w:rsidR="003A64BA" w:rsidRDefault="003A64BA"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ure 1</w:t>
      </w:r>
      <w:r w:rsidR="0000612E" w:rsidRPr="0000612E">
        <w:rPr>
          <w:rFonts w:ascii="Times New Roman" w:eastAsia="Calibri" w:hAnsi="Times New Roman" w:cs="Times New Roman"/>
          <w:b/>
          <w:sz w:val="24"/>
          <w:szCs w:val="24"/>
        </w:rPr>
        <w:t xml:space="preserve"> </w:t>
      </w:r>
      <w:r w:rsidR="0000612E">
        <w:rPr>
          <w:rFonts w:ascii="Times New Roman" w:eastAsia="Calibri" w:hAnsi="Times New Roman" w:cs="Times New Roman"/>
          <w:b/>
          <w:sz w:val="24"/>
          <w:szCs w:val="24"/>
        </w:rPr>
        <w:t>Problem Statement</w:t>
      </w:r>
    </w:p>
    <w:p w14:paraId="6CECB6C6" w14:textId="77777777" w:rsidR="003A64BA" w:rsidRDefault="003A64BA" w:rsidP="00793537">
      <w:pPr>
        <w:spacing w:after="0" w:line="360" w:lineRule="auto"/>
        <w:jc w:val="both"/>
        <w:rPr>
          <w:rFonts w:ascii="Times New Roman" w:eastAsia="Calibri" w:hAnsi="Times New Roman" w:cs="Times New Roman"/>
          <w:b/>
          <w:bCs/>
          <w:sz w:val="24"/>
          <w:szCs w:val="24"/>
        </w:rPr>
      </w:pPr>
    </w:p>
    <w:p w14:paraId="09A4287A" w14:textId="77777777" w:rsidR="003A64BA" w:rsidRDefault="003A64BA" w:rsidP="00793537">
      <w:pPr>
        <w:spacing w:after="0" w:line="360" w:lineRule="auto"/>
        <w:jc w:val="both"/>
        <w:rPr>
          <w:rFonts w:ascii="Times New Roman" w:eastAsia="Calibri" w:hAnsi="Times New Roman" w:cs="Times New Roman"/>
          <w:b/>
          <w:bCs/>
          <w:sz w:val="24"/>
          <w:szCs w:val="24"/>
        </w:rPr>
      </w:pPr>
    </w:p>
    <w:p w14:paraId="718C564F" w14:textId="2FD7FA61" w:rsidR="003A64BA" w:rsidRDefault="003A64BA"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noProof/>
          <w:sz w:val="24"/>
          <w:szCs w:val="24"/>
        </w:rPr>
        <w:drawing>
          <wp:inline distT="0" distB="0" distL="0" distR="0" wp14:anchorId="0BAD2173" wp14:editId="0BE8F3D3">
            <wp:extent cx="5367802" cy="1972434"/>
            <wp:effectExtent l="0" t="0" r="4445" b="8890"/>
            <wp:docPr id="6" name="Picture 6" descr="Icon,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 rectang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847" cy="1981270"/>
                    </a:xfrm>
                    <a:prstGeom prst="rect">
                      <a:avLst/>
                    </a:prstGeom>
                    <a:noFill/>
                  </pic:spPr>
                </pic:pic>
              </a:graphicData>
            </a:graphic>
          </wp:inline>
        </w:drawing>
      </w:r>
    </w:p>
    <w:p w14:paraId="178E7F07" w14:textId="77777777" w:rsidR="003A64BA" w:rsidRDefault="003A64BA" w:rsidP="00793537">
      <w:pPr>
        <w:spacing w:after="0" w:line="360" w:lineRule="auto"/>
        <w:jc w:val="both"/>
        <w:rPr>
          <w:rFonts w:ascii="Times New Roman" w:eastAsia="Calibri" w:hAnsi="Times New Roman" w:cs="Times New Roman"/>
          <w:b/>
          <w:bCs/>
          <w:sz w:val="24"/>
          <w:szCs w:val="24"/>
        </w:rPr>
      </w:pPr>
    </w:p>
    <w:p w14:paraId="29F70B86" w14:textId="44930A89" w:rsidR="00ED0AD8" w:rsidRDefault="00ED0AD8" w:rsidP="00793537">
      <w:pPr>
        <w:spacing w:after="0" w:line="360"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t>Figure 2</w:t>
      </w:r>
    </w:p>
    <w:p w14:paraId="47681EDE" w14:textId="3333FC78" w:rsidR="00ED0AD8" w:rsidRDefault="00ED0AD8" w:rsidP="00793537">
      <w:pPr>
        <w:spacing w:after="0" w:line="360" w:lineRule="auto"/>
        <w:rPr>
          <w:rFonts w:ascii="Times New Roman" w:eastAsia="Calibri" w:hAnsi="Times New Roman" w:cs="Times New Roman"/>
          <w:b/>
          <w:bCs/>
          <w:sz w:val="24"/>
          <w:szCs w:val="24"/>
        </w:rPr>
      </w:pPr>
      <w:r>
        <w:rPr>
          <w:rFonts w:ascii="Times New Roman" w:eastAsia="Calibri" w:hAnsi="Times New Roman" w:cs="Times New Roman"/>
          <w:b/>
          <w:bCs/>
          <w:noProof/>
          <w:sz w:val="24"/>
          <w:szCs w:val="24"/>
        </w:rPr>
        <w:drawing>
          <wp:inline distT="0" distB="0" distL="0" distR="0" wp14:anchorId="25E08E13" wp14:editId="52527461">
            <wp:extent cx="2743200" cy="35135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8612" cy="3520498"/>
                    </a:xfrm>
                    <a:prstGeom prst="rect">
                      <a:avLst/>
                    </a:prstGeom>
                    <a:noFill/>
                  </pic:spPr>
                </pic:pic>
              </a:graphicData>
            </a:graphic>
          </wp:inline>
        </w:drawing>
      </w:r>
    </w:p>
    <w:p w14:paraId="41403931" w14:textId="77777777" w:rsidR="00332192" w:rsidRDefault="00332192" w:rsidP="00793537">
      <w:pPr>
        <w:spacing w:after="0" w:line="360" w:lineRule="auto"/>
        <w:jc w:val="both"/>
        <w:rPr>
          <w:rFonts w:ascii="Times New Roman" w:eastAsia="Calibri" w:hAnsi="Times New Roman" w:cs="Times New Roman"/>
          <w:b/>
          <w:bCs/>
          <w:sz w:val="24"/>
          <w:szCs w:val="24"/>
        </w:rPr>
      </w:pPr>
    </w:p>
    <w:p w14:paraId="1A3521E5" w14:textId="77777777" w:rsidR="00332192" w:rsidRDefault="00332192" w:rsidP="00793537">
      <w:pPr>
        <w:spacing w:after="0" w:line="360" w:lineRule="auto"/>
        <w:jc w:val="both"/>
        <w:rPr>
          <w:rFonts w:ascii="Times New Roman" w:eastAsia="Calibri" w:hAnsi="Times New Roman" w:cs="Times New Roman"/>
          <w:b/>
          <w:bCs/>
          <w:sz w:val="24"/>
          <w:szCs w:val="24"/>
        </w:rPr>
      </w:pPr>
    </w:p>
    <w:p w14:paraId="61E3EEEC" w14:textId="77777777" w:rsidR="00332192" w:rsidRDefault="00332192" w:rsidP="00793537">
      <w:pPr>
        <w:spacing w:after="0" w:line="360" w:lineRule="auto"/>
        <w:jc w:val="both"/>
        <w:rPr>
          <w:rFonts w:ascii="Times New Roman" w:eastAsia="Calibri" w:hAnsi="Times New Roman" w:cs="Times New Roman"/>
          <w:b/>
          <w:bCs/>
          <w:sz w:val="24"/>
          <w:szCs w:val="24"/>
        </w:rPr>
      </w:pPr>
    </w:p>
    <w:p w14:paraId="59098BBC" w14:textId="77777777" w:rsidR="00332192" w:rsidRDefault="00332192" w:rsidP="00793537">
      <w:pPr>
        <w:spacing w:after="0" w:line="360" w:lineRule="auto"/>
        <w:jc w:val="both"/>
        <w:rPr>
          <w:rFonts w:ascii="Times New Roman" w:eastAsia="Calibri" w:hAnsi="Times New Roman" w:cs="Times New Roman"/>
          <w:b/>
          <w:bCs/>
          <w:sz w:val="24"/>
          <w:szCs w:val="24"/>
        </w:rPr>
      </w:pPr>
    </w:p>
    <w:p w14:paraId="7D396070" w14:textId="6E0016D5" w:rsidR="00A94898" w:rsidRDefault="0017158A"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3</w:t>
      </w:r>
    </w:p>
    <w:p w14:paraId="78ABAFA9" w14:textId="6E3D9951" w:rsidR="00CF40A9" w:rsidRPr="0017158A" w:rsidRDefault="00CF40A9" w:rsidP="00793537">
      <w:pPr>
        <w:spacing w:after="0" w:line="360" w:lineRule="auto"/>
        <w:jc w:val="both"/>
        <w:rPr>
          <w:rFonts w:ascii="Times New Roman" w:eastAsia="Calibri" w:hAnsi="Times New Roman" w:cs="Times New Roman"/>
          <w:b/>
          <w:sz w:val="24"/>
          <w:szCs w:val="24"/>
        </w:rPr>
      </w:pPr>
      <w:r>
        <w:rPr>
          <w:noProof/>
        </w:rPr>
        <w:drawing>
          <wp:inline distT="0" distB="0" distL="0" distR="0" wp14:anchorId="690D1A02" wp14:editId="2398A65E">
            <wp:extent cx="3602881" cy="2194560"/>
            <wp:effectExtent l="0" t="0" r="0" b="0"/>
            <wp:docPr id="1037711330" name="Picture 10377113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711330" name="Picture 1037711330"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602881" cy="2194560"/>
                    </a:xfrm>
                    <a:prstGeom prst="rect">
                      <a:avLst/>
                    </a:prstGeom>
                  </pic:spPr>
                </pic:pic>
              </a:graphicData>
            </a:graphic>
          </wp:inline>
        </w:drawing>
      </w:r>
    </w:p>
    <w:p w14:paraId="068221AF" w14:textId="7C809810" w:rsidR="00A94898" w:rsidRPr="0017158A" w:rsidRDefault="00A94898" w:rsidP="00793537">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4</w:t>
      </w:r>
    </w:p>
    <w:p w14:paraId="251847D6" w14:textId="56B0A25B" w:rsidR="00CF40A9" w:rsidRDefault="00CF40A9" w:rsidP="00793537">
      <w:pPr>
        <w:spacing w:after="0" w:line="360" w:lineRule="auto"/>
        <w:jc w:val="both"/>
        <w:rPr>
          <w:rFonts w:ascii="Times New Roman" w:eastAsia="Calibri" w:hAnsi="Times New Roman" w:cs="Times New Roman"/>
          <w:sz w:val="24"/>
          <w:szCs w:val="24"/>
        </w:rPr>
      </w:pPr>
      <w:r>
        <w:rPr>
          <w:noProof/>
        </w:rPr>
        <w:drawing>
          <wp:inline distT="0" distB="0" distL="0" distR="0" wp14:anchorId="51516C07" wp14:editId="0DD7EDDC">
            <wp:extent cx="3550988" cy="1828800"/>
            <wp:effectExtent l="0" t="0" r="0" b="0"/>
            <wp:docPr id="454662651" name="Picture 4546626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662651" name="Picture 454662651" descr="Text&#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l="11111" t="18611" r="8704" b="19445"/>
                    <a:stretch/>
                  </pic:blipFill>
                  <pic:spPr bwMode="auto">
                    <a:xfrm>
                      <a:off x="0" y="0"/>
                      <a:ext cx="3550988" cy="1828800"/>
                    </a:xfrm>
                    <a:prstGeom prst="rect">
                      <a:avLst/>
                    </a:prstGeom>
                    <a:ln>
                      <a:noFill/>
                    </a:ln>
                    <a:extLst>
                      <a:ext uri="{53640926-AAD7-44D8-BBD7-CCE9431645EC}">
                        <a14:shadowObscured xmlns:a14="http://schemas.microsoft.com/office/drawing/2010/main"/>
                      </a:ext>
                    </a:extLst>
                  </pic:spPr>
                </pic:pic>
              </a:graphicData>
            </a:graphic>
          </wp:inline>
        </w:drawing>
      </w:r>
    </w:p>
    <w:p w14:paraId="0AC63D49" w14:textId="52B3A8B8" w:rsidR="00A94898" w:rsidRPr="00BC23B6" w:rsidRDefault="00A94898"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5</w:t>
      </w:r>
    </w:p>
    <w:p w14:paraId="62928376" w14:textId="39F7666D" w:rsidR="00CF40A9" w:rsidRDefault="00CF40A9" w:rsidP="00793537">
      <w:pPr>
        <w:spacing w:after="0" w:line="360" w:lineRule="auto"/>
        <w:jc w:val="both"/>
        <w:rPr>
          <w:rFonts w:ascii="Times New Roman" w:eastAsia="Calibri" w:hAnsi="Times New Roman" w:cs="Times New Roman"/>
          <w:sz w:val="24"/>
          <w:szCs w:val="24"/>
        </w:rPr>
      </w:pPr>
      <w:r>
        <w:rPr>
          <w:noProof/>
        </w:rPr>
        <w:drawing>
          <wp:inline distT="0" distB="0" distL="0" distR="0" wp14:anchorId="63213E2F" wp14:editId="75D93DCA">
            <wp:extent cx="3526972" cy="1828800"/>
            <wp:effectExtent l="0" t="0" r="0" b="0"/>
            <wp:docPr id="379787572" name="Picture 3797875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787572" name="Picture 379787572" descr="Text&#10;&#10;Description automatically generated"/>
                    <pic:cNvPicPr/>
                  </pic:nvPicPr>
                  <pic:blipFill rotWithShape="1">
                    <a:blip r:embed="rId22">
                      <a:extLst>
                        <a:ext uri="{28A0092B-C50C-407E-A947-70E740481C1C}">
                          <a14:useLocalDpi xmlns:a14="http://schemas.microsoft.com/office/drawing/2010/main" val="0"/>
                        </a:ext>
                      </a:extLst>
                    </a:blip>
                    <a:srcRect l="10926" t="19167" r="9074" b="18611"/>
                    <a:stretch/>
                  </pic:blipFill>
                  <pic:spPr bwMode="auto">
                    <a:xfrm>
                      <a:off x="0" y="0"/>
                      <a:ext cx="3526972" cy="1828800"/>
                    </a:xfrm>
                    <a:prstGeom prst="rect">
                      <a:avLst/>
                    </a:prstGeom>
                    <a:ln>
                      <a:noFill/>
                    </a:ln>
                    <a:extLst>
                      <a:ext uri="{53640926-AAD7-44D8-BBD7-CCE9431645EC}">
                        <a14:shadowObscured xmlns:a14="http://schemas.microsoft.com/office/drawing/2010/main"/>
                      </a:ext>
                    </a:extLst>
                  </pic:spPr>
                </pic:pic>
              </a:graphicData>
            </a:graphic>
          </wp:inline>
        </w:drawing>
      </w:r>
    </w:p>
    <w:p w14:paraId="3C429C4D" w14:textId="77777777" w:rsidR="00BC23B6" w:rsidRDefault="00BC23B6" w:rsidP="00793537">
      <w:pPr>
        <w:spacing w:after="0" w:line="360" w:lineRule="auto"/>
        <w:jc w:val="both"/>
        <w:rPr>
          <w:rFonts w:ascii="Times New Roman" w:eastAsia="Calibri" w:hAnsi="Times New Roman" w:cs="Times New Roman"/>
          <w:b/>
          <w:bCs/>
          <w:sz w:val="24"/>
          <w:szCs w:val="24"/>
        </w:rPr>
      </w:pPr>
    </w:p>
    <w:p w14:paraId="3D24DFCB" w14:textId="77777777" w:rsidR="00332192" w:rsidRDefault="00332192" w:rsidP="00793537">
      <w:pPr>
        <w:spacing w:after="0" w:line="360" w:lineRule="auto"/>
        <w:jc w:val="both"/>
        <w:rPr>
          <w:rFonts w:ascii="Times New Roman" w:eastAsia="Calibri" w:hAnsi="Times New Roman" w:cs="Times New Roman"/>
          <w:b/>
          <w:bCs/>
          <w:sz w:val="24"/>
          <w:szCs w:val="24"/>
        </w:rPr>
      </w:pPr>
    </w:p>
    <w:p w14:paraId="01BDD386" w14:textId="77777777" w:rsidR="00332192" w:rsidRDefault="00332192" w:rsidP="00793537">
      <w:pPr>
        <w:spacing w:after="0" w:line="360" w:lineRule="auto"/>
        <w:jc w:val="both"/>
        <w:rPr>
          <w:rFonts w:ascii="Times New Roman" w:eastAsia="Calibri" w:hAnsi="Times New Roman" w:cs="Times New Roman"/>
          <w:b/>
          <w:bCs/>
          <w:sz w:val="24"/>
          <w:szCs w:val="24"/>
        </w:rPr>
      </w:pPr>
    </w:p>
    <w:p w14:paraId="4055678C" w14:textId="77777777" w:rsidR="00332192" w:rsidRDefault="00332192" w:rsidP="00793537">
      <w:pPr>
        <w:spacing w:after="0" w:line="360" w:lineRule="auto"/>
        <w:jc w:val="both"/>
        <w:rPr>
          <w:rFonts w:ascii="Times New Roman" w:eastAsia="Calibri" w:hAnsi="Times New Roman" w:cs="Times New Roman"/>
          <w:b/>
          <w:bCs/>
          <w:sz w:val="24"/>
          <w:szCs w:val="24"/>
        </w:rPr>
      </w:pPr>
    </w:p>
    <w:p w14:paraId="63B516B3" w14:textId="77777777" w:rsidR="00332192" w:rsidRDefault="00332192" w:rsidP="00793537">
      <w:pPr>
        <w:spacing w:after="0" w:line="360" w:lineRule="auto"/>
        <w:jc w:val="both"/>
        <w:rPr>
          <w:rFonts w:ascii="Times New Roman" w:eastAsia="Calibri" w:hAnsi="Times New Roman" w:cs="Times New Roman"/>
          <w:b/>
          <w:bCs/>
          <w:sz w:val="24"/>
          <w:szCs w:val="24"/>
        </w:rPr>
      </w:pPr>
    </w:p>
    <w:p w14:paraId="371365EB" w14:textId="6300AEBA" w:rsidR="00A94898" w:rsidRPr="00BC23B6" w:rsidRDefault="00A94898"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6</w:t>
      </w:r>
    </w:p>
    <w:p w14:paraId="0E02DF7E" w14:textId="71AFFC19" w:rsidR="00CF40A9" w:rsidRDefault="00CF40A9" w:rsidP="00793537">
      <w:pPr>
        <w:keepNext/>
        <w:keepLines/>
        <w:spacing w:after="0" w:line="360" w:lineRule="auto"/>
        <w:jc w:val="both"/>
        <w:rPr>
          <w:rFonts w:ascii="Times New Roman" w:eastAsia="Calibri" w:hAnsi="Times New Roman" w:cs="Times New Roman"/>
          <w:sz w:val="24"/>
          <w:szCs w:val="24"/>
        </w:rPr>
      </w:pPr>
      <w:r>
        <w:rPr>
          <w:noProof/>
        </w:rPr>
        <w:drawing>
          <wp:inline distT="0" distB="0" distL="0" distR="0" wp14:anchorId="70D4342B" wp14:editId="60240096">
            <wp:extent cx="3855720" cy="1927860"/>
            <wp:effectExtent l="0" t="0" r="0" b="0"/>
            <wp:docPr id="268884526" name="Picture 2688845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84526" name="Picture 268884526" descr="Chart, line chart&#10;&#10;Description automatically generated"/>
                    <pic:cNvPicPr/>
                  </pic:nvPicPr>
                  <pic:blipFill rotWithShape="1">
                    <a:blip r:embed="rId23">
                      <a:extLst>
                        <a:ext uri="{28A0092B-C50C-407E-A947-70E740481C1C}">
                          <a14:useLocalDpi xmlns:a14="http://schemas.microsoft.com/office/drawing/2010/main" val="0"/>
                        </a:ext>
                      </a:extLst>
                    </a:blip>
                    <a:srcRect l="7500" t="9667" r="8166" b="5999"/>
                    <a:stretch/>
                  </pic:blipFill>
                  <pic:spPr bwMode="auto">
                    <a:xfrm>
                      <a:off x="0" y="0"/>
                      <a:ext cx="3855720" cy="1927860"/>
                    </a:xfrm>
                    <a:prstGeom prst="rect">
                      <a:avLst/>
                    </a:prstGeom>
                    <a:ln>
                      <a:noFill/>
                    </a:ln>
                    <a:extLst>
                      <a:ext uri="{53640926-AAD7-44D8-BBD7-CCE9431645EC}">
                        <a14:shadowObscured xmlns:a14="http://schemas.microsoft.com/office/drawing/2010/main"/>
                      </a:ext>
                    </a:extLst>
                  </pic:spPr>
                </pic:pic>
              </a:graphicData>
            </a:graphic>
          </wp:inline>
        </w:drawing>
      </w:r>
    </w:p>
    <w:p w14:paraId="1F02753D" w14:textId="752F8AA4" w:rsidR="00A94898" w:rsidRPr="00BC23B6" w:rsidRDefault="00A94898"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7</w:t>
      </w:r>
    </w:p>
    <w:p w14:paraId="289CFF5C" w14:textId="7BAB0A3C" w:rsidR="00CF40A9" w:rsidRPr="00D56F8E" w:rsidRDefault="00CF40A9" w:rsidP="00793537">
      <w:pPr>
        <w:spacing w:after="0" w:line="360" w:lineRule="auto"/>
        <w:jc w:val="both"/>
        <w:rPr>
          <w:rFonts w:ascii="Times New Roman" w:eastAsia="Calibri" w:hAnsi="Times New Roman" w:cs="Times New Roman"/>
          <w:sz w:val="24"/>
          <w:szCs w:val="24"/>
        </w:rPr>
      </w:pPr>
      <w:r>
        <w:rPr>
          <w:noProof/>
        </w:rPr>
        <w:drawing>
          <wp:inline distT="0" distB="0" distL="0" distR="0" wp14:anchorId="6BB49C66" wp14:editId="4D157D3A">
            <wp:extent cx="3886200" cy="1905000"/>
            <wp:effectExtent l="0" t="0" r="0" b="0"/>
            <wp:docPr id="688040563" name="Picture 68804056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040563" name="Picture 688040563" descr="Chart, line chart&#10;&#10;Description automatically generated"/>
                    <pic:cNvPicPr/>
                  </pic:nvPicPr>
                  <pic:blipFill rotWithShape="1">
                    <a:blip r:embed="rId24">
                      <a:extLst>
                        <a:ext uri="{28A0092B-C50C-407E-A947-70E740481C1C}">
                          <a14:useLocalDpi xmlns:a14="http://schemas.microsoft.com/office/drawing/2010/main" val="0"/>
                        </a:ext>
                      </a:extLst>
                    </a:blip>
                    <a:srcRect l="5667" t="10334" r="9333" b="6333"/>
                    <a:stretch/>
                  </pic:blipFill>
                  <pic:spPr bwMode="auto">
                    <a:xfrm>
                      <a:off x="0" y="0"/>
                      <a:ext cx="3886200" cy="1905000"/>
                    </a:xfrm>
                    <a:prstGeom prst="rect">
                      <a:avLst/>
                    </a:prstGeom>
                    <a:ln>
                      <a:noFill/>
                    </a:ln>
                    <a:extLst>
                      <a:ext uri="{53640926-AAD7-44D8-BBD7-CCE9431645EC}">
                        <a14:shadowObscured xmlns:a14="http://schemas.microsoft.com/office/drawing/2010/main"/>
                      </a:ext>
                    </a:extLst>
                  </pic:spPr>
                </pic:pic>
              </a:graphicData>
            </a:graphic>
          </wp:inline>
        </w:drawing>
      </w:r>
    </w:p>
    <w:p w14:paraId="41F63E32" w14:textId="19467488" w:rsidR="00A94898" w:rsidRPr="00BC23B6" w:rsidRDefault="00A94898"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8</w:t>
      </w:r>
      <w:r w:rsidR="003C68DC">
        <w:rPr>
          <w:rFonts w:ascii="Times New Roman" w:eastAsia="Calibri" w:hAnsi="Times New Roman" w:cs="Times New Roman"/>
          <w:b/>
          <w:bCs/>
          <w:sz w:val="24"/>
          <w:szCs w:val="24"/>
        </w:rPr>
        <w:t xml:space="preserve">: </w:t>
      </w:r>
      <w:r w:rsidR="006E0B91">
        <w:rPr>
          <w:rFonts w:ascii="Times New Roman" w:eastAsia="Calibri" w:hAnsi="Times New Roman" w:cs="Times New Roman"/>
          <w:b/>
          <w:bCs/>
          <w:sz w:val="24"/>
          <w:szCs w:val="24"/>
        </w:rPr>
        <w:t>Project Backlog part 1</w:t>
      </w:r>
    </w:p>
    <w:p w14:paraId="0C6B478A" w14:textId="77777777" w:rsidR="005800CE" w:rsidRDefault="005800CE" w:rsidP="00793537">
      <w:pPr>
        <w:spacing w:after="0" w:line="360" w:lineRule="auto"/>
        <w:jc w:val="both"/>
        <w:rPr>
          <w:rFonts w:ascii="Times New Roman" w:eastAsia="Calibri" w:hAnsi="Times New Roman" w:cs="Times New Roman"/>
          <w:b/>
          <w:bCs/>
          <w:sz w:val="24"/>
          <w:szCs w:val="24"/>
        </w:rPr>
      </w:pPr>
      <w:r>
        <w:rPr>
          <w:noProof/>
        </w:rPr>
        <w:drawing>
          <wp:inline distT="0" distB="0" distL="0" distR="0" wp14:anchorId="59EDF036" wp14:editId="18251FE3">
            <wp:extent cx="6057900" cy="2623796"/>
            <wp:effectExtent l="76200" t="76200" r="133350" b="139065"/>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25"/>
                    <a:stretch>
                      <a:fillRect/>
                    </a:stretch>
                  </pic:blipFill>
                  <pic:spPr>
                    <a:xfrm>
                      <a:off x="0" y="0"/>
                      <a:ext cx="6070174" cy="26291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20FA93" w14:textId="77777777" w:rsidR="00332192" w:rsidRDefault="00332192" w:rsidP="00793537">
      <w:pPr>
        <w:spacing w:after="0" w:line="360" w:lineRule="auto"/>
        <w:jc w:val="both"/>
        <w:rPr>
          <w:rFonts w:ascii="Times New Roman" w:eastAsia="Calibri" w:hAnsi="Times New Roman" w:cs="Times New Roman"/>
          <w:b/>
          <w:bCs/>
          <w:sz w:val="24"/>
          <w:szCs w:val="24"/>
        </w:rPr>
      </w:pPr>
    </w:p>
    <w:p w14:paraId="393C1093" w14:textId="77777777" w:rsidR="00332192" w:rsidRDefault="00332192" w:rsidP="00793537">
      <w:pPr>
        <w:spacing w:after="0" w:line="360" w:lineRule="auto"/>
        <w:jc w:val="both"/>
        <w:rPr>
          <w:rFonts w:ascii="Times New Roman" w:eastAsia="Calibri" w:hAnsi="Times New Roman" w:cs="Times New Roman"/>
          <w:b/>
          <w:bCs/>
          <w:sz w:val="24"/>
          <w:szCs w:val="24"/>
        </w:rPr>
      </w:pPr>
    </w:p>
    <w:p w14:paraId="00AE526B" w14:textId="4905D1EB" w:rsidR="00A94898" w:rsidRDefault="00A94898"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9</w:t>
      </w:r>
      <w:r w:rsidR="006E0B91">
        <w:rPr>
          <w:rFonts w:ascii="Times New Roman" w:eastAsia="Calibri" w:hAnsi="Times New Roman" w:cs="Times New Roman"/>
          <w:b/>
          <w:bCs/>
          <w:sz w:val="24"/>
          <w:szCs w:val="24"/>
        </w:rPr>
        <w:t>: Project backlog part 2</w:t>
      </w:r>
    </w:p>
    <w:p w14:paraId="0AA43E12" w14:textId="77777777" w:rsidR="005800CE" w:rsidRDefault="005800CE" w:rsidP="00793537">
      <w:pPr>
        <w:spacing w:after="0" w:line="360" w:lineRule="auto"/>
        <w:jc w:val="both"/>
        <w:rPr>
          <w:rFonts w:ascii="Times New Roman" w:eastAsia="Calibri" w:hAnsi="Times New Roman" w:cs="Times New Roman"/>
          <w:b/>
          <w:bCs/>
          <w:sz w:val="24"/>
          <w:szCs w:val="24"/>
        </w:rPr>
      </w:pPr>
      <w:r>
        <w:rPr>
          <w:noProof/>
        </w:rPr>
        <w:drawing>
          <wp:inline distT="0" distB="0" distL="0" distR="0" wp14:anchorId="6344F9E4" wp14:editId="68338308">
            <wp:extent cx="6057900" cy="2430927"/>
            <wp:effectExtent l="76200" t="76200" r="133350" b="1409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6"/>
                    <a:stretch>
                      <a:fillRect/>
                    </a:stretch>
                  </pic:blipFill>
                  <pic:spPr>
                    <a:xfrm>
                      <a:off x="0" y="0"/>
                      <a:ext cx="6114432" cy="24536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DF305" w14:textId="365219B9" w:rsidR="00D26005" w:rsidRDefault="00332192"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ure 10:</w:t>
      </w:r>
      <w:r w:rsidR="00FA72CE">
        <w:rPr>
          <w:rFonts w:ascii="Times New Roman" w:eastAsia="Calibri" w:hAnsi="Times New Roman" w:cs="Times New Roman"/>
          <w:b/>
          <w:bCs/>
          <w:sz w:val="24"/>
          <w:szCs w:val="24"/>
        </w:rPr>
        <w:t xml:space="preserve"> User stories (Examples), definition, acceptance criteria and prioritization</w:t>
      </w:r>
    </w:p>
    <w:tbl>
      <w:tblPr>
        <w:tblStyle w:val="Tablaconcuadrcula"/>
        <w:tblW w:w="10800" w:type="dxa"/>
        <w:tblInd w:w="-545" w:type="dxa"/>
        <w:tblLook w:val="04A0" w:firstRow="1" w:lastRow="0" w:firstColumn="1" w:lastColumn="0" w:noHBand="0" w:noVBand="1"/>
      </w:tblPr>
      <w:tblGrid>
        <w:gridCol w:w="3600"/>
        <w:gridCol w:w="3060"/>
        <w:gridCol w:w="2520"/>
        <w:gridCol w:w="1620"/>
      </w:tblGrid>
      <w:tr w:rsidR="00D26005" w14:paraId="510C16EF" w14:textId="77777777" w:rsidTr="002C59FF">
        <w:tc>
          <w:tcPr>
            <w:tcW w:w="3600" w:type="dxa"/>
            <w:vAlign w:val="center"/>
          </w:tcPr>
          <w:p w14:paraId="015D6740" w14:textId="77777777" w:rsidR="00D26005" w:rsidRPr="00043447" w:rsidRDefault="00D26005" w:rsidP="00043447">
            <w:pPr>
              <w:spacing w:line="360" w:lineRule="auto"/>
              <w:jc w:val="center"/>
              <w:rPr>
                <w:rFonts w:ascii="Times New Roman" w:eastAsia="Calibri" w:hAnsi="Times New Roman" w:cs="Times New Roman"/>
                <w:b/>
                <w:sz w:val="20"/>
                <w:szCs w:val="20"/>
              </w:rPr>
            </w:pPr>
            <w:r w:rsidRPr="00043447">
              <w:rPr>
                <w:rFonts w:ascii="Times New Roman" w:eastAsia="Calibri" w:hAnsi="Times New Roman" w:cs="Times New Roman"/>
                <w:b/>
                <w:sz w:val="20"/>
                <w:szCs w:val="20"/>
              </w:rPr>
              <w:t>User story</w:t>
            </w:r>
          </w:p>
        </w:tc>
        <w:tc>
          <w:tcPr>
            <w:tcW w:w="3060" w:type="dxa"/>
            <w:vAlign w:val="center"/>
          </w:tcPr>
          <w:p w14:paraId="774EB0C7" w14:textId="77777777" w:rsidR="00D26005" w:rsidRPr="00043447" w:rsidRDefault="00D26005" w:rsidP="00043447">
            <w:pPr>
              <w:spacing w:line="360" w:lineRule="auto"/>
              <w:jc w:val="center"/>
              <w:rPr>
                <w:rFonts w:ascii="Times New Roman" w:eastAsia="Calibri" w:hAnsi="Times New Roman" w:cs="Times New Roman"/>
                <w:b/>
                <w:sz w:val="20"/>
                <w:szCs w:val="20"/>
              </w:rPr>
            </w:pPr>
            <w:r w:rsidRPr="00043447">
              <w:rPr>
                <w:rFonts w:ascii="Times New Roman" w:eastAsia="Calibri" w:hAnsi="Times New Roman" w:cs="Times New Roman"/>
                <w:b/>
                <w:sz w:val="20"/>
                <w:szCs w:val="20"/>
              </w:rPr>
              <w:t>Definition</w:t>
            </w:r>
          </w:p>
        </w:tc>
        <w:tc>
          <w:tcPr>
            <w:tcW w:w="2520" w:type="dxa"/>
            <w:vAlign w:val="center"/>
          </w:tcPr>
          <w:p w14:paraId="20E0BAC8" w14:textId="77777777" w:rsidR="00D26005" w:rsidRPr="00043447" w:rsidRDefault="00D26005" w:rsidP="00043447">
            <w:pPr>
              <w:spacing w:line="360" w:lineRule="auto"/>
              <w:jc w:val="center"/>
              <w:rPr>
                <w:rFonts w:ascii="Times New Roman" w:eastAsia="Calibri" w:hAnsi="Times New Roman" w:cs="Times New Roman"/>
                <w:b/>
                <w:sz w:val="20"/>
                <w:szCs w:val="20"/>
              </w:rPr>
            </w:pPr>
            <w:r w:rsidRPr="00043447">
              <w:rPr>
                <w:rFonts w:ascii="Times New Roman" w:eastAsia="Calibri" w:hAnsi="Times New Roman" w:cs="Times New Roman"/>
                <w:b/>
                <w:sz w:val="20"/>
                <w:szCs w:val="20"/>
              </w:rPr>
              <w:t>Acceptance criteria</w:t>
            </w:r>
          </w:p>
        </w:tc>
        <w:tc>
          <w:tcPr>
            <w:tcW w:w="1620" w:type="dxa"/>
            <w:vAlign w:val="center"/>
          </w:tcPr>
          <w:p w14:paraId="686A4CAA" w14:textId="77777777" w:rsidR="00D26005" w:rsidRPr="00043447" w:rsidRDefault="00D26005" w:rsidP="00043447">
            <w:pPr>
              <w:spacing w:line="360" w:lineRule="auto"/>
              <w:jc w:val="center"/>
              <w:rPr>
                <w:rFonts w:ascii="Times New Roman" w:eastAsia="Calibri" w:hAnsi="Times New Roman" w:cs="Times New Roman"/>
                <w:b/>
                <w:sz w:val="20"/>
                <w:szCs w:val="20"/>
              </w:rPr>
            </w:pPr>
            <w:r w:rsidRPr="00043447">
              <w:rPr>
                <w:rFonts w:ascii="Times New Roman" w:eastAsia="Calibri" w:hAnsi="Times New Roman" w:cs="Times New Roman"/>
                <w:b/>
                <w:sz w:val="20"/>
                <w:szCs w:val="20"/>
              </w:rPr>
              <w:t>Prioritization</w:t>
            </w:r>
          </w:p>
        </w:tc>
      </w:tr>
      <w:tr w:rsidR="00D26005" w14:paraId="56125788" w14:textId="77777777" w:rsidTr="002C59FF">
        <w:tc>
          <w:tcPr>
            <w:tcW w:w="3600" w:type="dxa"/>
            <w:vAlign w:val="center"/>
          </w:tcPr>
          <w:p w14:paraId="57D8AE5B" w14:textId="77777777" w:rsidR="00D26005" w:rsidRPr="00043447" w:rsidRDefault="00D26005" w:rsidP="002C59FF">
            <w:pPr>
              <w:spacing w:line="360" w:lineRule="auto"/>
              <w:jc w:val="both"/>
              <w:rPr>
                <w:rFonts w:ascii="Times New Roman" w:eastAsia="Calibri" w:hAnsi="Times New Roman" w:cs="Times New Roman"/>
                <w:b/>
                <w:sz w:val="20"/>
                <w:szCs w:val="20"/>
              </w:rPr>
            </w:pPr>
            <w:r w:rsidRPr="00043447">
              <w:rPr>
                <w:rFonts w:ascii="Times New Roman" w:hAnsi="Times New Roman" w:cs="Times New Roman"/>
                <w:color w:val="000000"/>
                <w:sz w:val="20"/>
                <w:szCs w:val="20"/>
                <w:shd w:val="clear" w:color="auto" w:fill="FFFFFF"/>
              </w:rPr>
              <w:t>As an analytics consultant, I want to gather Review data to analyze the performance of the hosts and how Covid-19 has changed it.</w:t>
            </w:r>
          </w:p>
        </w:tc>
        <w:tc>
          <w:tcPr>
            <w:tcW w:w="3060" w:type="dxa"/>
            <w:vAlign w:val="center"/>
          </w:tcPr>
          <w:p w14:paraId="2EA5C99A" w14:textId="289986B3" w:rsidR="00D26005" w:rsidRPr="00043447" w:rsidRDefault="00D26005" w:rsidP="002C59FF">
            <w:pPr>
              <w:spacing w:line="360" w:lineRule="auto"/>
              <w:jc w:val="both"/>
              <w:rPr>
                <w:rFonts w:ascii="Times New Roman" w:eastAsia="Calibri" w:hAnsi="Times New Roman" w:cs="Times New Roman"/>
                <w:sz w:val="20"/>
                <w:szCs w:val="20"/>
              </w:rPr>
            </w:pPr>
            <w:r w:rsidRPr="00043447">
              <w:rPr>
                <w:rFonts w:ascii="Times New Roman" w:eastAsia="Calibri" w:hAnsi="Times New Roman" w:cs="Times New Roman"/>
                <w:sz w:val="20"/>
                <w:szCs w:val="20"/>
              </w:rPr>
              <w:t>Review data for different host id</w:t>
            </w:r>
            <w:r w:rsidR="00043447">
              <w:rPr>
                <w:rFonts w:ascii="Times New Roman" w:eastAsia="Calibri" w:hAnsi="Times New Roman" w:cs="Times New Roman"/>
                <w:sz w:val="20"/>
                <w:szCs w:val="20"/>
              </w:rPr>
              <w:t>’</w:t>
            </w:r>
            <w:r w:rsidRPr="00043447">
              <w:rPr>
                <w:rFonts w:ascii="Times New Roman" w:eastAsia="Calibri" w:hAnsi="Times New Roman" w:cs="Times New Roman"/>
                <w:sz w:val="20"/>
                <w:szCs w:val="20"/>
              </w:rPr>
              <w:t>s at a location will be gathered so that it can be used for a sentiment analysis.</w:t>
            </w:r>
          </w:p>
        </w:tc>
        <w:tc>
          <w:tcPr>
            <w:tcW w:w="2520" w:type="dxa"/>
            <w:vAlign w:val="center"/>
          </w:tcPr>
          <w:p w14:paraId="2933EC0B" w14:textId="0DE87036" w:rsidR="00D26005" w:rsidRPr="00043447" w:rsidRDefault="00D26005" w:rsidP="002C59FF">
            <w:pPr>
              <w:spacing w:line="360" w:lineRule="auto"/>
              <w:jc w:val="both"/>
              <w:rPr>
                <w:rFonts w:ascii="Times New Roman" w:eastAsia="Calibri" w:hAnsi="Times New Roman" w:cs="Times New Roman"/>
                <w:sz w:val="20"/>
                <w:szCs w:val="20"/>
              </w:rPr>
            </w:pPr>
            <w:r w:rsidRPr="00043447">
              <w:rPr>
                <w:rFonts w:ascii="Times New Roman" w:eastAsia="Calibri" w:hAnsi="Times New Roman" w:cs="Times New Roman"/>
                <w:sz w:val="20"/>
                <w:szCs w:val="20"/>
              </w:rPr>
              <w:t>Dataset collated for reviews vs different host id</w:t>
            </w:r>
            <w:r w:rsidR="00043447">
              <w:rPr>
                <w:rFonts w:ascii="Times New Roman" w:eastAsia="Calibri" w:hAnsi="Times New Roman" w:cs="Times New Roman"/>
                <w:sz w:val="20"/>
                <w:szCs w:val="20"/>
              </w:rPr>
              <w:t>’</w:t>
            </w:r>
            <w:r w:rsidRPr="00043447">
              <w:rPr>
                <w:rFonts w:ascii="Times New Roman" w:eastAsia="Calibri" w:hAnsi="Times New Roman" w:cs="Times New Roman"/>
                <w:sz w:val="20"/>
                <w:szCs w:val="20"/>
              </w:rPr>
              <w:t>s.</w:t>
            </w:r>
          </w:p>
        </w:tc>
        <w:tc>
          <w:tcPr>
            <w:tcW w:w="1620" w:type="dxa"/>
            <w:vAlign w:val="center"/>
          </w:tcPr>
          <w:p w14:paraId="47F32655" w14:textId="77777777" w:rsidR="00D26005" w:rsidRPr="00043447" w:rsidRDefault="00D26005" w:rsidP="00043447">
            <w:pPr>
              <w:spacing w:line="360" w:lineRule="auto"/>
              <w:jc w:val="center"/>
              <w:rPr>
                <w:rFonts w:ascii="Times New Roman" w:eastAsia="Calibri" w:hAnsi="Times New Roman" w:cs="Times New Roman"/>
                <w:sz w:val="20"/>
                <w:szCs w:val="20"/>
              </w:rPr>
            </w:pPr>
            <w:r w:rsidRPr="00043447">
              <w:rPr>
                <w:rFonts w:ascii="Times New Roman" w:eastAsia="Calibri" w:hAnsi="Times New Roman" w:cs="Times New Roman"/>
                <w:sz w:val="20"/>
                <w:szCs w:val="20"/>
              </w:rPr>
              <w:t>Must have</w:t>
            </w:r>
          </w:p>
        </w:tc>
      </w:tr>
      <w:tr w:rsidR="00D26005" w14:paraId="751C53D0" w14:textId="77777777" w:rsidTr="002C59FF">
        <w:tc>
          <w:tcPr>
            <w:tcW w:w="3600" w:type="dxa"/>
            <w:vAlign w:val="center"/>
          </w:tcPr>
          <w:p w14:paraId="18B4CF48" w14:textId="77777777" w:rsidR="00D26005" w:rsidRPr="00043447" w:rsidRDefault="00D26005" w:rsidP="002C59FF">
            <w:pPr>
              <w:spacing w:line="360" w:lineRule="auto"/>
              <w:jc w:val="both"/>
              <w:rPr>
                <w:rFonts w:ascii="Times New Roman" w:eastAsia="Calibri" w:hAnsi="Times New Roman" w:cs="Times New Roman"/>
                <w:sz w:val="20"/>
                <w:szCs w:val="20"/>
              </w:rPr>
            </w:pPr>
            <w:r w:rsidRPr="00043447">
              <w:rPr>
                <w:rFonts w:ascii="Times New Roman" w:eastAsia="Calibri" w:hAnsi="Times New Roman" w:cs="Times New Roman"/>
                <w:sz w:val="20"/>
                <w:szCs w:val="20"/>
              </w:rPr>
              <w:t>As an analytics consultant, I want to have reliable data related to the hosts and Covid cases so that I can obtain better insights.</w:t>
            </w:r>
          </w:p>
        </w:tc>
        <w:tc>
          <w:tcPr>
            <w:tcW w:w="3060" w:type="dxa"/>
            <w:vAlign w:val="center"/>
          </w:tcPr>
          <w:p w14:paraId="6B80AC95" w14:textId="77777777" w:rsidR="00D26005" w:rsidRPr="00043447" w:rsidRDefault="00D26005" w:rsidP="002C59FF">
            <w:pPr>
              <w:spacing w:line="360" w:lineRule="auto"/>
              <w:jc w:val="both"/>
              <w:rPr>
                <w:rFonts w:ascii="Times New Roman" w:eastAsia="Calibri" w:hAnsi="Times New Roman" w:cs="Times New Roman"/>
                <w:b/>
                <w:sz w:val="20"/>
                <w:szCs w:val="20"/>
              </w:rPr>
            </w:pPr>
            <w:r w:rsidRPr="00043447">
              <w:rPr>
                <w:rFonts w:ascii="Times New Roman" w:hAnsi="Times New Roman" w:cs="Times New Roman"/>
                <w:color w:val="000000"/>
                <w:sz w:val="20"/>
                <w:szCs w:val="20"/>
                <w:shd w:val="clear" w:color="auto" w:fill="FFFFFF"/>
              </w:rPr>
              <w:t>Dataset needs to be cleaned.</w:t>
            </w:r>
          </w:p>
        </w:tc>
        <w:tc>
          <w:tcPr>
            <w:tcW w:w="2520" w:type="dxa"/>
            <w:vAlign w:val="center"/>
          </w:tcPr>
          <w:p w14:paraId="4269CF82" w14:textId="77777777" w:rsidR="00D26005" w:rsidRPr="00043447" w:rsidRDefault="00D26005" w:rsidP="002C59FF">
            <w:pPr>
              <w:spacing w:line="360" w:lineRule="auto"/>
              <w:jc w:val="both"/>
              <w:rPr>
                <w:rFonts w:ascii="Times New Roman" w:eastAsia="Calibri" w:hAnsi="Times New Roman" w:cs="Times New Roman"/>
                <w:b/>
                <w:sz w:val="20"/>
                <w:szCs w:val="20"/>
              </w:rPr>
            </w:pPr>
            <w:r w:rsidRPr="00043447">
              <w:rPr>
                <w:rFonts w:ascii="Times New Roman" w:hAnsi="Times New Roman" w:cs="Times New Roman"/>
                <w:color w:val="000000"/>
                <w:sz w:val="20"/>
                <w:szCs w:val="20"/>
                <w:shd w:val="clear" w:color="auto" w:fill="FFFFFF"/>
              </w:rPr>
              <w:t>Dataset cleaned for special characters, categorized and normalized.</w:t>
            </w:r>
          </w:p>
        </w:tc>
        <w:tc>
          <w:tcPr>
            <w:tcW w:w="1620" w:type="dxa"/>
            <w:vAlign w:val="center"/>
          </w:tcPr>
          <w:p w14:paraId="704A7FF9" w14:textId="77777777" w:rsidR="00D26005" w:rsidRPr="00043447" w:rsidRDefault="00D26005" w:rsidP="00043447">
            <w:pPr>
              <w:spacing w:line="360" w:lineRule="auto"/>
              <w:jc w:val="center"/>
              <w:rPr>
                <w:rFonts w:ascii="Times New Roman" w:eastAsia="Calibri" w:hAnsi="Times New Roman" w:cs="Times New Roman"/>
                <w:sz w:val="20"/>
                <w:szCs w:val="20"/>
              </w:rPr>
            </w:pPr>
            <w:r w:rsidRPr="00043447">
              <w:rPr>
                <w:rFonts w:ascii="Times New Roman" w:eastAsia="Calibri" w:hAnsi="Times New Roman" w:cs="Times New Roman"/>
                <w:sz w:val="20"/>
                <w:szCs w:val="20"/>
              </w:rPr>
              <w:t>Should have</w:t>
            </w:r>
          </w:p>
        </w:tc>
      </w:tr>
      <w:tr w:rsidR="00D26005" w14:paraId="124A103E" w14:textId="77777777" w:rsidTr="002C59FF">
        <w:tc>
          <w:tcPr>
            <w:tcW w:w="3600" w:type="dxa"/>
            <w:vAlign w:val="center"/>
          </w:tcPr>
          <w:p w14:paraId="5AC8432E" w14:textId="126E2B3D" w:rsidR="00D26005" w:rsidRPr="00043447" w:rsidRDefault="00D26005" w:rsidP="002C59FF">
            <w:pPr>
              <w:spacing w:line="360" w:lineRule="auto"/>
              <w:jc w:val="both"/>
              <w:rPr>
                <w:rFonts w:ascii="Times New Roman" w:eastAsia="Calibri" w:hAnsi="Times New Roman" w:cs="Times New Roman"/>
                <w:b/>
                <w:sz w:val="20"/>
                <w:szCs w:val="20"/>
              </w:rPr>
            </w:pPr>
            <w:r w:rsidRPr="00043447">
              <w:rPr>
                <w:rFonts w:ascii="Times New Roman" w:hAnsi="Times New Roman" w:cs="Times New Roman"/>
                <w:color w:val="000000"/>
                <w:sz w:val="20"/>
                <w:szCs w:val="20"/>
                <w:shd w:val="clear" w:color="auto" w:fill="FFFFFF"/>
              </w:rPr>
              <w:t xml:space="preserve">As an analytics consultant, I want to do a comparison of the sentiment analysis with the number of Reviews analysis to understand the </w:t>
            </w:r>
            <w:r w:rsidR="00043447">
              <w:rPr>
                <w:rFonts w:ascii="Times New Roman" w:hAnsi="Times New Roman" w:cs="Times New Roman"/>
                <w:color w:val="000000"/>
                <w:sz w:val="20"/>
                <w:szCs w:val="20"/>
                <w:shd w:val="clear" w:color="auto" w:fill="FFFFFF"/>
              </w:rPr>
              <w:t>“</w:t>
            </w:r>
            <w:r w:rsidRPr="00043447">
              <w:rPr>
                <w:rFonts w:ascii="Times New Roman" w:hAnsi="Times New Roman" w:cs="Times New Roman"/>
                <w:color w:val="000000"/>
                <w:sz w:val="20"/>
                <w:szCs w:val="20"/>
                <w:shd w:val="clear" w:color="auto" w:fill="FFFFFF"/>
              </w:rPr>
              <w:t>quantity vs quantity</w:t>
            </w:r>
            <w:r w:rsidR="00043447">
              <w:rPr>
                <w:rFonts w:ascii="Times New Roman" w:hAnsi="Times New Roman" w:cs="Times New Roman"/>
                <w:color w:val="000000"/>
                <w:sz w:val="20"/>
                <w:szCs w:val="20"/>
                <w:shd w:val="clear" w:color="auto" w:fill="FFFFFF"/>
              </w:rPr>
              <w:t>”</w:t>
            </w:r>
            <w:r w:rsidRPr="00043447">
              <w:rPr>
                <w:rFonts w:ascii="Times New Roman" w:hAnsi="Times New Roman" w:cs="Times New Roman"/>
                <w:color w:val="000000"/>
                <w:sz w:val="20"/>
                <w:szCs w:val="20"/>
                <w:shd w:val="clear" w:color="auto" w:fill="FFFFFF"/>
              </w:rPr>
              <w:t xml:space="preserve"> of reviews.</w:t>
            </w:r>
          </w:p>
        </w:tc>
        <w:tc>
          <w:tcPr>
            <w:tcW w:w="3060" w:type="dxa"/>
            <w:vAlign w:val="center"/>
          </w:tcPr>
          <w:p w14:paraId="4FC615D9" w14:textId="77777777" w:rsidR="00D26005" w:rsidRPr="00043447" w:rsidRDefault="00D26005" w:rsidP="002C59FF">
            <w:pPr>
              <w:spacing w:line="360" w:lineRule="auto"/>
              <w:jc w:val="both"/>
              <w:rPr>
                <w:rFonts w:ascii="Times New Roman" w:eastAsia="Calibri" w:hAnsi="Times New Roman" w:cs="Times New Roman"/>
                <w:b/>
                <w:sz w:val="20"/>
                <w:szCs w:val="20"/>
              </w:rPr>
            </w:pPr>
            <w:r w:rsidRPr="00043447">
              <w:rPr>
                <w:rFonts w:ascii="Times New Roman" w:hAnsi="Times New Roman" w:cs="Times New Roman"/>
                <w:color w:val="000000"/>
                <w:sz w:val="20"/>
                <w:szCs w:val="20"/>
                <w:shd w:val="clear" w:color="auto" w:fill="FFFFFF"/>
              </w:rPr>
              <w:t>Analyze sentiment analysis with reviews analysis to find the features that affect Quality and Quantity of bookings.</w:t>
            </w:r>
          </w:p>
        </w:tc>
        <w:tc>
          <w:tcPr>
            <w:tcW w:w="2520" w:type="dxa"/>
            <w:vAlign w:val="center"/>
          </w:tcPr>
          <w:p w14:paraId="7D411360" w14:textId="77777777" w:rsidR="00D26005" w:rsidRPr="00043447" w:rsidRDefault="00D26005" w:rsidP="002C59FF">
            <w:pPr>
              <w:spacing w:line="360" w:lineRule="auto"/>
              <w:jc w:val="both"/>
              <w:rPr>
                <w:rFonts w:ascii="Times New Roman" w:eastAsia="Calibri" w:hAnsi="Times New Roman" w:cs="Times New Roman"/>
                <w:b/>
                <w:sz w:val="20"/>
                <w:szCs w:val="20"/>
              </w:rPr>
            </w:pPr>
            <w:r w:rsidRPr="00043447">
              <w:rPr>
                <w:rFonts w:ascii="Times New Roman" w:hAnsi="Times New Roman" w:cs="Times New Roman"/>
                <w:color w:val="000000"/>
                <w:sz w:val="20"/>
                <w:szCs w:val="20"/>
                <w:shd w:val="clear" w:color="auto" w:fill="FFFFFF"/>
              </w:rPr>
              <w:t>Features that affect Quality and Quantity of a booking found</w:t>
            </w:r>
          </w:p>
        </w:tc>
        <w:tc>
          <w:tcPr>
            <w:tcW w:w="1620" w:type="dxa"/>
            <w:vAlign w:val="center"/>
          </w:tcPr>
          <w:p w14:paraId="44913925" w14:textId="77777777" w:rsidR="00D26005" w:rsidRPr="00043447" w:rsidRDefault="00D26005" w:rsidP="00043447">
            <w:pPr>
              <w:spacing w:line="360" w:lineRule="auto"/>
              <w:jc w:val="center"/>
              <w:rPr>
                <w:rFonts w:ascii="Times New Roman" w:eastAsia="Calibri" w:hAnsi="Times New Roman" w:cs="Times New Roman"/>
                <w:sz w:val="20"/>
                <w:szCs w:val="20"/>
              </w:rPr>
            </w:pPr>
            <w:r w:rsidRPr="00043447">
              <w:rPr>
                <w:rFonts w:ascii="Times New Roman" w:eastAsia="Calibri" w:hAnsi="Times New Roman" w:cs="Times New Roman"/>
                <w:sz w:val="20"/>
                <w:szCs w:val="20"/>
              </w:rPr>
              <w:t>Could have</w:t>
            </w:r>
          </w:p>
        </w:tc>
      </w:tr>
      <w:tr w:rsidR="00D26005" w14:paraId="76AC2432" w14:textId="77777777" w:rsidTr="002C59FF">
        <w:tc>
          <w:tcPr>
            <w:tcW w:w="3600" w:type="dxa"/>
            <w:vAlign w:val="center"/>
          </w:tcPr>
          <w:p w14:paraId="3E5DDF28" w14:textId="77777777" w:rsidR="00D26005" w:rsidRPr="00043447" w:rsidRDefault="00D26005" w:rsidP="002C59FF">
            <w:pPr>
              <w:spacing w:line="360" w:lineRule="auto"/>
              <w:jc w:val="both"/>
              <w:rPr>
                <w:rFonts w:ascii="Times New Roman" w:eastAsia="Calibri" w:hAnsi="Times New Roman" w:cs="Times New Roman"/>
                <w:sz w:val="20"/>
                <w:szCs w:val="20"/>
              </w:rPr>
            </w:pPr>
            <w:r w:rsidRPr="00043447">
              <w:rPr>
                <w:rFonts w:ascii="Times New Roman" w:eastAsia="Calibri" w:hAnsi="Times New Roman" w:cs="Times New Roman"/>
                <w:sz w:val="20"/>
                <w:szCs w:val="20"/>
              </w:rPr>
              <w:t xml:space="preserve">As an analytics consultant, I want to gather data to understand if vaccinated people are more likely to use Airbnb services than those who are not. </w:t>
            </w:r>
          </w:p>
        </w:tc>
        <w:tc>
          <w:tcPr>
            <w:tcW w:w="3060" w:type="dxa"/>
            <w:vAlign w:val="center"/>
          </w:tcPr>
          <w:p w14:paraId="3246EA0F" w14:textId="77777777" w:rsidR="00D26005" w:rsidRPr="00043447" w:rsidRDefault="00D26005" w:rsidP="002C59FF">
            <w:pPr>
              <w:spacing w:line="360" w:lineRule="auto"/>
              <w:jc w:val="both"/>
              <w:rPr>
                <w:rFonts w:ascii="Times New Roman" w:eastAsia="Calibri" w:hAnsi="Times New Roman" w:cs="Times New Roman"/>
                <w:sz w:val="20"/>
                <w:szCs w:val="20"/>
              </w:rPr>
            </w:pPr>
            <w:r w:rsidRPr="00043447">
              <w:rPr>
                <w:rFonts w:ascii="Times New Roman" w:eastAsia="Calibri" w:hAnsi="Times New Roman" w:cs="Times New Roman"/>
                <w:sz w:val="20"/>
                <w:szCs w:val="20"/>
              </w:rPr>
              <w:t>Data related to vaccination rates among Airbnb users will be collected to know how it affects the frequency of usage of the platform.</w:t>
            </w:r>
          </w:p>
        </w:tc>
        <w:tc>
          <w:tcPr>
            <w:tcW w:w="2520" w:type="dxa"/>
            <w:vAlign w:val="center"/>
          </w:tcPr>
          <w:p w14:paraId="658E03D5" w14:textId="77777777" w:rsidR="00D26005" w:rsidRPr="00043447" w:rsidRDefault="00D26005" w:rsidP="002C59FF">
            <w:pPr>
              <w:spacing w:line="360" w:lineRule="auto"/>
              <w:jc w:val="both"/>
              <w:rPr>
                <w:rFonts w:ascii="Times New Roman" w:eastAsia="Calibri" w:hAnsi="Times New Roman" w:cs="Times New Roman"/>
                <w:sz w:val="20"/>
                <w:szCs w:val="20"/>
              </w:rPr>
            </w:pPr>
            <w:r w:rsidRPr="00043447">
              <w:rPr>
                <w:rFonts w:ascii="Times New Roman" w:eastAsia="Calibri" w:hAnsi="Times New Roman" w:cs="Times New Roman"/>
                <w:sz w:val="20"/>
                <w:szCs w:val="20"/>
              </w:rPr>
              <w:t xml:space="preserve">Data about vaccination rates among Airbnb users found. </w:t>
            </w:r>
          </w:p>
        </w:tc>
        <w:tc>
          <w:tcPr>
            <w:tcW w:w="1620" w:type="dxa"/>
            <w:vAlign w:val="center"/>
          </w:tcPr>
          <w:p w14:paraId="14360009" w14:textId="77777777" w:rsidR="00D26005" w:rsidRPr="00043447" w:rsidRDefault="00D26005" w:rsidP="00043447">
            <w:pPr>
              <w:spacing w:line="360" w:lineRule="auto"/>
              <w:jc w:val="center"/>
              <w:rPr>
                <w:rFonts w:ascii="Times New Roman" w:eastAsia="Calibri" w:hAnsi="Times New Roman" w:cs="Times New Roman"/>
                <w:sz w:val="20"/>
                <w:szCs w:val="20"/>
              </w:rPr>
            </w:pPr>
            <w:r w:rsidRPr="00043447">
              <w:rPr>
                <w:rFonts w:ascii="Times New Roman" w:eastAsia="Calibri" w:hAnsi="Times New Roman" w:cs="Times New Roman"/>
                <w:sz w:val="20"/>
                <w:szCs w:val="20"/>
              </w:rPr>
              <w:t>Won’t have (not this time)</w:t>
            </w:r>
          </w:p>
        </w:tc>
      </w:tr>
    </w:tbl>
    <w:p w14:paraId="5D9D94AC" w14:textId="77777777" w:rsidR="00D26005" w:rsidRDefault="00D26005" w:rsidP="00793537">
      <w:pPr>
        <w:spacing w:after="0" w:line="360" w:lineRule="auto"/>
        <w:jc w:val="both"/>
        <w:rPr>
          <w:rFonts w:ascii="Times New Roman" w:eastAsia="Calibri" w:hAnsi="Times New Roman" w:cs="Times New Roman"/>
          <w:b/>
          <w:bCs/>
          <w:sz w:val="24"/>
          <w:szCs w:val="24"/>
        </w:rPr>
      </w:pPr>
    </w:p>
    <w:p w14:paraId="6B3A9935" w14:textId="77777777" w:rsidR="00043447" w:rsidRDefault="00043447" w:rsidP="00793537">
      <w:pPr>
        <w:spacing w:after="0" w:line="360" w:lineRule="auto"/>
        <w:jc w:val="both"/>
        <w:rPr>
          <w:rFonts w:ascii="Times New Roman" w:eastAsia="Calibri" w:hAnsi="Times New Roman" w:cs="Times New Roman"/>
          <w:b/>
          <w:bCs/>
          <w:sz w:val="24"/>
          <w:szCs w:val="24"/>
        </w:rPr>
      </w:pPr>
    </w:p>
    <w:p w14:paraId="146DCF2E" w14:textId="77777777" w:rsidR="00043447" w:rsidRDefault="00043447" w:rsidP="00793537">
      <w:pPr>
        <w:spacing w:after="0" w:line="360" w:lineRule="auto"/>
        <w:jc w:val="both"/>
        <w:rPr>
          <w:rFonts w:ascii="Times New Roman" w:eastAsia="Calibri" w:hAnsi="Times New Roman" w:cs="Times New Roman"/>
          <w:b/>
          <w:bCs/>
          <w:sz w:val="24"/>
          <w:szCs w:val="24"/>
        </w:rPr>
      </w:pPr>
    </w:p>
    <w:p w14:paraId="6A421A46" w14:textId="77777777" w:rsidR="00043447" w:rsidRDefault="00043447" w:rsidP="00793537">
      <w:pPr>
        <w:spacing w:after="0" w:line="360" w:lineRule="auto"/>
        <w:jc w:val="both"/>
        <w:rPr>
          <w:rFonts w:ascii="Times New Roman" w:eastAsia="Calibri" w:hAnsi="Times New Roman" w:cs="Times New Roman"/>
          <w:b/>
          <w:bCs/>
          <w:sz w:val="24"/>
          <w:szCs w:val="24"/>
        </w:rPr>
      </w:pPr>
    </w:p>
    <w:p w14:paraId="1EBCE56D" w14:textId="0FC431FE" w:rsidR="00A94898" w:rsidRPr="00800797" w:rsidRDefault="00A94898" w:rsidP="00A71848">
      <w:pPr>
        <w:keepNext/>
        <w:keepLines/>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1</w:t>
      </w:r>
      <w:r w:rsidR="00043447">
        <w:rPr>
          <w:rFonts w:ascii="Times New Roman" w:eastAsia="Calibri" w:hAnsi="Times New Roman" w:cs="Times New Roman"/>
          <w:b/>
          <w:bCs/>
          <w:sz w:val="24"/>
          <w:szCs w:val="24"/>
        </w:rPr>
        <w:t>1</w:t>
      </w:r>
      <w:r w:rsidR="003C68DC">
        <w:rPr>
          <w:rFonts w:ascii="Times New Roman" w:eastAsia="Calibri" w:hAnsi="Times New Roman" w:cs="Times New Roman"/>
          <w:b/>
          <w:bCs/>
          <w:sz w:val="24"/>
          <w:szCs w:val="24"/>
        </w:rPr>
        <w:t>: Kanban board</w:t>
      </w:r>
    </w:p>
    <w:p w14:paraId="1AC4398E" w14:textId="588BA45C" w:rsidR="00FA077E" w:rsidRDefault="00ED4EF7" w:rsidP="00F84BF6">
      <w:pPr>
        <w:keepNext/>
        <w:keepLines/>
        <w:spacing w:after="0" w:line="360" w:lineRule="auto"/>
        <w:jc w:val="both"/>
        <w:rPr>
          <w:rFonts w:ascii="Times New Roman" w:eastAsia="Calibri" w:hAnsi="Times New Roman" w:cs="Times New Roman"/>
          <w:b/>
          <w:sz w:val="24"/>
          <w:szCs w:val="24"/>
        </w:rPr>
      </w:pPr>
      <w:r>
        <w:rPr>
          <w:noProof/>
        </w:rPr>
        <w:drawing>
          <wp:inline distT="0" distB="0" distL="0" distR="0" wp14:anchorId="6F5EE33E" wp14:editId="384F48AC">
            <wp:extent cx="5943600" cy="2662555"/>
            <wp:effectExtent l="76200" t="76200" r="133350" b="13779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7"/>
                    <a:stretch>
                      <a:fillRect/>
                    </a:stretch>
                  </pic:blipFill>
                  <pic:spPr>
                    <a:xfrm>
                      <a:off x="0" y="0"/>
                      <a:ext cx="5943600" cy="26625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8E39F8" w14:textId="7F784523" w:rsidR="005263B5" w:rsidRDefault="005263B5" w:rsidP="00793537">
      <w:pPr>
        <w:spacing w:after="0" w:line="360" w:lineRule="auto"/>
        <w:jc w:val="both"/>
        <w:rPr>
          <w:rFonts w:ascii="Times New Roman" w:eastAsia="Calibri" w:hAnsi="Times New Roman" w:cs="Times New Roman"/>
          <w:b/>
          <w:sz w:val="24"/>
          <w:szCs w:val="24"/>
        </w:rPr>
      </w:pPr>
    </w:p>
    <w:p w14:paraId="4F3CFC74" w14:textId="4DCA4A8F" w:rsidR="00A94898" w:rsidRDefault="00A94898" w:rsidP="00793537">
      <w:pPr>
        <w:spacing w:after="0" w:line="360" w:lineRule="auto"/>
        <w:jc w:val="both"/>
        <w:rPr>
          <w:rFonts w:ascii="Times New Roman" w:eastAsia="Calibri" w:hAnsi="Times New Roman" w:cs="Times New Roman"/>
          <w:b/>
          <w:sz w:val="24"/>
          <w:szCs w:val="24"/>
        </w:rPr>
      </w:pPr>
      <w:r>
        <w:rPr>
          <w:rFonts w:ascii="Times New Roman" w:eastAsia="Calibri" w:hAnsi="Times New Roman" w:cs="Times New Roman"/>
          <w:b/>
          <w:bCs/>
          <w:sz w:val="24"/>
          <w:szCs w:val="24"/>
        </w:rPr>
        <w:t>Fig</w:t>
      </w:r>
      <w:r w:rsidR="00BC23B6">
        <w:rPr>
          <w:rFonts w:ascii="Times New Roman" w:eastAsia="Calibri" w:hAnsi="Times New Roman" w:cs="Times New Roman"/>
          <w:b/>
          <w:bCs/>
          <w:sz w:val="24"/>
          <w:szCs w:val="24"/>
        </w:rPr>
        <w:t>ure 1</w:t>
      </w:r>
      <w:r w:rsidR="00F84BF6">
        <w:rPr>
          <w:rFonts w:ascii="Times New Roman" w:eastAsia="Calibri" w:hAnsi="Times New Roman" w:cs="Times New Roman"/>
          <w:b/>
          <w:bCs/>
          <w:sz w:val="24"/>
          <w:szCs w:val="24"/>
        </w:rPr>
        <w:t>2</w:t>
      </w:r>
      <w:r w:rsidR="00043447">
        <w:rPr>
          <w:rFonts w:ascii="Times New Roman" w:eastAsia="Calibri" w:hAnsi="Times New Roman" w:cs="Times New Roman"/>
          <w:b/>
          <w:bCs/>
          <w:sz w:val="24"/>
          <w:szCs w:val="24"/>
        </w:rPr>
        <w:t>:</w:t>
      </w:r>
      <w:r w:rsidR="00FA077E">
        <w:rPr>
          <w:rFonts w:ascii="Times New Roman" w:eastAsia="Calibri" w:hAnsi="Times New Roman" w:cs="Times New Roman"/>
          <w:b/>
          <w:bCs/>
          <w:sz w:val="24"/>
          <w:szCs w:val="24"/>
        </w:rPr>
        <w:t xml:space="preserve"> Analytical Approach</w:t>
      </w:r>
    </w:p>
    <w:p w14:paraId="799C6D4A" w14:textId="1C64B8F1" w:rsidR="00B04DFA" w:rsidRDefault="00FA077E" w:rsidP="00793537">
      <w:pPr>
        <w:keepNext/>
        <w:keepLines/>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noProof/>
          <w:sz w:val="24"/>
          <w:szCs w:val="24"/>
        </w:rPr>
        <w:drawing>
          <wp:inline distT="0" distB="0" distL="0" distR="0" wp14:anchorId="01D996BF" wp14:editId="1378C0E8">
            <wp:extent cx="5351731" cy="2021389"/>
            <wp:effectExtent l="0" t="0" r="0" b="0"/>
            <wp:docPr id="7" name="Picture 7"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screen&#10;&#10;Description automatically generated with low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83927" cy="2033549"/>
                    </a:xfrm>
                    <a:prstGeom prst="rect">
                      <a:avLst/>
                    </a:prstGeom>
                    <a:noFill/>
                  </pic:spPr>
                </pic:pic>
              </a:graphicData>
            </a:graphic>
          </wp:inline>
        </w:drawing>
      </w:r>
    </w:p>
    <w:p w14:paraId="196E2295" w14:textId="77777777" w:rsidR="00850F6E" w:rsidRDefault="00850F6E" w:rsidP="00793537">
      <w:pPr>
        <w:spacing w:after="0" w:line="360" w:lineRule="auto"/>
        <w:jc w:val="both"/>
        <w:rPr>
          <w:rFonts w:ascii="Times New Roman" w:eastAsia="Calibri" w:hAnsi="Times New Roman" w:cs="Times New Roman"/>
          <w:b/>
          <w:bCs/>
          <w:sz w:val="24"/>
          <w:szCs w:val="24"/>
        </w:rPr>
      </w:pPr>
    </w:p>
    <w:p w14:paraId="2360D335" w14:textId="77777777" w:rsidR="00850F6E" w:rsidRDefault="00850F6E" w:rsidP="00793537">
      <w:pPr>
        <w:spacing w:after="0" w:line="360" w:lineRule="auto"/>
        <w:jc w:val="both"/>
        <w:rPr>
          <w:rFonts w:ascii="Times New Roman" w:eastAsia="Calibri" w:hAnsi="Times New Roman" w:cs="Times New Roman"/>
          <w:b/>
          <w:bCs/>
          <w:sz w:val="24"/>
          <w:szCs w:val="24"/>
        </w:rPr>
      </w:pPr>
    </w:p>
    <w:p w14:paraId="331D677A" w14:textId="77777777" w:rsidR="00850F6E" w:rsidRDefault="00850F6E" w:rsidP="00793537">
      <w:pPr>
        <w:spacing w:after="0" w:line="360" w:lineRule="auto"/>
        <w:jc w:val="both"/>
        <w:rPr>
          <w:rFonts w:ascii="Times New Roman" w:eastAsia="Calibri" w:hAnsi="Times New Roman" w:cs="Times New Roman"/>
          <w:b/>
          <w:bCs/>
          <w:sz w:val="24"/>
          <w:szCs w:val="24"/>
        </w:rPr>
      </w:pPr>
    </w:p>
    <w:p w14:paraId="413975FA" w14:textId="77777777" w:rsidR="00850F6E" w:rsidRDefault="00850F6E" w:rsidP="00793537">
      <w:pPr>
        <w:spacing w:after="0" w:line="360" w:lineRule="auto"/>
        <w:jc w:val="both"/>
        <w:rPr>
          <w:rFonts w:ascii="Times New Roman" w:eastAsia="Calibri" w:hAnsi="Times New Roman" w:cs="Times New Roman"/>
          <w:b/>
          <w:bCs/>
          <w:sz w:val="24"/>
          <w:szCs w:val="24"/>
        </w:rPr>
      </w:pPr>
    </w:p>
    <w:p w14:paraId="602CF92D" w14:textId="77777777" w:rsidR="00850F6E" w:rsidRDefault="00850F6E" w:rsidP="00793537">
      <w:pPr>
        <w:spacing w:after="0" w:line="360" w:lineRule="auto"/>
        <w:jc w:val="both"/>
        <w:rPr>
          <w:rFonts w:ascii="Times New Roman" w:eastAsia="Calibri" w:hAnsi="Times New Roman" w:cs="Times New Roman"/>
          <w:b/>
          <w:bCs/>
          <w:sz w:val="24"/>
          <w:szCs w:val="24"/>
        </w:rPr>
      </w:pPr>
    </w:p>
    <w:p w14:paraId="5D0E20BF" w14:textId="77777777" w:rsidR="00850F6E" w:rsidRDefault="00850F6E" w:rsidP="00793537">
      <w:pPr>
        <w:spacing w:after="0" w:line="360" w:lineRule="auto"/>
        <w:jc w:val="both"/>
        <w:rPr>
          <w:rFonts w:ascii="Times New Roman" w:eastAsia="Calibri" w:hAnsi="Times New Roman" w:cs="Times New Roman"/>
          <w:b/>
          <w:bCs/>
          <w:sz w:val="24"/>
          <w:szCs w:val="24"/>
        </w:rPr>
      </w:pPr>
    </w:p>
    <w:p w14:paraId="02BECA9D" w14:textId="77777777" w:rsidR="00850F6E" w:rsidRDefault="00850F6E" w:rsidP="00793537">
      <w:pPr>
        <w:spacing w:after="0" w:line="360" w:lineRule="auto"/>
        <w:jc w:val="both"/>
        <w:rPr>
          <w:rFonts w:ascii="Times New Roman" w:eastAsia="Calibri" w:hAnsi="Times New Roman" w:cs="Times New Roman"/>
          <w:b/>
          <w:bCs/>
          <w:sz w:val="24"/>
          <w:szCs w:val="24"/>
        </w:rPr>
      </w:pPr>
    </w:p>
    <w:p w14:paraId="2B2DFDB6" w14:textId="60A562E8" w:rsidR="00A6605D" w:rsidRDefault="00A94898" w:rsidP="00793537">
      <w:pPr>
        <w:keepNext/>
        <w:keepLines/>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Fig</w:t>
      </w:r>
      <w:r w:rsidR="00CC1FD0">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1</w:t>
      </w:r>
      <w:r w:rsidR="00F84BF6">
        <w:rPr>
          <w:rFonts w:ascii="Times New Roman" w:eastAsia="Calibri" w:hAnsi="Times New Roman" w:cs="Times New Roman"/>
          <w:b/>
          <w:bCs/>
          <w:sz w:val="24"/>
          <w:szCs w:val="24"/>
        </w:rPr>
        <w:t>3</w:t>
      </w:r>
      <w:r w:rsidR="00043447">
        <w:rPr>
          <w:rFonts w:ascii="Times New Roman" w:eastAsia="Calibri" w:hAnsi="Times New Roman" w:cs="Times New Roman"/>
          <w:b/>
          <w:bCs/>
          <w:sz w:val="24"/>
          <w:szCs w:val="24"/>
        </w:rPr>
        <w:t>:</w:t>
      </w:r>
      <w:r w:rsidR="00FA077E">
        <w:rPr>
          <w:rFonts w:ascii="Times New Roman" w:eastAsia="Calibri" w:hAnsi="Times New Roman" w:cs="Times New Roman"/>
          <w:b/>
          <w:bCs/>
          <w:sz w:val="24"/>
          <w:szCs w:val="24"/>
        </w:rPr>
        <w:t xml:space="preserve"> Hypothesis </w:t>
      </w:r>
    </w:p>
    <w:p w14:paraId="2187F102" w14:textId="7F6A9409" w:rsidR="003A64BA" w:rsidRDefault="00A6605D" w:rsidP="006565B4">
      <w:pPr>
        <w:keepNext/>
        <w:keepLines/>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noProof/>
          <w:sz w:val="24"/>
          <w:szCs w:val="24"/>
        </w:rPr>
        <w:drawing>
          <wp:inline distT="0" distB="0" distL="0" distR="0" wp14:anchorId="2A8E4B2B" wp14:editId="4D4E285D">
            <wp:extent cx="5943600" cy="2286874"/>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286874"/>
                    </a:xfrm>
                    <a:prstGeom prst="rect">
                      <a:avLst/>
                    </a:prstGeom>
                    <a:noFill/>
                  </pic:spPr>
                </pic:pic>
              </a:graphicData>
            </a:graphic>
          </wp:inline>
        </w:drawing>
      </w:r>
    </w:p>
    <w:p w14:paraId="2465E1B3" w14:textId="77777777" w:rsidR="00CB550A" w:rsidRDefault="00CB550A" w:rsidP="00793537">
      <w:pPr>
        <w:keepNext/>
        <w:keepLines/>
        <w:spacing w:after="0" w:line="360" w:lineRule="auto"/>
        <w:jc w:val="both"/>
        <w:rPr>
          <w:rFonts w:ascii="Times New Roman" w:eastAsia="Calibri" w:hAnsi="Times New Roman" w:cs="Times New Roman"/>
          <w:b/>
          <w:bCs/>
          <w:sz w:val="24"/>
          <w:szCs w:val="24"/>
        </w:rPr>
      </w:pPr>
    </w:p>
    <w:p w14:paraId="2D3B9C55" w14:textId="34EDDDE1" w:rsidR="00A6605D" w:rsidRDefault="00C73911" w:rsidP="00793537">
      <w:pPr>
        <w:keepNext/>
        <w:keepLines/>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584C97">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1</w:t>
      </w:r>
      <w:r w:rsidR="00F84BF6">
        <w:rPr>
          <w:rFonts w:ascii="Times New Roman" w:eastAsia="Calibri" w:hAnsi="Times New Roman" w:cs="Times New Roman"/>
          <w:b/>
          <w:bCs/>
          <w:sz w:val="24"/>
          <w:szCs w:val="24"/>
        </w:rPr>
        <w:t>4</w:t>
      </w:r>
      <w:r w:rsidR="00043447">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New York Activity Rate vs Room Type</w:t>
      </w:r>
    </w:p>
    <w:p w14:paraId="64FDBD20" w14:textId="1308F07D" w:rsidR="00C90320" w:rsidRDefault="00A6605D" w:rsidP="00793537">
      <w:pPr>
        <w:keepNext/>
        <w:keepLines/>
        <w:spacing w:after="0" w:line="360" w:lineRule="auto"/>
        <w:jc w:val="both"/>
        <w:rPr>
          <w:rFonts w:ascii="Times New Roman" w:eastAsia="Calibri" w:hAnsi="Times New Roman" w:cs="Times New Roman"/>
          <w:b/>
          <w:bCs/>
          <w:sz w:val="24"/>
          <w:szCs w:val="24"/>
        </w:rPr>
      </w:pPr>
      <w:r>
        <w:rPr>
          <w:noProof/>
        </w:rPr>
        <w:drawing>
          <wp:inline distT="0" distB="0" distL="0" distR="0" wp14:anchorId="0FEA05AC" wp14:editId="1FE85740">
            <wp:extent cx="4471182" cy="3474720"/>
            <wp:effectExtent l="0" t="0" r="571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0"/>
                    <a:stretch>
                      <a:fillRect/>
                    </a:stretch>
                  </pic:blipFill>
                  <pic:spPr>
                    <a:xfrm>
                      <a:off x="0" y="0"/>
                      <a:ext cx="4471182" cy="3474720"/>
                    </a:xfrm>
                    <a:prstGeom prst="rect">
                      <a:avLst/>
                    </a:prstGeom>
                  </pic:spPr>
                </pic:pic>
              </a:graphicData>
            </a:graphic>
          </wp:inline>
        </w:drawing>
      </w:r>
    </w:p>
    <w:p w14:paraId="34331716" w14:textId="77777777" w:rsidR="006565B4" w:rsidRDefault="006565B4" w:rsidP="00793537">
      <w:pPr>
        <w:keepNext/>
        <w:keepLines/>
        <w:spacing w:after="0" w:line="360" w:lineRule="auto"/>
        <w:jc w:val="both"/>
        <w:rPr>
          <w:rFonts w:ascii="Times New Roman" w:eastAsia="Calibri" w:hAnsi="Times New Roman" w:cs="Times New Roman"/>
          <w:b/>
          <w:bCs/>
          <w:sz w:val="24"/>
          <w:szCs w:val="24"/>
        </w:rPr>
      </w:pPr>
    </w:p>
    <w:p w14:paraId="331BD77E" w14:textId="77777777" w:rsidR="006565B4" w:rsidRDefault="006565B4" w:rsidP="00793537">
      <w:pPr>
        <w:keepNext/>
        <w:keepLines/>
        <w:spacing w:after="0" w:line="360" w:lineRule="auto"/>
        <w:jc w:val="both"/>
        <w:rPr>
          <w:rFonts w:ascii="Times New Roman" w:eastAsia="Calibri" w:hAnsi="Times New Roman" w:cs="Times New Roman"/>
          <w:b/>
          <w:bCs/>
          <w:sz w:val="24"/>
          <w:szCs w:val="24"/>
        </w:rPr>
      </w:pPr>
    </w:p>
    <w:p w14:paraId="3F63A07B" w14:textId="77777777" w:rsidR="006565B4" w:rsidRDefault="006565B4" w:rsidP="00793537">
      <w:pPr>
        <w:keepNext/>
        <w:keepLines/>
        <w:spacing w:after="0" w:line="360" w:lineRule="auto"/>
        <w:jc w:val="both"/>
        <w:rPr>
          <w:rFonts w:ascii="Times New Roman" w:eastAsia="Calibri" w:hAnsi="Times New Roman" w:cs="Times New Roman"/>
          <w:b/>
          <w:bCs/>
          <w:sz w:val="24"/>
          <w:szCs w:val="24"/>
        </w:rPr>
      </w:pPr>
    </w:p>
    <w:p w14:paraId="4AB7E32C" w14:textId="77777777" w:rsidR="006565B4" w:rsidRDefault="006565B4" w:rsidP="00793537">
      <w:pPr>
        <w:keepNext/>
        <w:keepLines/>
        <w:spacing w:after="0" w:line="360" w:lineRule="auto"/>
        <w:jc w:val="both"/>
        <w:rPr>
          <w:rFonts w:ascii="Times New Roman" w:eastAsia="Calibri" w:hAnsi="Times New Roman" w:cs="Times New Roman"/>
          <w:b/>
          <w:bCs/>
          <w:sz w:val="24"/>
          <w:szCs w:val="24"/>
        </w:rPr>
      </w:pPr>
    </w:p>
    <w:p w14:paraId="1F9E6572" w14:textId="77777777" w:rsidR="006565B4" w:rsidRDefault="006565B4" w:rsidP="00793537">
      <w:pPr>
        <w:keepNext/>
        <w:keepLines/>
        <w:spacing w:after="0" w:line="360" w:lineRule="auto"/>
        <w:jc w:val="both"/>
        <w:rPr>
          <w:rFonts w:ascii="Times New Roman" w:eastAsia="Calibri" w:hAnsi="Times New Roman" w:cs="Times New Roman"/>
          <w:b/>
          <w:bCs/>
          <w:sz w:val="24"/>
          <w:szCs w:val="24"/>
        </w:rPr>
      </w:pPr>
    </w:p>
    <w:p w14:paraId="015F5D54" w14:textId="77777777" w:rsidR="006565B4" w:rsidRDefault="006565B4" w:rsidP="00793537">
      <w:pPr>
        <w:keepNext/>
        <w:keepLines/>
        <w:spacing w:after="0" w:line="360" w:lineRule="auto"/>
        <w:jc w:val="both"/>
        <w:rPr>
          <w:rFonts w:ascii="Times New Roman" w:eastAsia="Calibri" w:hAnsi="Times New Roman" w:cs="Times New Roman"/>
          <w:b/>
          <w:bCs/>
          <w:sz w:val="24"/>
          <w:szCs w:val="24"/>
        </w:rPr>
      </w:pPr>
    </w:p>
    <w:p w14:paraId="14149CB0" w14:textId="77777777" w:rsidR="006565B4" w:rsidRDefault="006565B4" w:rsidP="00793537">
      <w:pPr>
        <w:keepNext/>
        <w:keepLines/>
        <w:spacing w:after="0" w:line="360" w:lineRule="auto"/>
        <w:jc w:val="both"/>
        <w:rPr>
          <w:rFonts w:ascii="Times New Roman" w:eastAsia="Calibri" w:hAnsi="Times New Roman" w:cs="Times New Roman"/>
          <w:b/>
          <w:bCs/>
          <w:sz w:val="24"/>
          <w:szCs w:val="24"/>
        </w:rPr>
      </w:pPr>
    </w:p>
    <w:p w14:paraId="616054C3" w14:textId="7E66B1A5" w:rsidR="00826357" w:rsidRDefault="00C73911" w:rsidP="00793537">
      <w:pPr>
        <w:keepNext/>
        <w:keepLines/>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12507C">
        <w:rPr>
          <w:rFonts w:ascii="Times New Roman" w:eastAsia="Calibri" w:hAnsi="Times New Roman" w:cs="Times New Roman"/>
          <w:b/>
          <w:bCs/>
          <w:sz w:val="24"/>
          <w:szCs w:val="24"/>
        </w:rPr>
        <w:t>ure 1</w:t>
      </w:r>
      <w:r w:rsidR="00F84BF6">
        <w:rPr>
          <w:rFonts w:ascii="Times New Roman" w:eastAsia="Calibri" w:hAnsi="Times New Roman" w:cs="Times New Roman"/>
          <w:b/>
          <w:bCs/>
          <w:sz w:val="24"/>
          <w:szCs w:val="24"/>
        </w:rPr>
        <w:t>5</w:t>
      </w:r>
      <w:r w:rsidR="00043447">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New York Activity Rate vs Price</w:t>
      </w:r>
    </w:p>
    <w:p w14:paraId="75A5CDE6" w14:textId="285BB5F6" w:rsidR="00C73911" w:rsidRDefault="00A6605D" w:rsidP="00793537">
      <w:pPr>
        <w:keepNext/>
        <w:keepLines/>
        <w:spacing w:after="0" w:line="360" w:lineRule="auto"/>
        <w:jc w:val="both"/>
        <w:rPr>
          <w:rFonts w:ascii="Times New Roman" w:eastAsia="Calibri" w:hAnsi="Times New Roman" w:cs="Times New Roman"/>
          <w:b/>
          <w:bCs/>
          <w:sz w:val="24"/>
          <w:szCs w:val="24"/>
        </w:rPr>
      </w:pPr>
      <w:r>
        <w:rPr>
          <w:noProof/>
        </w:rPr>
        <w:drawing>
          <wp:inline distT="0" distB="0" distL="0" distR="0" wp14:anchorId="732B0997" wp14:editId="551BD8DF">
            <wp:extent cx="4190347" cy="3657600"/>
            <wp:effectExtent l="0" t="0" r="1270" b="0"/>
            <wp:docPr id="12" name="Picture 1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waterfall chart&#10;&#10;Description automatically generated"/>
                    <pic:cNvPicPr/>
                  </pic:nvPicPr>
                  <pic:blipFill>
                    <a:blip r:embed="rId31"/>
                    <a:stretch>
                      <a:fillRect/>
                    </a:stretch>
                  </pic:blipFill>
                  <pic:spPr>
                    <a:xfrm>
                      <a:off x="0" y="0"/>
                      <a:ext cx="4190347" cy="3657600"/>
                    </a:xfrm>
                    <a:prstGeom prst="rect">
                      <a:avLst/>
                    </a:prstGeom>
                  </pic:spPr>
                </pic:pic>
              </a:graphicData>
            </a:graphic>
          </wp:inline>
        </w:drawing>
      </w:r>
    </w:p>
    <w:p w14:paraId="6B77CA4E" w14:textId="2D32C4E6" w:rsidR="00CB15BD" w:rsidRDefault="00C73911" w:rsidP="00345A4E">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584C97">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1</w:t>
      </w:r>
      <w:r w:rsidR="00F84BF6">
        <w:rPr>
          <w:rFonts w:ascii="Times New Roman" w:eastAsia="Calibri" w:hAnsi="Times New Roman" w:cs="Times New Roman"/>
          <w:b/>
          <w:bCs/>
          <w:sz w:val="24"/>
          <w:szCs w:val="24"/>
        </w:rPr>
        <w:t>6</w:t>
      </w:r>
      <w:r w:rsidR="00043447">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New York Activity Rate vs Host Profile Picture</w:t>
      </w:r>
    </w:p>
    <w:p w14:paraId="1009A27D" w14:textId="58FE9897" w:rsidR="00C73911" w:rsidRDefault="00A6605D" w:rsidP="00793537">
      <w:pPr>
        <w:spacing w:after="0" w:line="360" w:lineRule="auto"/>
        <w:jc w:val="both"/>
        <w:rPr>
          <w:rFonts w:ascii="Times New Roman" w:eastAsia="Calibri" w:hAnsi="Times New Roman" w:cs="Times New Roman"/>
          <w:b/>
          <w:bCs/>
          <w:sz w:val="24"/>
          <w:szCs w:val="24"/>
        </w:rPr>
      </w:pPr>
      <w:r>
        <w:rPr>
          <w:noProof/>
        </w:rPr>
        <w:drawing>
          <wp:inline distT="0" distB="0" distL="0" distR="0" wp14:anchorId="1D260E66" wp14:editId="58032616">
            <wp:extent cx="4465258" cy="365760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32"/>
                    <a:stretch>
                      <a:fillRect/>
                    </a:stretch>
                  </pic:blipFill>
                  <pic:spPr>
                    <a:xfrm>
                      <a:off x="0" y="0"/>
                      <a:ext cx="4465258" cy="3657600"/>
                    </a:xfrm>
                    <a:prstGeom prst="rect">
                      <a:avLst/>
                    </a:prstGeom>
                  </pic:spPr>
                </pic:pic>
              </a:graphicData>
            </a:graphic>
          </wp:inline>
        </w:drawing>
      </w:r>
    </w:p>
    <w:p w14:paraId="3363C69F" w14:textId="34FC2433" w:rsidR="00A6605D" w:rsidRDefault="00C73911" w:rsidP="00345A4E">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Fig</w:t>
      </w:r>
      <w:r w:rsidR="00B8096C">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1</w:t>
      </w:r>
      <w:r w:rsidR="00F84BF6">
        <w:rPr>
          <w:rFonts w:ascii="Times New Roman" w:eastAsia="Calibri" w:hAnsi="Times New Roman" w:cs="Times New Roman"/>
          <w:b/>
          <w:bCs/>
          <w:sz w:val="24"/>
          <w:szCs w:val="24"/>
        </w:rPr>
        <w:t>7</w:t>
      </w:r>
      <w:r w:rsidR="00043447">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London Activity Rate vs Room Type</w:t>
      </w:r>
    </w:p>
    <w:p w14:paraId="3096FFE3" w14:textId="60DCF6C5" w:rsidR="00043447" w:rsidRDefault="00A6605D" w:rsidP="00793537">
      <w:pPr>
        <w:spacing w:after="0" w:line="360" w:lineRule="auto"/>
        <w:jc w:val="both"/>
        <w:rPr>
          <w:rFonts w:ascii="Times New Roman" w:eastAsia="Calibri" w:hAnsi="Times New Roman" w:cs="Times New Roman"/>
          <w:b/>
          <w:bCs/>
          <w:sz w:val="24"/>
          <w:szCs w:val="24"/>
        </w:rPr>
      </w:pPr>
      <w:r>
        <w:rPr>
          <w:noProof/>
        </w:rPr>
        <w:drawing>
          <wp:inline distT="0" distB="0" distL="0" distR="0" wp14:anchorId="3E3C06EA" wp14:editId="1FE20C43">
            <wp:extent cx="4458861" cy="3657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3"/>
                    <a:stretch>
                      <a:fillRect/>
                    </a:stretch>
                  </pic:blipFill>
                  <pic:spPr>
                    <a:xfrm>
                      <a:off x="0" y="0"/>
                      <a:ext cx="4458861" cy="3657600"/>
                    </a:xfrm>
                    <a:prstGeom prst="rect">
                      <a:avLst/>
                    </a:prstGeom>
                  </pic:spPr>
                </pic:pic>
              </a:graphicData>
            </a:graphic>
          </wp:inline>
        </w:drawing>
      </w:r>
    </w:p>
    <w:p w14:paraId="6C8A6099" w14:textId="18EC9067" w:rsidR="00CB15BD" w:rsidRDefault="00C73911" w:rsidP="00793537">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043447">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1</w:t>
      </w:r>
      <w:r w:rsidR="00F84BF6">
        <w:rPr>
          <w:rFonts w:ascii="Times New Roman" w:eastAsia="Calibri" w:hAnsi="Times New Roman" w:cs="Times New Roman"/>
          <w:b/>
          <w:bCs/>
          <w:sz w:val="24"/>
          <w:szCs w:val="24"/>
        </w:rPr>
        <w:t>8</w:t>
      </w:r>
      <w:r w:rsidR="00043447">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London Activity Rate vs Price</w:t>
      </w:r>
    </w:p>
    <w:p w14:paraId="6843CA7D" w14:textId="4E2B41DB" w:rsidR="00C73911" w:rsidRDefault="00CB15BD" w:rsidP="00793537">
      <w:pPr>
        <w:spacing w:after="0" w:line="360" w:lineRule="auto"/>
        <w:jc w:val="both"/>
        <w:rPr>
          <w:rFonts w:ascii="Times New Roman" w:eastAsia="Calibri" w:hAnsi="Times New Roman" w:cs="Times New Roman"/>
          <w:b/>
          <w:bCs/>
          <w:sz w:val="24"/>
          <w:szCs w:val="24"/>
        </w:rPr>
      </w:pPr>
      <w:r>
        <w:rPr>
          <w:noProof/>
        </w:rPr>
        <w:drawing>
          <wp:inline distT="0" distB="0" distL="0" distR="0" wp14:anchorId="58331167" wp14:editId="3A2F931B">
            <wp:extent cx="4248590" cy="3657600"/>
            <wp:effectExtent l="0" t="0" r="0" b="0"/>
            <wp:docPr id="16" name="Picture 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diagram&#10;&#10;Description automatically generated"/>
                    <pic:cNvPicPr/>
                  </pic:nvPicPr>
                  <pic:blipFill>
                    <a:blip r:embed="rId34"/>
                    <a:stretch>
                      <a:fillRect/>
                    </a:stretch>
                  </pic:blipFill>
                  <pic:spPr>
                    <a:xfrm>
                      <a:off x="0" y="0"/>
                      <a:ext cx="4248590" cy="3657600"/>
                    </a:xfrm>
                    <a:prstGeom prst="rect">
                      <a:avLst/>
                    </a:prstGeom>
                  </pic:spPr>
                </pic:pic>
              </a:graphicData>
            </a:graphic>
          </wp:inline>
        </w:drawing>
      </w:r>
    </w:p>
    <w:p w14:paraId="11813750" w14:textId="77777777" w:rsidR="006565B4" w:rsidRDefault="006565B4" w:rsidP="00345A4E">
      <w:pPr>
        <w:spacing w:after="0" w:line="360" w:lineRule="auto"/>
        <w:jc w:val="both"/>
        <w:rPr>
          <w:rFonts w:ascii="Times New Roman" w:eastAsia="Calibri" w:hAnsi="Times New Roman" w:cs="Times New Roman"/>
          <w:b/>
          <w:bCs/>
          <w:sz w:val="24"/>
          <w:szCs w:val="24"/>
        </w:rPr>
      </w:pPr>
    </w:p>
    <w:p w14:paraId="5246D924" w14:textId="713C9F45" w:rsidR="00CB15BD" w:rsidRDefault="00C25C66" w:rsidP="00345A4E">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lastRenderedPageBreak/>
        <w:t>Fig</w:t>
      </w:r>
      <w:r w:rsidR="00043447">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F84BF6">
        <w:rPr>
          <w:rFonts w:ascii="Times New Roman" w:eastAsia="Calibri" w:hAnsi="Times New Roman" w:cs="Times New Roman"/>
          <w:b/>
          <w:bCs/>
          <w:sz w:val="24"/>
          <w:szCs w:val="24"/>
        </w:rPr>
        <w:t>19</w:t>
      </w:r>
      <w:r w:rsidR="00043447">
        <w:rPr>
          <w:rFonts w:ascii="Times New Roman" w:eastAsia="Calibri" w:hAnsi="Times New Roman" w:cs="Times New Roman"/>
          <w:b/>
          <w:bCs/>
          <w:sz w:val="24"/>
          <w:szCs w:val="24"/>
        </w:rPr>
        <w:t>:</w:t>
      </w:r>
      <w:r>
        <w:rPr>
          <w:rFonts w:ascii="Times New Roman" w:eastAsia="Calibri" w:hAnsi="Times New Roman" w:cs="Times New Roman"/>
          <w:b/>
          <w:bCs/>
          <w:sz w:val="24"/>
          <w:szCs w:val="24"/>
        </w:rPr>
        <w:t xml:space="preserve"> London Activity Rate vs Host Profile Picture</w:t>
      </w:r>
    </w:p>
    <w:p w14:paraId="4CB724CB" w14:textId="77777777" w:rsidR="00CB15BD" w:rsidRDefault="00CB15BD" w:rsidP="00793537">
      <w:pPr>
        <w:spacing w:after="0" w:line="360" w:lineRule="auto"/>
        <w:jc w:val="both"/>
        <w:rPr>
          <w:rFonts w:ascii="Times New Roman" w:eastAsia="Calibri" w:hAnsi="Times New Roman" w:cs="Times New Roman"/>
          <w:b/>
          <w:bCs/>
          <w:sz w:val="24"/>
          <w:szCs w:val="24"/>
        </w:rPr>
      </w:pPr>
      <w:r>
        <w:rPr>
          <w:noProof/>
        </w:rPr>
        <w:drawing>
          <wp:inline distT="0" distB="0" distL="0" distR="0" wp14:anchorId="3EC8546E" wp14:editId="265BD2AF">
            <wp:extent cx="4549520" cy="3657600"/>
            <wp:effectExtent l="0" t="0" r="3810" b="0"/>
            <wp:docPr id="18" name="Picture 18"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ox and whisker chart&#10;&#10;Description automatically generated"/>
                    <pic:cNvPicPr/>
                  </pic:nvPicPr>
                  <pic:blipFill>
                    <a:blip r:embed="rId35"/>
                    <a:stretch>
                      <a:fillRect/>
                    </a:stretch>
                  </pic:blipFill>
                  <pic:spPr>
                    <a:xfrm>
                      <a:off x="0" y="0"/>
                      <a:ext cx="4549520" cy="3657600"/>
                    </a:xfrm>
                    <a:prstGeom prst="rect">
                      <a:avLst/>
                    </a:prstGeom>
                  </pic:spPr>
                </pic:pic>
              </a:graphicData>
            </a:graphic>
          </wp:inline>
        </w:drawing>
      </w:r>
    </w:p>
    <w:p w14:paraId="638958EE" w14:textId="77777777" w:rsidR="00043447" w:rsidRDefault="00043447" w:rsidP="00793537">
      <w:pPr>
        <w:spacing w:after="0" w:line="360" w:lineRule="auto"/>
        <w:jc w:val="both"/>
        <w:rPr>
          <w:rFonts w:ascii="Times New Roman" w:eastAsia="Calibri" w:hAnsi="Times New Roman" w:cs="Times New Roman"/>
          <w:b/>
          <w:bCs/>
          <w:sz w:val="24"/>
          <w:szCs w:val="24"/>
        </w:rPr>
      </w:pPr>
    </w:p>
    <w:p w14:paraId="4CF21162" w14:textId="30BD45C0" w:rsidR="00A94898" w:rsidRDefault="00A94898" w:rsidP="00345A4E">
      <w:pPr>
        <w:spacing w:after="0" w:line="360" w:lineRule="auto"/>
        <w:jc w:val="both"/>
        <w:rPr>
          <w:rFonts w:ascii="Times New Roman" w:eastAsia="Calibri" w:hAnsi="Times New Roman" w:cs="Times New Roman"/>
          <w:b/>
          <w:bCs/>
          <w:sz w:val="24"/>
          <w:szCs w:val="24"/>
        </w:rPr>
      </w:pPr>
      <w:r>
        <w:rPr>
          <w:rFonts w:ascii="Times New Roman" w:eastAsia="Calibri" w:hAnsi="Times New Roman" w:cs="Times New Roman"/>
          <w:b/>
          <w:bCs/>
          <w:sz w:val="24"/>
          <w:szCs w:val="24"/>
        </w:rPr>
        <w:t>Fig</w:t>
      </w:r>
      <w:r w:rsidR="00043447">
        <w:rPr>
          <w:rFonts w:ascii="Times New Roman" w:eastAsia="Calibri" w:hAnsi="Times New Roman" w:cs="Times New Roman"/>
          <w:b/>
          <w:bCs/>
          <w:sz w:val="24"/>
          <w:szCs w:val="24"/>
        </w:rPr>
        <w:t>ure</w:t>
      </w:r>
      <w:r>
        <w:rPr>
          <w:rFonts w:ascii="Times New Roman" w:eastAsia="Calibri" w:hAnsi="Times New Roman" w:cs="Times New Roman"/>
          <w:b/>
          <w:bCs/>
          <w:sz w:val="24"/>
          <w:szCs w:val="24"/>
        </w:rPr>
        <w:t xml:space="preserve"> </w:t>
      </w:r>
      <w:r w:rsidR="000040F7">
        <w:rPr>
          <w:rFonts w:ascii="Times New Roman" w:eastAsia="Calibri" w:hAnsi="Times New Roman" w:cs="Times New Roman"/>
          <w:b/>
          <w:bCs/>
          <w:sz w:val="24"/>
          <w:szCs w:val="24"/>
        </w:rPr>
        <w:t>2</w:t>
      </w:r>
      <w:r w:rsidR="00F84BF6">
        <w:rPr>
          <w:rFonts w:ascii="Times New Roman" w:eastAsia="Calibri" w:hAnsi="Times New Roman" w:cs="Times New Roman"/>
          <w:b/>
          <w:bCs/>
          <w:sz w:val="24"/>
          <w:szCs w:val="24"/>
        </w:rPr>
        <w:t>0</w:t>
      </w:r>
      <w:r w:rsidR="00043447">
        <w:rPr>
          <w:rFonts w:ascii="Times New Roman" w:eastAsia="Calibri" w:hAnsi="Times New Roman" w:cs="Times New Roman"/>
          <w:b/>
          <w:bCs/>
          <w:sz w:val="24"/>
          <w:szCs w:val="24"/>
        </w:rPr>
        <w:t>:</w:t>
      </w:r>
      <w:r w:rsidR="003A64BA">
        <w:rPr>
          <w:rFonts w:ascii="Times New Roman" w:eastAsia="Calibri" w:hAnsi="Times New Roman" w:cs="Times New Roman"/>
          <w:b/>
          <w:bCs/>
          <w:sz w:val="24"/>
          <w:szCs w:val="24"/>
        </w:rPr>
        <w:t xml:space="preserve"> Regression</w:t>
      </w:r>
    </w:p>
    <w:p w14:paraId="0D509253" w14:textId="25E5F812" w:rsidR="0038016E" w:rsidRPr="00BC23B6" w:rsidRDefault="00CB15BD" w:rsidP="00793537">
      <w:pPr>
        <w:spacing w:after="0" w:line="360" w:lineRule="auto"/>
        <w:jc w:val="both"/>
        <w:rPr>
          <w:rFonts w:ascii="Times New Roman" w:eastAsia="Calibri" w:hAnsi="Times New Roman" w:cs="Times New Roman"/>
          <w:b/>
          <w:i/>
          <w:sz w:val="24"/>
          <w:szCs w:val="24"/>
        </w:rPr>
      </w:pPr>
      <w:r>
        <w:rPr>
          <w:rFonts w:ascii="Times New Roman" w:eastAsia="Calibri" w:hAnsi="Times New Roman" w:cs="Times New Roman"/>
          <w:b/>
          <w:i/>
          <w:noProof/>
          <w:sz w:val="24"/>
          <w:szCs w:val="24"/>
        </w:rPr>
        <w:drawing>
          <wp:inline distT="0" distB="0" distL="0" distR="0" wp14:anchorId="0B81BCEC" wp14:editId="288E121B">
            <wp:extent cx="5419725" cy="3462655"/>
            <wp:effectExtent l="0" t="0" r="9525" b="0"/>
            <wp:docPr id="3" name="Picture 3"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imelin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19725" cy="3462655"/>
                    </a:xfrm>
                    <a:prstGeom prst="rect">
                      <a:avLst/>
                    </a:prstGeom>
                    <a:noFill/>
                  </pic:spPr>
                </pic:pic>
              </a:graphicData>
            </a:graphic>
          </wp:inline>
        </w:drawing>
      </w:r>
    </w:p>
    <w:sectPr w:rsidR="0038016E" w:rsidRPr="00BC23B6" w:rsidSect="007E339E">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D7A38" w14:textId="77777777" w:rsidR="001E25F3" w:rsidRDefault="001E25F3" w:rsidP="00A732C1">
      <w:pPr>
        <w:spacing w:after="0" w:line="240" w:lineRule="auto"/>
      </w:pPr>
      <w:r>
        <w:separator/>
      </w:r>
    </w:p>
  </w:endnote>
  <w:endnote w:type="continuationSeparator" w:id="0">
    <w:p w14:paraId="5F5B4499" w14:textId="77777777" w:rsidR="001E25F3" w:rsidRDefault="001E25F3" w:rsidP="00A732C1">
      <w:pPr>
        <w:spacing w:after="0" w:line="240" w:lineRule="auto"/>
      </w:pPr>
      <w:r>
        <w:continuationSeparator/>
      </w:r>
    </w:p>
  </w:endnote>
  <w:endnote w:type="continuationNotice" w:id="1">
    <w:p w14:paraId="43C7814B" w14:textId="77777777" w:rsidR="001E25F3" w:rsidRDefault="001E25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2D04A" w14:textId="5B2236A9" w:rsidR="00242D57" w:rsidRDefault="00242D5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67A1D" w14:textId="05EDC59D" w:rsidR="00277637" w:rsidRDefault="00277637">
    <w:pPr>
      <w:pStyle w:val="Piedepgina"/>
      <w:jc w:val="center"/>
    </w:pPr>
  </w:p>
  <w:p w14:paraId="65A46589" w14:textId="77777777" w:rsidR="00277637" w:rsidRDefault="00277637" w:rsidP="00CE0B5D">
    <w:pPr>
      <w:pStyle w:val="Piedepgina"/>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DD441" w14:textId="77777777" w:rsidR="00C72B26" w:rsidRDefault="00C72B26">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597570"/>
      <w:docPartObj>
        <w:docPartGallery w:val="Page Numbers (Bottom of Page)"/>
        <w:docPartUnique/>
      </w:docPartObj>
    </w:sdtPr>
    <w:sdtEndPr>
      <w:rPr>
        <w:noProof/>
      </w:rPr>
    </w:sdtEndPr>
    <w:sdtContent>
      <w:p w14:paraId="0DEEE990" w14:textId="77777777" w:rsidR="00CE0B5D" w:rsidRDefault="00CE0B5D">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182FD33" w14:textId="77777777" w:rsidR="00CE0B5D" w:rsidRDefault="00CE0B5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D9CAD" w14:textId="77777777" w:rsidR="001E25F3" w:rsidRDefault="001E25F3" w:rsidP="00A732C1">
      <w:pPr>
        <w:spacing w:after="0" w:line="240" w:lineRule="auto"/>
      </w:pPr>
      <w:r>
        <w:separator/>
      </w:r>
    </w:p>
  </w:footnote>
  <w:footnote w:type="continuationSeparator" w:id="0">
    <w:p w14:paraId="7C1913D9" w14:textId="77777777" w:rsidR="001E25F3" w:rsidRDefault="001E25F3" w:rsidP="00A732C1">
      <w:pPr>
        <w:spacing w:after="0" w:line="240" w:lineRule="auto"/>
      </w:pPr>
      <w:r>
        <w:continuationSeparator/>
      </w:r>
    </w:p>
  </w:footnote>
  <w:footnote w:type="continuationNotice" w:id="1">
    <w:p w14:paraId="596BC547" w14:textId="77777777" w:rsidR="001E25F3" w:rsidRDefault="001E25F3">
      <w:pPr>
        <w:spacing w:after="0" w:line="240" w:lineRule="auto"/>
      </w:pPr>
    </w:p>
  </w:footnote>
  <w:footnote w:id="2">
    <w:p w14:paraId="3D3E0220" w14:textId="7B3D432E" w:rsidR="00AD71A1" w:rsidRPr="00E62253" w:rsidRDefault="00AD71A1">
      <w:pPr>
        <w:pStyle w:val="Textonotapie"/>
        <w:rPr>
          <w:sz w:val="18"/>
          <w:szCs w:val="18"/>
        </w:rPr>
      </w:pPr>
    </w:p>
  </w:footnote>
  <w:footnote w:id="3">
    <w:p w14:paraId="2698CFEB" w14:textId="3A20A39F" w:rsidR="00AD71A1" w:rsidRDefault="00AD71A1">
      <w:pPr>
        <w:pStyle w:val="Textonotapie"/>
      </w:pPr>
    </w:p>
  </w:footnote>
  <w:footnote w:id="4">
    <w:p w14:paraId="170238AA" w14:textId="5537F9A8" w:rsidR="00E724A3" w:rsidRPr="001F0716" w:rsidRDefault="00E724A3">
      <w:pPr>
        <w:pStyle w:val="Textonotapie"/>
        <w:rPr>
          <w:rFonts w:asciiTheme="majorBidi" w:hAnsiTheme="majorBidi" w:cstheme="majorBidi"/>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AC91D" w14:textId="77777777" w:rsidR="00830C3E" w:rsidRDefault="00830C3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E2782" w14:textId="285EE274" w:rsidR="00242D57" w:rsidRDefault="00242D57">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3D4DB" w14:textId="4A97C5EA" w:rsidR="00242D57" w:rsidRDefault="00242D5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28C5"/>
    <w:multiLevelType w:val="hybridMultilevel"/>
    <w:tmpl w:val="A3A6AE6C"/>
    <w:lvl w:ilvl="0" w:tplc="1438085C">
      <w:start w:val="1"/>
      <w:numFmt w:val="bullet"/>
      <w:lvlText w:val=""/>
      <w:lvlJc w:val="left"/>
      <w:pPr>
        <w:ind w:left="720" w:hanging="360"/>
      </w:pPr>
      <w:rPr>
        <w:rFonts w:ascii="Symbol" w:hAnsi="Symbol" w:hint="default"/>
      </w:rPr>
    </w:lvl>
    <w:lvl w:ilvl="1" w:tplc="F85A2C2E">
      <w:start w:val="1"/>
      <w:numFmt w:val="bullet"/>
      <w:lvlText w:val="o"/>
      <w:lvlJc w:val="left"/>
      <w:pPr>
        <w:ind w:left="1440" w:hanging="360"/>
      </w:pPr>
      <w:rPr>
        <w:rFonts w:ascii="Courier New" w:hAnsi="Courier New" w:hint="default"/>
      </w:rPr>
    </w:lvl>
    <w:lvl w:ilvl="2" w:tplc="2A3EE0E0">
      <w:start w:val="1"/>
      <w:numFmt w:val="bullet"/>
      <w:lvlText w:val=""/>
      <w:lvlJc w:val="left"/>
      <w:pPr>
        <w:ind w:left="2160" w:hanging="360"/>
      </w:pPr>
      <w:rPr>
        <w:rFonts w:ascii="Wingdings" w:hAnsi="Wingdings" w:hint="default"/>
      </w:rPr>
    </w:lvl>
    <w:lvl w:ilvl="3" w:tplc="A4AABFF6">
      <w:start w:val="1"/>
      <w:numFmt w:val="bullet"/>
      <w:lvlText w:val=""/>
      <w:lvlJc w:val="left"/>
      <w:pPr>
        <w:ind w:left="2880" w:hanging="360"/>
      </w:pPr>
      <w:rPr>
        <w:rFonts w:ascii="Symbol" w:hAnsi="Symbol" w:hint="default"/>
      </w:rPr>
    </w:lvl>
    <w:lvl w:ilvl="4" w:tplc="E76CA780">
      <w:start w:val="1"/>
      <w:numFmt w:val="bullet"/>
      <w:lvlText w:val="o"/>
      <w:lvlJc w:val="left"/>
      <w:pPr>
        <w:ind w:left="3600" w:hanging="360"/>
      </w:pPr>
      <w:rPr>
        <w:rFonts w:ascii="Courier New" w:hAnsi="Courier New" w:hint="default"/>
      </w:rPr>
    </w:lvl>
    <w:lvl w:ilvl="5" w:tplc="7626F5F6">
      <w:start w:val="1"/>
      <w:numFmt w:val="bullet"/>
      <w:lvlText w:val=""/>
      <w:lvlJc w:val="left"/>
      <w:pPr>
        <w:ind w:left="4320" w:hanging="360"/>
      </w:pPr>
      <w:rPr>
        <w:rFonts w:ascii="Wingdings" w:hAnsi="Wingdings" w:hint="default"/>
      </w:rPr>
    </w:lvl>
    <w:lvl w:ilvl="6" w:tplc="A3B60CD8">
      <w:start w:val="1"/>
      <w:numFmt w:val="bullet"/>
      <w:lvlText w:val=""/>
      <w:lvlJc w:val="left"/>
      <w:pPr>
        <w:ind w:left="5040" w:hanging="360"/>
      </w:pPr>
      <w:rPr>
        <w:rFonts w:ascii="Symbol" w:hAnsi="Symbol" w:hint="default"/>
      </w:rPr>
    </w:lvl>
    <w:lvl w:ilvl="7" w:tplc="3B348834">
      <w:start w:val="1"/>
      <w:numFmt w:val="bullet"/>
      <w:lvlText w:val="o"/>
      <w:lvlJc w:val="left"/>
      <w:pPr>
        <w:ind w:left="5760" w:hanging="360"/>
      </w:pPr>
      <w:rPr>
        <w:rFonts w:ascii="Courier New" w:hAnsi="Courier New" w:hint="default"/>
      </w:rPr>
    </w:lvl>
    <w:lvl w:ilvl="8" w:tplc="C9A434A6">
      <w:start w:val="1"/>
      <w:numFmt w:val="bullet"/>
      <w:lvlText w:val=""/>
      <w:lvlJc w:val="left"/>
      <w:pPr>
        <w:ind w:left="6480" w:hanging="360"/>
      </w:pPr>
      <w:rPr>
        <w:rFonts w:ascii="Wingdings" w:hAnsi="Wingdings" w:hint="default"/>
      </w:rPr>
    </w:lvl>
  </w:abstractNum>
  <w:abstractNum w:abstractNumId="1" w15:restartNumberingAfterBreak="0">
    <w:nsid w:val="04456B8C"/>
    <w:multiLevelType w:val="hybridMultilevel"/>
    <w:tmpl w:val="4D760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AD68FE"/>
    <w:multiLevelType w:val="hybridMultilevel"/>
    <w:tmpl w:val="3B9AD8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E271E"/>
    <w:multiLevelType w:val="hybridMultilevel"/>
    <w:tmpl w:val="235E44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E5F11"/>
    <w:multiLevelType w:val="hybridMultilevel"/>
    <w:tmpl w:val="FFFFFFFF"/>
    <w:lvl w:ilvl="0" w:tplc="CF28C418">
      <w:start w:val="1"/>
      <w:numFmt w:val="bullet"/>
      <w:lvlText w:val="-"/>
      <w:lvlJc w:val="left"/>
      <w:pPr>
        <w:ind w:left="720" w:hanging="360"/>
      </w:pPr>
      <w:rPr>
        <w:rFonts w:ascii="Calibri" w:hAnsi="Calibri" w:hint="default"/>
      </w:rPr>
    </w:lvl>
    <w:lvl w:ilvl="1" w:tplc="536607A2">
      <w:start w:val="1"/>
      <w:numFmt w:val="bullet"/>
      <w:lvlText w:val="o"/>
      <w:lvlJc w:val="left"/>
      <w:pPr>
        <w:ind w:left="1440" w:hanging="360"/>
      </w:pPr>
      <w:rPr>
        <w:rFonts w:ascii="Courier New" w:hAnsi="Courier New" w:hint="default"/>
      </w:rPr>
    </w:lvl>
    <w:lvl w:ilvl="2" w:tplc="1B78181C">
      <w:start w:val="1"/>
      <w:numFmt w:val="bullet"/>
      <w:lvlText w:val=""/>
      <w:lvlJc w:val="left"/>
      <w:pPr>
        <w:ind w:left="2160" w:hanging="360"/>
      </w:pPr>
      <w:rPr>
        <w:rFonts w:ascii="Wingdings" w:hAnsi="Wingdings" w:hint="default"/>
      </w:rPr>
    </w:lvl>
    <w:lvl w:ilvl="3" w:tplc="70CE1ABA">
      <w:start w:val="1"/>
      <w:numFmt w:val="bullet"/>
      <w:lvlText w:val=""/>
      <w:lvlJc w:val="left"/>
      <w:pPr>
        <w:ind w:left="2880" w:hanging="360"/>
      </w:pPr>
      <w:rPr>
        <w:rFonts w:ascii="Symbol" w:hAnsi="Symbol" w:hint="default"/>
      </w:rPr>
    </w:lvl>
    <w:lvl w:ilvl="4" w:tplc="A44EAF4C">
      <w:start w:val="1"/>
      <w:numFmt w:val="bullet"/>
      <w:lvlText w:val="o"/>
      <w:lvlJc w:val="left"/>
      <w:pPr>
        <w:ind w:left="3600" w:hanging="360"/>
      </w:pPr>
      <w:rPr>
        <w:rFonts w:ascii="Courier New" w:hAnsi="Courier New" w:hint="default"/>
      </w:rPr>
    </w:lvl>
    <w:lvl w:ilvl="5" w:tplc="AB5A35E2">
      <w:start w:val="1"/>
      <w:numFmt w:val="bullet"/>
      <w:lvlText w:val=""/>
      <w:lvlJc w:val="left"/>
      <w:pPr>
        <w:ind w:left="4320" w:hanging="360"/>
      </w:pPr>
      <w:rPr>
        <w:rFonts w:ascii="Wingdings" w:hAnsi="Wingdings" w:hint="default"/>
      </w:rPr>
    </w:lvl>
    <w:lvl w:ilvl="6" w:tplc="8CFE6F9C">
      <w:start w:val="1"/>
      <w:numFmt w:val="bullet"/>
      <w:lvlText w:val=""/>
      <w:lvlJc w:val="left"/>
      <w:pPr>
        <w:ind w:left="5040" w:hanging="360"/>
      </w:pPr>
      <w:rPr>
        <w:rFonts w:ascii="Symbol" w:hAnsi="Symbol" w:hint="default"/>
      </w:rPr>
    </w:lvl>
    <w:lvl w:ilvl="7" w:tplc="39C6D072">
      <w:start w:val="1"/>
      <w:numFmt w:val="bullet"/>
      <w:lvlText w:val="o"/>
      <w:lvlJc w:val="left"/>
      <w:pPr>
        <w:ind w:left="5760" w:hanging="360"/>
      </w:pPr>
      <w:rPr>
        <w:rFonts w:ascii="Courier New" w:hAnsi="Courier New" w:hint="default"/>
      </w:rPr>
    </w:lvl>
    <w:lvl w:ilvl="8" w:tplc="4552CBD0">
      <w:start w:val="1"/>
      <w:numFmt w:val="bullet"/>
      <w:lvlText w:val=""/>
      <w:lvlJc w:val="left"/>
      <w:pPr>
        <w:ind w:left="6480" w:hanging="360"/>
      </w:pPr>
      <w:rPr>
        <w:rFonts w:ascii="Wingdings" w:hAnsi="Wingdings" w:hint="default"/>
      </w:rPr>
    </w:lvl>
  </w:abstractNum>
  <w:abstractNum w:abstractNumId="5" w15:restartNumberingAfterBreak="0">
    <w:nsid w:val="0D2B622D"/>
    <w:multiLevelType w:val="hybridMultilevel"/>
    <w:tmpl w:val="FFFFFFFF"/>
    <w:lvl w:ilvl="0" w:tplc="2F2CF5F0">
      <w:start w:val="1"/>
      <w:numFmt w:val="bullet"/>
      <w:lvlText w:val="-"/>
      <w:lvlJc w:val="left"/>
      <w:pPr>
        <w:ind w:left="720" w:hanging="360"/>
      </w:pPr>
      <w:rPr>
        <w:rFonts w:ascii="Calibri" w:hAnsi="Calibri" w:hint="default"/>
      </w:rPr>
    </w:lvl>
    <w:lvl w:ilvl="1" w:tplc="A322CCA0">
      <w:start w:val="1"/>
      <w:numFmt w:val="bullet"/>
      <w:lvlText w:val="o"/>
      <w:lvlJc w:val="left"/>
      <w:pPr>
        <w:ind w:left="1440" w:hanging="360"/>
      </w:pPr>
      <w:rPr>
        <w:rFonts w:ascii="Courier New" w:hAnsi="Courier New" w:hint="default"/>
      </w:rPr>
    </w:lvl>
    <w:lvl w:ilvl="2" w:tplc="D47ACDA2">
      <w:start w:val="1"/>
      <w:numFmt w:val="bullet"/>
      <w:lvlText w:val=""/>
      <w:lvlJc w:val="left"/>
      <w:pPr>
        <w:ind w:left="2160" w:hanging="360"/>
      </w:pPr>
      <w:rPr>
        <w:rFonts w:ascii="Wingdings" w:hAnsi="Wingdings" w:hint="default"/>
      </w:rPr>
    </w:lvl>
    <w:lvl w:ilvl="3" w:tplc="643CD2B2">
      <w:start w:val="1"/>
      <w:numFmt w:val="bullet"/>
      <w:lvlText w:val=""/>
      <w:lvlJc w:val="left"/>
      <w:pPr>
        <w:ind w:left="2880" w:hanging="360"/>
      </w:pPr>
      <w:rPr>
        <w:rFonts w:ascii="Symbol" w:hAnsi="Symbol" w:hint="default"/>
      </w:rPr>
    </w:lvl>
    <w:lvl w:ilvl="4" w:tplc="9892AFB0">
      <w:start w:val="1"/>
      <w:numFmt w:val="bullet"/>
      <w:lvlText w:val="o"/>
      <w:lvlJc w:val="left"/>
      <w:pPr>
        <w:ind w:left="3600" w:hanging="360"/>
      </w:pPr>
      <w:rPr>
        <w:rFonts w:ascii="Courier New" w:hAnsi="Courier New" w:hint="default"/>
      </w:rPr>
    </w:lvl>
    <w:lvl w:ilvl="5" w:tplc="66EA97E8">
      <w:start w:val="1"/>
      <w:numFmt w:val="bullet"/>
      <w:lvlText w:val=""/>
      <w:lvlJc w:val="left"/>
      <w:pPr>
        <w:ind w:left="4320" w:hanging="360"/>
      </w:pPr>
      <w:rPr>
        <w:rFonts w:ascii="Wingdings" w:hAnsi="Wingdings" w:hint="default"/>
      </w:rPr>
    </w:lvl>
    <w:lvl w:ilvl="6" w:tplc="3D203F60">
      <w:start w:val="1"/>
      <w:numFmt w:val="bullet"/>
      <w:lvlText w:val=""/>
      <w:lvlJc w:val="left"/>
      <w:pPr>
        <w:ind w:left="5040" w:hanging="360"/>
      </w:pPr>
      <w:rPr>
        <w:rFonts w:ascii="Symbol" w:hAnsi="Symbol" w:hint="default"/>
      </w:rPr>
    </w:lvl>
    <w:lvl w:ilvl="7" w:tplc="A4C0D41E">
      <w:start w:val="1"/>
      <w:numFmt w:val="bullet"/>
      <w:lvlText w:val="o"/>
      <w:lvlJc w:val="left"/>
      <w:pPr>
        <w:ind w:left="5760" w:hanging="360"/>
      </w:pPr>
      <w:rPr>
        <w:rFonts w:ascii="Courier New" w:hAnsi="Courier New" w:hint="default"/>
      </w:rPr>
    </w:lvl>
    <w:lvl w:ilvl="8" w:tplc="3DEAA01C">
      <w:start w:val="1"/>
      <w:numFmt w:val="bullet"/>
      <w:lvlText w:val=""/>
      <w:lvlJc w:val="left"/>
      <w:pPr>
        <w:ind w:left="6480" w:hanging="360"/>
      </w:pPr>
      <w:rPr>
        <w:rFonts w:ascii="Wingdings" w:hAnsi="Wingdings" w:hint="default"/>
      </w:rPr>
    </w:lvl>
  </w:abstractNum>
  <w:abstractNum w:abstractNumId="6" w15:restartNumberingAfterBreak="0">
    <w:nsid w:val="0D3C7948"/>
    <w:multiLevelType w:val="hybridMultilevel"/>
    <w:tmpl w:val="22AEB364"/>
    <w:lvl w:ilvl="0" w:tplc="F796DFEE">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612EFA"/>
    <w:multiLevelType w:val="hybridMultilevel"/>
    <w:tmpl w:val="E844066A"/>
    <w:lvl w:ilvl="0" w:tplc="43F43D2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15F4620E"/>
    <w:multiLevelType w:val="hybridMultilevel"/>
    <w:tmpl w:val="FFFFFFFF"/>
    <w:lvl w:ilvl="0" w:tplc="E444B960">
      <w:start w:val="1"/>
      <w:numFmt w:val="bullet"/>
      <w:lvlText w:val="-"/>
      <w:lvlJc w:val="left"/>
      <w:pPr>
        <w:ind w:left="720" w:hanging="360"/>
      </w:pPr>
      <w:rPr>
        <w:rFonts w:ascii="Calibri" w:hAnsi="Calibri" w:hint="default"/>
      </w:rPr>
    </w:lvl>
    <w:lvl w:ilvl="1" w:tplc="184A4F16">
      <w:start w:val="1"/>
      <w:numFmt w:val="bullet"/>
      <w:lvlText w:val="o"/>
      <w:lvlJc w:val="left"/>
      <w:pPr>
        <w:ind w:left="1440" w:hanging="360"/>
      </w:pPr>
      <w:rPr>
        <w:rFonts w:ascii="Courier New" w:hAnsi="Courier New" w:hint="default"/>
      </w:rPr>
    </w:lvl>
    <w:lvl w:ilvl="2" w:tplc="972AA678">
      <w:start w:val="1"/>
      <w:numFmt w:val="bullet"/>
      <w:lvlText w:val=""/>
      <w:lvlJc w:val="left"/>
      <w:pPr>
        <w:ind w:left="2160" w:hanging="360"/>
      </w:pPr>
      <w:rPr>
        <w:rFonts w:ascii="Wingdings" w:hAnsi="Wingdings" w:hint="default"/>
      </w:rPr>
    </w:lvl>
    <w:lvl w:ilvl="3" w:tplc="E19EECB4">
      <w:start w:val="1"/>
      <w:numFmt w:val="bullet"/>
      <w:lvlText w:val=""/>
      <w:lvlJc w:val="left"/>
      <w:pPr>
        <w:ind w:left="2880" w:hanging="360"/>
      </w:pPr>
      <w:rPr>
        <w:rFonts w:ascii="Symbol" w:hAnsi="Symbol" w:hint="default"/>
      </w:rPr>
    </w:lvl>
    <w:lvl w:ilvl="4" w:tplc="7386770A">
      <w:start w:val="1"/>
      <w:numFmt w:val="bullet"/>
      <w:lvlText w:val="o"/>
      <w:lvlJc w:val="left"/>
      <w:pPr>
        <w:ind w:left="3600" w:hanging="360"/>
      </w:pPr>
      <w:rPr>
        <w:rFonts w:ascii="Courier New" w:hAnsi="Courier New" w:hint="default"/>
      </w:rPr>
    </w:lvl>
    <w:lvl w:ilvl="5" w:tplc="54D4DDEC">
      <w:start w:val="1"/>
      <w:numFmt w:val="bullet"/>
      <w:lvlText w:val=""/>
      <w:lvlJc w:val="left"/>
      <w:pPr>
        <w:ind w:left="4320" w:hanging="360"/>
      </w:pPr>
      <w:rPr>
        <w:rFonts w:ascii="Wingdings" w:hAnsi="Wingdings" w:hint="default"/>
      </w:rPr>
    </w:lvl>
    <w:lvl w:ilvl="6" w:tplc="354C2144">
      <w:start w:val="1"/>
      <w:numFmt w:val="bullet"/>
      <w:lvlText w:val=""/>
      <w:lvlJc w:val="left"/>
      <w:pPr>
        <w:ind w:left="5040" w:hanging="360"/>
      </w:pPr>
      <w:rPr>
        <w:rFonts w:ascii="Symbol" w:hAnsi="Symbol" w:hint="default"/>
      </w:rPr>
    </w:lvl>
    <w:lvl w:ilvl="7" w:tplc="86C25F20">
      <w:start w:val="1"/>
      <w:numFmt w:val="bullet"/>
      <w:lvlText w:val="o"/>
      <w:lvlJc w:val="left"/>
      <w:pPr>
        <w:ind w:left="5760" w:hanging="360"/>
      </w:pPr>
      <w:rPr>
        <w:rFonts w:ascii="Courier New" w:hAnsi="Courier New" w:hint="default"/>
      </w:rPr>
    </w:lvl>
    <w:lvl w:ilvl="8" w:tplc="C0C8746E">
      <w:start w:val="1"/>
      <w:numFmt w:val="bullet"/>
      <w:lvlText w:val=""/>
      <w:lvlJc w:val="left"/>
      <w:pPr>
        <w:ind w:left="6480" w:hanging="360"/>
      </w:pPr>
      <w:rPr>
        <w:rFonts w:ascii="Wingdings" w:hAnsi="Wingdings" w:hint="default"/>
      </w:rPr>
    </w:lvl>
  </w:abstractNum>
  <w:abstractNum w:abstractNumId="9" w15:restartNumberingAfterBreak="0">
    <w:nsid w:val="17A00EC4"/>
    <w:multiLevelType w:val="hybridMultilevel"/>
    <w:tmpl w:val="DB8E965A"/>
    <w:lvl w:ilvl="0" w:tplc="0532C93E">
      <w:start w:val="3"/>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103617"/>
    <w:multiLevelType w:val="hybridMultilevel"/>
    <w:tmpl w:val="FFFFFFFF"/>
    <w:lvl w:ilvl="0" w:tplc="918630A4">
      <w:start w:val="1"/>
      <w:numFmt w:val="bullet"/>
      <w:lvlText w:val="-"/>
      <w:lvlJc w:val="left"/>
      <w:pPr>
        <w:ind w:left="720" w:hanging="360"/>
      </w:pPr>
      <w:rPr>
        <w:rFonts w:ascii="Calibri" w:hAnsi="Calibri" w:hint="default"/>
      </w:rPr>
    </w:lvl>
    <w:lvl w:ilvl="1" w:tplc="54D4DBCC">
      <w:start w:val="1"/>
      <w:numFmt w:val="bullet"/>
      <w:lvlText w:val="o"/>
      <w:lvlJc w:val="left"/>
      <w:pPr>
        <w:ind w:left="1440" w:hanging="360"/>
      </w:pPr>
      <w:rPr>
        <w:rFonts w:ascii="Courier New" w:hAnsi="Courier New" w:hint="default"/>
      </w:rPr>
    </w:lvl>
    <w:lvl w:ilvl="2" w:tplc="BC6892EC">
      <w:start w:val="1"/>
      <w:numFmt w:val="bullet"/>
      <w:lvlText w:val=""/>
      <w:lvlJc w:val="left"/>
      <w:pPr>
        <w:ind w:left="2160" w:hanging="360"/>
      </w:pPr>
      <w:rPr>
        <w:rFonts w:ascii="Wingdings" w:hAnsi="Wingdings" w:hint="default"/>
      </w:rPr>
    </w:lvl>
    <w:lvl w:ilvl="3" w:tplc="09708FE4">
      <w:start w:val="1"/>
      <w:numFmt w:val="bullet"/>
      <w:lvlText w:val=""/>
      <w:lvlJc w:val="left"/>
      <w:pPr>
        <w:ind w:left="2880" w:hanging="360"/>
      </w:pPr>
      <w:rPr>
        <w:rFonts w:ascii="Symbol" w:hAnsi="Symbol" w:hint="default"/>
      </w:rPr>
    </w:lvl>
    <w:lvl w:ilvl="4" w:tplc="9862894C">
      <w:start w:val="1"/>
      <w:numFmt w:val="bullet"/>
      <w:lvlText w:val="o"/>
      <w:lvlJc w:val="left"/>
      <w:pPr>
        <w:ind w:left="3600" w:hanging="360"/>
      </w:pPr>
      <w:rPr>
        <w:rFonts w:ascii="Courier New" w:hAnsi="Courier New" w:hint="default"/>
      </w:rPr>
    </w:lvl>
    <w:lvl w:ilvl="5" w:tplc="A37C34A4">
      <w:start w:val="1"/>
      <w:numFmt w:val="bullet"/>
      <w:lvlText w:val=""/>
      <w:lvlJc w:val="left"/>
      <w:pPr>
        <w:ind w:left="4320" w:hanging="360"/>
      </w:pPr>
      <w:rPr>
        <w:rFonts w:ascii="Wingdings" w:hAnsi="Wingdings" w:hint="default"/>
      </w:rPr>
    </w:lvl>
    <w:lvl w:ilvl="6" w:tplc="07128660">
      <w:start w:val="1"/>
      <w:numFmt w:val="bullet"/>
      <w:lvlText w:val=""/>
      <w:lvlJc w:val="left"/>
      <w:pPr>
        <w:ind w:left="5040" w:hanging="360"/>
      </w:pPr>
      <w:rPr>
        <w:rFonts w:ascii="Symbol" w:hAnsi="Symbol" w:hint="default"/>
      </w:rPr>
    </w:lvl>
    <w:lvl w:ilvl="7" w:tplc="7ED2BAF4">
      <w:start w:val="1"/>
      <w:numFmt w:val="bullet"/>
      <w:lvlText w:val="o"/>
      <w:lvlJc w:val="left"/>
      <w:pPr>
        <w:ind w:left="5760" w:hanging="360"/>
      </w:pPr>
      <w:rPr>
        <w:rFonts w:ascii="Courier New" w:hAnsi="Courier New" w:hint="default"/>
      </w:rPr>
    </w:lvl>
    <w:lvl w:ilvl="8" w:tplc="9132CCE8">
      <w:start w:val="1"/>
      <w:numFmt w:val="bullet"/>
      <w:lvlText w:val=""/>
      <w:lvlJc w:val="left"/>
      <w:pPr>
        <w:ind w:left="6480" w:hanging="360"/>
      </w:pPr>
      <w:rPr>
        <w:rFonts w:ascii="Wingdings" w:hAnsi="Wingdings" w:hint="default"/>
      </w:rPr>
    </w:lvl>
  </w:abstractNum>
  <w:abstractNum w:abstractNumId="11" w15:restartNumberingAfterBreak="0">
    <w:nsid w:val="20EE10DB"/>
    <w:multiLevelType w:val="hybridMultilevel"/>
    <w:tmpl w:val="FFFFFFFF"/>
    <w:lvl w:ilvl="0" w:tplc="A6548A28">
      <w:start w:val="1"/>
      <w:numFmt w:val="bullet"/>
      <w:lvlText w:val="-"/>
      <w:lvlJc w:val="left"/>
      <w:pPr>
        <w:ind w:left="720" w:hanging="360"/>
      </w:pPr>
      <w:rPr>
        <w:rFonts w:ascii="Calibri" w:hAnsi="Calibri" w:hint="default"/>
      </w:rPr>
    </w:lvl>
    <w:lvl w:ilvl="1" w:tplc="BCCA3CD4">
      <w:start w:val="1"/>
      <w:numFmt w:val="bullet"/>
      <w:lvlText w:val="o"/>
      <w:lvlJc w:val="left"/>
      <w:pPr>
        <w:ind w:left="1440" w:hanging="360"/>
      </w:pPr>
      <w:rPr>
        <w:rFonts w:ascii="Courier New" w:hAnsi="Courier New" w:hint="default"/>
      </w:rPr>
    </w:lvl>
    <w:lvl w:ilvl="2" w:tplc="FF5E80D6">
      <w:start w:val="1"/>
      <w:numFmt w:val="bullet"/>
      <w:lvlText w:val=""/>
      <w:lvlJc w:val="left"/>
      <w:pPr>
        <w:ind w:left="2160" w:hanging="360"/>
      </w:pPr>
      <w:rPr>
        <w:rFonts w:ascii="Wingdings" w:hAnsi="Wingdings" w:hint="default"/>
      </w:rPr>
    </w:lvl>
    <w:lvl w:ilvl="3" w:tplc="04F43FC8">
      <w:start w:val="1"/>
      <w:numFmt w:val="bullet"/>
      <w:lvlText w:val=""/>
      <w:lvlJc w:val="left"/>
      <w:pPr>
        <w:ind w:left="2880" w:hanging="360"/>
      </w:pPr>
      <w:rPr>
        <w:rFonts w:ascii="Symbol" w:hAnsi="Symbol" w:hint="default"/>
      </w:rPr>
    </w:lvl>
    <w:lvl w:ilvl="4" w:tplc="5F8E24CE">
      <w:start w:val="1"/>
      <w:numFmt w:val="bullet"/>
      <w:lvlText w:val="o"/>
      <w:lvlJc w:val="left"/>
      <w:pPr>
        <w:ind w:left="3600" w:hanging="360"/>
      </w:pPr>
      <w:rPr>
        <w:rFonts w:ascii="Courier New" w:hAnsi="Courier New" w:hint="default"/>
      </w:rPr>
    </w:lvl>
    <w:lvl w:ilvl="5" w:tplc="49D60DC6">
      <w:start w:val="1"/>
      <w:numFmt w:val="bullet"/>
      <w:lvlText w:val=""/>
      <w:lvlJc w:val="left"/>
      <w:pPr>
        <w:ind w:left="4320" w:hanging="360"/>
      </w:pPr>
      <w:rPr>
        <w:rFonts w:ascii="Wingdings" w:hAnsi="Wingdings" w:hint="default"/>
      </w:rPr>
    </w:lvl>
    <w:lvl w:ilvl="6" w:tplc="DD129B84">
      <w:start w:val="1"/>
      <w:numFmt w:val="bullet"/>
      <w:lvlText w:val=""/>
      <w:lvlJc w:val="left"/>
      <w:pPr>
        <w:ind w:left="5040" w:hanging="360"/>
      </w:pPr>
      <w:rPr>
        <w:rFonts w:ascii="Symbol" w:hAnsi="Symbol" w:hint="default"/>
      </w:rPr>
    </w:lvl>
    <w:lvl w:ilvl="7" w:tplc="9B20972C">
      <w:start w:val="1"/>
      <w:numFmt w:val="bullet"/>
      <w:lvlText w:val="o"/>
      <w:lvlJc w:val="left"/>
      <w:pPr>
        <w:ind w:left="5760" w:hanging="360"/>
      </w:pPr>
      <w:rPr>
        <w:rFonts w:ascii="Courier New" w:hAnsi="Courier New" w:hint="default"/>
      </w:rPr>
    </w:lvl>
    <w:lvl w:ilvl="8" w:tplc="1504AADE">
      <w:start w:val="1"/>
      <w:numFmt w:val="bullet"/>
      <w:lvlText w:val=""/>
      <w:lvlJc w:val="left"/>
      <w:pPr>
        <w:ind w:left="6480" w:hanging="360"/>
      </w:pPr>
      <w:rPr>
        <w:rFonts w:ascii="Wingdings" w:hAnsi="Wingdings" w:hint="default"/>
      </w:rPr>
    </w:lvl>
  </w:abstractNum>
  <w:abstractNum w:abstractNumId="12" w15:restartNumberingAfterBreak="0">
    <w:nsid w:val="24870EF0"/>
    <w:multiLevelType w:val="hybridMultilevel"/>
    <w:tmpl w:val="A5DA3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DA32B6"/>
    <w:multiLevelType w:val="hybridMultilevel"/>
    <w:tmpl w:val="370AF124"/>
    <w:lvl w:ilvl="0" w:tplc="B0288094">
      <w:start w:val="1"/>
      <w:numFmt w:val="bullet"/>
      <w:lvlText w:val="•"/>
      <w:lvlJc w:val="left"/>
      <w:pPr>
        <w:tabs>
          <w:tab w:val="num" w:pos="720"/>
        </w:tabs>
        <w:ind w:left="720" w:hanging="360"/>
      </w:pPr>
      <w:rPr>
        <w:rFonts w:ascii="Arial" w:hAnsi="Arial" w:hint="default"/>
      </w:rPr>
    </w:lvl>
    <w:lvl w:ilvl="1" w:tplc="2E5CC4BA" w:tentative="1">
      <w:start w:val="1"/>
      <w:numFmt w:val="bullet"/>
      <w:lvlText w:val="•"/>
      <w:lvlJc w:val="left"/>
      <w:pPr>
        <w:tabs>
          <w:tab w:val="num" w:pos="1440"/>
        </w:tabs>
        <w:ind w:left="1440" w:hanging="360"/>
      </w:pPr>
      <w:rPr>
        <w:rFonts w:ascii="Arial" w:hAnsi="Arial" w:hint="default"/>
      </w:rPr>
    </w:lvl>
    <w:lvl w:ilvl="2" w:tplc="98B86480" w:tentative="1">
      <w:start w:val="1"/>
      <w:numFmt w:val="bullet"/>
      <w:lvlText w:val="•"/>
      <w:lvlJc w:val="left"/>
      <w:pPr>
        <w:tabs>
          <w:tab w:val="num" w:pos="2160"/>
        </w:tabs>
        <w:ind w:left="2160" w:hanging="360"/>
      </w:pPr>
      <w:rPr>
        <w:rFonts w:ascii="Arial" w:hAnsi="Arial" w:hint="default"/>
      </w:rPr>
    </w:lvl>
    <w:lvl w:ilvl="3" w:tplc="E8C09DB6" w:tentative="1">
      <w:start w:val="1"/>
      <w:numFmt w:val="bullet"/>
      <w:lvlText w:val="•"/>
      <w:lvlJc w:val="left"/>
      <w:pPr>
        <w:tabs>
          <w:tab w:val="num" w:pos="2880"/>
        </w:tabs>
        <w:ind w:left="2880" w:hanging="360"/>
      </w:pPr>
      <w:rPr>
        <w:rFonts w:ascii="Arial" w:hAnsi="Arial" w:hint="default"/>
      </w:rPr>
    </w:lvl>
    <w:lvl w:ilvl="4" w:tplc="CAD02F06" w:tentative="1">
      <w:start w:val="1"/>
      <w:numFmt w:val="bullet"/>
      <w:lvlText w:val="•"/>
      <w:lvlJc w:val="left"/>
      <w:pPr>
        <w:tabs>
          <w:tab w:val="num" w:pos="3600"/>
        </w:tabs>
        <w:ind w:left="3600" w:hanging="360"/>
      </w:pPr>
      <w:rPr>
        <w:rFonts w:ascii="Arial" w:hAnsi="Arial" w:hint="default"/>
      </w:rPr>
    </w:lvl>
    <w:lvl w:ilvl="5" w:tplc="44E09832" w:tentative="1">
      <w:start w:val="1"/>
      <w:numFmt w:val="bullet"/>
      <w:lvlText w:val="•"/>
      <w:lvlJc w:val="left"/>
      <w:pPr>
        <w:tabs>
          <w:tab w:val="num" w:pos="4320"/>
        </w:tabs>
        <w:ind w:left="4320" w:hanging="360"/>
      </w:pPr>
      <w:rPr>
        <w:rFonts w:ascii="Arial" w:hAnsi="Arial" w:hint="default"/>
      </w:rPr>
    </w:lvl>
    <w:lvl w:ilvl="6" w:tplc="51327DFA" w:tentative="1">
      <w:start w:val="1"/>
      <w:numFmt w:val="bullet"/>
      <w:lvlText w:val="•"/>
      <w:lvlJc w:val="left"/>
      <w:pPr>
        <w:tabs>
          <w:tab w:val="num" w:pos="5040"/>
        </w:tabs>
        <w:ind w:left="5040" w:hanging="360"/>
      </w:pPr>
      <w:rPr>
        <w:rFonts w:ascii="Arial" w:hAnsi="Arial" w:hint="default"/>
      </w:rPr>
    </w:lvl>
    <w:lvl w:ilvl="7" w:tplc="6DAA7900" w:tentative="1">
      <w:start w:val="1"/>
      <w:numFmt w:val="bullet"/>
      <w:lvlText w:val="•"/>
      <w:lvlJc w:val="left"/>
      <w:pPr>
        <w:tabs>
          <w:tab w:val="num" w:pos="5760"/>
        </w:tabs>
        <w:ind w:left="5760" w:hanging="360"/>
      </w:pPr>
      <w:rPr>
        <w:rFonts w:ascii="Arial" w:hAnsi="Arial" w:hint="default"/>
      </w:rPr>
    </w:lvl>
    <w:lvl w:ilvl="8" w:tplc="94B2E28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71345A3"/>
    <w:multiLevelType w:val="hybridMultilevel"/>
    <w:tmpl w:val="DD3E0D66"/>
    <w:lvl w:ilvl="0" w:tplc="2AAA09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90120E"/>
    <w:multiLevelType w:val="hybridMultilevel"/>
    <w:tmpl w:val="FFFFFFFF"/>
    <w:lvl w:ilvl="0" w:tplc="C9127638">
      <w:start w:val="1"/>
      <w:numFmt w:val="bullet"/>
      <w:lvlText w:val="-"/>
      <w:lvlJc w:val="left"/>
      <w:pPr>
        <w:ind w:left="720" w:hanging="360"/>
      </w:pPr>
      <w:rPr>
        <w:rFonts w:ascii="Calibri" w:hAnsi="Calibri" w:hint="default"/>
      </w:rPr>
    </w:lvl>
    <w:lvl w:ilvl="1" w:tplc="E26AC2BE">
      <w:start w:val="1"/>
      <w:numFmt w:val="bullet"/>
      <w:lvlText w:val="o"/>
      <w:lvlJc w:val="left"/>
      <w:pPr>
        <w:ind w:left="1440" w:hanging="360"/>
      </w:pPr>
      <w:rPr>
        <w:rFonts w:ascii="Courier New" w:hAnsi="Courier New" w:hint="default"/>
      </w:rPr>
    </w:lvl>
    <w:lvl w:ilvl="2" w:tplc="7D20BE06">
      <w:start w:val="1"/>
      <w:numFmt w:val="bullet"/>
      <w:lvlText w:val=""/>
      <w:lvlJc w:val="left"/>
      <w:pPr>
        <w:ind w:left="2160" w:hanging="360"/>
      </w:pPr>
      <w:rPr>
        <w:rFonts w:ascii="Wingdings" w:hAnsi="Wingdings" w:hint="default"/>
      </w:rPr>
    </w:lvl>
    <w:lvl w:ilvl="3" w:tplc="9C0E2FD8">
      <w:start w:val="1"/>
      <w:numFmt w:val="bullet"/>
      <w:lvlText w:val=""/>
      <w:lvlJc w:val="left"/>
      <w:pPr>
        <w:ind w:left="2880" w:hanging="360"/>
      </w:pPr>
      <w:rPr>
        <w:rFonts w:ascii="Symbol" w:hAnsi="Symbol" w:hint="default"/>
      </w:rPr>
    </w:lvl>
    <w:lvl w:ilvl="4" w:tplc="E7F404AE">
      <w:start w:val="1"/>
      <w:numFmt w:val="bullet"/>
      <w:lvlText w:val="o"/>
      <w:lvlJc w:val="left"/>
      <w:pPr>
        <w:ind w:left="3600" w:hanging="360"/>
      </w:pPr>
      <w:rPr>
        <w:rFonts w:ascii="Courier New" w:hAnsi="Courier New" w:hint="default"/>
      </w:rPr>
    </w:lvl>
    <w:lvl w:ilvl="5" w:tplc="C2A8394A">
      <w:start w:val="1"/>
      <w:numFmt w:val="bullet"/>
      <w:lvlText w:val=""/>
      <w:lvlJc w:val="left"/>
      <w:pPr>
        <w:ind w:left="4320" w:hanging="360"/>
      </w:pPr>
      <w:rPr>
        <w:rFonts w:ascii="Wingdings" w:hAnsi="Wingdings" w:hint="default"/>
      </w:rPr>
    </w:lvl>
    <w:lvl w:ilvl="6" w:tplc="4B8CAFCA">
      <w:start w:val="1"/>
      <w:numFmt w:val="bullet"/>
      <w:lvlText w:val=""/>
      <w:lvlJc w:val="left"/>
      <w:pPr>
        <w:ind w:left="5040" w:hanging="360"/>
      </w:pPr>
      <w:rPr>
        <w:rFonts w:ascii="Symbol" w:hAnsi="Symbol" w:hint="default"/>
      </w:rPr>
    </w:lvl>
    <w:lvl w:ilvl="7" w:tplc="87B23AD0">
      <w:start w:val="1"/>
      <w:numFmt w:val="bullet"/>
      <w:lvlText w:val="o"/>
      <w:lvlJc w:val="left"/>
      <w:pPr>
        <w:ind w:left="5760" w:hanging="360"/>
      </w:pPr>
      <w:rPr>
        <w:rFonts w:ascii="Courier New" w:hAnsi="Courier New" w:hint="default"/>
      </w:rPr>
    </w:lvl>
    <w:lvl w:ilvl="8" w:tplc="CEBED588">
      <w:start w:val="1"/>
      <w:numFmt w:val="bullet"/>
      <w:lvlText w:val=""/>
      <w:lvlJc w:val="left"/>
      <w:pPr>
        <w:ind w:left="6480" w:hanging="360"/>
      </w:pPr>
      <w:rPr>
        <w:rFonts w:ascii="Wingdings" w:hAnsi="Wingdings" w:hint="default"/>
      </w:rPr>
    </w:lvl>
  </w:abstractNum>
  <w:abstractNum w:abstractNumId="16" w15:restartNumberingAfterBreak="0">
    <w:nsid w:val="2B412266"/>
    <w:multiLevelType w:val="hybridMultilevel"/>
    <w:tmpl w:val="94585E54"/>
    <w:lvl w:ilvl="0" w:tplc="161ED044">
      <w:start w:val="1"/>
      <w:numFmt w:val="bullet"/>
      <w:lvlText w:val="•"/>
      <w:lvlJc w:val="left"/>
      <w:pPr>
        <w:tabs>
          <w:tab w:val="num" w:pos="720"/>
        </w:tabs>
        <w:ind w:left="720" w:hanging="360"/>
      </w:pPr>
      <w:rPr>
        <w:rFonts w:ascii="Arial" w:hAnsi="Arial" w:hint="default"/>
      </w:rPr>
    </w:lvl>
    <w:lvl w:ilvl="1" w:tplc="62B8B7D8" w:tentative="1">
      <w:start w:val="1"/>
      <w:numFmt w:val="bullet"/>
      <w:lvlText w:val="•"/>
      <w:lvlJc w:val="left"/>
      <w:pPr>
        <w:tabs>
          <w:tab w:val="num" w:pos="1440"/>
        </w:tabs>
        <w:ind w:left="1440" w:hanging="360"/>
      </w:pPr>
      <w:rPr>
        <w:rFonts w:ascii="Arial" w:hAnsi="Arial" w:hint="default"/>
      </w:rPr>
    </w:lvl>
    <w:lvl w:ilvl="2" w:tplc="8E827698" w:tentative="1">
      <w:start w:val="1"/>
      <w:numFmt w:val="bullet"/>
      <w:lvlText w:val="•"/>
      <w:lvlJc w:val="left"/>
      <w:pPr>
        <w:tabs>
          <w:tab w:val="num" w:pos="2160"/>
        </w:tabs>
        <w:ind w:left="2160" w:hanging="360"/>
      </w:pPr>
      <w:rPr>
        <w:rFonts w:ascii="Arial" w:hAnsi="Arial" w:hint="default"/>
      </w:rPr>
    </w:lvl>
    <w:lvl w:ilvl="3" w:tplc="4AC26A94" w:tentative="1">
      <w:start w:val="1"/>
      <w:numFmt w:val="bullet"/>
      <w:lvlText w:val="•"/>
      <w:lvlJc w:val="left"/>
      <w:pPr>
        <w:tabs>
          <w:tab w:val="num" w:pos="2880"/>
        </w:tabs>
        <w:ind w:left="2880" w:hanging="360"/>
      </w:pPr>
      <w:rPr>
        <w:rFonts w:ascii="Arial" w:hAnsi="Arial" w:hint="default"/>
      </w:rPr>
    </w:lvl>
    <w:lvl w:ilvl="4" w:tplc="41FE2B3E" w:tentative="1">
      <w:start w:val="1"/>
      <w:numFmt w:val="bullet"/>
      <w:lvlText w:val="•"/>
      <w:lvlJc w:val="left"/>
      <w:pPr>
        <w:tabs>
          <w:tab w:val="num" w:pos="3600"/>
        </w:tabs>
        <w:ind w:left="3600" w:hanging="360"/>
      </w:pPr>
      <w:rPr>
        <w:rFonts w:ascii="Arial" w:hAnsi="Arial" w:hint="default"/>
      </w:rPr>
    </w:lvl>
    <w:lvl w:ilvl="5" w:tplc="40F2018A" w:tentative="1">
      <w:start w:val="1"/>
      <w:numFmt w:val="bullet"/>
      <w:lvlText w:val="•"/>
      <w:lvlJc w:val="left"/>
      <w:pPr>
        <w:tabs>
          <w:tab w:val="num" w:pos="4320"/>
        </w:tabs>
        <w:ind w:left="4320" w:hanging="360"/>
      </w:pPr>
      <w:rPr>
        <w:rFonts w:ascii="Arial" w:hAnsi="Arial" w:hint="default"/>
      </w:rPr>
    </w:lvl>
    <w:lvl w:ilvl="6" w:tplc="7B724C4E" w:tentative="1">
      <w:start w:val="1"/>
      <w:numFmt w:val="bullet"/>
      <w:lvlText w:val="•"/>
      <w:lvlJc w:val="left"/>
      <w:pPr>
        <w:tabs>
          <w:tab w:val="num" w:pos="5040"/>
        </w:tabs>
        <w:ind w:left="5040" w:hanging="360"/>
      </w:pPr>
      <w:rPr>
        <w:rFonts w:ascii="Arial" w:hAnsi="Arial" w:hint="default"/>
      </w:rPr>
    </w:lvl>
    <w:lvl w:ilvl="7" w:tplc="E2DA4B5E" w:tentative="1">
      <w:start w:val="1"/>
      <w:numFmt w:val="bullet"/>
      <w:lvlText w:val="•"/>
      <w:lvlJc w:val="left"/>
      <w:pPr>
        <w:tabs>
          <w:tab w:val="num" w:pos="5760"/>
        </w:tabs>
        <w:ind w:left="5760" w:hanging="360"/>
      </w:pPr>
      <w:rPr>
        <w:rFonts w:ascii="Arial" w:hAnsi="Arial" w:hint="default"/>
      </w:rPr>
    </w:lvl>
    <w:lvl w:ilvl="8" w:tplc="C8E0EC3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136293B"/>
    <w:multiLevelType w:val="hybridMultilevel"/>
    <w:tmpl w:val="FFFFFFFF"/>
    <w:lvl w:ilvl="0" w:tplc="E9E231D2">
      <w:start w:val="1"/>
      <w:numFmt w:val="bullet"/>
      <w:lvlText w:val="-"/>
      <w:lvlJc w:val="left"/>
      <w:pPr>
        <w:ind w:left="720" w:hanging="360"/>
      </w:pPr>
      <w:rPr>
        <w:rFonts w:ascii="Calibri" w:hAnsi="Calibri" w:hint="default"/>
      </w:rPr>
    </w:lvl>
    <w:lvl w:ilvl="1" w:tplc="D50CDCA8">
      <w:start w:val="1"/>
      <w:numFmt w:val="bullet"/>
      <w:lvlText w:val="o"/>
      <w:lvlJc w:val="left"/>
      <w:pPr>
        <w:ind w:left="1440" w:hanging="360"/>
      </w:pPr>
      <w:rPr>
        <w:rFonts w:ascii="Courier New" w:hAnsi="Courier New" w:hint="default"/>
      </w:rPr>
    </w:lvl>
    <w:lvl w:ilvl="2" w:tplc="916EA2A6">
      <w:start w:val="1"/>
      <w:numFmt w:val="bullet"/>
      <w:lvlText w:val=""/>
      <w:lvlJc w:val="left"/>
      <w:pPr>
        <w:ind w:left="2160" w:hanging="360"/>
      </w:pPr>
      <w:rPr>
        <w:rFonts w:ascii="Wingdings" w:hAnsi="Wingdings" w:hint="default"/>
      </w:rPr>
    </w:lvl>
    <w:lvl w:ilvl="3" w:tplc="670A75C8">
      <w:start w:val="1"/>
      <w:numFmt w:val="bullet"/>
      <w:lvlText w:val=""/>
      <w:lvlJc w:val="left"/>
      <w:pPr>
        <w:ind w:left="2880" w:hanging="360"/>
      </w:pPr>
      <w:rPr>
        <w:rFonts w:ascii="Symbol" w:hAnsi="Symbol" w:hint="default"/>
      </w:rPr>
    </w:lvl>
    <w:lvl w:ilvl="4" w:tplc="EFDEBFB6">
      <w:start w:val="1"/>
      <w:numFmt w:val="bullet"/>
      <w:lvlText w:val="o"/>
      <w:lvlJc w:val="left"/>
      <w:pPr>
        <w:ind w:left="3600" w:hanging="360"/>
      </w:pPr>
      <w:rPr>
        <w:rFonts w:ascii="Courier New" w:hAnsi="Courier New" w:hint="default"/>
      </w:rPr>
    </w:lvl>
    <w:lvl w:ilvl="5" w:tplc="5E4E524A">
      <w:start w:val="1"/>
      <w:numFmt w:val="bullet"/>
      <w:lvlText w:val=""/>
      <w:lvlJc w:val="left"/>
      <w:pPr>
        <w:ind w:left="4320" w:hanging="360"/>
      </w:pPr>
      <w:rPr>
        <w:rFonts w:ascii="Wingdings" w:hAnsi="Wingdings" w:hint="default"/>
      </w:rPr>
    </w:lvl>
    <w:lvl w:ilvl="6" w:tplc="65AAB4C4">
      <w:start w:val="1"/>
      <w:numFmt w:val="bullet"/>
      <w:lvlText w:val=""/>
      <w:lvlJc w:val="left"/>
      <w:pPr>
        <w:ind w:left="5040" w:hanging="360"/>
      </w:pPr>
      <w:rPr>
        <w:rFonts w:ascii="Symbol" w:hAnsi="Symbol" w:hint="default"/>
      </w:rPr>
    </w:lvl>
    <w:lvl w:ilvl="7" w:tplc="310A9950">
      <w:start w:val="1"/>
      <w:numFmt w:val="bullet"/>
      <w:lvlText w:val="o"/>
      <w:lvlJc w:val="left"/>
      <w:pPr>
        <w:ind w:left="5760" w:hanging="360"/>
      </w:pPr>
      <w:rPr>
        <w:rFonts w:ascii="Courier New" w:hAnsi="Courier New" w:hint="default"/>
      </w:rPr>
    </w:lvl>
    <w:lvl w:ilvl="8" w:tplc="1CE26326">
      <w:start w:val="1"/>
      <w:numFmt w:val="bullet"/>
      <w:lvlText w:val=""/>
      <w:lvlJc w:val="left"/>
      <w:pPr>
        <w:ind w:left="6480" w:hanging="360"/>
      </w:pPr>
      <w:rPr>
        <w:rFonts w:ascii="Wingdings" w:hAnsi="Wingdings" w:hint="default"/>
      </w:rPr>
    </w:lvl>
  </w:abstractNum>
  <w:abstractNum w:abstractNumId="18" w15:restartNumberingAfterBreak="0">
    <w:nsid w:val="3626148D"/>
    <w:multiLevelType w:val="hybridMultilevel"/>
    <w:tmpl w:val="FFFFFFFF"/>
    <w:lvl w:ilvl="0" w:tplc="4A480CD8">
      <w:start w:val="1"/>
      <w:numFmt w:val="bullet"/>
      <w:lvlText w:val="-"/>
      <w:lvlJc w:val="left"/>
      <w:pPr>
        <w:ind w:left="720" w:hanging="360"/>
      </w:pPr>
      <w:rPr>
        <w:rFonts w:ascii="Calibri" w:hAnsi="Calibri" w:hint="default"/>
      </w:rPr>
    </w:lvl>
    <w:lvl w:ilvl="1" w:tplc="271E0ED2">
      <w:start w:val="1"/>
      <w:numFmt w:val="bullet"/>
      <w:lvlText w:val="o"/>
      <w:lvlJc w:val="left"/>
      <w:pPr>
        <w:ind w:left="1440" w:hanging="360"/>
      </w:pPr>
      <w:rPr>
        <w:rFonts w:ascii="Courier New" w:hAnsi="Courier New" w:hint="default"/>
      </w:rPr>
    </w:lvl>
    <w:lvl w:ilvl="2" w:tplc="E3DC0FA8">
      <w:start w:val="1"/>
      <w:numFmt w:val="bullet"/>
      <w:lvlText w:val=""/>
      <w:lvlJc w:val="left"/>
      <w:pPr>
        <w:ind w:left="2160" w:hanging="360"/>
      </w:pPr>
      <w:rPr>
        <w:rFonts w:ascii="Wingdings" w:hAnsi="Wingdings" w:hint="default"/>
      </w:rPr>
    </w:lvl>
    <w:lvl w:ilvl="3" w:tplc="F530FC92">
      <w:start w:val="1"/>
      <w:numFmt w:val="bullet"/>
      <w:lvlText w:val=""/>
      <w:lvlJc w:val="left"/>
      <w:pPr>
        <w:ind w:left="2880" w:hanging="360"/>
      </w:pPr>
      <w:rPr>
        <w:rFonts w:ascii="Symbol" w:hAnsi="Symbol" w:hint="default"/>
      </w:rPr>
    </w:lvl>
    <w:lvl w:ilvl="4" w:tplc="127C8136">
      <w:start w:val="1"/>
      <w:numFmt w:val="bullet"/>
      <w:lvlText w:val="o"/>
      <w:lvlJc w:val="left"/>
      <w:pPr>
        <w:ind w:left="3600" w:hanging="360"/>
      </w:pPr>
      <w:rPr>
        <w:rFonts w:ascii="Courier New" w:hAnsi="Courier New" w:hint="default"/>
      </w:rPr>
    </w:lvl>
    <w:lvl w:ilvl="5" w:tplc="8996B7F6">
      <w:start w:val="1"/>
      <w:numFmt w:val="bullet"/>
      <w:lvlText w:val=""/>
      <w:lvlJc w:val="left"/>
      <w:pPr>
        <w:ind w:left="4320" w:hanging="360"/>
      </w:pPr>
      <w:rPr>
        <w:rFonts w:ascii="Wingdings" w:hAnsi="Wingdings" w:hint="default"/>
      </w:rPr>
    </w:lvl>
    <w:lvl w:ilvl="6" w:tplc="D9EE1BFC">
      <w:start w:val="1"/>
      <w:numFmt w:val="bullet"/>
      <w:lvlText w:val=""/>
      <w:lvlJc w:val="left"/>
      <w:pPr>
        <w:ind w:left="5040" w:hanging="360"/>
      </w:pPr>
      <w:rPr>
        <w:rFonts w:ascii="Symbol" w:hAnsi="Symbol" w:hint="default"/>
      </w:rPr>
    </w:lvl>
    <w:lvl w:ilvl="7" w:tplc="DF46410A">
      <w:start w:val="1"/>
      <w:numFmt w:val="bullet"/>
      <w:lvlText w:val="o"/>
      <w:lvlJc w:val="left"/>
      <w:pPr>
        <w:ind w:left="5760" w:hanging="360"/>
      </w:pPr>
      <w:rPr>
        <w:rFonts w:ascii="Courier New" w:hAnsi="Courier New" w:hint="default"/>
      </w:rPr>
    </w:lvl>
    <w:lvl w:ilvl="8" w:tplc="A0904F6C">
      <w:start w:val="1"/>
      <w:numFmt w:val="bullet"/>
      <w:lvlText w:val=""/>
      <w:lvlJc w:val="left"/>
      <w:pPr>
        <w:ind w:left="6480" w:hanging="360"/>
      </w:pPr>
      <w:rPr>
        <w:rFonts w:ascii="Wingdings" w:hAnsi="Wingdings" w:hint="default"/>
      </w:rPr>
    </w:lvl>
  </w:abstractNum>
  <w:abstractNum w:abstractNumId="19" w15:restartNumberingAfterBreak="0">
    <w:nsid w:val="3B4F00FA"/>
    <w:multiLevelType w:val="hybridMultilevel"/>
    <w:tmpl w:val="DDC0889C"/>
    <w:lvl w:ilvl="0" w:tplc="55948A9A">
      <w:start w:val="4"/>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56835"/>
    <w:multiLevelType w:val="hybridMultilevel"/>
    <w:tmpl w:val="956A6EFE"/>
    <w:lvl w:ilvl="0" w:tplc="BD7A7810">
      <w:start w:val="2"/>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7C5ADA"/>
    <w:multiLevelType w:val="hybridMultilevel"/>
    <w:tmpl w:val="FFFFFFFF"/>
    <w:lvl w:ilvl="0" w:tplc="3EE8B6C4">
      <w:start w:val="1"/>
      <w:numFmt w:val="bullet"/>
      <w:lvlText w:val="-"/>
      <w:lvlJc w:val="left"/>
      <w:pPr>
        <w:ind w:left="720" w:hanging="360"/>
      </w:pPr>
      <w:rPr>
        <w:rFonts w:ascii="Calibri" w:hAnsi="Calibri" w:hint="default"/>
      </w:rPr>
    </w:lvl>
    <w:lvl w:ilvl="1" w:tplc="FC226628">
      <w:start w:val="1"/>
      <w:numFmt w:val="bullet"/>
      <w:lvlText w:val="o"/>
      <w:lvlJc w:val="left"/>
      <w:pPr>
        <w:ind w:left="1440" w:hanging="360"/>
      </w:pPr>
      <w:rPr>
        <w:rFonts w:ascii="Courier New" w:hAnsi="Courier New" w:hint="default"/>
      </w:rPr>
    </w:lvl>
    <w:lvl w:ilvl="2" w:tplc="8520A892">
      <w:start w:val="1"/>
      <w:numFmt w:val="bullet"/>
      <w:lvlText w:val=""/>
      <w:lvlJc w:val="left"/>
      <w:pPr>
        <w:ind w:left="2160" w:hanging="360"/>
      </w:pPr>
      <w:rPr>
        <w:rFonts w:ascii="Wingdings" w:hAnsi="Wingdings" w:hint="default"/>
      </w:rPr>
    </w:lvl>
    <w:lvl w:ilvl="3" w:tplc="911A23A8">
      <w:start w:val="1"/>
      <w:numFmt w:val="bullet"/>
      <w:lvlText w:val=""/>
      <w:lvlJc w:val="left"/>
      <w:pPr>
        <w:ind w:left="2880" w:hanging="360"/>
      </w:pPr>
      <w:rPr>
        <w:rFonts w:ascii="Symbol" w:hAnsi="Symbol" w:hint="default"/>
      </w:rPr>
    </w:lvl>
    <w:lvl w:ilvl="4" w:tplc="648478F6">
      <w:start w:val="1"/>
      <w:numFmt w:val="bullet"/>
      <w:lvlText w:val="o"/>
      <w:lvlJc w:val="left"/>
      <w:pPr>
        <w:ind w:left="3600" w:hanging="360"/>
      </w:pPr>
      <w:rPr>
        <w:rFonts w:ascii="Courier New" w:hAnsi="Courier New" w:hint="default"/>
      </w:rPr>
    </w:lvl>
    <w:lvl w:ilvl="5" w:tplc="E7C64D7E">
      <w:start w:val="1"/>
      <w:numFmt w:val="bullet"/>
      <w:lvlText w:val=""/>
      <w:lvlJc w:val="left"/>
      <w:pPr>
        <w:ind w:left="4320" w:hanging="360"/>
      </w:pPr>
      <w:rPr>
        <w:rFonts w:ascii="Wingdings" w:hAnsi="Wingdings" w:hint="default"/>
      </w:rPr>
    </w:lvl>
    <w:lvl w:ilvl="6" w:tplc="4B94BFC6">
      <w:start w:val="1"/>
      <w:numFmt w:val="bullet"/>
      <w:lvlText w:val=""/>
      <w:lvlJc w:val="left"/>
      <w:pPr>
        <w:ind w:left="5040" w:hanging="360"/>
      </w:pPr>
      <w:rPr>
        <w:rFonts w:ascii="Symbol" w:hAnsi="Symbol" w:hint="default"/>
      </w:rPr>
    </w:lvl>
    <w:lvl w:ilvl="7" w:tplc="AB58E53C">
      <w:start w:val="1"/>
      <w:numFmt w:val="bullet"/>
      <w:lvlText w:val="o"/>
      <w:lvlJc w:val="left"/>
      <w:pPr>
        <w:ind w:left="5760" w:hanging="360"/>
      </w:pPr>
      <w:rPr>
        <w:rFonts w:ascii="Courier New" w:hAnsi="Courier New" w:hint="default"/>
      </w:rPr>
    </w:lvl>
    <w:lvl w:ilvl="8" w:tplc="B69637FE">
      <w:start w:val="1"/>
      <w:numFmt w:val="bullet"/>
      <w:lvlText w:val=""/>
      <w:lvlJc w:val="left"/>
      <w:pPr>
        <w:ind w:left="6480" w:hanging="360"/>
      </w:pPr>
      <w:rPr>
        <w:rFonts w:ascii="Wingdings" w:hAnsi="Wingdings" w:hint="default"/>
      </w:rPr>
    </w:lvl>
  </w:abstractNum>
  <w:abstractNum w:abstractNumId="22" w15:restartNumberingAfterBreak="0">
    <w:nsid w:val="454E160D"/>
    <w:multiLevelType w:val="hybridMultilevel"/>
    <w:tmpl w:val="FFFFFFFF"/>
    <w:lvl w:ilvl="0" w:tplc="492ED18A">
      <w:start w:val="1"/>
      <w:numFmt w:val="bullet"/>
      <w:lvlText w:val="-"/>
      <w:lvlJc w:val="left"/>
      <w:pPr>
        <w:ind w:left="720" w:hanging="360"/>
      </w:pPr>
      <w:rPr>
        <w:rFonts w:ascii="Calibri" w:hAnsi="Calibri" w:hint="default"/>
      </w:rPr>
    </w:lvl>
    <w:lvl w:ilvl="1" w:tplc="1DA46A5E">
      <w:start w:val="1"/>
      <w:numFmt w:val="bullet"/>
      <w:lvlText w:val="o"/>
      <w:lvlJc w:val="left"/>
      <w:pPr>
        <w:ind w:left="1440" w:hanging="360"/>
      </w:pPr>
      <w:rPr>
        <w:rFonts w:ascii="Courier New" w:hAnsi="Courier New" w:hint="default"/>
      </w:rPr>
    </w:lvl>
    <w:lvl w:ilvl="2" w:tplc="357C6808">
      <w:start w:val="1"/>
      <w:numFmt w:val="bullet"/>
      <w:lvlText w:val=""/>
      <w:lvlJc w:val="left"/>
      <w:pPr>
        <w:ind w:left="2160" w:hanging="360"/>
      </w:pPr>
      <w:rPr>
        <w:rFonts w:ascii="Wingdings" w:hAnsi="Wingdings" w:hint="default"/>
      </w:rPr>
    </w:lvl>
    <w:lvl w:ilvl="3" w:tplc="56E2AEA2">
      <w:start w:val="1"/>
      <w:numFmt w:val="bullet"/>
      <w:lvlText w:val=""/>
      <w:lvlJc w:val="left"/>
      <w:pPr>
        <w:ind w:left="2880" w:hanging="360"/>
      </w:pPr>
      <w:rPr>
        <w:rFonts w:ascii="Symbol" w:hAnsi="Symbol" w:hint="default"/>
      </w:rPr>
    </w:lvl>
    <w:lvl w:ilvl="4" w:tplc="F8A0B526">
      <w:start w:val="1"/>
      <w:numFmt w:val="bullet"/>
      <w:lvlText w:val="o"/>
      <w:lvlJc w:val="left"/>
      <w:pPr>
        <w:ind w:left="3600" w:hanging="360"/>
      </w:pPr>
      <w:rPr>
        <w:rFonts w:ascii="Courier New" w:hAnsi="Courier New" w:hint="default"/>
      </w:rPr>
    </w:lvl>
    <w:lvl w:ilvl="5" w:tplc="1AEE804A">
      <w:start w:val="1"/>
      <w:numFmt w:val="bullet"/>
      <w:lvlText w:val=""/>
      <w:lvlJc w:val="left"/>
      <w:pPr>
        <w:ind w:left="4320" w:hanging="360"/>
      </w:pPr>
      <w:rPr>
        <w:rFonts w:ascii="Wingdings" w:hAnsi="Wingdings" w:hint="default"/>
      </w:rPr>
    </w:lvl>
    <w:lvl w:ilvl="6" w:tplc="27B47CBE">
      <w:start w:val="1"/>
      <w:numFmt w:val="bullet"/>
      <w:lvlText w:val=""/>
      <w:lvlJc w:val="left"/>
      <w:pPr>
        <w:ind w:left="5040" w:hanging="360"/>
      </w:pPr>
      <w:rPr>
        <w:rFonts w:ascii="Symbol" w:hAnsi="Symbol" w:hint="default"/>
      </w:rPr>
    </w:lvl>
    <w:lvl w:ilvl="7" w:tplc="FB28C620">
      <w:start w:val="1"/>
      <w:numFmt w:val="bullet"/>
      <w:lvlText w:val="o"/>
      <w:lvlJc w:val="left"/>
      <w:pPr>
        <w:ind w:left="5760" w:hanging="360"/>
      </w:pPr>
      <w:rPr>
        <w:rFonts w:ascii="Courier New" w:hAnsi="Courier New" w:hint="default"/>
      </w:rPr>
    </w:lvl>
    <w:lvl w:ilvl="8" w:tplc="4726E4AE">
      <w:start w:val="1"/>
      <w:numFmt w:val="bullet"/>
      <w:lvlText w:val=""/>
      <w:lvlJc w:val="left"/>
      <w:pPr>
        <w:ind w:left="6480" w:hanging="360"/>
      </w:pPr>
      <w:rPr>
        <w:rFonts w:ascii="Wingdings" w:hAnsi="Wingdings" w:hint="default"/>
      </w:rPr>
    </w:lvl>
  </w:abstractNum>
  <w:abstractNum w:abstractNumId="23" w15:restartNumberingAfterBreak="0">
    <w:nsid w:val="45A46A86"/>
    <w:multiLevelType w:val="hybridMultilevel"/>
    <w:tmpl w:val="B23C4C14"/>
    <w:lvl w:ilvl="0" w:tplc="F796DFEE">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237712"/>
    <w:multiLevelType w:val="hybridMultilevel"/>
    <w:tmpl w:val="FFFFFFFF"/>
    <w:lvl w:ilvl="0" w:tplc="9CBAF482">
      <w:start w:val="1"/>
      <w:numFmt w:val="bullet"/>
      <w:lvlText w:val="-"/>
      <w:lvlJc w:val="left"/>
      <w:pPr>
        <w:ind w:left="720" w:hanging="360"/>
      </w:pPr>
      <w:rPr>
        <w:rFonts w:ascii="Calibri" w:hAnsi="Calibri" w:hint="default"/>
      </w:rPr>
    </w:lvl>
    <w:lvl w:ilvl="1" w:tplc="D1487544">
      <w:start w:val="1"/>
      <w:numFmt w:val="bullet"/>
      <w:lvlText w:val="o"/>
      <w:lvlJc w:val="left"/>
      <w:pPr>
        <w:ind w:left="1440" w:hanging="360"/>
      </w:pPr>
      <w:rPr>
        <w:rFonts w:ascii="Courier New" w:hAnsi="Courier New" w:hint="default"/>
      </w:rPr>
    </w:lvl>
    <w:lvl w:ilvl="2" w:tplc="11041620">
      <w:start w:val="1"/>
      <w:numFmt w:val="bullet"/>
      <w:lvlText w:val=""/>
      <w:lvlJc w:val="left"/>
      <w:pPr>
        <w:ind w:left="2160" w:hanging="360"/>
      </w:pPr>
      <w:rPr>
        <w:rFonts w:ascii="Wingdings" w:hAnsi="Wingdings" w:hint="default"/>
      </w:rPr>
    </w:lvl>
    <w:lvl w:ilvl="3" w:tplc="28F23BC6">
      <w:start w:val="1"/>
      <w:numFmt w:val="bullet"/>
      <w:lvlText w:val=""/>
      <w:lvlJc w:val="left"/>
      <w:pPr>
        <w:ind w:left="2880" w:hanging="360"/>
      </w:pPr>
      <w:rPr>
        <w:rFonts w:ascii="Symbol" w:hAnsi="Symbol" w:hint="default"/>
      </w:rPr>
    </w:lvl>
    <w:lvl w:ilvl="4" w:tplc="91420AF2">
      <w:start w:val="1"/>
      <w:numFmt w:val="bullet"/>
      <w:lvlText w:val="o"/>
      <w:lvlJc w:val="left"/>
      <w:pPr>
        <w:ind w:left="3600" w:hanging="360"/>
      </w:pPr>
      <w:rPr>
        <w:rFonts w:ascii="Courier New" w:hAnsi="Courier New" w:hint="default"/>
      </w:rPr>
    </w:lvl>
    <w:lvl w:ilvl="5" w:tplc="334EC32C">
      <w:start w:val="1"/>
      <w:numFmt w:val="bullet"/>
      <w:lvlText w:val=""/>
      <w:lvlJc w:val="left"/>
      <w:pPr>
        <w:ind w:left="4320" w:hanging="360"/>
      </w:pPr>
      <w:rPr>
        <w:rFonts w:ascii="Wingdings" w:hAnsi="Wingdings" w:hint="default"/>
      </w:rPr>
    </w:lvl>
    <w:lvl w:ilvl="6" w:tplc="E79AAB7C">
      <w:start w:val="1"/>
      <w:numFmt w:val="bullet"/>
      <w:lvlText w:val=""/>
      <w:lvlJc w:val="left"/>
      <w:pPr>
        <w:ind w:left="5040" w:hanging="360"/>
      </w:pPr>
      <w:rPr>
        <w:rFonts w:ascii="Symbol" w:hAnsi="Symbol" w:hint="default"/>
      </w:rPr>
    </w:lvl>
    <w:lvl w:ilvl="7" w:tplc="32FA2E0E">
      <w:start w:val="1"/>
      <w:numFmt w:val="bullet"/>
      <w:lvlText w:val="o"/>
      <w:lvlJc w:val="left"/>
      <w:pPr>
        <w:ind w:left="5760" w:hanging="360"/>
      </w:pPr>
      <w:rPr>
        <w:rFonts w:ascii="Courier New" w:hAnsi="Courier New" w:hint="default"/>
      </w:rPr>
    </w:lvl>
    <w:lvl w:ilvl="8" w:tplc="38EC2914">
      <w:start w:val="1"/>
      <w:numFmt w:val="bullet"/>
      <w:lvlText w:val=""/>
      <w:lvlJc w:val="left"/>
      <w:pPr>
        <w:ind w:left="6480" w:hanging="360"/>
      </w:pPr>
      <w:rPr>
        <w:rFonts w:ascii="Wingdings" w:hAnsi="Wingdings" w:hint="default"/>
      </w:rPr>
    </w:lvl>
  </w:abstractNum>
  <w:abstractNum w:abstractNumId="25" w15:restartNumberingAfterBreak="0">
    <w:nsid w:val="4BDD29E3"/>
    <w:multiLevelType w:val="hybridMultilevel"/>
    <w:tmpl w:val="58FC1248"/>
    <w:lvl w:ilvl="0" w:tplc="F796DFEE">
      <w:start w:val="1"/>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E0B47DA"/>
    <w:multiLevelType w:val="hybridMultilevel"/>
    <w:tmpl w:val="1846B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E02349"/>
    <w:multiLevelType w:val="hybridMultilevel"/>
    <w:tmpl w:val="FFFFFFFF"/>
    <w:lvl w:ilvl="0" w:tplc="AD2A9EA0">
      <w:start w:val="1"/>
      <w:numFmt w:val="bullet"/>
      <w:lvlText w:val="-"/>
      <w:lvlJc w:val="left"/>
      <w:pPr>
        <w:ind w:left="720" w:hanging="360"/>
      </w:pPr>
      <w:rPr>
        <w:rFonts w:ascii="Calibri" w:hAnsi="Calibri" w:hint="default"/>
      </w:rPr>
    </w:lvl>
    <w:lvl w:ilvl="1" w:tplc="CA3E64B4">
      <w:start w:val="1"/>
      <w:numFmt w:val="bullet"/>
      <w:lvlText w:val="o"/>
      <w:lvlJc w:val="left"/>
      <w:pPr>
        <w:ind w:left="1440" w:hanging="360"/>
      </w:pPr>
      <w:rPr>
        <w:rFonts w:ascii="Courier New" w:hAnsi="Courier New" w:hint="default"/>
      </w:rPr>
    </w:lvl>
    <w:lvl w:ilvl="2" w:tplc="B4303A6C">
      <w:start w:val="1"/>
      <w:numFmt w:val="bullet"/>
      <w:lvlText w:val=""/>
      <w:lvlJc w:val="left"/>
      <w:pPr>
        <w:ind w:left="2160" w:hanging="360"/>
      </w:pPr>
      <w:rPr>
        <w:rFonts w:ascii="Wingdings" w:hAnsi="Wingdings" w:hint="default"/>
      </w:rPr>
    </w:lvl>
    <w:lvl w:ilvl="3" w:tplc="934EBB4C">
      <w:start w:val="1"/>
      <w:numFmt w:val="bullet"/>
      <w:lvlText w:val=""/>
      <w:lvlJc w:val="left"/>
      <w:pPr>
        <w:ind w:left="2880" w:hanging="360"/>
      </w:pPr>
      <w:rPr>
        <w:rFonts w:ascii="Symbol" w:hAnsi="Symbol" w:hint="default"/>
      </w:rPr>
    </w:lvl>
    <w:lvl w:ilvl="4" w:tplc="E5024104">
      <w:start w:val="1"/>
      <w:numFmt w:val="bullet"/>
      <w:lvlText w:val="o"/>
      <w:lvlJc w:val="left"/>
      <w:pPr>
        <w:ind w:left="3600" w:hanging="360"/>
      </w:pPr>
      <w:rPr>
        <w:rFonts w:ascii="Courier New" w:hAnsi="Courier New" w:hint="default"/>
      </w:rPr>
    </w:lvl>
    <w:lvl w:ilvl="5" w:tplc="8B7A3570">
      <w:start w:val="1"/>
      <w:numFmt w:val="bullet"/>
      <w:lvlText w:val=""/>
      <w:lvlJc w:val="left"/>
      <w:pPr>
        <w:ind w:left="4320" w:hanging="360"/>
      </w:pPr>
      <w:rPr>
        <w:rFonts w:ascii="Wingdings" w:hAnsi="Wingdings" w:hint="default"/>
      </w:rPr>
    </w:lvl>
    <w:lvl w:ilvl="6" w:tplc="5BA8A9B6">
      <w:start w:val="1"/>
      <w:numFmt w:val="bullet"/>
      <w:lvlText w:val=""/>
      <w:lvlJc w:val="left"/>
      <w:pPr>
        <w:ind w:left="5040" w:hanging="360"/>
      </w:pPr>
      <w:rPr>
        <w:rFonts w:ascii="Symbol" w:hAnsi="Symbol" w:hint="default"/>
      </w:rPr>
    </w:lvl>
    <w:lvl w:ilvl="7" w:tplc="2CF4138E">
      <w:start w:val="1"/>
      <w:numFmt w:val="bullet"/>
      <w:lvlText w:val="o"/>
      <w:lvlJc w:val="left"/>
      <w:pPr>
        <w:ind w:left="5760" w:hanging="360"/>
      </w:pPr>
      <w:rPr>
        <w:rFonts w:ascii="Courier New" w:hAnsi="Courier New" w:hint="default"/>
      </w:rPr>
    </w:lvl>
    <w:lvl w:ilvl="8" w:tplc="B11E4122">
      <w:start w:val="1"/>
      <w:numFmt w:val="bullet"/>
      <w:lvlText w:val=""/>
      <w:lvlJc w:val="left"/>
      <w:pPr>
        <w:ind w:left="6480" w:hanging="360"/>
      </w:pPr>
      <w:rPr>
        <w:rFonts w:ascii="Wingdings" w:hAnsi="Wingdings" w:hint="default"/>
      </w:rPr>
    </w:lvl>
  </w:abstractNum>
  <w:abstractNum w:abstractNumId="28" w15:restartNumberingAfterBreak="0">
    <w:nsid w:val="559D3B48"/>
    <w:multiLevelType w:val="hybridMultilevel"/>
    <w:tmpl w:val="746A810C"/>
    <w:lvl w:ilvl="0" w:tplc="D4AE9E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C84E2A"/>
    <w:multiLevelType w:val="hybridMultilevel"/>
    <w:tmpl w:val="FFFFFFFF"/>
    <w:lvl w:ilvl="0" w:tplc="F1E69FDC">
      <w:start w:val="1"/>
      <w:numFmt w:val="bullet"/>
      <w:lvlText w:val="-"/>
      <w:lvlJc w:val="left"/>
      <w:pPr>
        <w:ind w:left="720" w:hanging="360"/>
      </w:pPr>
      <w:rPr>
        <w:rFonts w:ascii="Calibri" w:hAnsi="Calibri" w:hint="default"/>
      </w:rPr>
    </w:lvl>
    <w:lvl w:ilvl="1" w:tplc="3C947C3A">
      <w:start w:val="1"/>
      <w:numFmt w:val="bullet"/>
      <w:lvlText w:val="o"/>
      <w:lvlJc w:val="left"/>
      <w:pPr>
        <w:ind w:left="1440" w:hanging="360"/>
      </w:pPr>
      <w:rPr>
        <w:rFonts w:ascii="Courier New" w:hAnsi="Courier New" w:hint="default"/>
      </w:rPr>
    </w:lvl>
    <w:lvl w:ilvl="2" w:tplc="56789FB4">
      <w:start w:val="1"/>
      <w:numFmt w:val="bullet"/>
      <w:lvlText w:val=""/>
      <w:lvlJc w:val="left"/>
      <w:pPr>
        <w:ind w:left="2160" w:hanging="360"/>
      </w:pPr>
      <w:rPr>
        <w:rFonts w:ascii="Wingdings" w:hAnsi="Wingdings" w:hint="default"/>
      </w:rPr>
    </w:lvl>
    <w:lvl w:ilvl="3" w:tplc="5C8A9248">
      <w:start w:val="1"/>
      <w:numFmt w:val="bullet"/>
      <w:lvlText w:val=""/>
      <w:lvlJc w:val="left"/>
      <w:pPr>
        <w:ind w:left="2880" w:hanging="360"/>
      </w:pPr>
      <w:rPr>
        <w:rFonts w:ascii="Symbol" w:hAnsi="Symbol" w:hint="default"/>
      </w:rPr>
    </w:lvl>
    <w:lvl w:ilvl="4" w:tplc="7AC43EF4">
      <w:start w:val="1"/>
      <w:numFmt w:val="bullet"/>
      <w:lvlText w:val="o"/>
      <w:lvlJc w:val="left"/>
      <w:pPr>
        <w:ind w:left="3600" w:hanging="360"/>
      </w:pPr>
      <w:rPr>
        <w:rFonts w:ascii="Courier New" w:hAnsi="Courier New" w:hint="default"/>
      </w:rPr>
    </w:lvl>
    <w:lvl w:ilvl="5" w:tplc="66424C50">
      <w:start w:val="1"/>
      <w:numFmt w:val="bullet"/>
      <w:lvlText w:val=""/>
      <w:lvlJc w:val="left"/>
      <w:pPr>
        <w:ind w:left="4320" w:hanging="360"/>
      </w:pPr>
      <w:rPr>
        <w:rFonts w:ascii="Wingdings" w:hAnsi="Wingdings" w:hint="default"/>
      </w:rPr>
    </w:lvl>
    <w:lvl w:ilvl="6" w:tplc="2AFEAF2C">
      <w:start w:val="1"/>
      <w:numFmt w:val="bullet"/>
      <w:lvlText w:val=""/>
      <w:lvlJc w:val="left"/>
      <w:pPr>
        <w:ind w:left="5040" w:hanging="360"/>
      </w:pPr>
      <w:rPr>
        <w:rFonts w:ascii="Symbol" w:hAnsi="Symbol" w:hint="default"/>
      </w:rPr>
    </w:lvl>
    <w:lvl w:ilvl="7" w:tplc="DEFABB7C">
      <w:start w:val="1"/>
      <w:numFmt w:val="bullet"/>
      <w:lvlText w:val="o"/>
      <w:lvlJc w:val="left"/>
      <w:pPr>
        <w:ind w:left="5760" w:hanging="360"/>
      </w:pPr>
      <w:rPr>
        <w:rFonts w:ascii="Courier New" w:hAnsi="Courier New" w:hint="default"/>
      </w:rPr>
    </w:lvl>
    <w:lvl w:ilvl="8" w:tplc="32C0638A">
      <w:start w:val="1"/>
      <w:numFmt w:val="bullet"/>
      <w:lvlText w:val=""/>
      <w:lvlJc w:val="left"/>
      <w:pPr>
        <w:ind w:left="6480" w:hanging="360"/>
      </w:pPr>
      <w:rPr>
        <w:rFonts w:ascii="Wingdings" w:hAnsi="Wingdings" w:hint="default"/>
      </w:rPr>
    </w:lvl>
  </w:abstractNum>
  <w:abstractNum w:abstractNumId="30" w15:restartNumberingAfterBreak="0">
    <w:nsid w:val="5AEE182D"/>
    <w:multiLevelType w:val="hybridMultilevel"/>
    <w:tmpl w:val="66BCB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3B14BC"/>
    <w:multiLevelType w:val="hybridMultilevel"/>
    <w:tmpl w:val="65944E76"/>
    <w:lvl w:ilvl="0" w:tplc="F796DFEE">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747CCF"/>
    <w:multiLevelType w:val="hybridMultilevel"/>
    <w:tmpl w:val="BBFAF6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2FF197A"/>
    <w:multiLevelType w:val="hybridMultilevel"/>
    <w:tmpl w:val="FFFFFFFF"/>
    <w:lvl w:ilvl="0" w:tplc="2B723B14">
      <w:start w:val="1"/>
      <w:numFmt w:val="bullet"/>
      <w:lvlText w:val=""/>
      <w:lvlJc w:val="left"/>
      <w:pPr>
        <w:ind w:left="720" w:hanging="360"/>
      </w:pPr>
      <w:rPr>
        <w:rFonts w:ascii="Symbol" w:hAnsi="Symbol" w:hint="default"/>
      </w:rPr>
    </w:lvl>
    <w:lvl w:ilvl="1" w:tplc="D7E4F7D2">
      <w:start w:val="1"/>
      <w:numFmt w:val="bullet"/>
      <w:lvlText w:val="o"/>
      <w:lvlJc w:val="left"/>
      <w:pPr>
        <w:ind w:left="1440" w:hanging="360"/>
      </w:pPr>
      <w:rPr>
        <w:rFonts w:ascii="Courier New" w:hAnsi="Courier New" w:hint="default"/>
      </w:rPr>
    </w:lvl>
    <w:lvl w:ilvl="2" w:tplc="E6F26E04">
      <w:start w:val="1"/>
      <w:numFmt w:val="bullet"/>
      <w:lvlText w:val=""/>
      <w:lvlJc w:val="left"/>
      <w:pPr>
        <w:ind w:left="2160" w:hanging="360"/>
      </w:pPr>
      <w:rPr>
        <w:rFonts w:ascii="Wingdings" w:hAnsi="Wingdings" w:hint="default"/>
      </w:rPr>
    </w:lvl>
    <w:lvl w:ilvl="3" w:tplc="2CF4F7D8">
      <w:start w:val="1"/>
      <w:numFmt w:val="bullet"/>
      <w:lvlText w:val=""/>
      <w:lvlJc w:val="left"/>
      <w:pPr>
        <w:ind w:left="2880" w:hanging="360"/>
      </w:pPr>
      <w:rPr>
        <w:rFonts w:ascii="Symbol" w:hAnsi="Symbol" w:hint="default"/>
      </w:rPr>
    </w:lvl>
    <w:lvl w:ilvl="4" w:tplc="B8B0AA1A">
      <w:start w:val="1"/>
      <w:numFmt w:val="bullet"/>
      <w:lvlText w:val="o"/>
      <w:lvlJc w:val="left"/>
      <w:pPr>
        <w:ind w:left="3600" w:hanging="360"/>
      </w:pPr>
      <w:rPr>
        <w:rFonts w:ascii="Courier New" w:hAnsi="Courier New" w:hint="default"/>
      </w:rPr>
    </w:lvl>
    <w:lvl w:ilvl="5" w:tplc="3D0EB2AA">
      <w:start w:val="1"/>
      <w:numFmt w:val="bullet"/>
      <w:lvlText w:val=""/>
      <w:lvlJc w:val="left"/>
      <w:pPr>
        <w:ind w:left="4320" w:hanging="360"/>
      </w:pPr>
      <w:rPr>
        <w:rFonts w:ascii="Wingdings" w:hAnsi="Wingdings" w:hint="default"/>
      </w:rPr>
    </w:lvl>
    <w:lvl w:ilvl="6" w:tplc="C3B0EC2A">
      <w:start w:val="1"/>
      <w:numFmt w:val="bullet"/>
      <w:lvlText w:val=""/>
      <w:lvlJc w:val="left"/>
      <w:pPr>
        <w:ind w:left="5040" w:hanging="360"/>
      </w:pPr>
      <w:rPr>
        <w:rFonts w:ascii="Symbol" w:hAnsi="Symbol" w:hint="default"/>
      </w:rPr>
    </w:lvl>
    <w:lvl w:ilvl="7" w:tplc="B3ECD832">
      <w:start w:val="1"/>
      <w:numFmt w:val="bullet"/>
      <w:lvlText w:val="o"/>
      <w:lvlJc w:val="left"/>
      <w:pPr>
        <w:ind w:left="5760" w:hanging="360"/>
      </w:pPr>
      <w:rPr>
        <w:rFonts w:ascii="Courier New" w:hAnsi="Courier New" w:hint="default"/>
      </w:rPr>
    </w:lvl>
    <w:lvl w:ilvl="8" w:tplc="97DC6704">
      <w:start w:val="1"/>
      <w:numFmt w:val="bullet"/>
      <w:lvlText w:val=""/>
      <w:lvlJc w:val="left"/>
      <w:pPr>
        <w:ind w:left="6480" w:hanging="360"/>
      </w:pPr>
      <w:rPr>
        <w:rFonts w:ascii="Wingdings" w:hAnsi="Wingdings" w:hint="default"/>
      </w:rPr>
    </w:lvl>
  </w:abstractNum>
  <w:abstractNum w:abstractNumId="34" w15:restartNumberingAfterBreak="0">
    <w:nsid w:val="6C4B54FF"/>
    <w:multiLevelType w:val="hybridMultilevel"/>
    <w:tmpl w:val="FFFFFFFF"/>
    <w:lvl w:ilvl="0" w:tplc="274AB4A0">
      <w:start w:val="1"/>
      <w:numFmt w:val="bullet"/>
      <w:lvlText w:val="-"/>
      <w:lvlJc w:val="left"/>
      <w:pPr>
        <w:ind w:left="720" w:hanging="360"/>
      </w:pPr>
      <w:rPr>
        <w:rFonts w:ascii="Calibri" w:hAnsi="Calibri" w:hint="default"/>
      </w:rPr>
    </w:lvl>
    <w:lvl w:ilvl="1" w:tplc="CCC2C792">
      <w:start w:val="1"/>
      <w:numFmt w:val="bullet"/>
      <w:lvlText w:val="o"/>
      <w:lvlJc w:val="left"/>
      <w:pPr>
        <w:ind w:left="1440" w:hanging="360"/>
      </w:pPr>
      <w:rPr>
        <w:rFonts w:ascii="Courier New" w:hAnsi="Courier New" w:hint="default"/>
      </w:rPr>
    </w:lvl>
    <w:lvl w:ilvl="2" w:tplc="C876E14E">
      <w:start w:val="1"/>
      <w:numFmt w:val="bullet"/>
      <w:lvlText w:val=""/>
      <w:lvlJc w:val="left"/>
      <w:pPr>
        <w:ind w:left="2160" w:hanging="360"/>
      </w:pPr>
      <w:rPr>
        <w:rFonts w:ascii="Wingdings" w:hAnsi="Wingdings" w:hint="default"/>
      </w:rPr>
    </w:lvl>
    <w:lvl w:ilvl="3" w:tplc="0B62208C">
      <w:start w:val="1"/>
      <w:numFmt w:val="bullet"/>
      <w:lvlText w:val=""/>
      <w:lvlJc w:val="left"/>
      <w:pPr>
        <w:ind w:left="2880" w:hanging="360"/>
      </w:pPr>
      <w:rPr>
        <w:rFonts w:ascii="Symbol" w:hAnsi="Symbol" w:hint="default"/>
      </w:rPr>
    </w:lvl>
    <w:lvl w:ilvl="4" w:tplc="02C47EBC">
      <w:start w:val="1"/>
      <w:numFmt w:val="bullet"/>
      <w:lvlText w:val="o"/>
      <w:lvlJc w:val="left"/>
      <w:pPr>
        <w:ind w:left="3600" w:hanging="360"/>
      </w:pPr>
      <w:rPr>
        <w:rFonts w:ascii="Courier New" w:hAnsi="Courier New" w:hint="default"/>
      </w:rPr>
    </w:lvl>
    <w:lvl w:ilvl="5" w:tplc="8482F3D2">
      <w:start w:val="1"/>
      <w:numFmt w:val="bullet"/>
      <w:lvlText w:val=""/>
      <w:lvlJc w:val="left"/>
      <w:pPr>
        <w:ind w:left="4320" w:hanging="360"/>
      </w:pPr>
      <w:rPr>
        <w:rFonts w:ascii="Wingdings" w:hAnsi="Wingdings" w:hint="default"/>
      </w:rPr>
    </w:lvl>
    <w:lvl w:ilvl="6" w:tplc="4492E86A">
      <w:start w:val="1"/>
      <w:numFmt w:val="bullet"/>
      <w:lvlText w:val=""/>
      <w:lvlJc w:val="left"/>
      <w:pPr>
        <w:ind w:left="5040" w:hanging="360"/>
      </w:pPr>
      <w:rPr>
        <w:rFonts w:ascii="Symbol" w:hAnsi="Symbol" w:hint="default"/>
      </w:rPr>
    </w:lvl>
    <w:lvl w:ilvl="7" w:tplc="E63E85B4">
      <w:start w:val="1"/>
      <w:numFmt w:val="bullet"/>
      <w:lvlText w:val="o"/>
      <w:lvlJc w:val="left"/>
      <w:pPr>
        <w:ind w:left="5760" w:hanging="360"/>
      </w:pPr>
      <w:rPr>
        <w:rFonts w:ascii="Courier New" w:hAnsi="Courier New" w:hint="default"/>
      </w:rPr>
    </w:lvl>
    <w:lvl w:ilvl="8" w:tplc="B310E47E">
      <w:start w:val="1"/>
      <w:numFmt w:val="bullet"/>
      <w:lvlText w:val=""/>
      <w:lvlJc w:val="left"/>
      <w:pPr>
        <w:ind w:left="6480" w:hanging="360"/>
      </w:pPr>
      <w:rPr>
        <w:rFonts w:ascii="Wingdings" w:hAnsi="Wingdings" w:hint="default"/>
      </w:rPr>
    </w:lvl>
  </w:abstractNum>
  <w:abstractNum w:abstractNumId="35" w15:restartNumberingAfterBreak="0">
    <w:nsid w:val="6E477012"/>
    <w:multiLevelType w:val="hybridMultilevel"/>
    <w:tmpl w:val="3EA47A38"/>
    <w:lvl w:ilvl="0" w:tplc="477A715A">
      <w:start w:val="1"/>
      <w:numFmt w:val="bullet"/>
      <w:lvlText w:val="•"/>
      <w:lvlJc w:val="left"/>
      <w:pPr>
        <w:tabs>
          <w:tab w:val="num" w:pos="720"/>
        </w:tabs>
        <w:ind w:left="720" w:hanging="360"/>
      </w:pPr>
      <w:rPr>
        <w:rFonts w:ascii="Arial" w:hAnsi="Arial" w:hint="default"/>
      </w:rPr>
    </w:lvl>
    <w:lvl w:ilvl="1" w:tplc="0FBE6F04" w:tentative="1">
      <w:start w:val="1"/>
      <w:numFmt w:val="bullet"/>
      <w:lvlText w:val="•"/>
      <w:lvlJc w:val="left"/>
      <w:pPr>
        <w:tabs>
          <w:tab w:val="num" w:pos="1440"/>
        </w:tabs>
        <w:ind w:left="1440" w:hanging="360"/>
      </w:pPr>
      <w:rPr>
        <w:rFonts w:ascii="Arial" w:hAnsi="Arial" w:hint="default"/>
      </w:rPr>
    </w:lvl>
    <w:lvl w:ilvl="2" w:tplc="7AA0C62C" w:tentative="1">
      <w:start w:val="1"/>
      <w:numFmt w:val="bullet"/>
      <w:lvlText w:val="•"/>
      <w:lvlJc w:val="left"/>
      <w:pPr>
        <w:tabs>
          <w:tab w:val="num" w:pos="2160"/>
        </w:tabs>
        <w:ind w:left="2160" w:hanging="360"/>
      </w:pPr>
      <w:rPr>
        <w:rFonts w:ascii="Arial" w:hAnsi="Arial" w:hint="default"/>
      </w:rPr>
    </w:lvl>
    <w:lvl w:ilvl="3" w:tplc="0DB8D21E" w:tentative="1">
      <w:start w:val="1"/>
      <w:numFmt w:val="bullet"/>
      <w:lvlText w:val="•"/>
      <w:lvlJc w:val="left"/>
      <w:pPr>
        <w:tabs>
          <w:tab w:val="num" w:pos="2880"/>
        </w:tabs>
        <w:ind w:left="2880" w:hanging="360"/>
      </w:pPr>
      <w:rPr>
        <w:rFonts w:ascii="Arial" w:hAnsi="Arial" w:hint="default"/>
      </w:rPr>
    </w:lvl>
    <w:lvl w:ilvl="4" w:tplc="85F48424" w:tentative="1">
      <w:start w:val="1"/>
      <w:numFmt w:val="bullet"/>
      <w:lvlText w:val="•"/>
      <w:lvlJc w:val="left"/>
      <w:pPr>
        <w:tabs>
          <w:tab w:val="num" w:pos="3600"/>
        </w:tabs>
        <w:ind w:left="3600" w:hanging="360"/>
      </w:pPr>
      <w:rPr>
        <w:rFonts w:ascii="Arial" w:hAnsi="Arial" w:hint="default"/>
      </w:rPr>
    </w:lvl>
    <w:lvl w:ilvl="5" w:tplc="D88884B4" w:tentative="1">
      <w:start w:val="1"/>
      <w:numFmt w:val="bullet"/>
      <w:lvlText w:val="•"/>
      <w:lvlJc w:val="left"/>
      <w:pPr>
        <w:tabs>
          <w:tab w:val="num" w:pos="4320"/>
        </w:tabs>
        <w:ind w:left="4320" w:hanging="360"/>
      </w:pPr>
      <w:rPr>
        <w:rFonts w:ascii="Arial" w:hAnsi="Arial" w:hint="default"/>
      </w:rPr>
    </w:lvl>
    <w:lvl w:ilvl="6" w:tplc="6EC85F58" w:tentative="1">
      <w:start w:val="1"/>
      <w:numFmt w:val="bullet"/>
      <w:lvlText w:val="•"/>
      <w:lvlJc w:val="left"/>
      <w:pPr>
        <w:tabs>
          <w:tab w:val="num" w:pos="5040"/>
        </w:tabs>
        <w:ind w:left="5040" w:hanging="360"/>
      </w:pPr>
      <w:rPr>
        <w:rFonts w:ascii="Arial" w:hAnsi="Arial" w:hint="default"/>
      </w:rPr>
    </w:lvl>
    <w:lvl w:ilvl="7" w:tplc="2C6ED32A" w:tentative="1">
      <w:start w:val="1"/>
      <w:numFmt w:val="bullet"/>
      <w:lvlText w:val="•"/>
      <w:lvlJc w:val="left"/>
      <w:pPr>
        <w:tabs>
          <w:tab w:val="num" w:pos="5760"/>
        </w:tabs>
        <w:ind w:left="5760" w:hanging="360"/>
      </w:pPr>
      <w:rPr>
        <w:rFonts w:ascii="Arial" w:hAnsi="Arial" w:hint="default"/>
      </w:rPr>
    </w:lvl>
    <w:lvl w:ilvl="8" w:tplc="74D0AD42"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9A44A5B"/>
    <w:multiLevelType w:val="hybridMultilevel"/>
    <w:tmpl w:val="FFFFFFFF"/>
    <w:lvl w:ilvl="0" w:tplc="7F7E780C">
      <w:start w:val="1"/>
      <w:numFmt w:val="bullet"/>
      <w:lvlText w:val="-"/>
      <w:lvlJc w:val="left"/>
      <w:pPr>
        <w:ind w:left="720" w:hanging="360"/>
      </w:pPr>
      <w:rPr>
        <w:rFonts w:ascii="Calibri" w:hAnsi="Calibri" w:hint="default"/>
      </w:rPr>
    </w:lvl>
    <w:lvl w:ilvl="1" w:tplc="05EA2D62">
      <w:start w:val="1"/>
      <w:numFmt w:val="bullet"/>
      <w:lvlText w:val="o"/>
      <w:lvlJc w:val="left"/>
      <w:pPr>
        <w:ind w:left="1440" w:hanging="360"/>
      </w:pPr>
      <w:rPr>
        <w:rFonts w:ascii="Courier New" w:hAnsi="Courier New" w:hint="default"/>
      </w:rPr>
    </w:lvl>
    <w:lvl w:ilvl="2" w:tplc="687CEC56">
      <w:start w:val="1"/>
      <w:numFmt w:val="bullet"/>
      <w:lvlText w:val=""/>
      <w:lvlJc w:val="left"/>
      <w:pPr>
        <w:ind w:left="2160" w:hanging="360"/>
      </w:pPr>
      <w:rPr>
        <w:rFonts w:ascii="Wingdings" w:hAnsi="Wingdings" w:hint="default"/>
      </w:rPr>
    </w:lvl>
    <w:lvl w:ilvl="3" w:tplc="4E0C8D02">
      <w:start w:val="1"/>
      <w:numFmt w:val="bullet"/>
      <w:lvlText w:val=""/>
      <w:lvlJc w:val="left"/>
      <w:pPr>
        <w:ind w:left="2880" w:hanging="360"/>
      </w:pPr>
      <w:rPr>
        <w:rFonts w:ascii="Symbol" w:hAnsi="Symbol" w:hint="default"/>
      </w:rPr>
    </w:lvl>
    <w:lvl w:ilvl="4" w:tplc="16344E6A">
      <w:start w:val="1"/>
      <w:numFmt w:val="bullet"/>
      <w:lvlText w:val="o"/>
      <w:lvlJc w:val="left"/>
      <w:pPr>
        <w:ind w:left="3600" w:hanging="360"/>
      </w:pPr>
      <w:rPr>
        <w:rFonts w:ascii="Courier New" w:hAnsi="Courier New" w:hint="default"/>
      </w:rPr>
    </w:lvl>
    <w:lvl w:ilvl="5" w:tplc="9F808AEA">
      <w:start w:val="1"/>
      <w:numFmt w:val="bullet"/>
      <w:lvlText w:val=""/>
      <w:lvlJc w:val="left"/>
      <w:pPr>
        <w:ind w:left="4320" w:hanging="360"/>
      </w:pPr>
      <w:rPr>
        <w:rFonts w:ascii="Wingdings" w:hAnsi="Wingdings" w:hint="default"/>
      </w:rPr>
    </w:lvl>
    <w:lvl w:ilvl="6" w:tplc="B3E85410">
      <w:start w:val="1"/>
      <w:numFmt w:val="bullet"/>
      <w:lvlText w:val=""/>
      <w:lvlJc w:val="left"/>
      <w:pPr>
        <w:ind w:left="5040" w:hanging="360"/>
      </w:pPr>
      <w:rPr>
        <w:rFonts w:ascii="Symbol" w:hAnsi="Symbol" w:hint="default"/>
      </w:rPr>
    </w:lvl>
    <w:lvl w:ilvl="7" w:tplc="558427D4">
      <w:start w:val="1"/>
      <w:numFmt w:val="bullet"/>
      <w:lvlText w:val="o"/>
      <w:lvlJc w:val="left"/>
      <w:pPr>
        <w:ind w:left="5760" w:hanging="360"/>
      </w:pPr>
      <w:rPr>
        <w:rFonts w:ascii="Courier New" w:hAnsi="Courier New" w:hint="default"/>
      </w:rPr>
    </w:lvl>
    <w:lvl w:ilvl="8" w:tplc="3CE47620">
      <w:start w:val="1"/>
      <w:numFmt w:val="bullet"/>
      <w:lvlText w:val=""/>
      <w:lvlJc w:val="left"/>
      <w:pPr>
        <w:ind w:left="6480" w:hanging="360"/>
      </w:pPr>
      <w:rPr>
        <w:rFonts w:ascii="Wingdings" w:hAnsi="Wingdings" w:hint="default"/>
      </w:rPr>
    </w:lvl>
  </w:abstractNum>
  <w:abstractNum w:abstractNumId="37" w15:restartNumberingAfterBreak="0">
    <w:nsid w:val="7C5A53D0"/>
    <w:multiLevelType w:val="hybridMultilevel"/>
    <w:tmpl w:val="0F1CEA88"/>
    <w:lvl w:ilvl="0" w:tplc="F796DFEE">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861C0B"/>
    <w:multiLevelType w:val="hybridMultilevel"/>
    <w:tmpl w:val="AB4C0F7E"/>
    <w:lvl w:ilvl="0" w:tplc="1A8814B4">
      <w:start w:val="3"/>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8618604">
    <w:abstractNumId w:val="26"/>
  </w:num>
  <w:num w:numId="2" w16cid:durableId="1851021246">
    <w:abstractNumId w:val="10"/>
  </w:num>
  <w:num w:numId="3" w16cid:durableId="522401127">
    <w:abstractNumId w:val="5"/>
  </w:num>
  <w:num w:numId="4" w16cid:durableId="1433207197">
    <w:abstractNumId w:val="36"/>
  </w:num>
  <w:num w:numId="5" w16cid:durableId="415831324">
    <w:abstractNumId w:val="11"/>
  </w:num>
  <w:num w:numId="6" w16cid:durableId="1221866406">
    <w:abstractNumId w:val="29"/>
  </w:num>
  <w:num w:numId="7" w16cid:durableId="458114973">
    <w:abstractNumId w:val="4"/>
  </w:num>
  <w:num w:numId="8" w16cid:durableId="951204402">
    <w:abstractNumId w:val="17"/>
  </w:num>
  <w:num w:numId="9" w16cid:durableId="673269202">
    <w:abstractNumId w:val="18"/>
  </w:num>
  <w:num w:numId="10" w16cid:durableId="1595288434">
    <w:abstractNumId w:val="8"/>
  </w:num>
  <w:num w:numId="11" w16cid:durableId="1338462811">
    <w:abstractNumId w:val="27"/>
  </w:num>
  <w:num w:numId="12" w16cid:durableId="1284800460">
    <w:abstractNumId w:val="15"/>
  </w:num>
  <w:num w:numId="13" w16cid:durableId="1168909615">
    <w:abstractNumId w:val="21"/>
  </w:num>
  <w:num w:numId="14" w16cid:durableId="797650889">
    <w:abstractNumId w:val="34"/>
  </w:num>
  <w:num w:numId="15" w16cid:durableId="1622884450">
    <w:abstractNumId w:val="24"/>
  </w:num>
  <w:num w:numId="16" w16cid:durableId="152987047">
    <w:abstractNumId w:val="22"/>
  </w:num>
  <w:num w:numId="17" w16cid:durableId="21903992">
    <w:abstractNumId w:val="12"/>
  </w:num>
  <w:num w:numId="18" w16cid:durableId="1628124037">
    <w:abstractNumId w:val="1"/>
  </w:num>
  <w:num w:numId="19" w16cid:durableId="232812897">
    <w:abstractNumId w:val="30"/>
  </w:num>
  <w:num w:numId="20" w16cid:durableId="962272149">
    <w:abstractNumId w:val="33"/>
  </w:num>
  <w:num w:numId="21" w16cid:durableId="194849525">
    <w:abstractNumId w:val="0"/>
  </w:num>
  <w:num w:numId="22" w16cid:durableId="1765690933">
    <w:abstractNumId w:val="2"/>
  </w:num>
  <w:num w:numId="23" w16cid:durableId="1857234290">
    <w:abstractNumId w:val="25"/>
  </w:num>
  <w:num w:numId="24" w16cid:durableId="275992921">
    <w:abstractNumId w:val="16"/>
  </w:num>
  <w:num w:numId="25" w16cid:durableId="337584086">
    <w:abstractNumId w:val="13"/>
  </w:num>
  <w:num w:numId="26" w16cid:durableId="121579578">
    <w:abstractNumId w:val="35"/>
  </w:num>
  <w:num w:numId="27" w16cid:durableId="1782072559">
    <w:abstractNumId w:val="37"/>
  </w:num>
  <w:num w:numId="28" w16cid:durableId="1124883118">
    <w:abstractNumId w:val="31"/>
  </w:num>
  <w:num w:numId="29" w16cid:durableId="994140623">
    <w:abstractNumId w:val="7"/>
  </w:num>
  <w:num w:numId="30" w16cid:durableId="472793137">
    <w:abstractNumId w:val="14"/>
  </w:num>
  <w:num w:numId="31" w16cid:durableId="669018819">
    <w:abstractNumId w:val="3"/>
  </w:num>
  <w:num w:numId="32" w16cid:durableId="258953409">
    <w:abstractNumId w:val="20"/>
  </w:num>
  <w:num w:numId="33" w16cid:durableId="7292336">
    <w:abstractNumId w:val="9"/>
  </w:num>
  <w:num w:numId="34" w16cid:durableId="788545935">
    <w:abstractNumId w:val="38"/>
  </w:num>
  <w:num w:numId="35" w16cid:durableId="303583074">
    <w:abstractNumId w:val="19"/>
  </w:num>
  <w:num w:numId="36" w16cid:durableId="2062363123">
    <w:abstractNumId w:val="6"/>
  </w:num>
  <w:num w:numId="37" w16cid:durableId="16466754">
    <w:abstractNumId w:val="23"/>
  </w:num>
  <w:num w:numId="38" w16cid:durableId="963847461">
    <w:abstractNumId w:val="32"/>
  </w:num>
  <w:num w:numId="39" w16cid:durableId="7751764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s7Q0NTI2MjUyNDdQ0lEKTi0uzszPAykwqgUAY0NDQiwAAAA="/>
  </w:docVars>
  <w:rsids>
    <w:rsidRoot w:val="000C4D75"/>
    <w:rsid w:val="00000484"/>
    <w:rsid w:val="0000054E"/>
    <w:rsid w:val="00000F54"/>
    <w:rsid w:val="000012E1"/>
    <w:rsid w:val="000019B5"/>
    <w:rsid w:val="00001DC1"/>
    <w:rsid w:val="00001E64"/>
    <w:rsid w:val="00002120"/>
    <w:rsid w:val="00003087"/>
    <w:rsid w:val="00003C49"/>
    <w:rsid w:val="000040F7"/>
    <w:rsid w:val="000050A5"/>
    <w:rsid w:val="0000538D"/>
    <w:rsid w:val="0000589B"/>
    <w:rsid w:val="0000612E"/>
    <w:rsid w:val="00006395"/>
    <w:rsid w:val="00006A37"/>
    <w:rsid w:val="00007585"/>
    <w:rsid w:val="00012A12"/>
    <w:rsid w:val="00012DBA"/>
    <w:rsid w:val="00013140"/>
    <w:rsid w:val="00013BE1"/>
    <w:rsid w:val="00013FD7"/>
    <w:rsid w:val="00014C2C"/>
    <w:rsid w:val="000176AB"/>
    <w:rsid w:val="00021722"/>
    <w:rsid w:val="00021A6F"/>
    <w:rsid w:val="00024A19"/>
    <w:rsid w:val="00026275"/>
    <w:rsid w:val="000265A7"/>
    <w:rsid w:val="00026B34"/>
    <w:rsid w:val="00027ADB"/>
    <w:rsid w:val="00030DD8"/>
    <w:rsid w:val="000312E7"/>
    <w:rsid w:val="000312E9"/>
    <w:rsid w:val="00031AC4"/>
    <w:rsid w:val="00033D05"/>
    <w:rsid w:val="00034599"/>
    <w:rsid w:val="00034E4C"/>
    <w:rsid w:val="000357C1"/>
    <w:rsid w:val="00036374"/>
    <w:rsid w:val="00037D83"/>
    <w:rsid w:val="000406FF"/>
    <w:rsid w:val="00040C56"/>
    <w:rsid w:val="0004223E"/>
    <w:rsid w:val="0004248D"/>
    <w:rsid w:val="00043447"/>
    <w:rsid w:val="00044757"/>
    <w:rsid w:val="00044B8F"/>
    <w:rsid w:val="00044FDB"/>
    <w:rsid w:val="00045DC4"/>
    <w:rsid w:val="000461CF"/>
    <w:rsid w:val="00046C0F"/>
    <w:rsid w:val="00047AEC"/>
    <w:rsid w:val="00047E07"/>
    <w:rsid w:val="0005027F"/>
    <w:rsid w:val="0005031A"/>
    <w:rsid w:val="000509BF"/>
    <w:rsid w:val="00051A45"/>
    <w:rsid w:val="00052189"/>
    <w:rsid w:val="00052821"/>
    <w:rsid w:val="00054365"/>
    <w:rsid w:val="000547A7"/>
    <w:rsid w:val="00055144"/>
    <w:rsid w:val="00057774"/>
    <w:rsid w:val="00057F26"/>
    <w:rsid w:val="000612E4"/>
    <w:rsid w:val="00061FEB"/>
    <w:rsid w:val="000622C2"/>
    <w:rsid w:val="0006261A"/>
    <w:rsid w:val="000627AB"/>
    <w:rsid w:val="00065642"/>
    <w:rsid w:val="000667E0"/>
    <w:rsid w:val="00067E43"/>
    <w:rsid w:val="00071C63"/>
    <w:rsid w:val="00072F32"/>
    <w:rsid w:val="0007402E"/>
    <w:rsid w:val="00074347"/>
    <w:rsid w:val="00074842"/>
    <w:rsid w:val="00074B46"/>
    <w:rsid w:val="00075339"/>
    <w:rsid w:val="000754A5"/>
    <w:rsid w:val="0007570C"/>
    <w:rsid w:val="00076E12"/>
    <w:rsid w:val="000801D7"/>
    <w:rsid w:val="000802EE"/>
    <w:rsid w:val="00080ECC"/>
    <w:rsid w:val="000817B4"/>
    <w:rsid w:val="0008188E"/>
    <w:rsid w:val="00081A0C"/>
    <w:rsid w:val="00081EBD"/>
    <w:rsid w:val="00082016"/>
    <w:rsid w:val="000843DB"/>
    <w:rsid w:val="0008569D"/>
    <w:rsid w:val="000865AE"/>
    <w:rsid w:val="00087081"/>
    <w:rsid w:val="00087449"/>
    <w:rsid w:val="00091B85"/>
    <w:rsid w:val="00093295"/>
    <w:rsid w:val="00093C40"/>
    <w:rsid w:val="000944D0"/>
    <w:rsid w:val="00096157"/>
    <w:rsid w:val="000964C0"/>
    <w:rsid w:val="000977D7"/>
    <w:rsid w:val="000A031A"/>
    <w:rsid w:val="000A04B7"/>
    <w:rsid w:val="000A06CC"/>
    <w:rsid w:val="000A0C1F"/>
    <w:rsid w:val="000A0E13"/>
    <w:rsid w:val="000A168C"/>
    <w:rsid w:val="000A3842"/>
    <w:rsid w:val="000A3E78"/>
    <w:rsid w:val="000A43A9"/>
    <w:rsid w:val="000A44C1"/>
    <w:rsid w:val="000A5A24"/>
    <w:rsid w:val="000A67F4"/>
    <w:rsid w:val="000A6C98"/>
    <w:rsid w:val="000A778F"/>
    <w:rsid w:val="000A7F76"/>
    <w:rsid w:val="000B260C"/>
    <w:rsid w:val="000B2955"/>
    <w:rsid w:val="000B3006"/>
    <w:rsid w:val="000B30B8"/>
    <w:rsid w:val="000B32CE"/>
    <w:rsid w:val="000B3820"/>
    <w:rsid w:val="000B4759"/>
    <w:rsid w:val="000B68B7"/>
    <w:rsid w:val="000B7966"/>
    <w:rsid w:val="000C031C"/>
    <w:rsid w:val="000C0936"/>
    <w:rsid w:val="000C0F6B"/>
    <w:rsid w:val="000C1181"/>
    <w:rsid w:val="000C1256"/>
    <w:rsid w:val="000C1C95"/>
    <w:rsid w:val="000C26FA"/>
    <w:rsid w:val="000C3799"/>
    <w:rsid w:val="000C3FAC"/>
    <w:rsid w:val="000C4405"/>
    <w:rsid w:val="000C4B73"/>
    <w:rsid w:val="000C4D75"/>
    <w:rsid w:val="000C55C3"/>
    <w:rsid w:val="000C60DC"/>
    <w:rsid w:val="000D03F9"/>
    <w:rsid w:val="000D10BB"/>
    <w:rsid w:val="000D17FD"/>
    <w:rsid w:val="000D1F1F"/>
    <w:rsid w:val="000D22C2"/>
    <w:rsid w:val="000D2431"/>
    <w:rsid w:val="000D2556"/>
    <w:rsid w:val="000D2AFB"/>
    <w:rsid w:val="000D3126"/>
    <w:rsid w:val="000D6382"/>
    <w:rsid w:val="000E138B"/>
    <w:rsid w:val="000E1CD6"/>
    <w:rsid w:val="000E1DD1"/>
    <w:rsid w:val="000E4603"/>
    <w:rsid w:val="000E559E"/>
    <w:rsid w:val="000E5A45"/>
    <w:rsid w:val="000E6FF2"/>
    <w:rsid w:val="000E7B2C"/>
    <w:rsid w:val="000F1B0A"/>
    <w:rsid w:val="000F3011"/>
    <w:rsid w:val="000F4C9B"/>
    <w:rsid w:val="000F55A6"/>
    <w:rsid w:val="001016A1"/>
    <w:rsid w:val="00101B10"/>
    <w:rsid w:val="0010227C"/>
    <w:rsid w:val="00102A63"/>
    <w:rsid w:val="00102CC3"/>
    <w:rsid w:val="00102F36"/>
    <w:rsid w:val="00103B2B"/>
    <w:rsid w:val="00105159"/>
    <w:rsid w:val="001054A8"/>
    <w:rsid w:val="00105514"/>
    <w:rsid w:val="001055C6"/>
    <w:rsid w:val="0010649B"/>
    <w:rsid w:val="00106A07"/>
    <w:rsid w:val="00106B03"/>
    <w:rsid w:val="00107A1D"/>
    <w:rsid w:val="00110256"/>
    <w:rsid w:val="001122A5"/>
    <w:rsid w:val="0011778A"/>
    <w:rsid w:val="001178C9"/>
    <w:rsid w:val="00121880"/>
    <w:rsid w:val="00121CE0"/>
    <w:rsid w:val="0012279B"/>
    <w:rsid w:val="001229C0"/>
    <w:rsid w:val="0012507C"/>
    <w:rsid w:val="001252A2"/>
    <w:rsid w:val="00125881"/>
    <w:rsid w:val="001265AB"/>
    <w:rsid w:val="00126642"/>
    <w:rsid w:val="00126B30"/>
    <w:rsid w:val="00126C49"/>
    <w:rsid w:val="00127173"/>
    <w:rsid w:val="00127196"/>
    <w:rsid w:val="001278CD"/>
    <w:rsid w:val="00130830"/>
    <w:rsid w:val="00130FE8"/>
    <w:rsid w:val="00131148"/>
    <w:rsid w:val="0013212F"/>
    <w:rsid w:val="0013255F"/>
    <w:rsid w:val="00132B9C"/>
    <w:rsid w:val="00132CB8"/>
    <w:rsid w:val="0013453A"/>
    <w:rsid w:val="001347B8"/>
    <w:rsid w:val="00135D5F"/>
    <w:rsid w:val="00136687"/>
    <w:rsid w:val="00137802"/>
    <w:rsid w:val="00137A5D"/>
    <w:rsid w:val="00137FC1"/>
    <w:rsid w:val="00140BD9"/>
    <w:rsid w:val="00145A36"/>
    <w:rsid w:val="00146143"/>
    <w:rsid w:val="0014762B"/>
    <w:rsid w:val="00147818"/>
    <w:rsid w:val="0015036B"/>
    <w:rsid w:val="00150579"/>
    <w:rsid w:val="00150B2F"/>
    <w:rsid w:val="00150E1A"/>
    <w:rsid w:val="001520EA"/>
    <w:rsid w:val="00152152"/>
    <w:rsid w:val="00152213"/>
    <w:rsid w:val="001536BF"/>
    <w:rsid w:val="0015405B"/>
    <w:rsid w:val="00155F61"/>
    <w:rsid w:val="00156C74"/>
    <w:rsid w:val="00157471"/>
    <w:rsid w:val="00157861"/>
    <w:rsid w:val="00157CC2"/>
    <w:rsid w:val="001620E4"/>
    <w:rsid w:val="00162239"/>
    <w:rsid w:val="00163043"/>
    <w:rsid w:val="001659E1"/>
    <w:rsid w:val="0017158A"/>
    <w:rsid w:val="00171870"/>
    <w:rsid w:val="0017195E"/>
    <w:rsid w:val="0017279E"/>
    <w:rsid w:val="001734F7"/>
    <w:rsid w:val="00173D27"/>
    <w:rsid w:val="00174CDE"/>
    <w:rsid w:val="00175C6F"/>
    <w:rsid w:val="00177BB7"/>
    <w:rsid w:val="00181086"/>
    <w:rsid w:val="00181616"/>
    <w:rsid w:val="0018197A"/>
    <w:rsid w:val="00181DE1"/>
    <w:rsid w:val="00182554"/>
    <w:rsid w:val="00182A0F"/>
    <w:rsid w:val="00182AC2"/>
    <w:rsid w:val="00182AE8"/>
    <w:rsid w:val="00183C6B"/>
    <w:rsid w:val="00184355"/>
    <w:rsid w:val="00185AE6"/>
    <w:rsid w:val="00185F86"/>
    <w:rsid w:val="00190826"/>
    <w:rsid w:val="0019325F"/>
    <w:rsid w:val="00193414"/>
    <w:rsid w:val="00193963"/>
    <w:rsid w:val="00194F58"/>
    <w:rsid w:val="00196F6D"/>
    <w:rsid w:val="0019723B"/>
    <w:rsid w:val="00197336"/>
    <w:rsid w:val="00197923"/>
    <w:rsid w:val="001A0D8A"/>
    <w:rsid w:val="001A0F74"/>
    <w:rsid w:val="001A19B4"/>
    <w:rsid w:val="001A3392"/>
    <w:rsid w:val="001A3EFD"/>
    <w:rsid w:val="001A51A2"/>
    <w:rsid w:val="001A63D3"/>
    <w:rsid w:val="001A7BFC"/>
    <w:rsid w:val="001B03B7"/>
    <w:rsid w:val="001B12D8"/>
    <w:rsid w:val="001B1443"/>
    <w:rsid w:val="001B16D6"/>
    <w:rsid w:val="001B1B97"/>
    <w:rsid w:val="001B1F22"/>
    <w:rsid w:val="001B2322"/>
    <w:rsid w:val="001B264C"/>
    <w:rsid w:val="001B2655"/>
    <w:rsid w:val="001B513B"/>
    <w:rsid w:val="001B5A75"/>
    <w:rsid w:val="001B5E9D"/>
    <w:rsid w:val="001B71E8"/>
    <w:rsid w:val="001C1310"/>
    <w:rsid w:val="001C1640"/>
    <w:rsid w:val="001C30B0"/>
    <w:rsid w:val="001C41F3"/>
    <w:rsid w:val="001C44FE"/>
    <w:rsid w:val="001D02A6"/>
    <w:rsid w:val="001D0439"/>
    <w:rsid w:val="001D0462"/>
    <w:rsid w:val="001D113F"/>
    <w:rsid w:val="001D2970"/>
    <w:rsid w:val="001D2B2E"/>
    <w:rsid w:val="001D3067"/>
    <w:rsid w:val="001D6D7D"/>
    <w:rsid w:val="001D7A01"/>
    <w:rsid w:val="001D7C4B"/>
    <w:rsid w:val="001E001D"/>
    <w:rsid w:val="001E0573"/>
    <w:rsid w:val="001E25F3"/>
    <w:rsid w:val="001E2770"/>
    <w:rsid w:val="001E3010"/>
    <w:rsid w:val="001E3503"/>
    <w:rsid w:val="001E4334"/>
    <w:rsid w:val="001E5542"/>
    <w:rsid w:val="001E64F7"/>
    <w:rsid w:val="001E691F"/>
    <w:rsid w:val="001F0716"/>
    <w:rsid w:val="001F1015"/>
    <w:rsid w:val="001F1B20"/>
    <w:rsid w:val="001F1B46"/>
    <w:rsid w:val="001F1E32"/>
    <w:rsid w:val="001F1F14"/>
    <w:rsid w:val="001F4452"/>
    <w:rsid w:val="001F51EE"/>
    <w:rsid w:val="001F5B15"/>
    <w:rsid w:val="001F6C00"/>
    <w:rsid w:val="001F7E39"/>
    <w:rsid w:val="0020131C"/>
    <w:rsid w:val="0020310A"/>
    <w:rsid w:val="00203DB0"/>
    <w:rsid w:val="00204F99"/>
    <w:rsid w:val="0020501C"/>
    <w:rsid w:val="002066FA"/>
    <w:rsid w:val="0021094B"/>
    <w:rsid w:val="00211F24"/>
    <w:rsid w:val="00211F63"/>
    <w:rsid w:val="00212C85"/>
    <w:rsid w:val="00214652"/>
    <w:rsid w:val="002160E2"/>
    <w:rsid w:val="002162BF"/>
    <w:rsid w:val="002162E1"/>
    <w:rsid w:val="002168DD"/>
    <w:rsid w:val="00216C7F"/>
    <w:rsid w:val="00217792"/>
    <w:rsid w:val="00220C84"/>
    <w:rsid w:val="002213EC"/>
    <w:rsid w:val="00221D69"/>
    <w:rsid w:val="0022203E"/>
    <w:rsid w:val="002226B0"/>
    <w:rsid w:val="00223C14"/>
    <w:rsid w:val="002240C8"/>
    <w:rsid w:val="002263ED"/>
    <w:rsid w:val="00226753"/>
    <w:rsid w:val="002271AE"/>
    <w:rsid w:val="00231704"/>
    <w:rsid w:val="002326B0"/>
    <w:rsid w:val="00232AFC"/>
    <w:rsid w:val="00232B4C"/>
    <w:rsid w:val="002332AB"/>
    <w:rsid w:val="002333C4"/>
    <w:rsid w:val="002335B7"/>
    <w:rsid w:val="00233CA7"/>
    <w:rsid w:val="00234AF6"/>
    <w:rsid w:val="00234CFE"/>
    <w:rsid w:val="0024003C"/>
    <w:rsid w:val="00240A58"/>
    <w:rsid w:val="002412CD"/>
    <w:rsid w:val="0024291D"/>
    <w:rsid w:val="00242D57"/>
    <w:rsid w:val="00242D74"/>
    <w:rsid w:val="00245763"/>
    <w:rsid w:val="00246337"/>
    <w:rsid w:val="0025073D"/>
    <w:rsid w:val="00250AA2"/>
    <w:rsid w:val="00250CD5"/>
    <w:rsid w:val="002526DE"/>
    <w:rsid w:val="00252CA1"/>
    <w:rsid w:val="002539F1"/>
    <w:rsid w:val="00255675"/>
    <w:rsid w:val="002560E4"/>
    <w:rsid w:val="002560F7"/>
    <w:rsid w:val="0026053B"/>
    <w:rsid w:val="00260FDB"/>
    <w:rsid w:val="00261936"/>
    <w:rsid w:val="00263D59"/>
    <w:rsid w:val="002644B5"/>
    <w:rsid w:val="0026466F"/>
    <w:rsid w:val="00265070"/>
    <w:rsid w:val="00266FB1"/>
    <w:rsid w:val="00272113"/>
    <w:rsid w:val="0027252E"/>
    <w:rsid w:val="00272874"/>
    <w:rsid w:val="00272E0C"/>
    <w:rsid w:val="00273023"/>
    <w:rsid w:val="00273155"/>
    <w:rsid w:val="0027365D"/>
    <w:rsid w:val="002740AB"/>
    <w:rsid w:val="00274476"/>
    <w:rsid w:val="002759C3"/>
    <w:rsid w:val="00275FC7"/>
    <w:rsid w:val="002766DF"/>
    <w:rsid w:val="00277637"/>
    <w:rsid w:val="00280CF6"/>
    <w:rsid w:val="00281E56"/>
    <w:rsid w:val="0028224E"/>
    <w:rsid w:val="00283392"/>
    <w:rsid w:val="002836A3"/>
    <w:rsid w:val="002836A7"/>
    <w:rsid w:val="0028382F"/>
    <w:rsid w:val="00283A3E"/>
    <w:rsid w:val="00284D65"/>
    <w:rsid w:val="002852C3"/>
    <w:rsid w:val="00285530"/>
    <w:rsid w:val="00285542"/>
    <w:rsid w:val="00285D0B"/>
    <w:rsid w:val="00286A43"/>
    <w:rsid w:val="00290562"/>
    <w:rsid w:val="00290923"/>
    <w:rsid w:val="0029103D"/>
    <w:rsid w:val="002911E2"/>
    <w:rsid w:val="00291A0E"/>
    <w:rsid w:val="00291B24"/>
    <w:rsid w:val="002923A3"/>
    <w:rsid w:val="00292E2D"/>
    <w:rsid w:val="002932C6"/>
    <w:rsid w:val="0029350B"/>
    <w:rsid w:val="00294DF4"/>
    <w:rsid w:val="00296559"/>
    <w:rsid w:val="00296581"/>
    <w:rsid w:val="002A0A54"/>
    <w:rsid w:val="002A2BC8"/>
    <w:rsid w:val="002A2C95"/>
    <w:rsid w:val="002A37A3"/>
    <w:rsid w:val="002A4511"/>
    <w:rsid w:val="002A6701"/>
    <w:rsid w:val="002A6750"/>
    <w:rsid w:val="002A71B7"/>
    <w:rsid w:val="002A7912"/>
    <w:rsid w:val="002A79B3"/>
    <w:rsid w:val="002A7E0B"/>
    <w:rsid w:val="002B076E"/>
    <w:rsid w:val="002B0A1C"/>
    <w:rsid w:val="002B2734"/>
    <w:rsid w:val="002B2A22"/>
    <w:rsid w:val="002B3C5F"/>
    <w:rsid w:val="002B4C25"/>
    <w:rsid w:val="002B6552"/>
    <w:rsid w:val="002B716B"/>
    <w:rsid w:val="002B79D0"/>
    <w:rsid w:val="002C35DF"/>
    <w:rsid w:val="002C4BF3"/>
    <w:rsid w:val="002C4D8F"/>
    <w:rsid w:val="002C528D"/>
    <w:rsid w:val="002C59FF"/>
    <w:rsid w:val="002C6F5E"/>
    <w:rsid w:val="002C7DB8"/>
    <w:rsid w:val="002D014B"/>
    <w:rsid w:val="002D060F"/>
    <w:rsid w:val="002D0937"/>
    <w:rsid w:val="002D2DD9"/>
    <w:rsid w:val="002D3490"/>
    <w:rsid w:val="002D3ED8"/>
    <w:rsid w:val="002D4D40"/>
    <w:rsid w:val="002D5CF8"/>
    <w:rsid w:val="002D6B09"/>
    <w:rsid w:val="002E07B9"/>
    <w:rsid w:val="002E107A"/>
    <w:rsid w:val="002E14A4"/>
    <w:rsid w:val="002E261C"/>
    <w:rsid w:val="002E2E37"/>
    <w:rsid w:val="002E510D"/>
    <w:rsid w:val="002E5C0E"/>
    <w:rsid w:val="002E763C"/>
    <w:rsid w:val="002E7B2B"/>
    <w:rsid w:val="002E7FBC"/>
    <w:rsid w:val="002F1BF6"/>
    <w:rsid w:val="002F2F41"/>
    <w:rsid w:val="002F33BD"/>
    <w:rsid w:val="002F383F"/>
    <w:rsid w:val="002F3946"/>
    <w:rsid w:val="002F395F"/>
    <w:rsid w:val="002F632E"/>
    <w:rsid w:val="002F7130"/>
    <w:rsid w:val="002F71AC"/>
    <w:rsid w:val="002F7DEC"/>
    <w:rsid w:val="00300B86"/>
    <w:rsid w:val="0030145B"/>
    <w:rsid w:val="00301AF0"/>
    <w:rsid w:val="00303E10"/>
    <w:rsid w:val="003050A0"/>
    <w:rsid w:val="00305651"/>
    <w:rsid w:val="003078A6"/>
    <w:rsid w:val="00311184"/>
    <w:rsid w:val="003111E2"/>
    <w:rsid w:val="00311398"/>
    <w:rsid w:val="00311509"/>
    <w:rsid w:val="00311773"/>
    <w:rsid w:val="00313B15"/>
    <w:rsid w:val="00313F0B"/>
    <w:rsid w:val="00314BC4"/>
    <w:rsid w:val="00314CEB"/>
    <w:rsid w:val="00315A10"/>
    <w:rsid w:val="00315C4C"/>
    <w:rsid w:val="00316E92"/>
    <w:rsid w:val="00317F0A"/>
    <w:rsid w:val="00320249"/>
    <w:rsid w:val="00320E77"/>
    <w:rsid w:val="00321C7E"/>
    <w:rsid w:val="00322C55"/>
    <w:rsid w:val="00322CE1"/>
    <w:rsid w:val="003231C8"/>
    <w:rsid w:val="00323AA8"/>
    <w:rsid w:val="003244AF"/>
    <w:rsid w:val="00324B1B"/>
    <w:rsid w:val="00326A0B"/>
    <w:rsid w:val="00327C05"/>
    <w:rsid w:val="00330A19"/>
    <w:rsid w:val="00332192"/>
    <w:rsid w:val="0033266D"/>
    <w:rsid w:val="00334789"/>
    <w:rsid w:val="003348F5"/>
    <w:rsid w:val="00335134"/>
    <w:rsid w:val="00336371"/>
    <w:rsid w:val="0033689E"/>
    <w:rsid w:val="00337070"/>
    <w:rsid w:val="00337328"/>
    <w:rsid w:val="00337F9E"/>
    <w:rsid w:val="00340576"/>
    <w:rsid w:val="00340CA7"/>
    <w:rsid w:val="00341B03"/>
    <w:rsid w:val="003438EE"/>
    <w:rsid w:val="0034471F"/>
    <w:rsid w:val="00344783"/>
    <w:rsid w:val="0034512E"/>
    <w:rsid w:val="00345195"/>
    <w:rsid w:val="00345261"/>
    <w:rsid w:val="00345A4E"/>
    <w:rsid w:val="00346172"/>
    <w:rsid w:val="00346A33"/>
    <w:rsid w:val="003532AE"/>
    <w:rsid w:val="00353C2E"/>
    <w:rsid w:val="003540D8"/>
    <w:rsid w:val="003552C2"/>
    <w:rsid w:val="00355AED"/>
    <w:rsid w:val="003565E7"/>
    <w:rsid w:val="00357DDD"/>
    <w:rsid w:val="0036007A"/>
    <w:rsid w:val="00361088"/>
    <w:rsid w:val="00361451"/>
    <w:rsid w:val="00363335"/>
    <w:rsid w:val="0036365C"/>
    <w:rsid w:val="00365356"/>
    <w:rsid w:val="003653BD"/>
    <w:rsid w:val="00365894"/>
    <w:rsid w:val="00366806"/>
    <w:rsid w:val="00367E84"/>
    <w:rsid w:val="00370A6C"/>
    <w:rsid w:val="00371DF4"/>
    <w:rsid w:val="00371FB0"/>
    <w:rsid w:val="003726ED"/>
    <w:rsid w:val="00374934"/>
    <w:rsid w:val="00374949"/>
    <w:rsid w:val="00375FB2"/>
    <w:rsid w:val="003763C3"/>
    <w:rsid w:val="00377561"/>
    <w:rsid w:val="0038016E"/>
    <w:rsid w:val="00380EA6"/>
    <w:rsid w:val="00381353"/>
    <w:rsid w:val="00382EF8"/>
    <w:rsid w:val="00383A77"/>
    <w:rsid w:val="0038496E"/>
    <w:rsid w:val="00385AA2"/>
    <w:rsid w:val="00385D7C"/>
    <w:rsid w:val="00385FF1"/>
    <w:rsid w:val="00386221"/>
    <w:rsid w:val="003863EF"/>
    <w:rsid w:val="0038728B"/>
    <w:rsid w:val="003916E9"/>
    <w:rsid w:val="003918CA"/>
    <w:rsid w:val="00392662"/>
    <w:rsid w:val="003933D5"/>
    <w:rsid w:val="0039454F"/>
    <w:rsid w:val="00394819"/>
    <w:rsid w:val="00395E21"/>
    <w:rsid w:val="003967FF"/>
    <w:rsid w:val="00397C9D"/>
    <w:rsid w:val="003A05AA"/>
    <w:rsid w:val="003A082D"/>
    <w:rsid w:val="003A09F7"/>
    <w:rsid w:val="003A1061"/>
    <w:rsid w:val="003A1935"/>
    <w:rsid w:val="003A3561"/>
    <w:rsid w:val="003A40FE"/>
    <w:rsid w:val="003A4D38"/>
    <w:rsid w:val="003A63AF"/>
    <w:rsid w:val="003A64BA"/>
    <w:rsid w:val="003A65E9"/>
    <w:rsid w:val="003A66A3"/>
    <w:rsid w:val="003A6C89"/>
    <w:rsid w:val="003A73F2"/>
    <w:rsid w:val="003A7A53"/>
    <w:rsid w:val="003B262C"/>
    <w:rsid w:val="003B411B"/>
    <w:rsid w:val="003B4130"/>
    <w:rsid w:val="003B4DC0"/>
    <w:rsid w:val="003B4DC7"/>
    <w:rsid w:val="003B5D29"/>
    <w:rsid w:val="003B6748"/>
    <w:rsid w:val="003B7500"/>
    <w:rsid w:val="003C089D"/>
    <w:rsid w:val="003C0B10"/>
    <w:rsid w:val="003C0FD8"/>
    <w:rsid w:val="003C1F5E"/>
    <w:rsid w:val="003C271C"/>
    <w:rsid w:val="003C453F"/>
    <w:rsid w:val="003C4785"/>
    <w:rsid w:val="003C531F"/>
    <w:rsid w:val="003C68DC"/>
    <w:rsid w:val="003C6CBA"/>
    <w:rsid w:val="003C70F1"/>
    <w:rsid w:val="003C7943"/>
    <w:rsid w:val="003D0E49"/>
    <w:rsid w:val="003D1B1E"/>
    <w:rsid w:val="003D473F"/>
    <w:rsid w:val="003D51BB"/>
    <w:rsid w:val="003D5F37"/>
    <w:rsid w:val="003E31F6"/>
    <w:rsid w:val="003E3A1F"/>
    <w:rsid w:val="003E464E"/>
    <w:rsid w:val="003E5CE6"/>
    <w:rsid w:val="003E6391"/>
    <w:rsid w:val="003E6C3F"/>
    <w:rsid w:val="003E6DB4"/>
    <w:rsid w:val="003E72ED"/>
    <w:rsid w:val="003E7FFC"/>
    <w:rsid w:val="003F0027"/>
    <w:rsid w:val="003F174F"/>
    <w:rsid w:val="003F26A1"/>
    <w:rsid w:val="003F27AC"/>
    <w:rsid w:val="003F3AB8"/>
    <w:rsid w:val="003F3AC6"/>
    <w:rsid w:val="003F4BBB"/>
    <w:rsid w:val="003F7414"/>
    <w:rsid w:val="003F7950"/>
    <w:rsid w:val="003F7D90"/>
    <w:rsid w:val="004002C4"/>
    <w:rsid w:val="0040322C"/>
    <w:rsid w:val="00404AC6"/>
    <w:rsid w:val="004052E7"/>
    <w:rsid w:val="00407796"/>
    <w:rsid w:val="00407798"/>
    <w:rsid w:val="00407A91"/>
    <w:rsid w:val="004103CB"/>
    <w:rsid w:val="00410632"/>
    <w:rsid w:val="004137C4"/>
    <w:rsid w:val="00413E69"/>
    <w:rsid w:val="00415E5A"/>
    <w:rsid w:val="00416043"/>
    <w:rsid w:val="0042144D"/>
    <w:rsid w:val="00425136"/>
    <w:rsid w:val="00426BA0"/>
    <w:rsid w:val="00427021"/>
    <w:rsid w:val="00427E60"/>
    <w:rsid w:val="00430DD7"/>
    <w:rsid w:val="00432F08"/>
    <w:rsid w:val="00434795"/>
    <w:rsid w:val="00435E5E"/>
    <w:rsid w:val="00437855"/>
    <w:rsid w:val="00440D45"/>
    <w:rsid w:val="004412C9"/>
    <w:rsid w:val="0044188A"/>
    <w:rsid w:val="00443C39"/>
    <w:rsid w:val="004442C2"/>
    <w:rsid w:val="004448A2"/>
    <w:rsid w:val="00444A8A"/>
    <w:rsid w:val="0044570E"/>
    <w:rsid w:val="00445746"/>
    <w:rsid w:val="004469B9"/>
    <w:rsid w:val="004471E2"/>
    <w:rsid w:val="004475B6"/>
    <w:rsid w:val="00447FA7"/>
    <w:rsid w:val="00450025"/>
    <w:rsid w:val="0045136F"/>
    <w:rsid w:val="0045234F"/>
    <w:rsid w:val="00452F3F"/>
    <w:rsid w:val="00453238"/>
    <w:rsid w:val="00453EBA"/>
    <w:rsid w:val="00454020"/>
    <w:rsid w:val="004553A5"/>
    <w:rsid w:val="0045770C"/>
    <w:rsid w:val="00460028"/>
    <w:rsid w:val="00461B78"/>
    <w:rsid w:val="00462D93"/>
    <w:rsid w:val="00463DF1"/>
    <w:rsid w:val="00465E45"/>
    <w:rsid w:val="00465F14"/>
    <w:rsid w:val="004678C8"/>
    <w:rsid w:val="00467EEA"/>
    <w:rsid w:val="004740C3"/>
    <w:rsid w:val="00476072"/>
    <w:rsid w:val="00482872"/>
    <w:rsid w:val="00482D21"/>
    <w:rsid w:val="00482FAC"/>
    <w:rsid w:val="004830AF"/>
    <w:rsid w:val="0048310C"/>
    <w:rsid w:val="00483269"/>
    <w:rsid w:val="004840CA"/>
    <w:rsid w:val="004856F6"/>
    <w:rsid w:val="004864CA"/>
    <w:rsid w:val="00486F0A"/>
    <w:rsid w:val="00487CC4"/>
    <w:rsid w:val="0049070C"/>
    <w:rsid w:val="0049245F"/>
    <w:rsid w:val="00492EC0"/>
    <w:rsid w:val="0049381C"/>
    <w:rsid w:val="00495C6C"/>
    <w:rsid w:val="00495D69"/>
    <w:rsid w:val="00497DDE"/>
    <w:rsid w:val="004A01DA"/>
    <w:rsid w:val="004A0EE4"/>
    <w:rsid w:val="004A1EB1"/>
    <w:rsid w:val="004A2D4F"/>
    <w:rsid w:val="004A2DDA"/>
    <w:rsid w:val="004A52B5"/>
    <w:rsid w:val="004A5837"/>
    <w:rsid w:val="004A7A02"/>
    <w:rsid w:val="004A7A60"/>
    <w:rsid w:val="004A7E1A"/>
    <w:rsid w:val="004B05C1"/>
    <w:rsid w:val="004B3B7F"/>
    <w:rsid w:val="004B4466"/>
    <w:rsid w:val="004C1818"/>
    <w:rsid w:val="004C1D0A"/>
    <w:rsid w:val="004C2361"/>
    <w:rsid w:val="004C277E"/>
    <w:rsid w:val="004C3781"/>
    <w:rsid w:val="004C3A0D"/>
    <w:rsid w:val="004C5E9E"/>
    <w:rsid w:val="004C73A7"/>
    <w:rsid w:val="004C773C"/>
    <w:rsid w:val="004D085F"/>
    <w:rsid w:val="004D16E9"/>
    <w:rsid w:val="004D1891"/>
    <w:rsid w:val="004D2B95"/>
    <w:rsid w:val="004D2D37"/>
    <w:rsid w:val="004D5EE9"/>
    <w:rsid w:val="004D65EA"/>
    <w:rsid w:val="004E032E"/>
    <w:rsid w:val="004E0B36"/>
    <w:rsid w:val="004E3A30"/>
    <w:rsid w:val="004E3A88"/>
    <w:rsid w:val="004E4CAF"/>
    <w:rsid w:val="004E59A1"/>
    <w:rsid w:val="004E7E0A"/>
    <w:rsid w:val="004F05F9"/>
    <w:rsid w:val="004F1998"/>
    <w:rsid w:val="004F271C"/>
    <w:rsid w:val="004F344D"/>
    <w:rsid w:val="004F39B8"/>
    <w:rsid w:val="004F3DDE"/>
    <w:rsid w:val="004F442D"/>
    <w:rsid w:val="004F521C"/>
    <w:rsid w:val="004F5578"/>
    <w:rsid w:val="004F5C59"/>
    <w:rsid w:val="004F73DD"/>
    <w:rsid w:val="00500348"/>
    <w:rsid w:val="0050057B"/>
    <w:rsid w:val="005018EC"/>
    <w:rsid w:val="00503556"/>
    <w:rsid w:val="0050379D"/>
    <w:rsid w:val="00503874"/>
    <w:rsid w:val="0051185C"/>
    <w:rsid w:val="005118A1"/>
    <w:rsid w:val="00511AF1"/>
    <w:rsid w:val="0051263B"/>
    <w:rsid w:val="0051494E"/>
    <w:rsid w:val="005149CE"/>
    <w:rsid w:val="005150D3"/>
    <w:rsid w:val="00515F25"/>
    <w:rsid w:val="00516EF2"/>
    <w:rsid w:val="00517436"/>
    <w:rsid w:val="005201F7"/>
    <w:rsid w:val="005206F5"/>
    <w:rsid w:val="00520863"/>
    <w:rsid w:val="00520A76"/>
    <w:rsid w:val="00521AFC"/>
    <w:rsid w:val="00524AFA"/>
    <w:rsid w:val="00525047"/>
    <w:rsid w:val="0052511C"/>
    <w:rsid w:val="00525B38"/>
    <w:rsid w:val="00526239"/>
    <w:rsid w:val="005263B5"/>
    <w:rsid w:val="005268FC"/>
    <w:rsid w:val="005270E4"/>
    <w:rsid w:val="00527106"/>
    <w:rsid w:val="00532566"/>
    <w:rsid w:val="00533264"/>
    <w:rsid w:val="00533C6D"/>
    <w:rsid w:val="00534057"/>
    <w:rsid w:val="00534694"/>
    <w:rsid w:val="0053515C"/>
    <w:rsid w:val="005352DF"/>
    <w:rsid w:val="005358D9"/>
    <w:rsid w:val="00535EFD"/>
    <w:rsid w:val="00540AC7"/>
    <w:rsid w:val="00544426"/>
    <w:rsid w:val="00544A3B"/>
    <w:rsid w:val="00544ED4"/>
    <w:rsid w:val="0054545F"/>
    <w:rsid w:val="00546003"/>
    <w:rsid w:val="00546149"/>
    <w:rsid w:val="00550B7D"/>
    <w:rsid w:val="00552198"/>
    <w:rsid w:val="0055288F"/>
    <w:rsid w:val="0055301A"/>
    <w:rsid w:val="00555E59"/>
    <w:rsid w:val="0055755E"/>
    <w:rsid w:val="00557A65"/>
    <w:rsid w:val="00560D1D"/>
    <w:rsid w:val="00560FB6"/>
    <w:rsid w:val="005615AE"/>
    <w:rsid w:val="0056162B"/>
    <w:rsid w:val="0056322D"/>
    <w:rsid w:val="00563CEB"/>
    <w:rsid w:val="00564C39"/>
    <w:rsid w:val="00567998"/>
    <w:rsid w:val="00570437"/>
    <w:rsid w:val="005707F9"/>
    <w:rsid w:val="005714F4"/>
    <w:rsid w:val="00572BDA"/>
    <w:rsid w:val="00573EF5"/>
    <w:rsid w:val="00576464"/>
    <w:rsid w:val="00576605"/>
    <w:rsid w:val="005769D2"/>
    <w:rsid w:val="00577399"/>
    <w:rsid w:val="005800CE"/>
    <w:rsid w:val="005807E8"/>
    <w:rsid w:val="00582324"/>
    <w:rsid w:val="0058331C"/>
    <w:rsid w:val="00584250"/>
    <w:rsid w:val="00584590"/>
    <w:rsid w:val="00584A0A"/>
    <w:rsid w:val="00584C97"/>
    <w:rsid w:val="0058502F"/>
    <w:rsid w:val="00587CF1"/>
    <w:rsid w:val="00587EA2"/>
    <w:rsid w:val="0059134E"/>
    <w:rsid w:val="00591D58"/>
    <w:rsid w:val="00592626"/>
    <w:rsid w:val="005945C5"/>
    <w:rsid w:val="00595D9E"/>
    <w:rsid w:val="00595E84"/>
    <w:rsid w:val="00596C41"/>
    <w:rsid w:val="00596E52"/>
    <w:rsid w:val="005971C6"/>
    <w:rsid w:val="005A05C5"/>
    <w:rsid w:val="005A10A0"/>
    <w:rsid w:val="005A232C"/>
    <w:rsid w:val="005A30F7"/>
    <w:rsid w:val="005A5B74"/>
    <w:rsid w:val="005A63DE"/>
    <w:rsid w:val="005B0757"/>
    <w:rsid w:val="005B084D"/>
    <w:rsid w:val="005B1D11"/>
    <w:rsid w:val="005B1E11"/>
    <w:rsid w:val="005B2BA4"/>
    <w:rsid w:val="005B3519"/>
    <w:rsid w:val="005B3823"/>
    <w:rsid w:val="005B3D85"/>
    <w:rsid w:val="005B4789"/>
    <w:rsid w:val="005B60E7"/>
    <w:rsid w:val="005B727E"/>
    <w:rsid w:val="005B7532"/>
    <w:rsid w:val="005C0A7D"/>
    <w:rsid w:val="005C19E3"/>
    <w:rsid w:val="005C28C7"/>
    <w:rsid w:val="005C2F17"/>
    <w:rsid w:val="005C482C"/>
    <w:rsid w:val="005C5A2C"/>
    <w:rsid w:val="005D036D"/>
    <w:rsid w:val="005D09B4"/>
    <w:rsid w:val="005D1D95"/>
    <w:rsid w:val="005D2D1A"/>
    <w:rsid w:val="005D2F5D"/>
    <w:rsid w:val="005D35B8"/>
    <w:rsid w:val="005D481C"/>
    <w:rsid w:val="005D4BD7"/>
    <w:rsid w:val="005D60D9"/>
    <w:rsid w:val="005D67B3"/>
    <w:rsid w:val="005D6F45"/>
    <w:rsid w:val="005E0EFA"/>
    <w:rsid w:val="005E1938"/>
    <w:rsid w:val="005E31F2"/>
    <w:rsid w:val="005E3369"/>
    <w:rsid w:val="005E3509"/>
    <w:rsid w:val="005E6167"/>
    <w:rsid w:val="005E6404"/>
    <w:rsid w:val="005F2C87"/>
    <w:rsid w:val="005F2CD5"/>
    <w:rsid w:val="005F355B"/>
    <w:rsid w:val="005F367E"/>
    <w:rsid w:val="005F3797"/>
    <w:rsid w:val="005F412A"/>
    <w:rsid w:val="005F4E3A"/>
    <w:rsid w:val="005F58F0"/>
    <w:rsid w:val="005F5E07"/>
    <w:rsid w:val="005F5F87"/>
    <w:rsid w:val="005F62C7"/>
    <w:rsid w:val="005F6663"/>
    <w:rsid w:val="005F7AEE"/>
    <w:rsid w:val="00600E03"/>
    <w:rsid w:val="0060245B"/>
    <w:rsid w:val="006032D2"/>
    <w:rsid w:val="00604E2A"/>
    <w:rsid w:val="0060602D"/>
    <w:rsid w:val="006062A9"/>
    <w:rsid w:val="00606647"/>
    <w:rsid w:val="00607C3A"/>
    <w:rsid w:val="00607F7A"/>
    <w:rsid w:val="00610082"/>
    <w:rsid w:val="006105B4"/>
    <w:rsid w:val="0061127F"/>
    <w:rsid w:val="006125BD"/>
    <w:rsid w:val="00612A4B"/>
    <w:rsid w:val="0061469A"/>
    <w:rsid w:val="00614D84"/>
    <w:rsid w:val="00615A00"/>
    <w:rsid w:val="00615F38"/>
    <w:rsid w:val="006169E8"/>
    <w:rsid w:val="006177AD"/>
    <w:rsid w:val="00620474"/>
    <w:rsid w:val="00620F6A"/>
    <w:rsid w:val="00620FCB"/>
    <w:rsid w:val="006213A5"/>
    <w:rsid w:val="006217E0"/>
    <w:rsid w:val="00622FCD"/>
    <w:rsid w:val="006232B8"/>
    <w:rsid w:val="0062670B"/>
    <w:rsid w:val="006276A3"/>
    <w:rsid w:val="0063177B"/>
    <w:rsid w:val="00631DE8"/>
    <w:rsid w:val="006325F5"/>
    <w:rsid w:val="00633DD7"/>
    <w:rsid w:val="00633F06"/>
    <w:rsid w:val="00634559"/>
    <w:rsid w:val="00635B32"/>
    <w:rsid w:val="00635CFB"/>
    <w:rsid w:val="006365D0"/>
    <w:rsid w:val="006365DE"/>
    <w:rsid w:val="006367A2"/>
    <w:rsid w:val="00643364"/>
    <w:rsid w:val="006443EA"/>
    <w:rsid w:val="0064496B"/>
    <w:rsid w:val="00644A14"/>
    <w:rsid w:val="00645D54"/>
    <w:rsid w:val="00646353"/>
    <w:rsid w:val="00647613"/>
    <w:rsid w:val="00650FD8"/>
    <w:rsid w:val="00651D26"/>
    <w:rsid w:val="00652E2A"/>
    <w:rsid w:val="00653134"/>
    <w:rsid w:val="006551E7"/>
    <w:rsid w:val="0065570D"/>
    <w:rsid w:val="006565B4"/>
    <w:rsid w:val="00657639"/>
    <w:rsid w:val="00657914"/>
    <w:rsid w:val="00660580"/>
    <w:rsid w:val="0066158D"/>
    <w:rsid w:val="0066201B"/>
    <w:rsid w:val="00664D1C"/>
    <w:rsid w:val="00665879"/>
    <w:rsid w:val="006671D7"/>
    <w:rsid w:val="00670E51"/>
    <w:rsid w:val="00672158"/>
    <w:rsid w:val="00674049"/>
    <w:rsid w:val="006766F5"/>
    <w:rsid w:val="00676E36"/>
    <w:rsid w:val="00676F50"/>
    <w:rsid w:val="00677CE1"/>
    <w:rsid w:val="00677FA9"/>
    <w:rsid w:val="006800F5"/>
    <w:rsid w:val="00683366"/>
    <w:rsid w:val="006839F9"/>
    <w:rsid w:val="006865FC"/>
    <w:rsid w:val="00686A8A"/>
    <w:rsid w:val="006871BA"/>
    <w:rsid w:val="00687DCF"/>
    <w:rsid w:val="0069034F"/>
    <w:rsid w:val="00690788"/>
    <w:rsid w:val="0069126B"/>
    <w:rsid w:val="006919E0"/>
    <w:rsid w:val="00693810"/>
    <w:rsid w:val="006944E0"/>
    <w:rsid w:val="0069567D"/>
    <w:rsid w:val="00695B15"/>
    <w:rsid w:val="006A0D7B"/>
    <w:rsid w:val="006A2952"/>
    <w:rsid w:val="006A3D77"/>
    <w:rsid w:val="006A58D7"/>
    <w:rsid w:val="006A75E9"/>
    <w:rsid w:val="006B0CBF"/>
    <w:rsid w:val="006B312E"/>
    <w:rsid w:val="006B429E"/>
    <w:rsid w:val="006B430A"/>
    <w:rsid w:val="006B4880"/>
    <w:rsid w:val="006B4F3D"/>
    <w:rsid w:val="006B5AE4"/>
    <w:rsid w:val="006B64B3"/>
    <w:rsid w:val="006B7AA2"/>
    <w:rsid w:val="006B7FAE"/>
    <w:rsid w:val="006C1801"/>
    <w:rsid w:val="006C1DF4"/>
    <w:rsid w:val="006C2EF8"/>
    <w:rsid w:val="006C30BD"/>
    <w:rsid w:val="006C3FD2"/>
    <w:rsid w:val="006C438B"/>
    <w:rsid w:val="006C4C49"/>
    <w:rsid w:val="006C5049"/>
    <w:rsid w:val="006C5AFF"/>
    <w:rsid w:val="006C6036"/>
    <w:rsid w:val="006C6785"/>
    <w:rsid w:val="006C7628"/>
    <w:rsid w:val="006D037C"/>
    <w:rsid w:val="006D1120"/>
    <w:rsid w:val="006D14B4"/>
    <w:rsid w:val="006D1A55"/>
    <w:rsid w:val="006D504D"/>
    <w:rsid w:val="006D7639"/>
    <w:rsid w:val="006E0B91"/>
    <w:rsid w:val="006E1473"/>
    <w:rsid w:val="006E2557"/>
    <w:rsid w:val="006E27D6"/>
    <w:rsid w:val="006E2AFD"/>
    <w:rsid w:val="006E3417"/>
    <w:rsid w:val="006E3779"/>
    <w:rsid w:val="006E4610"/>
    <w:rsid w:val="006E4A4B"/>
    <w:rsid w:val="006E4BEE"/>
    <w:rsid w:val="006E5284"/>
    <w:rsid w:val="006E5832"/>
    <w:rsid w:val="006E60DB"/>
    <w:rsid w:val="006E7006"/>
    <w:rsid w:val="006F080B"/>
    <w:rsid w:val="006F0A85"/>
    <w:rsid w:val="006F1969"/>
    <w:rsid w:val="006F1D8C"/>
    <w:rsid w:val="006F2FAE"/>
    <w:rsid w:val="006F318F"/>
    <w:rsid w:val="006F33CB"/>
    <w:rsid w:val="006F360A"/>
    <w:rsid w:val="006F3A73"/>
    <w:rsid w:val="006F547F"/>
    <w:rsid w:val="006F6C07"/>
    <w:rsid w:val="006F7AC5"/>
    <w:rsid w:val="007006C5"/>
    <w:rsid w:val="00700924"/>
    <w:rsid w:val="00701205"/>
    <w:rsid w:val="00701A79"/>
    <w:rsid w:val="0070329A"/>
    <w:rsid w:val="007032B8"/>
    <w:rsid w:val="007036FF"/>
    <w:rsid w:val="00703720"/>
    <w:rsid w:val="007039E8"/>
    <w:rsid w:val="00703FB1"/>
    <w:rsid w:val="00704518"/>
    <w:rsid w:val="007048E5"/>
    <w:rsid w:val="00704D6B"/>
    <w:rsid w:val="007057BC"/>
    <w:rsid w:val="00706134"/>
    <w:rsid w:val="007062E7"/>
    <w:rsid w:val="0070752A"/>
    <w:rsid w:val="0070770A"/>
    <w:rsid w:val="00707D4C"/>
    <w:rsid w:val="00707F9B"/>
    <w:rsid w:val="00710209"/>
    <w:rsid w:val="00711942"/>
    <w:rsid w:val="00711DFF"/>
    <w:rsid w:val="007122BE"/>
    <w:rsid w:val="007125FA"/>
    <w:rsid w:val="0071316C"/>
    <w:rsid w:val="00713870"/>
    <w:rsid w:val="00713DCC"/>
    <w:rsid w:val="00713DD5"/>
    <w:rsid w:val="00713E37"/>
    <w:rsid w:val="007141D2"/>
    <w:rsid w:val="00714E15"/>
    <w:rsid w:val="007158E6"/>
    <w:rsid w:val="00715ED5"/>
    <w:rsid w:val="00720B98"/>
    <w:rsid w:val="00720CD4"/>
    <w:rsid w:val="0072102F"/>
    <w:rsid w:val="007223F6"/>
    <w:rsid w:val="007226B2"/>
    <w:rsid w:val="00722960"/>
    <w:rsid w:val="00722A5A"/>
    <w:rsid w:val="00726117"/>
    <w:rsid w:val="00726491"/>
    <w:rsid w:val="00730CA4"/>
    <w:rsid w:val="007310C0"/>
    <w:rsid w:val="00733305"/>
    <w:rsid w:val="0073492D"/>
    <w:rsid w:val="00736F36"/>
    <w:rsid w:val="00737F7E"/>
    <w:rsid w:val="007400FC"/>
    <w:rsid w:val="00743A4E"/>
    <w:rsid w:val="007457FE"/>
    <w:rsid w:val="007459ED"/>
    <w:rsid w:val="007466B6"/>
    <w:rsid w:val="00747495"/>
    <w:rsid w:val="007474FE"/>
    <w:rsid w:val="00750016"/>
    <w:rsid w:val="00750DD0"/>
    <w:rsid w:val="00751F4C"/>
    <w:rsid w:val="00753FAE"/>
    <w:rsid w:val="007540BD"/>
    <w:rsid w:val="0075641A"/>
    <w:rsid w:val="00756AE9"/>
    <w:rsid w:val="00757343"/>
    <w:rsid w:val="0075738A"/>
    <w:rsid w:val="00757FE4"/>
    <w:rsid w:val="00761293"/>
    <w:rsid w:val="007629F5"/>
    <w:rsid w:val="00762B0C"/>
    <w:rsid w:val="00762B8E"/>
    <w:rsid w:val="00762DED"/>
    <w:rsid w:val="007630D0"/>
    <w:rsid w:val="007630E2"/>
    <w:rsid w:val="00763362"/>
    <w:rsid w:val="0076411A"/>
    <w:rsid w:val="00765076"/>
    <w:rsid w:val="00767577"/>
    <w:rsid w:val="00770246"/>
    <w:rsid w:val="00772D6A"/>
    <w:rsid w:val="0077319B"/>
    <w:rsid w:val="0077398A"/>
    <w:rsid w:val="00773C65"/>
    <w:rsid w:val="007751A7"/>
    <w:rsid w:val="00775751"/>
    <w:rsid w:val="0077619B"/>
    <w:rsid w:val="00776847"/>
    <w:rsid w:val="0077688F"/>
    <w:rsid w:val="00777D04"/>
    <w:rsid w:val="00777E87"/>
    <w:rsid w:val="00781EBA"/>
    <w:rsid w:val="00782635"/>
    <w:rsid w:val="007828DF"/>
    <w:rsid w:val="00783FC9"/>
    <w:rsid w:val="00784333"/>
    <w:rsid w:val="0079068D"/>
    <w:rsid w:val="00792E78"/>
    <w:rsid w:val="00792F3C"/>
    <w:rsid w:val="00793537"/>
    <w:rsid w:val="00794443"/>
    <w:rsid w:val="0079750D"/>
    <w:rsid w:val="00797615"/>
    <w:rsid w:val="00797D02"/>
    <w:rsid w:val="00797D1E"/>
    <w:rsid w:val="007A05E0"/>
    <w:rsid w:val="007A0668"/>
    <w:rsid w:val="007A066C"/>
    <w:rsid w:val="007A1316"/>
    <w:rsid w:val="007A149A"/>
    <w:rsid w:val="007A3423"/>
    <w:rsid w:val="007A457A"/>
    <w:rsid w:val="007A51F7"/>
    <w:rsid w:val="007A6E2B"/>
    <w:rsid w:val="007A7144"/>
    <w:rsid w:val="007A7188"/>
    <w:rsid w:val="007B0446"/>
    <w:rsid w:val="007B15C4"/>
    <w:rsid w:val="007B39B3"/>
    <w:rsid w:val="007B4B13"/>
    <w:rsid w:val="007B52F3"/>
    <w:rsid w:val="007B6D59"/>
    <w:rsid w:val="007B7559"/>
    <w:rsid w:val="007C12D5"/>
    <w:rsid w:val="007C299F"/>
    <w:rsid w:val="007C3599"/>
    <w:rsid w:val="007C4986"/>
    <w:rsid w:val="007C5D95"/>
    <w:rsid w:val="007C6522"/>
    <w:rsid w:val="007C6F17"/>
    <w:rsid w:val="007D01D1"/>
    <w:rsid w:val="007D1161"/>
    <w:rsid w:val="007D1CA1"/>
    <w:rsid w:val="007D25F4"/>
    <w:rsid w:val="007D4A9A"/>
    <w:rsid w:val="007D53B6"/>
    <w:rsid w:val="007D5C80"/>
    <w:rsid w:val="007D6288"/>
    <w:rsid w:val="007D6C11"/>
    <w:rsid w:val="007D6F87"/>
    <w:rsid w:val="007D711F"/>
    <w:rsid w:val="007D74F0"/>
    <w:rsid w:val="007E0140"/>
    <w:rsid w:val="007E09E4"/>
    <w:rsid w:val="007E0A74"/>
    <w:rsid w:val="007E1B1B"/>
    <w:rsid w:val="007E1BFE"/>
    <w:rsid w:val="007E339E"/>
    <w:rsid w:val="007E511D"/>
    <w:rsid w:val="007E5DA2"/>
    <w:rsid w:val="007E7E3F"/>
    <w:rsid w:val="007E7E5D"/>
    <w:rsid w:val="007F00FD"/>
    <w:rsid w:val="007F2F54"/>
    <w:rsid w:val="007F3F6E"/>
    <w:rsid w:val="007F5836"/>
    <w:rsid w:val="007F6F15"/>
    <w:rsid w:val="007F70B3"/>
    <w:rsid w:val="007F71C9"/>
    <w:rsid w:val="007F7E19"/>
    <w:rsid w:val="00800797"/>
    <w:rsid w:val="00800EE1"/>
    <w:rsid w:val="00801199"/>
    <w:rsid w:val="00801675"/>
    <w:rsid w:val="00801743"/>
    <w:rsid w:val="00801C67"/>
    <w:rsid w:val="008022B7"/>
    <w:rsid w:val="00802435"/>
    <w:rsid w:val="00802F7F"/>
    <w:rsid w:val="00803126"/>
    <w:rsid w:val="00804327"/>
    <w:rsid w:val="008048F8"/>
    <w:rsid w:val="00804A4C"/>
    <w:rsid w:val="00804C60"/>
    <w:rsid w:val="00806156"/>
    <w:rsid w:val="00807360"/>
    <w:rsid w:val="00810283"/>
    <w:rsid w:val="008117A5"/>
    <w:rsid w:val="008126F8"/>
    <w:rsid w:val="00813822"/>
    <w:rsid w:val="00815479"/>
    <w:rsid w:val="008154D1"/>
    <w:rsid w:val="008157AA"/>
    <w:rsid w:val="008163A6"/>
    <w:rsid w:val="0082043E"/>
    <w:rsid w:val="00822A6A"/>
    <w:rsid w:val="00822E64"/>
    <w:rsid w:val="008231ED"/>
    <w:rsid w:val="008234C3"/>
    <w:rsid w:val="00826357"/>
    <w:rsid w:val="00827061"/>
    <w:rsid w:val="0083015D"/>
    <w:rsid w:val="0083065F"/>
    <w:rsid w:val="00830A50"/>
    <w:rsid w:val="00830AFE"/>
    <w:rsid w:val="00830C3E"/>
    <w:rsid w:val="00832451"/>
    <w:rsid w:val="0083269A"/>
    <w:rsid w:val="0083287B"/>
    <w:rsid w:val="0083469D"/>
    <w:rsid w:val="00834796"/>
    <w:rsid w:val="008348B4"/>
    <w:rsid w:val="00835663"/>
    <w:rsid w:val="008365C9"/>
    <w:rsid w:val="00836B6A"/>
    <w:rsid w:val="00837D9A"/>
    <w:rsid w:val="00840838"/>
    <w:rsid w:val="00840A1F"/>
    <w:rsid w:val="00840A4E"/>
    <w:rsid w:val="00840E0A"/>
    <w:rsid w:val="00844EAD"/>
    <w:rsid w:val="00845750"/>
    <w:rsid w:val="00846A14"/>
    <w:rsid w:val="00847DC5"/>
    <w:rsid w:val="00847EED"/>
    <w:rsid w:val="00847F1A"/>
    <w:rsid w:val="00847F3F"/>
    <w:rsid w:val="00850F6E"/>
    <w:rsid w:val="0085268E"/>
    <w:rsid w:val="00852B72"/>
    <w:rsid w:val="00853765"/>
    <w:rsid w:val="00853A74"/>
    <w:rsid w:val="00853EAD"/>
    <w:rsid w:val="00854BCF"/>
    <w:rsid w:val="00856814"/>
    <w:rsid w:val="00860B5B"/>
    <w:rsid w:val="00860D39"/>
    <w:rsid w:val="00861595"/>
    <w:rsid w:val="008617DD"/>
    <w:rsid w:val="00862581"/>
    <w:rsid w:val="008625A7"/>
    <w:rsid w:val="0086409B"/>
    <w:rsid w:val="00865235"/>
    <w:rsid w:val="00867B37"/>
    <w:rsid w:val="00870368"/>
    <w:rsid w:val="00870429"/>
    <w:rsid w:val="0087185D"/>
    <w:rsid w:val="00871C15"/>
    <w:rsid w:val="00871D6A"/>
    <w:rsid w:val="00872F31"/>
    <w:rsid w:val="0087365D"/>
    <w:rsid w:val="00874B2B"/>
    <w:rsid w:val="0087524B"/>
    <w:rsid w:val="008764F9"/>
    <w:rsid w:val="00876C82"/>
    <w:rsid w:val="00876F42"/>
    <w:rsid w:val="00877E16"/>
    <w:rsid w:val="0088096E"/>
    <w:rsid w:val="0088130E"/>
    <w:rsid w:val="00882ACC"/>
    <w:rsid w:val="00882E61"/>
    <w:rsid w:val="008832E8"/>
    <w:rsid w:val="00883B40"/>
    <w:rsid w:val="00884660"/>
    <w:rsid w:val="0088555C"/>
    <w:rsid w:val="008855B4"/>
    <w:rsid w:val="00885981"/>
    <w:rsid w:val="00885C71"/>
    <w:rsid w:val="0088600B"/>
    <w:rsid w:val="00886D05"/>
    <w:rsid w:val="00887A13"/>
    <w:rsid w:val="00887BAC"/>
    <w:rsid w:val="00887EF6"/>
    <w:rsid w:val="00890487"/>
    <w:rsid w:val="008905F0"/>
    <w:rsid w:val="00890DDF"/>
    <w:rsid w:val="008910DE"/>
    <w:rsid w:val="008935D6"/>
    <w:rsid w:val="008943EE"/>
    <w:rsid w:val="008947A3"/>
    <w:rsid w:val="00895BB0"/>
    <w:rsid w:val="008967CE"/>
    <w:rsid w:val="008A11C9"/>
    <w:rsid w:val="008A35AB"/>
    <w:rsid w:val="008A4105"/>
    <w:rsid w:val="008A61E9"/>
    <w:rsid w:val="008A680B"/>
    <w:rsid w:val="008A72CA"/>
    <w:rsid w:val="008A7434"/>
    <w:rsid w:val="008B05E3"/>
    <w:rsid w:val="008B0D06"/>
    <w:rsid w:val="008B0F5B"/>
    <w:rsid w:val="008B2E55"/>
    <w:rsid w:val="008B361E"/>
    <w:rsid w:val="008B3C37"/>
    <w:rsid w:val="008B619E"/>
    <w:rsid w:val="008B6208"/>
    <w:rsid w:val="008B6656"/>
    <w:rsid w:val="008C145E"/>
    <w:rsid w:val="008C1F90"/>
    <w:rsid w:val="008C2E78"/>
    <w:rsid w:val="008C3413"/>
    <w:rsid w:val="008C4265"/>
    <w:rsid w:val="008C4EF8"/>
    <w:rsid w:val="008C510F"/>
    <w:rsid w:val="008C5A72"/>
    <w:rsid w:val="008C689D"/>
    <w:rsid w:val="008C6D3F"/>
    <w:rsid w:val="008D0D8A"/>
    <w:rsid w:val="008D0E1E"/>
    <w:rsid w:val="008D191E"/>
    <w:rsid w:val="008D1B96"/>
    <w:rsid w:val="008D2076"/>
    <w:rsid w:val="008D238B"/>
    <w:rsid w:val="008D27E9"/>
    <w:rsid w:val="008D3578"/>
    <w:rsid w:val="008D3854"/>
    <w:rsid w:val="008D3987"/>
    <w:rsid w:val="008D45B8"/>
    <w:rsid w:val="008D4D60"/>
    <w:rsid w:val="008D4FA3"/>
    <w:rsid w:val="008D5C6F"/>
    <w:rsid w:val="008D6C3F"/>
    <w:rsid w:val="008D72BC"/>
    <w:rsid w:val="008D7F7B"/>
    <w:rsid w:val="008E0589"/>
    <w:rsid w:val="008E1FE1"/>
    <w:rsid w:val="008E3921"/>
    <w:rsid w:val="008E4C3A"/>
    <w:rsid w:val="008E5985"/>
    <w:rsid w:val="008E5D8A"/>
    <w:rsid w:val="008F10AE"/>
    <w:rsid w:val="008F14C7"/>
    <w:rsid w:val="008F178A"/>
    <w:rsid w:val="008F4103"/>
    <w:rsid w:val="008F44B6"/>
    <w:rsid w:val="008F4646"/>
    <w:rsid w:val="008F583A"/>
    <w:rsid w:val="008F5848"/>
    <w:rsid w:val="008F5E84"/>
    <w:rsid w:val="008F659D"/>
    <w:rsid w:val="008F66A5"/>
    <w:rsid w:val="008F6A5E"/>
    <w:rsid w:val="008F6CCC"/>
    <w:rsid w:val="008F733A"/>
    <w:rsid w:val="008F7F79"/>
    <w:rsid w:val="00901A31"/>
    <w:rsid w:val="00901AAD"/>
    <w:rsid w:val="00902FD6"/>
    <w:rsid w:val="00903EE1"/>
    <w:rsid w:val="00903FA6"/>
    <w:rsid w:val="00904680"/>
    <w:rsid w:val="009048D4"/>
    <w:rsid w:val="00905F94"/>
    <w:rsid w:val="009073C6"/>
    <w:rsid w:val="00910707"/>
    <w:rsid w:val="00910A07"/>
    <w:rsid w:val="00911A17"/>
    <w:rsid w:val="00911BB7"/>
    <w:rsid w:val="009122C5"/>
    <w:rsid w:val="00912B18"/>
    <w:rsid w:val="00912D9F"/>
    <w:rsid w:val="00913BA3"/>
    <w:rsid w:val="00914442"/>
    <w:rsid w:val="009156D7"/>
    <w:rsid w:val="00917A9F"/>
    <w:rsid w:val="00917CC7"/>
    <w:rsid w:val="00920D38"/>
    <w:rsid w:val="00921258"/>
    <w:rsid w:val="009213A1"/>
    <w:rsid w:val="00921EB8"/>
    <w:rsid w:val="00922A27"/>
    <w:rsid w:val="00923378"/>
    <w:rsid w:val="00923394"/>
    <w:rsid w:val="00923419"/>
    <w:rsid w:val="00924734"/>
    <w:rsid w:val="00926334"/>
    <w:rsid w:val="00927266"/>
    <w:rsid w:val="00927566"/>
    <w:rsid w:val="0093009A"/>
    <w:rsid w:val="009304DD"/>
    <w:rsid w:val="00931A4F"/>
    <w:rsid w:val="00932285"/>
    <w:rsid w:val="009343E8"/>
    <w:rsid w:val="009354C3"/>
    <w:rsid w:val="00935752"/>
    <w:rsid w:val="00935EB7"/>
    <w:rsid w:val="0093645D"/>
    <w:rsid w:val="009366F0"/>
    <w:rsid w:val="00937BAA"/>
    <w:rsid w:val="00941406"/>
    <w:rsid w:val="0094246E"/>
    <w:rsid w:val="00942A61"/>
    <w:rsid w:val="0094384B"/>
    <w:rsid w:val="00943F85"/>
    <w:rsid w:val="009449BC"/>
    <w:rsid w:val="00947984"/>
    <w:rsid w:val="00947F38"/>
    <w:rsid w:val="00950E03"/>
    <w:rsid w:val="009516AB"/>
    <w:rsid w:val="00952D30"/>
    <w:rsid w:val="00953B19"/>
    <w:rsid w:val="00953D7B"/>
    <w:rsid w:val="00955850"/>
    <w:rsid w:val="009564D7"/>
    <w:rsid w:val="009607A9"/>
    <w:rsid w:val="00960FDA"/>
    <w:rsid w:val="00962434"/>
    <w:rsid w:val="00962905"/>
    <w:rsid w:val="00963048"/>
    <w:rsid w:val="00964697"/>
    <w:rsid w:val="0096495B"/>
    <w:rsid w:val="0096670D"/>
    <w:rsid w:val="00966A7E"/>
    <w:rsid w:val="00966E38"/>
    <w:rsid w:val="009712B2"/>
    <w:rsid w:val="009718EA"/>
    <w:rsid w:val="0097381A"/>
    <w:rsid w:val="00973EF7"/>
    <w:rsid w:val="009740D4"/>
    <w:rsid w:val="00975005"/>
    <w:rsid w:val="00980546"/>
    <w:rsid w:val="0098073D"/>
    <w:rsid w:val="0098192A"/>
    <w:rsid w:val="00981B72"/>
    <w:rsid w:val="009820E3"/>
    <w:rsid w:val="009846D3"/>
    <w:rsid w:val="00985175"/>
    <w:rsid w:val="00985D65"/>
    <w:rsid w:val="00985E4D"/>
    <w:rsid w:val="00985F2C"/>
    <w:rsid w:val="009867B6"/>
    <w:rsid w:val="00986C84"/>
    <w:rsid w:val="00990D53"/>
    <w:rsid w:val="009925A3"/>
    <w:rsid w:val="0099399C"/>
    <w:rsid w:val="00993FA9"/>
    <w:rsid w:val="009955AC"/>
    <w:rsid w:val="009A05DD"/>
    <w:rsid w:val="009A10C7"/>
    <w:rsid w:val="009A2300"/>
    <w:rsid w:val="009A4D36"/>
    <w:rsid w:val="009A5E82"/>
    <w:rsid w:val="009A754F"/>
    <w:rsid w:val="009B0AEE"/>
    <w:rsid w:val="009B17DC"/>
    <w:rsid w:val="009B4468"/>
    <w:rsid w:val="009B4DFC"/>
    <w:rsid w:val="009B5D73"/>
    <w:rsid w:val="009B6440"/>
    <w:rsid w:val="009B74FE"/>
    <w:rsid w:val="009B7901"/>
    <w:rsid w:val="009C0BB9"/>
    <w:rsid w:val="009C1383"/>
    <w:rsid w:val="009C14CA"/>
    <w:rsid w:val="009C1561"/>
    <w:rsid w:val="009C1B07"/>
    <w:rsid w:val="009C208B"/>
    <w:rsid w:val="009C2643"/>
    <w:rsid w:val="009C2CA4"/>
    <w:rsid w:val="009C2E85"/>
    <w:rsid w:val="009C3C1D"/>
    <w:rsid w:val="009C4A9E"/>
    <w:rsid w:val="009C4B2F"/>
    <w:rsid w:val="009C78BD"/>
    <w:rsid w:val="009C78D8"/>
    <w:rsid w:val="009D0897"/>
    <w:rsid w:val="009D1060"/>
    <w:rsid w:val="009D1E02"/>
    <w:rsid w:val="009D2D42"/>
    <w:rsid w:val="009D3E67"/>
    <w:rsid w:val="009D4AD0"/>
    <w:rsid w:val="009D51C0"/>
    <w:rsid w:val="009D58C1"/>
    <w:rsid w:val="009D5CAB"/>
    <w:rsid w:val="009E11B3"/>
    <w:rsid w:val="009E3406"/>
    <w:rsid w:val="009E3424"/>
    <w:rsid w:val="009E4227"/>
    <w:rsid w:val="009E53D1"/>
    <w:rsid w:val="009E547F"/>
    <w:rsid w:val="009E66BA"/>
    <w:rsid w:val="009E7197"/>
    <w:rsid w:val="009E756E"/>
    <w:rsid w:val="009F0EEA"/>
    <w:rsid w:val="009F16B3"/>
    <w:rsid w:val="009F1882"/>
    <w:rsid w:val="009F1A82"/>
    <w:rsid w:val="009F1CC5"/>
    <w:rsid w:val="009F3017"/>
    <w:rsid w:val="009F3BA3"/>
    <w:rsid w:val="009F4163"/>
    <w:rsid w:val="009F42FD"/>
    <w:rsid w:val="009F5F4B"/>
    <w:rsid w:val="009F610A"/>
    <w:rsid w:val="009F6157"/>
    <w:rsid w:val="009F6193"/>
    <w:rsid w:val="009F727A"/>
    <w:rsid w:val="00A01320"/>
    <w:rsid w:val="00A01995"/>
    <w:rsid w:val="00A02B75"/>
    <w:rsid w:val="00A02C44"/>
    <w:rsid w:val="00A03189"/>
    <w:rsid w:val="00A0318C"/>
    <w:rsid w:val="00A03371"/>
    <w:rsid w:val="00A04B29"/>
    <w:rsid w:val="00A05715"/>
    <w:rsid w:val="00A05C96"/>
    <w:rsid w:val="00A06838"/>
    <w:rsid w:val="00A0694A"/>
    <w:rsid w:val="00A120DA"/>
    <w:rsid w:val="00A121F3"/>
    <w:rsid w:val="00A12511"/>
    <w:rsid w:val="00A133AB"/>
    <w:rsid w:val="00A1372F"/>
    <w:rsid w:val="00A13E0A"/>
    <w:rsid w:val="00A1481B"/>
    <w:rsid w:val="00A15D8A"/>
    <w:rsid w:val="00A1604A"/>
    <w:rsid w:val="00A1744D"/>
    <w:rsid w:val="00A177B7"/>
    <w:rsid w:val="00A17981"/>
    <w:rsid w:val="00A20959"/>
    <w:rsid w:val="00A20E20"/>
    <w:rsid w:val="00A21425"/>
    <w:rsid w:val="00A22020"/>
    <w:rsid w:val="00A230D2"/>
    <w:rsid w:val="00A23763"/>
    <w:rsid w:val="00A2393B"/>
    <w:rsid w:val="00A25B4E"/>
    <w:rsid w:val="00A275CA"/>
    <w:rsid w:val="00A279C9"/>
    <w:rsid w:val="00A27CE2"/>
    <w:rsid w:val="00A31AE0"/>
    <w:rsid w:val="00A31BAC"/>
    <w:rsid w:val="00A3239C"/>
    <w:rsid w:val="00A323D8"/>
    <w:rsid w:val="00A32619"/>
    <w:rsid w:val="00A33F5A"/>
    <w:rsid w:val="00A350A5"/>
    <w:rsid w:val="00A3687D"/>
    <w:rsid w:val="00A37413"/>
    <w:rsid w:val="00A4049C"/>
    <w:rsid w:val="00A40EF1"/>
    <w:rsid w:val="00A41217"/>
    <w:rsid w:val="00A41F8F"/>
    <w:rsid w:val="00A42516"/>
    <w:rsid w:val="00A43311"/>
    <w:rsid w:val="00A44BAF"/>
    <w:rsid w:val="00A455A5"/>
    <w:rsid w:val="00A4587D"/>
    <w:rsid w:val="00A459AB"/>
    <w:rsid w:val="00A467D5"/>
    <w:rsid w:val="00A46FF7"/>
    <w:rsid w:val="00A477D4"/>
    <w:rsid w:val="00A47913"/>
    <w:rsid w:val="00A5027E"/>
    <w:rsid w:val="00A50A0A"/>
    <w:rsid w:val="00A53513"/>
    <w:rsid w:val="00A53F01"/>
    <w:rsid w:val="00A552AD"/>
    <w:rsid w:val="00A5644F"/>
    <w:rsid w:val="00A569E8"/>
    <w:rsid w:val="00A57DBF"/>
    <w:rsid w:val="00A60174"/>
    <w:rsid w:val="00A6138A"/>
    <w:rsid w:val="00A61A90"/>
    <w:rsid w:val="00A638F9"/>
    <w:rsid w:val="00A63ACF"/>
    <w:rsid w:val="00A6405C"/>
    <w:rsid w:val="00A6428C"/>
    <w:rsid w:val="00A651DE"/>
    <w:rsid w:val="00A65D0F"/>
    <w:rsid w:val="00A6605D"/>
    <w:rsid w:val="00A6617D"/>
    <w:rsid w:val="00A663B1"/>
    <w:rsid w:val="00A6689A"/>
    <w:rsid w:val="00A66FBA"/>
    <w:rsid w:val="00A671FB"/>
    <w:rsid w:val="00A67824"/>
    <w:rsid w:val="00A67E3E"/>
    <w:rsid w:val="00A70869"/>
    <w:rsid w:val="00A7172C"/>
    <w:rsid w:val="00A71848"/>
    <w:rsid w:val="00A718D4"/>
    <w:rsid w:val="00A7250A"/>
    <w:rsid w:val="00A72688"/>
    <w:rsid w:val="00A732C1"/>
    <w:rsid w:val="00A73623"/>
    <w:rsid w:val="00A763E0"/>
    <w:rsid w:val="00A76BCE"/>
    <w:rsid w:val="00A76C26"/>
    <w:rsid w:val="00A777D0"/>
    <w:rsid w:val="00A8016B"/>
    <w:rsid w:val="00A805AF"/>
    <w:rsid w:val="00A80622"/>
    <w:rsid w:val="00A80ED9"/>
    <w:rsid w:val="00A82CA3"/>
    <w:rsid w:val="00A83D84"/>
    <w:rsid w:val="00A83F3A"/>
    <w:rsid w:val="00A85940"/>
    <w:rsid w:val="00A86641"/>
    <w:rsid w:val="00A87227"/>
    <w:rsid w:val="00A876AF"/>
    <w:rsid w:val="00A90140"/>
    <w:rsid w:val="00A9162C"/>
    <w:rsid w:val="00A91954"/>
    <w:rsid w:val="00A921CC"/>
    <w:rsid w:val="00A9451B"/>
    <w:rsid w:val="00A94898"/>
    <w:rsid w:val="00A957A9"/>
    <w:rsid w:val="00A95E83"/>
    <w:rsid w:val="00A96D54"/>
    <w:rsid w:val="00A971FE"/>
    <w:rsid w:val="00A978A7"/>
    <w:rsid w:val="00AA08D7"/>
    <w:rsid w:val="00AA18F1"/>
    <w:rsid w:val="00AA20D1"/>
    <w:rsid w:val="00AA31D7"/>
    <w:rsid w:val="00AA3EE4"/>
    <w:rsid w:val="00AA3FC9"/>
    <w:rsid w:val="00AA420E"/>
    <w:rsid w:val="00AA4A1E"/>
    <w:rsid w:val="00AA4F6A"/>
    <w:rsid w:val="00AA6034"/>
    <w:rsid w:val="00AA608D"/>
    <w:rsid w:val="00AA6A5C"/>
    <w:rsid w:val="00AA6FEC"/>
    <w:rsid w:val="00AA71C2"/>
    <w:rsid w:val="00AB04F9"/>
    <w:rsid w:val="00AB1E95"/>
    <w:rsid w:val="00AB25FC"/>
    <w:rsid w:val="00AB27A4"/>
    <w:rsid w:val="00AB2CB3"/>
    <w:rsid w:val="00AB4F24"/>
    <w:rsid w:val="00AB54DE"/>
    <w:rsid w:val="00AC40F3"/>
    <w:rsid w:val="00AC4173"/>
    <w:rsid w:val="00AC617E"/>
    <w:rsid w:val="00AC6786"/>
    <w:rsid w:val="00AC716C"/>
    <w:rsid w:val="00AD0D3C"/>
    <w:rsid w:val="00AD14AE"/>
    <w:rsid w:val="00AD2439"/>
    <w:rsid w:val="00AD4A4B"/>
    <w:rsid w:val="00AD5B3F"/>
    <w:rsid w:val="00AD6A1C"/>
    <w:rsid w:val="00AD71A1"/>
    <w:rsid w:val="00AD765D"/>
    <w:rsid w:val="00AE0C0C"/>
    <w:rsid w:val="00AE0F24"/>
    <w:rsid w:val="00AE3050"/>
    <w:rsid w:val="00AE3186"/>
    <w:rsid w:val="00AE34E3"/>
    <w:rsid w:val="00AE36E6"/>
    <w:rsid w:val="00AE37F9"/>
    <w:rsid w:val="00AE3C5B"/>
    <w:rsid w:val="00AE48FE"/>
    <w:rsid w:val="00AE5ED3"/>
    <w:rsid w:val="00AE777E"/>
    <w:rsid w:val="00AF21AE"/>
    <w:rsid w:val="00AF3897"/>
    <w:rsid w:val="00AF4EE6"/>
    <w:rsid w:val="00AF5F86"/>
    <w:rsid w:val="00AF60CD"/>
    <w:rsid w:val="00AF660B"/>
    <w:rsid w:val="00AF69CB"/>
    <w:rsid w:val="00AF6C9A"/>
    <w:rsid w:val="00AF7BB3"/>
    <w:rsid w:val="00B006CB"/>
    <w:rsid w:val="00B02726"/>
    <w:rsid w:val="00B039D6"/>
    <w:rsid w:val="00B04DFA"/>
    <w:rsid w:val="00B05558"/>
    <w:rsid w:val="00B056C3"/>
    <w:rsid w:val="00B05C27"/>
    <w:rsid w:val="00B06315"/>
    <w:rsid w:val="00B066D7"/>
    <w:rsid w:val="00B06FA8"/>
    <w:rsid w:val="00B07780"/>
    <w:rsid w:val="00B07EC7"/>
    <w:rsid w:val="00B1009F"/>
    <w:rsid w:val="00B1290F"/>
    <w:rsid w:val="00B12A53"/>
    <w:rsid w:val="00B13060"/>
    <w:rsid w:val="00B136E1"/>
    <w:rsid w:val="00B153A1"/>
    <w:rsid w:val="00B15B1F"/>
    <w:rsid w:val="00B17D7D"/>
    <w:rsid w:val="00B23FF2"/>
    <w:rsid w:val="00B24628"/>
    <w:rsid w:val="00B2468B"/>
    <w:rsid w:val="00B24E67"/>
    <w:rsid w:val="00B24ECD"/>
    <w:rsid w:val="00B25330"/>
    <w:rsid w:val="00B258A4"/>
    <w:rsid w:val="00B258D5"/>
    <w:rsid w:val="00B30C40"/>
    <w:rsid w:val="00B3370E"/>
    <w:rsid w:val="00B34483"/>
    <w:rsid w:val="00B34A3E"/>
    <w:rsid w:val="00B35A60"/>
    <w:rsid w:val="00B361E1"/>
    <w:rsid w:val="00B36561"/>
    <w:rsid w:val="00B3733B"/>
    <w:rsid w:val="00B37864"/>
    <w:rsid w:val="00B378A8"/>
    <w:rsid w:val="00B4009C"/>
    <w:rsid w:val="00B4143C"/>
    <w:rsid w:val="00B41A3D"/>
    <w:rsid w:val="00B41CFF"/>
    <w:rsid w:val="00B4248A"/>
    <w:rsid w:val="00B42FA0"/>
    <w:rsid w:val="00B437F8"/>
    <w:rsid w:val="00B45E6B"/>
    <w:rsid w:val="00B45E6E"/>
    <w:rsid w:val="00B462DA"/>
    <w:rsid w:val="00B46AFE"/>
    <w:rsid w:val="00B52A53"/>
    <w:rsid w:val="00B52AA9"/>
    <w:rsid w:val="00B53813"/>
    <w:rsid w:val="00B53A35"/>
    <w:rsid w:val="00B56555"/>
    <w:rsid w:val="00B56561"/>
    <w:rsid w:val="00B57AA6"/>
    <w:rsid w:val="00B607CE"/>
    <w:rsid w:val="00B60832"/>
    <w:rsid w:val="00B6135B"/>
    <w:rsid w:val="00B61DA8"/>
    <w:rsid w:val="00B633C4"/>
    <w:rsid w:val="00B63A3D"/>
    <w:rsid w:val="00B646D9"/>
    <w:rsid w:val="00B64A3E"/>
    <w:rsid w:val="00B64E49"/>
    <w:rsid w:val="00B65A94"/>
    <w:rsid w:val="00B65DD7"/>
    <w:rsid w:val="00B665A3"/>
    <w:rsid w:val="00B67397"/>
    <w:rsid w:val="00B7022F"/>
    <w:rsid w:val="00B702CA"/>
    <w:rsid w:val="00B70979"/>
    <w:rsid w:val="00B70B37"/>
    <w:rsid w:val="00B7153E"/>
    <w:rsid w:val="00B72493"/>
    <w:rsid w:val="00B72735"/>
    <w:rsid w:val="00B72BE2"/>
    <w:rsid w:val="00B751A1"/>
    <w:rsid w:val="00B80710"/>
    <w:rsid w:val="00B8096C"/>
    <w:rsid w:val="00B81015"/>
    <w:rsid w:val="00B81E31"/>
    <w:rsid w:val="00B8219F"/>
    <w:rsid w:val="00B82DBD"/>
    <w:rsid w:val="00B8380D"/>
    <w:rsid w:val="00B8440E"/>
    <w:rsid w:val="00B84A73"/>
    <w:rsid w:val="00B85498"/>
    <w:rsid w:val="00B86292"/>
    <w:rsid w:val="00B90197"/>
    <w:rsid w:val="00B92DDC"/>
    <w:rsid w:val="00B933FE"/>
    <w:rsid w:val="00B937FA"/>
    <w:rsid w:val="00B943EC"/>
    <w:rsid w:val="00B978F5"/>
    <w:rsid w:val="00BA0627"/>
    <w:rsid w:val="00BA1063"/>
    <w:rsid w:val="00BA1427"/>
    <w:rsid w:val="00BA20F6"/>
    <w:rsid w:val="00BA2BCA"/>
    <w:rsid w:val="00BA2C4D"/>
    <w:rsid w:val="00BA34BD"/>
    <w:rsid w:val="00BA49FB"/>
    <w:rsid w:val="00BA586F"/>
    <w:rsid w:val="00BA5B15"/>
    <w:rsid w:val="00BA6A09"/>
    <w:rsid w:val="00BA6F35"/>
    <w:rsid w:val="00BA7AAA"/>
    <w:rsid w:val="00BB0424"/>
    <w:rsid w:val="00BB0D21"/>
    <w:rsid w:val="00BB10D5"/>
    <w:rsid w:val="00BB19A4"/>
    <w:rsid w:val="00BB1FB5"/>
    <w:rsid w:val="00BB3590"/>
    <w:rsid w:val="00BB3FEB"/>
    <w:rsid w:val="00BB499E"/>
    <w:rsid w:val="00BB4B8F"/>
    <w:rsid w:val="00BB5087"/>
    <w:rsid w:val="00BB6CDC"/>
    <w:rsid w:val="00BB75C0"/>
    <w:rsid w:val="00BC0F9B"/>
    <w:rsid w:val="00BC23B6"/>
    <w:rsid w:val="00BC28BE"/>
    <w:rsid w:val="00BC2DE4"/>
    <w:rsid w:val="00BC4F65"/>
    <w:rsid w:val="00BC6CC4"/>
    <w:rsid w:val="00BC6F5B"/>
    <w:rsid w:val="00BC711E"/>
    <w:rsid w:val="00BD04C3"/>
    <w:rsid w:val="00BD0FF7"/>
    <w:rsid w:val="00BD21B2"/>
    <w:rsid w:val="00BD2401"/>
    <w:rsid w:val="00BD297A"/>
    <w:rsid w:val="00BD2D98"/>
    <w:rsid w:val="00BD3BF4"/>
    <w:rsid w:val="00BD4DD7"/>
    <w:rsid w:val="00BD539F"/>
    <w:rsid w:val="00BD59A7"/>
    <w:rsid w:val="00BD624F"/>
    <w:rsid w:val="00BD700D"/>
    <w:rsid w:val="00BE16D9"/>
    <w:rsid w:val="00BE35D5"/>
    <w:rsid w:val="00BE415E"/>
    <w:rsid w:val="00BE437B"/>
    <w:rsid w:val="00BE4D92"/>
    <w:rsid w:val="00BE51CC"/>
    <w:rsid w:val="00BE5D43"/>
    <w:rsid w:val="00BE6AF1"/>
    <w:rsid w:val="00BE71CD"/>
    <w:rsid w:val="00BE72C5"/>
    <w:rsid w:val="00BE774B"/>
    <w:rsid w:val="00BE7B5C"/>
    <w:rsid w:val="00BF050B"/>
    <w:rsid w:val="00BF1127"/>
    <w:rsid w:val="00BF3CF8"/>
    <w:rsid w:val="00BF4C3F"/>
    <w:rsid w:val="00BF5BE9"/>
    <w:rsid w:val="00C02D5F"/>
    <w:rsid w:val="00C02FF6"/>
    <w:rsid w:val="00C03258"/>
    <w:rsid w:val="00C03FC8"/>
    <w:rsid w:val="00C051F5"/>
    <w:rsid w:val="00C05B1F"/>
    <w:rsid w:val="00C06460"/>
    <w:rsid w:val="00C0650C"/>
    <w:rsid w:val="00C07724"/>
    <w:rsid w:val="00C07EA8"/>
    <w:rsid w:val="00C103F2"/>
    <w:rsid w:val="00C1164F"/>
    <w:rsid w:val="00C12E21"/>
    <w:rsid w:val="00C135D8"/>
    <w:rsid w:val="00C171F3"/>
    <w:rsid w:val="00C17708"/>
    <w:rsid w:val="00C17A7D"/>
    <w:rsid w:val="00C202BB"/>
    <w:rsid w:val="00C2088C"/>
    <w:rsid w:val="00C20CF0"/>
    <w:rsid w:val="00C20EB9"/>
    <w:rsid w:val="00C219F9"/>
    <w:rsid w:val="00C22ED0"/>
    <w:rsid w:val="00C22FEC"/>
    <w:rsid w:val="00C241FB"/>
    <w:rsid w:val="00C24F67"/>
    <w:rsid w:val="00C259C4"/>
    <w:rsid w:val="00C25C66"/>
    <w:rsid w:val="00C26090"/>
    <w:rsid w:val="00C26913"/>
    <w:rsid w:val="00C27AD3"/>
    <w:rsid w:val="00C327A7"/>
    <w:rsid w:val="00C33F80"/>
    <w:rsid w:val="00C34AC3"/>
    <w:rsid w:val="00C34E96"/>
    <w:rsid w:val="00C361E9"/>
    <w:rsid w:val="00C36790"/>
    <w:rsid w:val="00C36D6A"/>
    <w:rsid w:val="00C36EBC"/>
    <w:rsid w:val="00C40307"/>
    <w:rsid w:val="00C40892"/>
    <w:rsid w:val="00C4274F"/>
    <w:rsid w:val="00C45692"/>
    <w:rsid w:val="00C457AF"/>
    <w:rsid w:val="00C46421"/>
    <w:rsid w:val="00C46706"/>
    <w:rsid w:val="00C46861"/>
    <w:rsid w:val="00C47124"/>
    <w:rsid w:val="00C476D0"/>
    <w:rsid w:val="00C50237"/>
    <w:rsid w:val="00C51E32"/>
    <w:rsid w:val="00C52CDA"/>
    <w:rsid w:val="00C54B48"/>
    <w:rsid w:val="00C55BD9"/>
    <w:rsid w:val="00C55CF1"/>
    <w:rsid w:val="00C57674"/>
    <w:rsid w:val="00C57714"/>
    <w:rsid w:val="00C60E47"/>
    <w:rsid w:val="00C61598"/>
    <w:rsid w:val="00C61FB2"/>
    <w:rsid w:val="00C623CE"/>
    <w:rsid w:val="00C6263C"/>
    <w:rsid w:val="00C63A35"/>
    <w:rsid w:val="00C65CA8"/>
    <w:rsid w:val="00C669BF"/>
    <w:rsid w:val="00C72B26"/>
    <w:rsid w:val="00C732CD"/>
    <w:rsid w:val="00C7347A"/>
    <w:rsid w:val="00C73911"/>
    <w:rsid w:val="00C74181"/>
    <w:rsid w:val="00C74BD9"/>
    <w:rsid w:val="00C75076"/>
    <w:rsid w:val="00C75F55"/>
    <w:rsid w:val="00C7687E"/>
    <w:rsid w:val="00C800FA"/>
    <w:rsid w:val="00C80496"/>
    <w:rsid w:val="00C80BE3"/>
    <w:rsid w:val="00C81264"/>
    <w:rsid w:val="00C81BF9"/>
    <w:rsid w:val="00C8276B"/>
    <w:rsid w:val="00C829A7"/>
    <w:rsid w:val="00C82A65"/>
    <w:rsid w:val="00C82BC3"/>
    <w:rsid w:val="00C848F5"/>
    <w:rsid w:val="00C850BD"/>
    <w:rsid w:val="00C90320"/>
    <w:rsid w:val="00C91842"/>
    <w:rsid w:val="00C93868"/>
    <w:rsid w:val="00C957D6"/>
    <w:rsid w:val="00C9637F"/>
    <w:rsid w:val="00C96989"/>
    <w:rsid w:val="00C96F78"/>
    <w:rsid w:val="00CA1462"/>
    <w:rsid w:val="00CA171B"/>
    <w:rsid w:val="00CA304E"/>
    <w:rsid w:val="00CA4988"/>
    <w:rsid w:val="00CA541C"/>
    <w:rsid w:val="00CA580B"/>
    <w:rsid w:val="00CA59E4"/>
    <w:rsid w:val="00CA5DFE"/>
    <w:rsid w:val="00CA5F25"/>
    <w:rsid w:val="00CB0B39"/>
    <w:rsid w:val="00CB15BD"/>
    <w:rsid w:val="00CB2990"/>
    <w:rsid w:val="00CB35E9"/>
    <w:rsid w:val="00CB3B5A"/>
    <w:rsid w:val="00CB550A"/>
    <w:rsid w:val="00CB665F"/>
    <w:rsid w:val="00CB69B3"/>
    <w:rsid w:val="00CB6E7F"/>
    <w:rsid w:val="00CB6F94"/>
    <w:rsid w:val="00CB7685"/>
    <w:rsid w:val="00CB77EC"/>
    <w:rsid w:val="00CB7AFA"/>
    <w:rsid w:val="00CB7CC8"/>
    <w:rsid w:val="00CB7EE0"/>
    <w:rsid w:val="00CB7F2D"/>
    <w:rsid w:val="00CC0AB5"/>
    <w:rsid w:val="00CC1F60"/>
    <w:rsid w:val="00CC1FD0"/>
    <w:rsid w:val="00CC5174"/>
    <w:rsid w:val="00CC6B63"/>
    <w:rsid w:val="00CC7548"/>
    <w:rsid w:val="00CC7F86"/>
    <w:rsid w:val="00CD0706"/>
    <w:rsid w:val="00CD138F"/>
    <w:rsid w:val="00CD1567"/>
    <w:rsid w:val="00CD1ADC"/>
    <w:rsid w:val="00CD1DDD"/>
    <w:rsid w:val="00CD2336"/>
    <w:rsid w:val="00CD251F"/>
    <w:rsid w:val="00CD2D04"/>
    <w:rsid w:val="00CD3146"/>
    <w:rsid w:val="00CD4DFD"/>
    <w:rsid w:val="00CD5C99"/>
    <w:rsid w:val="00CD7AAE"/>
    <w:rsid w:val="00CD7E56"/>
    <w:rsid w:val="00CE05BD"/>
    <w:rsid w:val="00CE0B5D"/>
    <w:rsid w:val="00CE18A2"/>
    <w:rsid w:val="00CE2220"/>
    <w:rsid w:val="00CE2389"/>
    <w:rsid w:val="00CE3E5E"/>
    <w:rsid w:val="00CE4303"/>
    <w:rsid w:val="00CE46A3"/>
    <w:rsid w:val="00CE57A3"/>
    <w:rsid w:val="00CE5C4B"/>
    <w:rsid w:val="00CE7C0C"/>
    <w:rsid w:val="00CF118D"/>
    <w:rsid w:val="00CF256C"/>
    <w:rsid w:val="00CF2D32"/>
    <w:rsid w:val="00CF3211"/>
    <w:rsid w:val="00CF3A70"/>
    <w:rsid w:val="00CF40A9"/>
    <w:rsid w:val="00CF4FE4"/>
    <w:rsid w:val="00CF51BA"/>
    <w:rsid w:val="00CF6C8C"/>
    <w:rsid w:val="00D00768"/>
    <w:rsid w:val="00D01F00"/>
    <w:rsid w:val="00D02B21"/>
    <w:rsid w:val="00D02E1E"/>
    <w:rsid w:val="00D03D56"/>
    <w:rsid w:val="00D048CC"/>
    <w:rsid w:val="00D04DF5"/>
    <w:rsid w:val="00D05DB8"/>
    <w:rsid w:val="00D05E65"/>
    <w:rsid w:val="00D05E6B"/>
    <w:rsid w:val="00D0644B"/>
    <w:rsid w:val="00D06CB3"/>
    <w:rsid w:val="00D10D42"/>
    <w:rsid w:val="00D11815"/>
    <w:rsid w:val="00D1186D"/>
    <w:rsid w:val="00D1190B"/>
    <w:rsid w:val="00D14B0E"/>
    <w:rsid w:val="00D14E76"/>
    <w:rsid w:val="00D1505F"/>
    <w:rsid w:val="00D15466"/>
    <w:rsid w:val="00D15642"/>
    <w:rsid w:val="00D16D6A"/>
    <w:rsid w:val="00D16EAB"/>
    <w:rsid w:val="00D16F51"/>
    <w:rsid w:val="00D1731D"/>
    <w:rsid w:val="00D17373"/>
    <w:rsid w:val="00D17568"/>
    <w:rsid w:val="00D20989"/>
    <w:rsid w:val="00D20FB1"/>
    <w:rsid w:val="00D21B5D"/>
    <w:rsid w:val="00D21FC5"/>
    <w:rsid w:val="00D2289F"/>
    <w:rsid w:val="00D22FE0"/>
    <w:rsid w:val="00D233FC"/>
    <w:rsid w:val="00D249A4"/>
    <w:rsid w:val="00D256F9"/>
    <w:rsid w:val="00D26005"/>
    <w:rsid w:val="00D262EA"/>
    <w:rsid w:val="00D267C0"/>
    <w:rsid w:val="00D2695F"/>
    <w:rsid w:val="00D30AE0"/>
    <w:rsid w:val="00D30D84"/>
    <w:rsid w:val="00D321F7"/>
    <w:rsid w:val="00D3278B"/>
    <w:rsid w:val="00D32830"/>
    <w:rsid w:val="00D3384A"/>
    <w:rsid w:val="00D34526"/>
    <w:rsid w:val="00D346D9"/>
    <w:rsid w:val="00D36E8C"/>
    <w:rsid w:val="00D37252"/>
    <w:rsid w:val="00D37379"/>
    <w:rsid w:val="00D407C5"/>
    <w:rsid w:val="00D4295C"/>
    <w:rsid w:val="00D432A3"/>
    <w:rsid w:val="00D45503"/>
    <w:rsid w:val="00D46438"/>
    <w:rsid w:val="00D46DE8"/>
    <w:rsid w:val="00D4709F"/>
    <w:rsid w:val="00D475CD"/>
    <w:rsid w:val="00D47C74"/>
    <w:rsid w:val="00D502BF"/>
    <w:rsid w:val="00D5085D"/>
    <w:rsid w:val="00D5566E"/>
    <w:rsid w:val="00D5681D"/>
    <w:rsid w:val="00D56B8C"/>
    <w:rsid w:val="00D56F8E"/>
    <w:rsid w:val="00D62422"/>
    <w:rsid w:val="00D628CE"/>
    <w:rsid w:val="00D62D9E"/>
    <w:rsid w:val="00D634CC"/>
    <w:rsid w:val="00D6447F"/>
    <w:rsid w:val="00D67887"/>
    <w:rsid w:val="00D679C3"/>
    <w:rsid w:val="00D710C0"/>
    <w:rsid w:val="00D7126A"/>
    <w:rsid w:val="00D733F9"/>
    <w:rsid w:val="00D75233"/>
    <w:rsid w:val="00D75461"/>
    <w:rsid w:val="00D778FE"/>
    <w:rsid w:val="00D77B51"/>
    <w:rsid w:val="00D80B62"/>
    <w:rsid w:val="00D80BCB"/>
    <w:rsid w:val="00D85EEF"/>
    <w:rsid w:val="00D86E43"/>
    <w:rsid w:val="00D86F2E"/>
    <w:rsid w:val="00D86FE2"/>
    <w:rsid w:val="00D87CFC"/>
    <w:rsid w:val="00D90916"/>
    <w:rsid w:val="00D90F5B"/>
    <w:rsid w:val="00D90FBA"/>
    <w:rsid w:val="00D9155C"/>
    <w:rsid w:val="00D919DF"/>
    <w:rsid w:val="00D91C09"/>
    <w:rsid w:val="00D92A76"/>
    <w:rsid w:val="00D93788"/>
    <w:rsid w:val="00D93CE8"/>
    <w:rsid w:val="00D940CF"/>
    <w:rsid w:val="00D946ED"/>
    <w:rsid w:val="00D948A2"/>
    <w:rsid w:val="00D9496B"/>
    <w:rsid w:val="00D95077"/>
    <w:rsid w:val="00D95C0F"/>
    <w:rsid w:val="00D97175"/>
    <w:rsid w:val="00D97F76"/>
    <w:rsid w:val="00DA1513"/>
    <w:rsid w:val="00DA1C9E"/>
    <w:rsid w:val="00DA2D97"/>
    <w:rsid w:val="00DA4256"/>
    <w:rsid w:val="00DA4649"/>
    <w:rsid w:val="00DA635F"/>
    <w:rsid w:val="00DA6E70"/>
    <w:rsid w:val="00DA7A61"/>
    <w:rsid w:val="00DB0C48"/>
    <w:rsid w:val="00DB0D98"/>
    <w:rsid w:val="00DB1B6B"/>
    <w:rsid w:val="00DB3E26"/>
    <w:rsid w:val="00DB4073"/>
    <w:rsid w:val="00DB4F0D"/>
    <w:rsid w:val="00DB6348"/>
    <w:rsid w:val="00DB7082"/>
    <w:rsid w:val="00DB7127"/>
    <w:rsid w:val="00DC25CF"/>
    <w:rsid w:val="00DC2C79"/>
    <w:rsid w:val="00DC3039"/>
    <w:rsid w:val="00DC31E5"/>
    <w:rsid w:val="00DC336B"/>
    <w:rsid w:val="00DC624D"/>
    <w:rsid w:val="00DD10F7"/>
    <w:rsid w:val="00DD169E"/>
    <w:rsid w:val="00DD2CE8"/>
    <w:rsid w:val="00DD3333"/>
    <w:rsid w:val="00DD3354"/>
    <w:rsid w:val="00DD3B90"/>
    <w:rsid w:val="00DD54E5"/>
    <w:rsid w:val="00DD596E"/>
    <w:rsid w:val="00DE03A8"/>
    <w:rsid w:val="00DE0816"/>
    <w:rsid w:val="00DE104D"/>
    <w:rsid w:val="00DE1194"/>
    <w:rsid w:val="00DE138E"/>
    <w:rsid w:val="00DE1D18"/>
    <w:rsid w:val="00DE1D24"/>
    <w:rsid w:val="00DE28CE"/>
    <w:rsid w:val="00DE3A4C"/>
    <w:rsid w:val="00DF2568"/>
    <w:rsid w:val="00DF2DC4"/>
    <w:rsid w:val="00DF48BC"/>
    <w:rsid w:val="00DF5AD7"/>
    <w:rsid w:val="00DF5BC8"/>
    <w:rsid w:val="00DF6AE9"/>
    <w:rsid w:val="00DF7716"/>
    <w:rsid w:val="00E00977"/>
    <w:rsid w:val="00E0154F"/>
    <w:rsid w:val="00E0169B"/>
    <w:rsid w:val="00E03F54"/>
    <w:rsid w:val="00E050F3"/>
    <w:rsid w:val="00E05953"/>
    <w:rsid w:val="00E05BC5"/>
    <w:rsid w:val="00E065C8"/>
    <w:rsid w:val="00E06EAE"/>
    <w:rsid w:val="00E06EEC"/>
    <w:rsid w:val="00E10712"/>
    <w:rsid w:val="00E119EC"/>
    <w:rsid w:val="00E119FC"/>
    <w:rsid w:val="00E12C4F"/>
    <w:rsid w:val="00E130F2"/>
    <w:rsid w:val="00E13C2E"/>
    <w:rsid w:val="00E13C5B"/>
    <w:rsid w:val="00E14D90"/>
    <w:rsid w:val="00E155E4"/>
    <w:rsid w:val="00E162F6"/>
    <w:rsid w:val="00E20483"/>
    <w:rsid w:val="00E204EE"/>
    <w:rsid w:val="00E2079C"/>
    <w:rsid w:val="00E20891"/>
    <w:rsid w:val="00E21CFD"/>
    <w:rsid w:val="00E22701"/>
    <w:rsid w:val="00E22A48"/>
    <w:rsid w:val="00E26880"/>
    <w:rsid w:val="00E27BA7"/>
    <w:rsid w:val="00E27CE7"/>
    <w:rsid w:val="00E3053A"/>
    <w:rsid w:val="00E3081A"/>
    <w:rsid w:val="00E308BD"/>
    <w:rsid w:val="00E319B4"/>
    <w:rsid w:val="00E32EBF"/>
    <w:rsid w:val="00E33460"/>
    <w:rsid w:val="00E34BB5"/>
    <w:rsid w:val="00E35347"/>
    <w:rsid w:val="00E3554C"/>
    <w:rsid w:val="00E358E1"/>
    <w:rsid w:val="00E35917"/>
    <w:rsid w:val="00E3701E"/>
    <w:rsid w:val="00E37886"/>
    <w:rsid w:val="00E40012"/>
    <w:rsid w:val="00E43B3A"/>
    <w:rsid w:val="00E440E8"/>
    <w:rsid w:val="00E4438A"/>
    <w:rsid w:val="00E44C94"/>
    <w:rsid w:val="00E45497"/>
    <w:rsid w:val="00E4672E"/>
    <w:rsid w:val="00E46D2B"/>
    <w:rsid w:val="00E46EAE"/>
    <w:rsid w:val="00E5007E"/>
    <w:rsid w:val="00E50D80"/>
    <w:rsid w:val="00E524BA"/>
    <w:rsid w:val="00E524E5"/>
    <w:rsid w:val="00E541AE"/>
    <w:rsid w:val="00E54419"/>
    <w:rsid w:val="00E54F43"/>
    <w:rsid w:val="00E557C7"/>
    <w:rsid w:val="00E55F2D"/>
    <w:rsid w:val="00E5609E"/>
    <w:rsid w:val="00E564CF"/>
    <w:rsid w:val="00E57445"/>
    <w:rsid w:val="00E57D82"/>
    <w:rsid w:val="00E6151C"/>
    <w:rsid w:val="00E61791"/>
    <w:rsid w:val="00E61C5A"/>
    <w:rsid w:val="00E62253"/>
    <w:rsid w:val="00E62E24"/>
    <w:rsid w:val="00E63B11"/>
    <w:rsid w:val="00E642B3"/>
    <w:rsid w:val="00E64A22"/>
    <w:rsid w:val="00E65D6C"/>
    <w:rsid w:val="00E70438"/>
    <w:rsid w:val="00E71716"/>
    <w:rsid w:val="00E71DF7"/>
    <w:rsid w:val="00E723E5"/>
    <w:rsid w:val="00E724A3"/>
    <w:rsid w:val="00E72ED6"/>
    <w:rsid w:val="00E7314D"/>
    <w:rsid w:val="00E736E2"/>
    <w:rsid w:val="00E73CEC"/>
    <w:rsid w:val="00E73E09"/>
    <w:rsid w:val="00E744D2"/>
    <w:rsid w:val="00E75CE0"/>
    <w:rsid w:val="00E7663F"/>
    <w:rsid w:val="00E76932"/>
    <w:rsid w:val="00E77617"/>
    <w:rsid w:val="00E77706"/>
    <w:rsid w:val="00E805A3"/>
    <w:rsid w:val="00E80874"/>
    <w:rsid w:val="00E80BCB"/>
    <w:rsid w:val="00E81573"/>
    <w:rsid w:val="00E81B6E"/>
    <w:rsid w:val="00E8205A"/>
    <w:rsid w:val="00E827A4"/>
    <w:rsid w:val="00E82F30"/>
    <w:rsid w:val="00E83026"/>
    <w:rsid w:val="00E87B90"/>
    <w:rsid w:val="00E90DF1"/>
    <w:rsid w:val="00E9180B"/>
    <w:rsid w:val="00E934EE"/>
    <w:rsid w:val="00E947B6"/>
    <w:rsid w:val="00E952EA"/>
    <w:rsid w:val="00E956D3"/>
    <w:rsid w:val="00E95B3B"/>
    <w:rsid w:val="00E95D8D"/>
    <w:rsid w:val="00E964C0"/>
    <w:rsid w:val="00E965A1"/>
    <w:rsid w:val="00E97CFB"/>
    <w:rsid w:val="00EA05CF"/>
    <w:rsid w:val="00EA3BC7"/>
    <w:rsid w:val="00EA443B"/>
    <w:rsid w:val="00EA4824"/>
    <w:rsid w:val="00EA4A58"/>
    <w:rsid w:val="00EA5D55"/>
    <w:rsid w:val="00EA6A0E"/>
    <w:rsid w:val="00EA6E43"/>
    <w:rsid w:val="00EA6E4D"/>
    <w:rsid w:val="00EA7018"/>
    <w:rsid w:val="00EA790F"/>
    <w:rsid w:val="00EA7DA9"/>
    <w:rsid w:val="00EB038E"/>
    <w:rsid w:val="00EB0962"/>
    <w:rsid w:val="00EB0C42"/>
    <w:rsid w:val="00EB197F"/>
    <w:rsid w:val="00EB2758"/>
    <w:rsid w:val="00EB2E30"/>
    <w:rsid w:val="00EB3726"/>
    <w:rsid w:val="00EB3F6F"/>
    <w:rsid w:val="00EB622B"/>
    <w:rsid w:val="00EB6950"/>
    <w:rsid w:val="00EB6A1F"/>
    <w:rsid w:val="00EB6B25"/>
    <w:rsid w:val="00EB6D3E"/>
    <w:rsid w:val="00EC0A41"/>
    <w:rsid w:val="00EC1FDA"/>
    <w:rsid w:val="00EC2131"/>
    <w:rsid w:val="00EC2676"/>
    <w:rsid w:val="00EC5665"/>
    <w:rsid w:val="00EC5A24"/>
    <w:rsid w:val="00EC73B2"/>
    <w:rsid w:val="00EC7571"/>
    <w:rsid w:val="00EC7794"/>
    <w:rsid w:val="00EC7CE2"/>
    <w:rsid w:val="00ED0AD8"/>
    <w:rsid w:val="00ED0B12"/>
    <w:rsid w:val="00ED126C"/>
    <w:rsid w:val="00ED3752"/>
    <w:rsid w:val="00ED3FAB"/>
    <w:rsid w:val="00ED478C"/>
    <w:rsid w:val="00ED4EF7"/>
    <w:rsid w:val="00ED562F"/>
    <w:rsid w:val="00ED5AAA"/>
    <w:rsid w:val="00ED5FB4"/>
    <w:rsid w:val="00ED6DCA"/>
    <w:rsid w:val="00ED72D5"/>
    <w:rsid w:val="00ED7461"/>
    <w:rsid w:val="00ED78A2"/>
    <w:rsid w:val="00ED7980"/>
    <w:rsid w:val="00ED7C04"/>
    <w:rsid w:val="00EE1B77"/>
    <w:rsid w:val="00EE333C"/>
    <w:rsid w:val="00EE3EA6"/>
    <w:rsid w:val="00EE402A"/>
    <w:rsid w:val="00EE4987"/>
    <w:rsid w:val="00EE70E0"/>
    <w:rsid w:val="00EF11B6"/>
    <w:rsid w:val="00EF2B71"/>
    <w:rsid w:val="00EF2DC4"/>
    <w:rsid w:val="00EF3170"/>
    <w:rsid w:val="00EF5E72"/>
    <w:rsid w:val="00EF619B"/>
    <w:rsid w:val="00EF6904"/>
    <w:rsid w:val="00EF76AD"/>
    <w:rsid w:val="00EF7E5C"/>
    <w:rsid w:val="00F00D6F"/>
    <w:rsid w:val="00F01226"/>
    <w:rsid w:val="00F01752"/>
    <w:rsid w:val="00F03133"/>
    <w:rsid w:val="00F03B68"/>
    <w:rsid w:val="00F03E83"/>
    <w:rsid w:val="00F04ED0"/>
    <w:rsid w:val="00F061C1"/>
    <w:rsid w:val="00F06F39"/>
    <w:rsid w:val="00F0704B"/>
    <w:rsid w:val="00F07F63"/>
    <w:rsid w:val="00F101A5"/>
    <w:rsid w:val="00F132DB"/>
    <w:rsid w:val="00F13319"/>
    <w:rsid w:val="00F14013"/>
    <w:rsid w:val="00F144DD"/>
    <w:rsid w:val="00F14732"/>
    <w:rsid w:val="00F14811"/>
    <w:rsid w:val="00F154E4"/>
    <w:rsid w:val="00F1561D"/>
    <w:rsid w:val="00F15DB5"/>
    <w:rsid w:val="00F20F33"/>
    <w:rsid w:val="00F22038"/>
    <w:rsid w:val="00F23B70"/>
    <w:rsid w:val="00F24D97"/>
    <w:rsid w:val="00F252E8"/>
    <w:rsid w:val="00F253A0"/>
    <w:rsid w:val="00F2649F"/>
    <w:rsid w:val="00F270B7"/>
    <w:rsid w:val="00F273EE"/>
    <w:rsid w:val="00F2759F"/>
    <w:rsid w:val="00F32FD2"/>
    <w:rsid w:val="00F33D27"/>
    <w:rsid w:val="00F3586C"/>
    <w:rsid w:val="00F3601A"/>
    <w:rsid w:val="00F36914"/>
    <w:rsid w:val="00F3785C"/>
    <w:rsid w:val="00F408E7"/>
    <w:rsid w:val="00F40C36"/>
    <w:rsid w:val="00F40C56"/>
    <w:rsid w:val="00F41279"/>
    <w:rsid w:val="00F42B54"/>
    <w:rsid w:val="00F43ABB"/>
    <w:rsid w:val="00F441DD"/>
    <w:rsid w:val="00F454B0"/>
    <w:rsid w:val="00F45BD9"/>
    <w:rsid w:val="00F461DC"/>
    <w:rsid w:val="00F463FC"/>
    <w:rsid w:val="00F46681"/>
    <w:rsid w:val="00F4691F"/>
    <w:rsid w:val="00F4766E"/>
    <w:rsid w:val="00F50638"/>
    <w:rsid w:val="00F51AF3"/>
    <w:rsid w:val="00F53251"/>
    <w:rsid w:val="00F554D3"/>
    <w:rsid w:val="00F56B5C"/>
    <w:rsid w:val="00F60D5F"/>
    <w:rsid w:val="00F61748"/>
    <w:rsid w:val="00F61A86"/>
    <w:rsid w:val="00F71ECB"/>
    <w:rsid w:val="00F71F47"/>
    <w:rsid w:val="00F73000"/>
    <w:rsid w:val="00F74D77"/>
    <w:rsid w:val="00F8050C"/>
    <w:rsid w:val="00F81F98"/>
    <w:rsid w:val="00F8207D"/>
    <w:rsid w:val="00F831F6"/>
    <w:rsid w:val="00F84BF6"/>
    <w:rsid w:val="00F85FF9"/>
    <w:rsid w:val="00F872BC"/>
    <w:rsid w:val="00F87FD7"/>
    <w:rsid w:val="00F90EF1"/>
    <w:rsid w:val="00F91097"/>
    <w:rsid w:val="00F927D9"/>
    <w:rsid w:val="00F93875"/>
    <w:rsid w:val="00F93C77"/>
    <w:rsid w:val="00F940E8"/>
    <w:rsid w:val="00F94869"/>
    <w:rsid w:val="00F956B3"/>
    <w:rsid w:val="00F96A24"/>
    <w:rsid w:val="00F976C2"/>
    <w:rsid w:val="00FA077E"/>
    <w:rsid w:val="00FA0DFC"/>
    <w:rsid w:val="00FA2CF1"/>
    <w:rsid w:val="00FA3988"/>
    <w:rsid w:val="00FA6997"/>
    <w:rsid w:val="00FA69DF"/>
    <w:rsid w:val="00FA6F67"/>
    <w:rsid w:val="00FA71F3"/>
    <w:rsid w:val="00FA7206"/>
    <w:rsid w:val="00FA72CE"/>
    <w:rsid w:val="00FA74BE"/>
    <w:rsid w:val="00FA7C6E"/>
    <w:rsid w:val="00FB1133"/>
    <w:rsid w:val="00FB24F4"/>
    <w:rsid w:val="00FB45AE"/>
    <w:rsid w:val="00FB4BB8"/>
    <w:rsid w:val="00FB5663"/>
    <w:rsid w:val="00FB584D"/>
    <w:rsid w:val="00FB586B"/>
    <w:rsid w:val="00FB6735"/>
    <w:rsid w:val="00FC0577"/>
    <w:rsid w:val="00FC07E8"/>
    <w:rsid w:val="00FC1F2E"/>
    <w:rsid w:val="00FC1F62"/>
    <w:rsid w:val="00FC23EC"/>
    <w:rsid w:val="00FC2662"/>
    <w:rsid w:val="00FC3A0F"/>
    <w:rsid w:val="00FC46F4"/>
    <w:rsid w:val="00FC54A7"/>
    <w:rsid w:val="00FC57B2"/>
    <w:rsid w:val="00FC64EC"/>
    <w:rsid w:val="00FC7883"/>
    <w:rsid w:val="00FD17BC"/>
    <w:rsid w:val="00FD20F8"/>
    <w:rsid w:val="00FD2B5D"/>
    <w:rsid w:val="00FD30CB"/>
    <w:rsid w:val="00FD3361"/>
    <w:rsid w:val="00FD3DD7"/>
    <w:rsid w:val="00FD615B"/>
    <w:rsid w:val="00FD68D5"/>
    <w:rsid w:val="00FD7E88"/>
    <w:rsid w:val="00FE018F"/>
    <w:rsid w:val="00FE037D"/>
    <w:rsid w:val="00FE0A43"/>
    <w:rsid w:val="00FE1262"/>
    <w:rsid w:val="00FE15E4"/>
    <w:rsid w:val="00FE2357"/>
    <w:rsid w:val="00FE401A"/>
    <w:rsid w:val="00FE5083"/>
    <w:rsid w:val="00FE50E9"/>
    <w:rsid w:val="00FE558E"/>
    <w:rsid w:val="00FE602B"/>
    <w:rsid w:val="00FE6D11"/>
    <w:rsid w:val="00FF0849"/>
    <w:rsid w:val="00FF0987"/>
    <w:rsid w:val="00FF1EEF"/>
    <w:rsid w:val="00FF279D"/>
    <w:rsid w:val="00FF389D"/>
    <w:rsid w:val="00FF50C8"/>
    <w:rsid w:val="00FF5971"/>
    <w:rsid w:val="00FF5D31"/>
    <w:rsid w:val="00FF6027"/>
    <w:rsid w:val="00FF799D"/>
    <w:rsid w:val="0120E487"/>
    <w:rsid w:val="017BDF27"/>
    <w:rsid w:val="0192FA01"/>
    <w:rsid w:val="02667C07"/>
    <w:rsid w:val="02A9ACE8"/>
    <w:rsid w:val="02B4D2B5"/>
    <w:rsid w:val="0302434F"/>
    <w:rsid w:val="0340CD0B"/>
    <w:rsid w:val="0340E2BB"/>
    <w:rsid w:val="03CDFFF3"/>
    <w:rsid w:val="03F6B6C1"/>
    <w:rsid w:val="04A5B7B1"/>
    <w:rsid w:val="04CE251C"/>
    <w:rsid w:val="04FB229E"/>
    <w:rsid w:val="05A2FE36"/>
    <w:rsid w:val="05BA945E"/>
    <w:rsid w:val="0632DF66"/>
    <w:rsid w:val="06966ECB"/>
    <w:rsid w:val="06BB39AD"/>
    <w:rsid w:val="06E15A07"/>
    <w:rsid w:val="06FBB79D"/>
    <w:rsid w:val="072FA319"/>
    <w:rsid w:val="074CAF6F"/>
    <w:rsid w:val="07FD54F0"/>
    <w:rsid w:val="08744A25"/>
    <w:rsid w:val="08B53C9E"/>
    <w:rsid w:val="092A1FEC"/>
    <w:rsid w:val="0937CC52"/>
    <w:rsid w:val="0A03F8A0"/>
    <w:rsid w:val="0AD0E248"/>
    <w:rsid w:val="0B5A583B"/>
    <w:rsid w:val="0B5E47FA"/>
    <w:rsid w:val="0B67AA6A"/>
    <w:rsid w:val="0BB4206E"/>
    <w:rsid w:val="0C3EA039"/>
    <w:rsid w:val="0CF27B63"/>
    <w:rsid w:val="0CFD137D"/>
    <w:rsid w:val="0E5560F2"/>
    <w:rsid w:val="0E7AFBAF"/>
    <w:rsid w:val="0E9E5BF6"/>
    <w:rsid w:val="0EA74B08"/>
    <w:rsid w:val="0EAF7EA0"/>
    <w:rsid w:val="0EF44533"/>
    <w:rsid w:val="0F0C3EA0"/>
    <w:rsid w:val="0F18D376"/>
    <w:rsid w:val="0F2381D4"/>
    <w:rsid w:val="0F30B28A"/>
    <w:rsid w:val="0F6238B8"/>
    <w:rsid w:val="0F82C328"/>
    <w:rsid w:val="0FB6D773"/>
    <w:rsid w:val="109D8541"/>
    <w:rsid w:val="109F8AFE"/>
    <w:rsid w:val="1242FD53"/>
    <w:rsid w:val="12437ABB"/>
    <w:rsid w:val="12C925BF"/>
    <w:rsid w:val="131853D5"/>
    <w:rsid w:val="1374BFCE"/>
    <w:rsid w:val="13D667D5"/>
    <w:rsid w:val="140391CA"/>
    <w:rsid w:val="141F6645"/>
    <w:rsid w:val="145A3E62"/>
    <w:rsid w:val="14B75F74"/>
    <w:rsid w:val="14BB0F17"/>
    <w:rsid w:val="15000606"/>
    <w:rsid w:val="151D4BA8"/>
    <w:rsid w:val="15A4D244"/>
    <w:rsid w:val="15F4005A"/>
    <w:rsid w:val="1646B080"/>
    <w:rsid w:val="166083C6"/>
    <w:rsid w:val="169D6F89"/>
    <w:rsid w:val="172BED7E"/>
    <w:rsid w:val="176B09B0"/>
    <w:rsid w:val="178F14BE"/>
    <w:rsid w:val="17917862"/>
    <w:rsid w:val="17C3EFAE"/>
    <w:rsid w:val="1860F4A7"/>
    <w:rsid w:val="18700EDA"/>
    <w:rsid w:val="188A841A"/>
    <w:rsid w:val="18E9080D"/>
    <w:rsid w:val="190C0139"/>
    <w:rsid w:val="198F81E4"/>
    <w:rsid w:val="19D65885"/>
    <w:rsid w:val="19F8ECC7"/>
    <w:rsid w:val="1A031DFC"/>
    <w:rsid w:val="1A645AFE"/>
    <w:rsid w:val="1AF6CCDF"/>
    <w:rsid w:val="1B21B296"/>
    <w:rsid w:val="1BB91CA5"/>
    <w:rsid w:val="1C02E26C"/>
    <w:rsid w:val="1CACFE2A"/>
    <w:rsid w:val="1CAD9819"/>
    <w:rsid w:val="1D80DCA1"/>
    <w:rsid w:val="1DC6FD94"/>
    <w:rsid w:val="1E8321FB"/>
    <w:rsid w:val="1F9FAA74"/>
    <w:rsid w:val="204EA362"/>
    <w:rsid w:val="20741900"/>
    <w:rsid w:val="20F6C2A9"/>
    <w:rsid w:val="2164AAA1"/>
    <w:rsid w:val="21DB9941"/>
    <w:rsid w:val="22338CDF"/>
    <w:rsid w:val="225E398C"/>
    <w:rsid w:val="229D6684"/>
    <w:rsid w:val="22EE7A66"/>
    <w:rsid w:val="23B7E149"/>
    <w:rsid w:val="23CC33F7"/>
    <w:rsid w:val="23F00B10"/>
    <w:rsid w:val="24223507"/>
    <w:rsid w:val="244F3289"/>
    <w:rsid w:val="24A89A81"/>
    <w:rsid w:val="253DF867"/>
    <w:rsid w:val="25478A23"/>
    <w:rsid w:val="2556BAF4"/>
    <w:rsid w:val="25648605"/>
    <w:rsid w:val="25C73D89"/>
    <w:rsid w:val="261DF6D4"/>
    <w:rsid w:val="26257EB8"/>
    <w:rsid w:val="265E5DAC"/>
    <w:rsid w:val="26654E18"/>
    <w:rsid w:val="26A948E8"/>
    <w:rsid w:val="2734CA5D"/>
    <w:rsid w:val="273B6966"/>
    <w:rsid w:val="27499BA1"/>
    <w:rsid w:val="27858A1B"/>
    <w:rsid w:val="278654A2"/>
    <w:rsid w:val="278DDC86"/>
    <w:rsid w:val="27D2BAA6"/>
    <w:rsid w:val="280F64F3"/>
    <w:rsid w:val="28B1B0E5"/>
    <w:rsid w:val="2910092F"/>
    <w:rsid w:val="298CADAD"/>
    <w:rsid w:val="29CBFDA3"/>
    <w:rsid w:val="2A0D4FB4"/>
    <w:rsid w:val="2A270F89"/>
    <w:rsid w:val="2A33700E"/>
    <w:rsid w:val="2A9EC576"/>
    <w:rsid w:val="2AA4E924"/>
    <w:rsid w:val="2AA87CA9"/>
    <w:rsid w:val="2B09C3F0"/>
    <w:rsid w:val="2B51FBA8"/>
    <w:rsid w:val="2BB82F80"/>
    <w:rsid w:val="2C22DD14"/>
    <w:rsid w:val="2C9EA3E5"/>
    <w:rsid w:val="2D4BE0E2"/>
    <w:rsid w:val="2D4D8682"/>
    <w:rsid w:val="2D74C79A"/>
    <w:rsid w:val="2DA20E18"/>
    <w:rsid w:val="2DA79F0A"/>
    <w:rsid w:val="2DA8445B"/>
    <w:rsid w:val="2E11A952"/>
    <w:rsid w:val="2E3E241C"/>
    <w:rsid w:val="2E844961"/>
    <w:rsid w:val="2EAC6E42"/>
    <w:rsid w:val="2EDF5CA1"/>
    <w:rsid w:val="2F33B54E"/>
    <w:rsid w:val="2F34C78E"/>
    <w:rsid w:val="2F6EAFE0"/>
    <w:rsid w:val="2F7BE4FC"/>
    <w:rsid w:val="300B343F"/>
    <w:rsid w:val="3047BA6F"/>
    <w:rsid w:val="30988830"/>
    <w:rsid w:val="30BE4242"/>
    <w:rsid w:val="311E26F1"/>
    <w:rsid w:val="31587E95"/>
    <w:rsid w:val="3170A031"/>
    <w:rsid w:val="3217CA21"/>
    <w:rsid w:val="32330898"/>
    <w:rsid w:val="32A26C1D"/>
    <w:rsid w:val="32A37E67"/>
    <w:rsid w:val="32C6EFD5"/>
    <w:rsid w:val="332E1D91"/>
    <w:rsid w:val="3385D2D0"/>
    <w:rsid w:val="33CD0CCB"/>
    <w:rsid w:val="33EB5D41"/>
    <w:rsid w:val="3412DD44"/>
    <w:rsid w:val="35689340"/>
    <w:rsid w:val="361DEB09"/>
    <w:rsid w:val="3621C0CA"/>
    <w:rsid w:val="363FB6BE"/>
    <w:rsid w:val="36B5CD03"/>
    <w:rsid w:val="371E235A"/>
    <w:rsid w:val="3739E096"/>
    <w:rsid w:val="3765B6BF"/>
    <w:rsid w:val="37E46E50"/>
    <w:rsid w:val="37E7F68D"/>
    <w:rsid w:val="38C85732"/>
    <w:rsid w:val="39178548"/>
    <w:rsid w:val="398B0D50"/>
    <w:rsid w:val="39B92729"/>
    <w:rsid w:val="39FCF11E"/>
    <w:rsid w:val="3AD3B458"/>
    <w:rsid w:val="3AD92FEE"/>
    <w:rsid w:val="3BA6AAD4"/>
    <w:rsid w:val="3BB63BA8"/>
    <w:rsid w:val="3BF4C65F"/>
    <w:rsid w:val="3C2FB698"/>
    <w:rsid w:val="3C32C757"/>
    <w:rsid w:val="3C786E5E"/>
    <w:rsid w:val="3D9A60CE"/>
    <w:rsid w:val="3DB67105"/>
    <w:rsid w:val="3DFCFB8B"/>
    <w:rsid w:val="3E42CB95"/>
    <w:rsid w:val="3E4E0A75"/>
    <w:rsid w:val="3E56F68F"/>
    <w:rsid w:val="3E7677E0"/>
    <w:rsid w:val="3E8C6C9A"/>
    <w:rsid w:val="3EF79334"/>
    <w:rsid w:val="3F1B4884"/>
    <w:rsid w:val="3F2C4794"/>
    <w:rsid w:val="3F597ADD"/>
    <w:rsid w:val="3F60223E"/>
    <w:rsid w:val="3F8EB357"/>
    <w:rsid w:val="3FC078AD"/>
    <w:rsid w:val="4018F423"/>
    <w:rsid w:val="4074C2B8"/>
    <w:rsid w:val="40D580E2"/>
    <w:rsid w:val="415B57F6"/>
    <w:rsid w:val="41D53802"/>
    <w:rsid w:val="41DF4680"/>
    <w:rsid w:val="41E3DA07"/>
    <w:rsid w:val="4216EC0D"/>
    <w:rsid w:val="42E4A686"/>
    <w:rsid w:val="42F1C07B"/>
    <w:rsid w:val="43A5B655"/>
    <w:rsid w:val="44816742"/>
    <w:rsid w:val="44B6D6B9"/>
    <w:rsid w:val="452F75B0"/>
    <w:rsid w:val="45746C9F"/>
    <w:rsid w:val="45AF4D70"/>
    <w:rsid w:val="45BAC454"/>
    <w:rsid w:val="45CE67A3"/>
    <w:rsid w:val="45EF7C8B"/>
    <w:rsid w:val="45FBAB3A"/>
    <w:rsid w:val="46068D1D"/>
    <w:rsid w:val="46D3656D"/>
    <w:rsid w:val="473DBDC7"/>
    <w:rsid w:val="4740F65E"/>
    <w:rsid w:val="476B8A5E"/>
    <w:rsid w:val="47B6A8FB"/>
    <w:rsid w:val="47C34A2D"/>
    <w:rsid w:val="4833CA25"/>
    <w:rsid w:val="48359D7F"/>
    <w:rsid w:val="48501924"/>
    <w:rsid w:val="4857D164"/>
    <w:rsid w:val="48A45037"/>
    <w:rsid w:val="48D7E71A"/>
    <w:rsid w:val="48DBE505"/>
    <w:rsid w:val="48DE9719"/>
    <w:rsid w:val="4908E207"/>
    <w:rsid w:val="4969E92D"/>
    <w:rsid w:val="498FF0B8"/>
    <w:rsid w:val="49C41392"/>
    <w:rsid w:val="49F3D70B"/>
    <w:rsid w:val="49FD843A"/>
    <w:rsid w:val="4A32603F"/>
    <w:rsid w:val="4A41009A"/>
    <w:rsid w:val="4A79B3E5"/>
    <w:rsid w:val="4A935AEB"/>
    <w:rsid w:val="4AC8E1FB"/>
    <w:rsid w:val="4B24B6AB"/>
    <w:rsid w:val="4B6F560C"/>
    <w:rsid w:val="4BCC6588"/>
    <w:rsid w:val="4BE26A65"/>
    <w:rsid w:val="4C170499"/>
    <w:rsid w:val="4C283AE0"/>
    <w:rsid w:val="4C472A44"/>
    <w:rsid w:val="4CB2E5C7"/>
    <w:rsid w:val="4CD95DE2"/>
    <w:rsid w:val="4D3CA45A"/>
    <w:rsid w:val="4D439E80"/>
    <w:rsid w:val="4D792590"/>
    <w:rsid w:val="4E2B8491"/>
    <w:rsid w:val="4E6041B4"/>
    <w:rsid w:val="4E82FBFB"/>
    <w:rsid w:val="4E8D1E2D"/>
    <w:rsid w:val="4F12DE26"/>
    <w:rsid w:val="4F52C9A3"/>
    <w:rsid w:val="4F594D6C"/>
    <w:rsid w:val="4F61112A"/>
    <w:rsid w:val="4FF0D5DA"/>
    <w:rsid w:val="4FFC86C2"/>
    <w:rsid w:val="5003B720"/>
    <w:rsid w:val="5046EC4B"/>
    <w:rsid w:val="5069A454"/>
    <w:rsid w:val="506B37EB"/>
    <w:rsid w:val="50C6DDA1"/>
    <w:rsid w:val="51BFF992"/>
    <w:rsid w:val="5277CDCD"/>
    <w:rsid w:val="52817C30"/>
    <w:rsid w:val="528EDE5F"/>
    <w:rsid w:val="5291096E"/>
    <w:rsid w:val="52A4AD01"/>
    <w:rsid w:val="52A97A63"/>
    <w:rsid w:val="52D262C0"/>
    <w:rsid w:val="52EB55D5"/>
    <w:rsid w:val="53034F42"/>
    <w:rsid w:val="533C9C7C"/>
    <w:rsid w:val="5379D3CA"/>
    <w:rsid w:val="53C6529D"/>
    <w:rsid w:val="54C52CB9"/>
    <w:rsid w:val="54D86A66"/>
    <w:rsid w:val="553BBC69"/>
    <w:rsid w:val="559EDE74"/>
    <w:rsid w:val="5608D21B"/>
    <w:rsid w:val="561B9F25"/>
    <w:rsid w:val="56519B5F"/>
    <w:rsid w:val="56BC9FC5"/>
    <w:rsid w:val="56D848D5"/>
    <w:rsid w:val="56E3C7BB"/>
    <w:rsid w:val="57201EF1"/>
    <w:rsid w:val="5751333D"/>
    <w:rsid w:val="57B70C43"/>
    <w:rsid w:val="57DBB308"/>
    <w:rsid w:val="58206BB2"/>
    <w:rsid w:val="58377474"/>
    <w:rsid w:val="584D44ED"/>
    <w:rsid w:val="5852D6F1"/>
    <w:rsid w:val="58BE883D"/>
    <w:rsid w:val="58E7A6C9"/>
    <w:rsid w:val="59244BA4"/>
    <w:rsid w:val="59419F58"/>
    <w:rsid w:val="59452323"/>
    <w:rsid w:val="59FBE904"/>
    <w:rsid w:val="5A8FC46B"/>
    <w:rsid w:val="5AB53BEA"/>
    <w:rsid w:val="5B4ED19E"/>
    <w:rsid w:val="5B88584E"/>
    <w:rsid w:val="5BD9B924"/>
    <w:rsid w:val="5BF02461"/>
    <w:rsid w:val="5C23D19E"/>
    <w:rsid w:val="5C699B4F"/>
    <w:rsid w:val="5CB5F623"/>
    <w:rsid w:val="5D0FC268"/>
    <w:rsid w:val="5D7E08F8"/>
    <w:rsid w:val="5DF948F8"/>
    <w:rsid w:val="5E019E39"/>
    <w:rsid w:val="5E3C7C3C"/>
    <w:rsid w:val="5E447AE0"/>
    <w:rsid w:val="5EB6FA3B"/>
    <w:rsid w:val="5EC35AC0"/>
    <w:rsid w:val="5EF3B618"/>
    <w:rsid w:val="5F0851AF"/>
    <w:rsid w:val="5F79CAC5"/>
    <w:rsid w:val="6005C795"/>
    <w:rsid w:val="6068AC0F"/>
    <w:rsid w:val="60DD62C0"/>
    <w:rsid w:val="60FA2398"/>
    <w:rsid w:val="60FE2325"/>
    <w:rsid w:val="6101C3E6"/>
    <w:rsid w:val="610F55B2"/>
    <w:rsid w:val="6132F654"/>
    <w:rsid w:val="61A90C96"/>
    <w:rsid w:val="61B92C8D"/>
    <w:rsid w:val="61BCC329"/>
    <w:rsid w:val="6250E82E"/>
    <w:rsid w:val="6276EFB9"/>
    <w:rsid w:val="62B0C018"/>
    <w:rsid w:val="62EB6C71"/>
    <w:rsid w:val="633F1001"/>
    <w:rsid w:val="63D39230"/>
    <w:rsid w:val="6445B1B1"/>
    <w:rsid w:val="64481459"/>
    <w:rsid w:val="646597E1"/>
    <w:rsid w:val="64B7F0FF"/>
    <w:rsid w:val="64BDE54C"/>
    <w:rsid w:val="64BF3059"/>
    <w:rsid w:val="64DE8249"/>
    <w:rsid w:val="64E2580A"/>
    <w:rsid w:val="653F05D9"/>
    <w:rsid w:val="655026B9"/>
    <w:rsid w:val="65E9418F"/>
    <w:rsid w:val="65FA77D6"/>
    <w:rsid w:val="662E6B4F"/>
    <w:rsid w:val="669CE06E"/>
    <w:rsid w:val="66D09B8B"/>
    <w:rsid w:val="671EBE31"/>
    <w:rsid w:val="673A09FB"/>
    <w:rsid w:val="6767BBAE"/>
    <w:rsid w:val="67A36B0A"/>
    <w:rsid w:val="67A64E2F"/>
    <w:rsid w:val="67C47939"/>
    <w:rsid w:val="67D81C88"/>
    <w:rsid w:val="6809A2F9"/>
    <w:rsid w:val="683B3092"/>
    <w:rsid w:val="68818BB7"/>
    <w:rsid w:val="69016377"/>
    <w:rsid w:val="69AB1644"/>
    <w:rsid w:val="69EFF464"/>
    <w:rsid w:val="6A5B629B"/>
    <w:rsid w:val="6A7AE3EC"/>
    <w:rsid w:val="6AF35E97"/>
    <w:rsid w:val="6BB0479E"/>
    <w:rsid w:val="6C163019"/>
    <w:rsid w:val="6D178DCF"/>
    <w:rsid w:val="6D7F4B19"/>
    <w:rsid w:val="6DE50E66"/>
    <w:rsid w:val="6DE570F2"/>
    <w:rsid w:val="6E76E6B4"/>
    <w:rsid w:val="6E8DBF95"/>
    <w:rsid w:val="6F79BEFA"/>
    <w:rsid w:val="6F99404B"/>
    <w:rsid w:val="6FBF47D6"/>
    <w:rsid w:val="6FF0593B"/>
    <w:rsid w:val="70D720C1"/>
    <w:rsid w:val="71D73DDD"/>
    <w:rsid w:val="71F74EAA"/>
    <w:rsid w:val="7231AF15"/>
    <w:rsid w:val="72486805"/>
    <w:rsid w:val="7258D98E"/>
    <w:rsid w:val="725FB5EA"/>
    <w:rsid w:val="72735939"/>
    <w:rsid w:val="73BD4DF2"/>
    <w:rsid w:val="7418F3A8"/>
    <w:rsid w:val="74774B8B"/>
    <w:rsid w:val="74D3F5D2"/>
    <w:rsid w:val="74F50ABA"/>
    <w:rsid w:val="75314860"/>
    <w:rsid w:val="75619DC6"/>
    <w:rsid w:val="758E9B48"/>
    <w:rsid w:val="7593FCAD"/>
    <w:rsid w:val="75C9E3D4"/>
    <w:rsid w:val="7690BE75"/>
    <w:rsid w:val="76EBDC12"/>
    <w:rsid w:val="771244F6"/>
    <w:rsid w:val="77386550"/>
    <w:rsid w:val="775D5F93"/>
    <w:rsid w:val="77623A63"/>
    <w:rsid w:val="77E8B1A7"/>
    <w:rsid w:val="7811CE33"/>
    <w:rsid w:val="7812FFE6"/>
    <w:rsid w:val="782A806D"/>
    <w:rsid w:val="783BB6B4"/>
    <w:rsid w:val="7842ACAB"/>
    <w:rsid w:val="7848A2E2"/>
    <w:rsid w:val="78536725"/>
    <w:rsid w:val="78D6C633"/>
    <w:rsid w:val="79A77378"/>
    <w:rsid w:val="79EAF9AE"/>
    <w:rsid w:val="7A5A8487"/>
    <w:rsid w:val="7A5FE5EC"/>
    <w:rsid w:val="7A776401"/>
    <w:rsid w:val="7B0DE532"/>
    <w:rsid w:val="7B2D6683"/>
    <w:rsid w:val="7B74689C"/>
    <w:rsid w:val="7B9F0AF7"/>
    <w:rsid w:val="7C0E1D37"/>
    <w:rsid w:val="7C70A016"/>
    <w:rsid w:val="7CD00B33"/>
    <w:rsid w:val="7CD04F98"/>
    <w:rsid w:val="7D23672E"/>
    <w:rsid w:val="7DB070C0"/>
    <w:rsid w:val="7DF9D3DF"/>
    <w:rsid w:val="7DFCC6FF"/>
    <w:rsid w:val="7E19FFEC"/>
    <w:rsid w:val="7E44EE7C"/>
    <w:rsid w:val="7E5F7CFF"/>
    <w:rsid w:val="7FD3AAC3"/>
    <w:rsid w:val="7FF2DA82"/>
    <w:rsid w:val="7FF9B2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ECC4424"/>
  <w15:chartTrackingRefBased/>
  <w15:docId w15:val="{F49AAE41-4CC7-4EA7-B399-6BE8062D1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905F94"/>
    <w:pPr>
      <w:keepNext/>
      <w:keepLines/>
      <w:spacing w:before="120" w:after="0"/>
      <w:outlineLvl w:val="0"/>
    </w:pPr>
    <w:rPr>
      <w:rFonts w:asciiTheme="majorBidi" w:eastAsiaTheme="majorEastAsia" w:hAnsiTheme="majorBidi" w:cstheme="majorBidi"/>
      <w:sz w:val="24"/>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A04B7"/>
    <w:pPr>
      <w:ind w:left="720"/>
      <w:contextualSpacing/>
    </w:pPr>
  </w:style>
  <w:style w:type="paragraph" w:customStyle="1" w:styleId="paragraph">
    <w:name w:val="paragraph"/>
    <w:basedOn w:val="Normal"/>
    <w:rsid w:val="00EB6B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Fuentedeprrafopredeter"/>
    <w:rsid w:val="00EB6B25"/>
  </w:style>
  <w:style w:type="character" w:customStyle="1" w:styleId="eop">
    <w:name w:val="eop"/>
    <w:basedOn w:val="Fuentedeprrafopredeter"/>
    <w:rsid w:val="00EB6B25"/>
  </w:style>
  <w:style w:type="character" w:styleId="Hipervnculo">
    <w:name w:val="Hyperlink"/>
    <w:basedOn w:val="Fuentedeprrafopredeter"/>
    <w:uiPriority w:val="99"/>
    <w:unhideWhenUsed/>
    <w:rsid w:val="000B30B8"/>
    <w:rPr>
      <w:color w:val="0563C1" w:themeColor="hyperlink"/>
      <w:u w:val="single"/>
    </w:rPr>
  </w:style>
  <w:style w:type="character" w:customStyle="1" w:styleId="Ttulo1Car">
    <w:name w:val="Título 1 Car"/>
    <w:basedOn w:val="Fuentedeprrafopredeter"/>
    <w:link w:val="Ttulo1"/>
    <w:uiPriority w:val="9"/>
    <w:rsid w:val="00905F94"/>
    <w:rPr>
      <w:rFonts w:asciiTheme="majorBidi" w:eastAsiaTheme="majorEastAsia" w:hAnsiTheme="majorBidi" w:cstheme="majorBidi"/>
      <w:sz w:val="24"/>
      <w:szCs w:val="32"/>
    </w:rPr>
  </w:style>
  <w:style w:type="paragraph" w:customStyle="1" w:styleId="Default">
    <w:name w:val="Default"/>
    <w:rsid w:val="002213EC"/>
    <w:pPr>
      <w:autoSpaceDE w:val="0"/>
      <w:autoSpaceDN w:val="0"/>
      <w:adjustRightInd w:val="0"/>
      <w:spacing w:after="0" w:line="240" w:lineRule="auto"/>
    </w:pPr>
    <w:rPr>
      <w:rFonts w:ascii="Garamond" w:hAnsi="Garamond" w:cs="Garamond"/>
      <w:color w:val="000000"/>
      <w:sz w:val="24"/>
      <w:szCs w:val="24"/>
    </w:rPr>
  </w:style>
  <w:style w:type="paragraph" w:styleId="Encabezado">
    <w:name w:val="header"/>
    <w:basedOn w:val="Normal"/>
    <w:link w:val="EncabezadoCar"/>
    <w:uiPriority w:val="99"/>
    <w:unhideWhenUsed/>
    <w:rsid w:val="00A732C1"/>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732C1"/>
  </w:style>
  <w:style w:type="paragraph" w:styleId="Piedepgina">
    <w:name w:val="footer"/>
    <w:basedOn w:val="Normal"/>
    <w:link w:val="PiedepginaCar"/>
    <w:uiPriority w:val="99"/>
    <w:unhideWhenUsed/>
    <w:rsid w:val="00A732C1"/>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732C1"/>
  </w:style>
  <w:style w:type="paragraph" w:styleId="Sinespaciado">
    <w:name w:val="No Spacing"/>
    <w:link w:val="SinespaciadoCar"/>
    <w:uiPriority w:val="1"/>
    <w:qFormat/>
    <w:rsid w:val="00A732C1"/>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A732C1"/>
    <w:rPr>
      <w:rFonts w:eastAsiaTheme="minorEastAsia"/>
    </w:rPr>
  </w:style>
  <w:style w:type="paragraph" w:styleId="TtuloTDC">
    <w:name w:val="TOC Heading"/>
    <w:basedOn w:val="Ttulo1"/>
    <w:next w:val="Normal"/>
    <w:uiPriority w:val="39"/>
    <w:unhideWhenUsed/>
    <w:qFormat/>
    <w:rsid w:val="00A732C1"/>
    <w:pPr>
      <w:spacing w:before="240"/>
      <w:outlineLvl w:val="9"/>
    </w:pPr>
    <w:rPr>
      <w:rFonts w:asciiTheme="majorHAnsi" w:hAnsiTheme="majorHAnsi"/>
      <w:color w:val="2F5496" w:themeColor="accent1" w:themeShade="BF"/>
      <w:sz w:val="32"/>
    </w:rPr>
  </w:style>
  <w:style w:type="paragraph" w:styleId="TDC1">
    <w:name w:val="toc 1"/>
    <w:basedOn w:val="Normal"/>
    <w:next w:val="Normal"/>
    <w:autoRedefine/>
    <w:uiPriority w:val="39"/>
    <w:unhideWhenUsed/>
    <w:rsid w:val="00A732C1"/>
    <w:pPr>
      <w:spacing w:after="100"/>
    </w:pPr>
  </w:style>
  <w:style w:type="table" w:styleId="Tablaconcuadrcula">
    <w:name w:val="Table Grid"/>
    <w:basedOn w:val="Tablanormal"/>
    <w:uiPriority w:val="39"/>
    <w:rsid w:val="00871C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6177AD"/>
    <w:pPr>
      <w:spacing w:after="0" w:line="240" w:lineRule="auto"/>
    </w:pPr>
  </w:style>
  <w:style w:type="paragraph" w:styleId="Textonotapie">
    <w:name w:val="footnote text"/>
    <w:basedOn w:val="Normal"/>
    <w:link w:val="TextonotapieCar"/>
    <w:uiPriority w:val="99"/>
    <w:unhideWhenUsed/>
    <w:rsid w:val="006177AD"/>
    <w:pPr>
      <w:spacing w:after="0" w:line="240" w:lineRule="auto"/>
    </w:pPr>
    <w:rPr>
      <w:sz w:val="20"/>
      <w:szCs w:val="20"/>
    </w:rPr>
  </w:style>
  <w:style w:type="character" w:customStyle="1" w:styleId="TextonotapieCar">
    <w:name w:val="Texto nota pie Car"/>
    <w:basedOn w:val="Fuentedeprrafopredeter"/>
    <w:link w:val="Textonotapie"/>
    <w:uiPriority w:val="99"/>
    <w:rsid w:val="006177AD"/>
    <w:rPr>
      <w:sz w:val="20"/>
      <w:szCs w:val="20"/>
    </w:rPr>
  </w:style>
  <w:style w:type="character" w:styleId="Refdenotaalpie">
    <w:name w:val="footnote reference"/>
    <w:basedOn w:val="Fuentedeprrafopredeter"/>
    <w:uiPriority w:val="99"/>
    <w:semiHidden/>
    <w:unhideWhenUsed/>
    <w:rsid w:val="006177AD"/>
    <w:rPr>
      <w:vertAlign w:val="superscript"/>
    </w:rPr>
  </w:style>
  <w:style w:type="character" w:styleId="Mencinsinresolver">
    <w:name w:val="Unresolved Mention"/>
    <w:basedOn w:val="Fuentedeprrafopredeter"/>
    <w:uiPriority w:val="99"/>
    <w:semiHidden/>
    <w:unhideWhenUsed/>
    <w:rsid w:val="006177AD"/>
    <w:rPr>
      <w:color w:val="605E5C"/>
      <w:shd w:val="clear" w:color="auto" w:fill="E1DFDD"/>
    </w:rPr>
  </w:style>
  <w:style w:type="paragraph" w:styleId="Textonotaalfinal">
    <w:name w:val="endnote text"/>
    <w:basedOn w:val="Normal"/>
    <w:link w:val="TextonotaalfinalCar"/>
    <w:uiPriority w:val="99"/>
    <w:semiHidden/>
    <w:unhideWhenUsed/>
    <w:rsid w:val="00A4331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43311"/>
    <w:rPr>
      <w:sz w:val="20"/>
      <w:szCs w:val="20"/>
    </w:rPr>
  </w:style>
  <w:style w:type="character" w:styleId="Refdenotaalfinal">
    <w:name w:val="endnote reference"/>
    <w:basedOn w:val="Fuentedeprrafopredeter"/>
    <w:uiPriority w:val="99"/>
    <w:semiHidden/>
    <w:unhideWhenUsed/>
    <w:rsid w:val="00A433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7864">
      <w:bodyDiv w:val="1"/>
      <w:marLeft w:val="0"/>
      <w:marRight w:val="0"/>
      <w:marTop w:val="0"/>
      <w:marBottom w:val="0"/>
      <w:divBdr>
        <w:top w:val="none" w:sz="0" w:space="0" w:color="auto"/>
        <w:left w:val="none" w:sz="0" w:space="0" w:color="auto"/>
        <w:bottom w:val="none" w:sz="0" w:space="0" w:color="auto"/>
        <w:right w:val="none" w:sz="0" w:space="0" w:color="auto"/>
      </w:divBdr>
      <w:divsChild>
        <w:div w:id="722365898">
          <w:marLeft w:val="0"/>
          <w:marRight w:val="0"/>
          <w:marTop w:val="0"/>
          <w:marBottom w:val="0"/>
          <w:divBdr>
            <w:top w:val="none" w:sz="0" w:space="0" w:color="auto"/>
            <w:left w:val="none" w:sz="0" w:space="0" w:color="auto"/>
            <w:bottom w:val="none" w:sz="0" w:space="0" w:color="auto"/>
            <w:right w:val="none" w:sz="0" w:space="0" w:color="auto"/>
          </w:divBdr>
        </w:div>
        <w:div w:id="846139392">
          <w:marLeft w:val="0"/>
          <w:marRight w:val="0"/>
          <w:marTop w:val="0"/>
          <w:marBottom w:val="0"/>
          <w:divBdr>
            <w:top w:val="none" w:sz="0" w:space="0" w:color="auto"/>
            <w:left w:val="none" w:sz="0" w:space="0" w:color="auto"/>
            <w:bottom w:val="none" w:sz="0" w:space="0" w:color="auto"/>
            <w:right w:val="none" w:sz="0" w:space="0" w:color="auto"/>
          </w:divBdr>
        </w:div>
        <w:div w:id="939917905">
          <w:marLeft w:val="0"/>
          <w:marRight w:val="0"/>
          <w:marTop w:val="0"/>
          <w:marBottom w:val="0"/>
          <w:divBdr>
            <w:top w:val="none" w:sz="0" w:space="0" w:color="auto"/>
            <w:left w:val="none" w:sz="0" w:space="0" w:color="auto"/>
            <w:bottom w:val="none" w:sz="0" w:space="0" w:color="auto"/>
            <w:right w:val="none" w:sz="0" w:space="0" w:color="auto"/>
          </w:divBdr>
        </w:div>
        <w:div w:id="1503541954">
          <w:marLeft w:val="0"/>
          <w:marRight w:val="0"/>
          <w:marTop w:val="0"/>
          <w:marBottom w:val="0"/>
          <w:divBdr>
            <w:top w:val="none" w:sz="0" w:space="0" w:color="auto"/>
            <w:left w:val="none" w:sz="0" w:space="0" w:color="auto"/>
            <w:bottom w:val="none" w:sz="0" w:space="0" w:color="auto"/>
            <w:right w:val="none" w:sz="0" w:space="0" w:color="auto"/>
          </w:divBdr>
        </w:div>
        <w:div w:id="1761484206">
          <w:marLeft w:val="0"/>
          <w:marRight w:val="0"/>
          <w:marTop w:val="0"/>
          <w:marBottom w:val="0"/>
          <w:divBdr>
            <w:top w:val="none" w:sz="0" w:space="0" w:color="auto"/>
            <w:left w:val="none" w:sz="0" w:space="0" w:color="auto"/>
            <w:bottom w:val="none" w:sz="0" w:space="0" w:color="auto"/>
            <w:right w:val="none" w:sz="0" w:space="0" w:color="auto"/>
          </w:divBdr>
        </w:div>
        <w:div w:id="1906715374">
          <w:marLeft w:val="0"/>
          <w:marRight w:val="0"/>
          <w:marTop w:val="0"/>
          <w:marBottom w:val="0"/>
          <w:divBdr>
            <w:top w:val="none" w:sz="0" w:space="0" w:color="auto"/>
            <w:left w:val="none" w:sz="0" w:space="0" w:color="auto"/>
            <w:bottom w:val="none" w:sz="0" w:space="0" w:color="auto"/>
            <w:right w:val="none" w:sz="0" w:space="0" w:color="auto"/>
          </w:divBdr>
        </w:div>
        <w:div w:id="2094693957">
          <w:marLeft w:val="0"/>
          <w:marRight w:val="0"/>
          <w:marTop w:val="0"/>
          <w:marBottom w:val="0"/>
          <w:divBdr>
            <w:top w:val="none" w:sz="0" w:space="0" w:color="auto"/>
            <w:left w:val="none" w:sz="0" w:space="0" w:color="auto"/>
            <w:bottom w:val="none" w:sz="0" w:space="0" w:color="auto"/>
            <w:right w:val="none" w:sz="0" w:space="0" w:color="auto"/>
          </w:divBdr>
        </w:div>
      </w:divsChild>
    </w:div>
    <w:div w:id="341317671">
      <w:bodyDiv w:val="1"/>
      <w:marLeft w:val="0"/>
      <w:marRight w:val="0"/>
      <w:marTop w:val="0"/>
      <w:marBottom w:val="0"/>
      <w:divBdr>
        <w:top w:val="none" w:sz="0" w:space="0" w:color="auto"/>
        <w:left w:val="none" w:sz="0" w:space="0" w:color="auto"/>
        <w:bottom w:val="none" w:sz="0" w:space="0" w:color="auto"/>
        <w:right w:val="none" w:sz="0" w:space="0" w:color="auto"/>
      </w:divBdr>
      <w:divsChild>
        <w:div w:id="899291382">
          <w:marLeft w:val="0"/>
          <w:marRight w:val="0"/>
          <w:marTop w:val="0"/>
          <w:marBottom w:val="0"/>
          <w:divBdr>
            <w:top w:val="none" w:sz="0" w:space="0" w:color="auto"/>
            <w:left w:val="none" w:sz="0" w:space="0" w:color="auto"/>
            <w:bottom w:val="none" w:sz="0" w:space="0" w:color="auto"/>
            <w:right w:val="none" w:sz="0" w:space="0" w:color="auto"/>
          </w:divBdr>
        </w:div>
      </w:divsChild>
    </w:div>
    <w:div w:id="371421971">
      <w:bodyDiv w:val="1"/>
      <w:marLeft w:val="0"/>
      <w:marRight w:val="0"/>
      <w:marTop w:val="0"/>
      <w:marBottom w:val="0"/>
      <w:divBdr>
        <w:top w:val="none" w:sz="0" w:space="0" w:color="auto"/>
        <w:left w:val="none" w:sz="0" w:space="0" w:color="auto"/>
        <w:bottom w:val="none" w:sz="0" w:space="0" w:color="auto"/>
        <w:right w:val="none" w:sz="0" w:space="0" w:color="auto"/>
      </w:divBdr>
    </w:div>
    <w:div w:id="598106118">
      <w:bodyDiv w:val="1"/>
      <w:marLeft w:val="0"/>
      <w:marRight w:val="0"/>
      <w:marTop w:val="0"/>
      <w:marBottom w:val="0"/>
      <w:divBdr>
        <w:top w:val="none" w:sz="0" w:space="0" w:color="auto"/>
        <w:left w:val="none" w:sz="0" w:space="0" w:color="auto"/>
        <w:bottom w:val="none" w:sz="0" w:space="0" w:color="auto"/>
        <w:right w:val="none" w:sz="0" w:space="0" w:color="auto"/>
      </w:divBdr>
      <w:divsChild>
        <w:div w:id="748388078">
          <w:marLeft w:val="0"/>
          <w:marRight w:val="0"/>
          <w:marTop w:val="0"/>
          <w:marBottom w:val="0"/>
          <w:divBdr>
            <w:top w:val="none" w:sz="0" w:space="0" w:color="auto"/>
            <w:left w:val="none" w:sz="0" w:space="0" w:color="auto"/>
            <w:bottom w:val="none" w:sz="0" w:space="0" w:color="auto"/>
            <w:right w:val="none" w:sz="0" w:space="0" w:color="auto"/>
          </w:divBdr>
        </w:div>
      </w:divsChild>
    </w:div>
    <w:div w:id="628828109">
      <w:bodyDiv w:val="1"/>
      <w:marLeft w:val="0"/>
      <w:marRight w:val="0"/>
      <w:marTop w:val="0"/>
      <w:marBottom w:val="0"/>
      <w:divBdr>
        <w:top w:val="none" w:sz="0" w:space="0" w:color="auto"/>
        <w:left w:val="none" w:sz="0" w:space="0" w:color="auto"/>
        <w:bottom w:val="none" w:sz="0" w:space="0" w:color="auto"/>
        <w:right w:val="none" w:sz="0" w:space="0" w:color="auto"/>
      </w:divBdr>
    </w:div>
    <w:div w:id="939606789">
      <w:bodyDiv w:val="1"/>
      <w:marLeft w:val="0"/>
      <w:marRight w:val="0"/>
      <w:marTop w:val="0"/>
      <w:marBottom w:val="0"/>
      <w:divBdr>
        <w:top w:val="none" w:sz="0" w:space="0" w:color="auto"/>
        <w:left w:val="none" w:sz="0" w:space="0" w:color="auto"/>
        <w:bottom w:val="none" w:sz="0" w:space="0" w:color="auto"/>
        <w:right w:val="none" w:sz="0" w:space="0" w:color="auto"/>
      </w:divBdr>
      <w:divsChild>
        <w:div w:id="458307915">
          <w:marLeft w:val="274"/>
          <w:marRight w:val="0"/>
          <w:marTop w:val="0"/>
          <w:marBottom w:val="0"/>
          <w:divBdr>
            <w:top w:val="none" w:sz="0" w:space="0" w:color="auto"/>
            <w:left w:val="none" w:sz="0" w:space="0" w:color="auto"/>
            <w:bottom w:val="none" w:sz="0" w:space="0" w:color="auto"/>
            <w:right w:val="none" w:sz="0" w:space="0" w:color="auto"/>
          </w:divBdr>
        </w:div>
        <w:div w:id="697510057">
          <w:marLeft w:val="274"/>
          <w:marRight w:val="0"/>
          <w:marTop w:val="0"/>
          <w:marBottom w:val="0"/>
          <w:divBdr>
            <w:top w:val="none" w:sz="0" w:space="0" w:color="auto"/>
            <w:left w:val="none" w:sz="0" w:space="0" w:color="auto"/>
            <w:bottom w:val="none" w:sz="0" w:space="0" w:color="auto"/>
            <w:right w:val="none" w:sz="0" w:space="0" w:color="auto"/>
          </w:divBdr>
        </w:div>
        <w:div w:id="1129856112">
          <w:marLeft w:val="274"/>
          <w:marRight w:val="0"/>
          <w:marTop w:val="0"/>
          <w:marBottom w:val="0"/>
          <w:divBdr>
            <w:top w:val="none" w:sz="0" w:space="0" w:color="auto"/>
            <w:left w:val="none" w:sz="0" w:space="0" w:color="auto"/>
            <w:bottom w:val="none" w:sz="0" w:space="0" w:color="auto"/>
            <w:right w:val="none" w:sz="0" w:space="0" w:color="auto"/>
          </w:divBdr>
        </w:div>
      </w:divsChild>
    </w:div>
    <w:div w:id="998655889">
      <w:bodyDiv w:val="1"/>
      <w:marLeft w:val="0"/>
      <w:marRight w:val="0"/>
      <w:marTop w:val="0"/>
      <w:marBottom w:val="0"/>
      <w:divBdr>
        <w:top w:val="none" w:sz="0" w:space="0" w:color="auto"/>
        <w:left w:val="none" w:sz="0" w:space="0" w:color="auto"/>
        <w:bottom w:val="none" w:sz="0" w:space="0" w:color="auto"/>
        <w:right w:val="none" w:sz="0" w:space="0" w:color="auto"/>
      </w:divBdr>
      <w:divsChild>
        <w:div w:id="207692197">
          <w:marLeft w:val="0"/>
          <w:marRight w:val="0"/>
          <w:marTop w:val="0"/>
          <w:marBottom w:val="0"/>
          <w:divBdr>
            <w:top w:val="none" w:sz="0" w:space="0" w:color="auto"/>
            <w:left w:val="none" w:sz="0" w:space="0" w:color="auto"/>
            <w:bottom w:val="none" w:sz="0" w:space="0" w:color="auto"/>
            <w:right w:val="none" w:sz="0" w:space="0" w:color="auto"/>
          </w:divBdr>
        </w:div>
      </w:divsChild>
    </w:div>
    <w:div w:id="1397314373">
      <w:bodyDiv w:val="1"/>
      <w:marLeft w:val="0"/>
      <w:marRight w:val="0"/>
      <w:marTop w:val="0"/>
      <w:marBottom w:val="0"/>
      <w:divBdr>
        <w:top w:val="none" w:sz="0" w:space="0" w:color="auto"/>
        <w:left w:val="none" w:sz="0" w:space="0" w:color="auto"/>
        <w:bottom w:val="none" w:sz="0" w:space="0" w:color="auto"/>
        <w:right w:val="none" w:sz="0" w:space="0" w:color="auto"/>
      </w:divBdr>
    </w:div>
    <w:div w:id="1717121228">
      <w:bodyDiv w:val="1"/>
      <w:marLeft w:val="0"/>
      <w:marRight w:val="0"/>
      <w:marTop w:val="0"/>
      <w:marBottom w:val="0"/>
      <w:divBdr>
        <w:top w:val="none" w:sz="0" w:space="0" w:color="auto"/>
        <w:left w:val="none" w:sz="0" w:space="0" w:color="auto"/>
        <w:bottom w:val="none" w:sz="0" w:space="0" w:color="auto"/>
        <w:right w:val="none" w:sz="0" w:space="0" w:color="auto"/>
      </w:divBdr>
      <w:divsChild>
        <w:div w:id="1612741790">
          <w:marLeft w:val="0"/>
          <w:marRight w:val="0"/>
          <w:marTop w:val="0"/>
          <w:marBottom w:val="0"/>
          <w:divBdr>
            <w:top w:val="none" w:sz="0" w:space="0" w:color="auto"/>
            <w:left w:val="none" w:sz="0" w:space="0" w:color="auto"/>
            <w:bottom w:val="none" w:sz="0" w:space="0" w:color="auto"/>
            <w:right w:val="none" w:sz="0" w:space="0" w:color="auto"/>
          </w:divBdr>
        </w:div>
      </w:divsChild>
    </w:div>
    <w:div w:id="1876037750">
      <w:bodyDiv w:val="1"/>
      <w:marLeft w:val="0"/>
      <w:marRight w:val="0"/>
      <w:marTop w:val="0"/>
      <w:marBottom w:val="0"/>
      <w:divBdr>
        <w:top w:val="none" w:sz="0" w:space="0" w:color="auto"/>
        <w:left w:val="none" w:sz="0" w:space="0" w:color="auto"/>
        <w:bottom w:val="none" w:sz="0" w:space="0" w:color="auto"/>
        <w:right w:val="none" w:sz="0" w:space="0" w:color="auto"/>
      </w:divBdr>
    </w:div>
    <w:div w:id="1945452473">
      <w:bodyDiv w:val="1"/>
      <w:marLeft w:val="0"/>
      <w:marRight w:val="0"/>
      <w:marTop w:val="0"/>
      <w:marBottom w:val="0"/>
      <w:divBdr>
        <w:top w:val="none" w:sz="0" w:space="0" w:color="auto"/>
        <w:left w:val="none" w:sz="0" w:space="0" w:color="auto"/>
        <w:bottom w:val="none" w:sz="0" w:space="0" w:color="auto"/>
        <w:right w:val="none" w:sz="0" w:space="0" w:color="auto"/>
      </w:divBdr>
    </w:div>
    <w:div w:id="2074237894">
      <w:bodyDiv w:val="1"/>
      <w:marLeft w:val="0"/>
      <w:marRight w:val="0"/>
      <w:marTop w:val="0"/>
      <w:marBottom w:val="0"/>
      <w:divBdr>
        <w:top w:val="none" w:sz="0" w:space="0" w:color="auto"/>
        <w:left w:val="none" w:sz="0" w:space="0" w:color="auto"/>
        <w:bottom w:val="none" w:sz="0" w:space="0" w:color="auto"/>
        <w:right w:val="none" w:sz="0" w:space="0" w:color="auto"/>
      </w:divBdr>
      <w:divsChild>
        <w:div w:id="313485746">
          <w:marLeft w:val="274"/>
          <w:marRight w:val="0"/>
          <w:marTop w:val="0"/>
          <w:marBottom w:val="0"/>
          <w:divBdr>
            <w:top w:val="none" w:sz="0" w:space="0" w:color="auto"/>
            <w:left w:val="none" w:sz="0" w:space="0" w:color="auto"/>
            <w:bottom w:val="none" w:sz="0" w:space="0" w:color="auto"/>
            <w:right w:val="none" w:sz="0" w:space="0" w:color="auto"/>
          </w:divBdr>
        </w:div>
        <w:div w:id="1472138234">
          <w:marLeft w:val="274"/>
          <w:marRight w:val="0"/>
          <w:marTop w:val="0"/>
          <w:marBottom w:val="0"/>
          <w:divBdr>
            <w:top w:val="none" w:sz="0" w:space="0" w:color="auto"/>
            <w:left w:val="none" w:sz="0" w:space="0" w:color="auto"/>
            <w:bottom w:val="none" w:sz="0" w:space="0" w:color="auto"/>
            <w:right w:val="none" w:sz="0" w:space="0" w:color="auto"/>
          </w:divBdr>
        </w:div>
        <w:div w:id="1552419320">
          <w:marLeft w:val="274"/>
          <w:marRight w:val="0"/>
          <w:marTop w:val="0"/>
          <w:marBottom w:val="0"/>
          <w:divBdr>
            <w:top w:val="none" w:sz="0" w:space="0" w:color="auto"/>
            <w:left w:val="none" w:sz="0" w:space="0" w:color="auto"/>
            <w:bottom w:val="none" w:sz="0" w:space="0" w:color="auto"/>
            <w:right w:val="none" w:sz="0" w:space="0" w:color="auto"/>
          </w:divBdr>
        </w:div>
      </w:divsChild>
    </w:div>
    <w:div w:id="209350078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ourworldindata.org/coronavirus"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insideairbnb.com/get-the-data.html"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126D8-7A88-408B-AC11-5890B040D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780</Words>
  <Characters>1584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MGMT 585 – It Project Management</vt:lpstr>
    </vt:vector>
  </TitlesOfParts>
  <Company/>
  <LinksUpToDate>false</LinksUpToDate>
  <CharactersWithSpaces>1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GMT 585 – It Project Management</dc:title>
  <dc:subject>Airbnb Project Report – Project Mafia</dc:subject>
  <dc:creator>Dhruv Shrivastava, Diego Victor Carlos Chavez, Gagan Pahuja, Padmapriya Panneerselvam, Ryan Egbert, Zainab Abdulla Aljaroudi</dc:creator>
  <cp:keywords/>
  <dc:description/>
  <cp:lastModifiedBy>Diego Victor Carlos Chavez</cp:lastModifiedBy>
  <cp:revision>2</cp:revision>
  <dcterms:created xsi:type="dcterms:W3CDTF">2022-04-30T02:16:00Z</dcterms:created>
  <dcterms:modified xsi:type="dcterms:W3CDTF">2022-04-30T02:16:00Z</dcterms:modified>
</cp:coreProperties>
</file>